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866BCB" w14:textId="77777777" w:rsidR="00641F5A" w:rsidRDefault="00641F5A" w:rsidP="0077130D">
      <w:pPr>
        <w:pStyle w:val="TOCHeading1"/>
        <w:sectPr w:rsidR="00641F5A" w:rsidSect="00B423F1">
          <w:headerReference w:type="even" r:id="rId8"/>
          <w:headerReference w:type="default" r:id="rId9"/>
          <w:pgSz w:w="12240" w:h="15840" w:code="1"/>
          <w:pgMar w:top="1440" w:right="1440" w:bottom="1440" w:left="2160" w:header="720" w:footer="720" w:gutter="0"/>
          <w:pgNumType w:fmt="lowerRoman" w:start="1"/>
          <w:cols w:space="720"/>
          <w:titlePg/>
        </w:sectPr>
      </w:pPr>
    </w:p>
    <w:p w14:paraId="5B318558" w14:textId="6F4227C3" w:rsidR="00FF686D" w:rsidRPr="00227CA6" w:rsidRDefault="00FF686D" w:rsidP="00227CA6">
      <w:pPr>
        <w:pStyle w:val="TitlePage"/>
        <w:spacing w:line="480" w:lineRule="auto"/>
      </w:pPr>
      <w:r>
        <w:lastRenderedPageBreak/>
        <w:t>THE TITLE OF DISSERTATION</w:t>
      </w:r>
      <w:r w:rsidR="00227CA6">
        <w:t xml:space="preserve"> </w:t>
      </w:r>
      <w:r>
        <w:t>GOES HERE</w:t>
      </w:r>
      <w:r w:rsidR="00571FF5">
        <w:t>:</w:t>
      </w:r>
      <w:r>
        <w:t xml:space="preserve"> DOUBLE</w:t>
      </w:r>
      <w:r w:rsidR="00227CA6">
        <w:t xml:space="preserve"> </w:t>
      </w:r>
      <w:r>
        <w:t>SPACED</w:t>
      </w:r>
      <w:r w:rsidR="00227CA6">
        <w:t xml:space="preserve"> </w:t>
      </w:r>
      <w:r w:rsidR="00227CA6" w:rsidRPr="00227CA6">
        <w:t>IF TITLE IS LONG AND WRAPS AROUND</w:t>
      </w:r>
    </w:p>
    <w:p w14:paraId="19FF3EF2" w14:textId="77777777" w:rsidR="00FF686D" w:rsidRDefault="00FF686D" w:rsidP="00227CA6">
      <w:pPr>
        <w:pStyle w:val="TitlePage"/>
        <w:spacing w:line="480" w:lineRule="auto"/>
      </w:pPr>
      <w:proofErr w:type="gramStart"/>
      <w:r>
        <w:t>by</w:t>
      </w:r>
      <w:proofErr w:type="gramEnd"/>
    </w:p>
    <w:p w14:paraId="147F0417" w14:textId="71CC4D32" w:rsidR="00FF686D" w:rsidRDefault="00FF686D" w:rsidP="00227CA6">
      <w:pPr>
        <w:pStyle w:val="TitlePage"/>
        <w:spacing w:line="480" w:lineRule="auto"/>
      </w:pPr>
      <w:r>
        <w:t>YOUR FULL</w:t>
      </w:r>
      <w:r w:rsidR="000C4400">
        <w:t xml:space="preserve"> LEGAL</w:t>
      </w:r>
      <w:r>
        <w:t xml:space="preserve"> NAME HERE</w:t>
      </w:r>
    </w:p>
    <w:p w14:paraId="732586F2" w14:textId="77777777" w:rsidR="00FF686D" w:rsidRDefault="00FF686D" w:rsidP="00227CA6">
      <w:pPr>
        <w:pStyle w:val="TitlePage"/>
        <w:spacing w:line="480" w:lineRule="auto"/>
      </w:pPr>
      <w:r>
        <w:t>A DISSERTATION</w:t>
      </w:r>
    </w:p>
    <w:p w14:paraId="5E06AD99" w14:textId="460DC24F" w:rsidR="00FF686D" w:rsidRDefault="00FF686D" w:rsidP="00227CA6">
      <w:pPr>
        <w:pStyle w:val="TitlePage"/>
        <w:spacing w:line="480" w:lineRule="auto"/>
      </w:pPr>
      <w:r>
        <w:t>Presented to the</w:t>
      </w:r>
      <w:r w:rsidR="001666B6">
        <w:t xml:space="preserve"> Graduate</w:t>
      </w:r>
      <w:r>
        <w:t xml:space="preserve"> Faculty of the </w:t>
      </w:r>
    </w:p>
    <w:p w14:paraId="1D747731" w14:textId="04A59391" w:rsidR="00FF686D" w:rsidRDefault="00CE25C7" w:rsidP="00227CA6">
      <w:pPr>
        <w:pStyle w:val="TitlePage"/>
        <w:spacing w:line="480" w:lineRule="auto"/>
      </w:pPr>
      <w:r>
        <w:t xml:space="preserve">MISSOURI </w:t>
      </w:r>
      <w:r w:rsidR="00FF686D">
        <w:t xml:space="preserve">UNIVERSITY OF </w:t>
      </w:r>
      <w:r w:rsidR="00101ADA">
        <w:t>SCIENCE AND</w:t>
      </w:r>
      <w:r>
        <w:t xml:space="preserve"> TECHNOLOGY</w:t>
      </w:r>
    </w:p>
    <w:p w14:paraId="539AFD71" w14:textId="54E83EAB" w:rsidR="00FF686D" w:rsidRDefault="00FF686D" w:rsidP="00227CA6">
      <w:pPr>
        <w:pStyle w:val="TitlePage"/>
        <w:spacing w:line="480" w:lineRule="auto"/>
      </w:pPr>
      <w:r>
        <w:t>In Partial Fulfillment of the Requirements for the Degree</w:t>
      </w:r>
    </w:p>
    <w:p w14:paraId="4B88964C" w14:textId="78B7763F" w:rsidR="00FF686D" w:rsidRDefault="00FF686D" w:rsidP="00227CA6">
      <w:pPr>
        <w:pStyle w:val="TitlePage"/>
        <w:spacing w:line="480" w:lineRule="auto"/>
      </w:pPr>
      <w:r>
        <w:t>DOCTOR OF PHILOSOPHY</w:t>
      </w:r>
    </w:p>
    <w:p w14:paraId="51FABEF8" w14:textId="5FCBC02D" w:rsidR="0046493C" w:rsidRDefault="0046493C" w:rsidP="00227CA6">
      <w:pPr>
        <w:pStyle w:val="TitlePage"/>
        <w:spacing w:line="480" w:lineRule="auto"/>
      </w:pPr>
      <w:proofErr w:type="gramStart"/>
      <w:r>
        <w:t>in</w:t>
      </w:r>
      <w:proofErr w:type="gramEnd"/>
    </w:p>
    <w:p w14:paraId="1B7D1660" w14:textId="6A95F5CF" w:rsidR="00FF686D" w:rsidRDefault="00CA59E5" w:rsidP="00227CA6">
      <w:pPr>
        <w:pStyle w:val="TitlePage"/>
        <w:spacing w:line="480" w:lineRule="auto"/>
      </w:pPr>
      <w:r>
        <w:t>MINING</w:t>
      </w:r>
      <w:r w:rsidR="00FF686D">
        <w:t xml:space="preserve"> ENGINEERING</w:t>
      </w:r>
    </w:p>
    <w:p w14:paraId="51507660" w14:textId="7CBD7C09" w:rsidR="00FF686D" w:rsidRPr="00571FF5" w:rsidRDefault="00CA59E5" w:rsidP="00227CA6">
      <w:pPr>
        <w:pStyle w:val="TitlePage"/>
        <w:spacing w:line="480" w:lineRule="auto"/>
      </w:pPr>
      <w:r>
        <w:t>2020</w:t>
      </w:r>
    </w:p>
    <w:p w14:paraId="16DA26EE" w14:textId="77777777" w:rsidR="00B743FE" w:rsidRPr="00DE1847" w:rsidRDefault="00B743FE" w:rsidP="001C7420">
      <w:pPr>
        <w:pStyle w:val="TitlePage"/>
        <w:rPr>
          <w:highlight w:val="yellow"/>
        </w:rPr>
      </w:pPr>
    </w:p>
    <w:p w14:paraId="4A143B12" w14:textId="1FA61570" w:rsidR="001C7420" w:rsidRDefault="0046493C" w:rsidP="00227CA6">
      <w:pPr>
        <w:pStyle w:val="TitlePage"/>
        <w:spacing w:line="480" w:lineRule="auto"/>
      </w:pPr>
      <w:r w:rsidRPr="00654173">
        <w:t>Approved</w:t>
      </w:r>
      <w:r w:rsidR="00227CA6" w:rsidRPr="00654173">
        <w:t xml:space="preserve"> by</w:t>
      </w:r>
      <w:r w:rsidR="00654173" w:rsidRPr="00654173">
        <w:t>:</w:t>
      </w:r>
    </w:p>
    <w:p w14:paraId="052B0DBD" w14:textId="77777777" w:rsidR="00B743FE" w:rsidRDefault="001C7420" w:rsidP="001C7420">
      <w:pPr>
        <w:pStyle w:val="TitlePage"/>
      </w:pPr>
      <w:r>
        <w:t xml:space="preserve">Joe </w:t>
      </w:r>
      <w:r w:rsidR="00B743FE">
        <w:t>Smith, Advisor</w:t>
      </w:r>
    </w:p>
    <w:p w14:paraId="5FBACA39" w14:textId="357B4D7B" w:rsidR="00B743FE" w:rsidRDefault="00962953" w:rsidP="001C7420">
      <w:pPr>
        <w:pStyle w:val="TitlePage"/>
      </w:pPr>
      <w:r>
        <w:t>Eva</w:t>
      </w:r>
      <w:r w:rsidR="00B743FE">
        <w:t xml:space="preserve"> B. Brown</w:t>
      </w:r>
    </w:p>
    <w:p w14:paraId="1BECE040" w14:textId="77777777" w:rsidR="00B743FE" w:rsidRDefault="00B743FE" w:rsidP="001C7420">
      <w:pPr>
        <w:pStyle w:val="TitlePage"/>
      </w:pPr>
      <w:r>
        <w:t>Charles R. Jones</w:t>
      </w:r>
    </w:p>
    <w:p w14:paraId="6963AE2C" w14:textId="2B33E4E0" w:rsidR="00B743FE" w:rsidRDefault="00B743FE" w:rsidP="001C7420">
      <w:pPr>
        <w:pStyle w:val="TitlePage"/>
      </w:pPr>
      <w:r>
        <w:t>D. F. Ling</w:t>
      </w:r>
    </w:p>
    <w:p w14:paraId="301DAD4B" w14:textId="77777777" w:rsidR="00B743FE" w:rsidRDefault="00B743FE" w:rsidP="001C7420">
      <w:pPr>
        <w:pStyle w:val="TitlePage"/>
      </w:pPr>
      <w:r>
        <w:t>Hardy Davidson</w:t>
      </w:r>
    </w:p>
    <w:p w14:paraId="49854A8F" w14:textId="6A702BC3" w:rsidR="00114303" w:rsidRDefault="00114303">
      <w:pPr>
        <w:spacing w:line="240" w:lineRule="auto"/>
      </w:pPr>
    </w:p>
    <w:p w14:paraId="5228BBBA" w14:textId="77777777" w:rsidR="00227CA6" w:rsidRDefault="00227CA6">
      <w:pPr>
        <w:spacing w:line="240" w:lineRule="auto"/>
        <w:sectPr w:rsidR="00227CA6" w:rsidSect="00114303">
          <w:pgSz w:w="12240" w:h="15840" w:code="1"/>
          <w:pgMar w:top="1440" w:right="1440" w:bottom="1440" w:left="2160" w:header="720" w:footer="720" w:gutter="0"/>
          <w:pgNumType w:fmt="lowerRoman" w:start="1"/>
          <w:cols w:space="720"/>
          <w:vAlign w:val="center"/>
        </w:sectPr>
      </w:pPr>
    </w:p>
    <w:p w14:paraId="198A39AD" w14:textId="5202D817" w:rsidR="00114303" w:rsidRDefault="00114303">
      <w:pPr>
        <w:spacing w:line="240" w:lineRule="auto"/>
      </w:pPr>
    </w:p>
    <w:p w14:paraId="47254771" w14:textId="132CEFAE" w:rsidR="00641F5A" w:rsidRDefault="00641F5A" w:rsidP="00DB1451">
      <w:pPr>
        <w:pStyle w:val="CopyRight"/>
        <w:spacing w:line="480" w:lineRule="auto"/>
      </w:pPr>
      <w:r>
        <w:sym w:font="Symbol" w:char="F0D3"/>
      </w:r>
      <w:r>
        <w:t xml:space="preserve"> </w:t>
      </w:r>
      <w:r w:rsidR="00CA59E5">
        <w:t>2020</w:t>
      </w:r>
    </w:p>
    <w:p w14:paraId="7C329742" w14:textId="59514ACF" w:rsidR="00641F5A" w:rsidRDefault="00641F5A" w:rsidP="00DB1451">
      <w:pPr>
        <w:pStyle w:val="CopyRight"/>
        <w:spacing w:line="480" w:lineRule="auto"/>
      </w:pPr>
      <w:r>
        <w:t xml:space="preserve">Your Full </w:t>
      </w:r>
      <w:r w:rsidR="000C4400">
        <w:t xml:space="preserve">Legal </w:t>
      </w:r>
      <w:r>
        <w:t>Name</w:t>
      </w:r>
    </w:p>
    <w:p w14:paraId="3BE1BDAE" w14:textId="77777777" w:rsidR="00641F5A" w:rsidRDefault="00641F5A" w:rsidP="00DB1451">
      <w:pPr>
        <w:pStyle w:val="CopyRight"/>
        <w:spacing w:line="480" w:lineRule="auto"/>
      </w:pPr>
      <w:r>
        <w:t>All Rights Reserved</w:t>
      </w:r>
    </w:p>
    <w:p w14:paraId="5E369C0B" w14:textId="77777777" w:rsidR="00641F5A" w:rsidRDefault="00641F5A" w:rsidP="008E32B3">
      <w:pPr>
        <w:pStyle w:val="CopyRight"/>
        <w:sectPr w:rsidR="00641F5A" w:rsidSect="00227CA6">
          <w:pgSz w:w="12240" w:h="15840" w:code="1"/>
          <w:pgMar w:top="1440" w:right="1440" w:bottom="1440" w:left="2160" w:header="720" w:footer="720" w:gutter="0"/>
          <w:pgNumType w:fmt="lowerRoman" w:start="1"/>
          <w:cols w:space="720"/>
          <w:vAlign w:val="bottom"/>
        </w:sectPr>
      </w:pPr>
      <w:bookmarkStart w:id="0" w:name="_Toc419149467"/>
      <w:bookmarkStart w:id="1" w:name="_Toc419149724"/>
    </w:p>
    <w:p w14:paraId="440D79DE" w14:textId="4BEE8FA3" w:rsidR="00264A85" w:rsidRDefault="00264A85" w:rsidP="00264A85">
      <w:pPr>
        <w:pStyle w:val="HEADING0"/>
      </w:pPr>
      <w:bookmarkStart w:id="2" w:name="_Toc23835251"/>
      <w:r>
        <w:lastRenderedPageBreak/>
        <w:t>PUBLICATION DISSERTATION OPTION</w:t>
      </w:r>
      <w:bookmarkEnd w:id="2"/>
    </w:p>
    <w:p w14:paraId="0058FA38" w14:textId="32605211" w:rsidR="00264A85" w:rsidRPr="00482660" w:rsidRDefault="00264A85" w:rsidP="00264A85">
      <w:pPr>
        <w:pStyle w:val="StyleBodyTextFirstline05"/>
      </w:pPr>
      <w:r>
        <w:t xml:space="preserve">This dissertation consists of the following </w:t>
      </w:r>
      <w:r w:rsidR="00CD301C">
        <w:t>three</w:t>
      </w:r>
      <w:r>
        <w:t xml:space="preserve"> articles, formatted in the style used </w:t>
      </w:r>
      <w:r w:rsidRPr="00482660">
        <w:t>by the Missouri University of Science and Technology:</w:t>
      </w:r>
    </w:p>
    <w:p w14:paraId="7083F2CF" w14:textId="51321EFC" w:rsidR="00264A85" w:rsidRPr="00482660" w:rsidRDefault="00264A85" w:rsidP="00264A85">
      <w:pPr>
        <w:pStyle w:val="StyleBodyTextFirstline05"/>
      </w:pPr>
      <w:r w:rsidRPr="00482660">
        <w:t>Paper I</w:t>
      </w:r>
      <w:r w:rsidR="00A93C0C" w:rsidRPr="00482660">
        <w:t>, found on p</w:t>
      </w:r>
      <w:r w:rsidRPr="00482660">
        <w:t xml:space="preserve">ages </w:t>
      </w:r>
      <w:r w:rsidRPr="0042690A">
        <w:t>1</w:t>
      </w:r>
      <w:r w:rsidR="0042690A" w:rsidRPr="0042690A">
        <w:t>4</w:t>
      </w:r>
      <w:r w:rsidR="00A93C0C" w:rsidRPr="0042690A">
        <w:t>–</w:t>
      </w:r>
      <w:r w:rsidR="007B5069" w:rsidRPr="0042690A">
        <w:t>2</w:t>
      </w:r>
      <w:r w:rsidR="0042690A" w:rsidRPr="0042690A">
        <w:t>1</w:t>
      </w:r>
      <w:r w:rsidR="00A93C0C" w:rsidRPr="0042690A">
        <w:t>,</w:t>
      </w:r>
      <w:r w:rsidRPr="00482660">
        <w:t xml:space="preserve"> ha</w:t>
      </w:r>
      <w:r w:rsidR="00A93C0C" w:rsidRPr="00482660">
        <w:t>s</w:t>
      </w:r>
      <w:r w:rsidRPr="00482660">
        <w:t xml:space="preserve"> been submitted to </w:t>
      </w:r>
      <w:r w:rsidRPr="00482660">
        <w:rPr>
          <w:i/>
        </w:rPr>
        <w:t>XYZ Journal</w:t>
      </w:r>
      <w:r w:rsidR="0065308E" w:rsidRPr="00482660">
        <w:t>.</w:t>
      </w:r>
    </w:p>
    <w:p w14:paraId="52F2B86A" w14:textId="535104D8" w:rsidR="00264A85" w:rsidRPr="00482660" w:rsidRDefault="00B32B06" w:rsidP="00264A85">
      <w:pPr>
        <w:pStyle w:val="StyleBodyTextFirstline05"/>
      </w:pPr>
      <w:r w:rsidRPr="00482660">
        <w:t>Paper II, found on</w:t>
      </w:r>
      <w:r w:rsidR="00264A85" w:rsidRPr="00482660">
        <w:t xml:space="preserve"> </w:t>
      </w:r>
      <w:r w:rsidRPr="00482660">
        <w:t>p</w:t>
      </w:r>
      <w:r w:rsidR="00264A85" w:rsidRPr="00482660">
        <w:t xml:space="preserve">ages </w:t>
      </w:r>
      <w:r w:rsidR="007B5069" w:rsidRPr="00482660">
        <w:t>2</w:t>
      </w:r>
      <w:r w:rsidR="0042690A">
        <w:t>2</w:t>
      </w:r>
      <w:r w:rsidRPr="00482660">
        <w:t>–</w:t>
      </w:r>
      <w:r w:rsidR="007B5069" w:rsidRPr="00482660">
        <w:t>3</w:t>
      </w:r>
      <w:r w:rsidR="0042690A">
        <w:t>2</w:t>
      </w:r>
      <w:r w:rsidRPr="00482660">
        <w:t>,</w:t>
      </w:r>
      <w:r w:rsidR="00A93C0C" w:rsidRPr="00482660">
        <w:t xml:space="preserve"> ha</w:t>
      </w:r>
      <w:r w:rsidRPr="00482660">
        <w:t>s</w:t>
      </w:r>
      <w:r w:rsidR="00A93C0C" w:rsidRPr="00482660">
        <w:t xml:space="preserve"> been published in the proceedings of ABC Conference in Rolla, MO, in May 2020</w:t>
      </w:r>
      <w:r w:rsidR="00264A85" w:rsidRPr="00482660">
        <w:t>.</w:t>
      </w:r>
    </w:p>
    <w:p w14:paraId="0EF1E266" w14:textId="16B54720" w:rsidR="00264A85" w:rsidRDefault="00264A85" w:rsidP="00264A85">
      <w:pPr>
        <w:pStyle w:val="StyleBodyTextFirstline05"/>
      </w:pPr>
      <w:r w:rsidRPr="00482660">
        <w:t>Paper III</w:t>
      </w:r>
      <w:r w:rsidR="00B32B06" w:rsidRPr="00482660">
        <w:t>,</w:t>
      </w:r>
      <w:r w:rsidRPr="00482660">
        <w:t xml:space="preserve"> </w:t>
      </w:r>
      <w:r w:rsidR="00B32B06" w:rsidRPr="00482660">
        <w:t>found on p</w:t>
      </w:r>
      <w:r w:rsidRPr="00482660">
        <w:t xml:space="preserve">ages </w:t>
      </w:r>
      <w:r w:rsidR="0042690A">
        <w:t>33</w:t>
      </w:r>
      <w:r w:rsidR="00B32B06" w:rsidRPr="00482660">
        <w:t>–</w:t>
      </w:r>
      <w:r w:rsidR="0042690A">
        <w:t>40</w:t>
      </w:r>
      <w:r w:rsidR="001B3C33" w:rsidRPr="00482660">
        <w:t>,</w:t>
      </w:r>
      <w:r w:rsidRPr="00482660">
        <w:t xml:space="preserve"> </w:t>
      </w:r>
      <w:r w:rsidR="001B3C33" w:rsidRPr="00482660">
        <w:t>is</w:t>
      </w:r>
      <w:r w:rsidR="00A93C0C" w:rsidRPr="00482660">
        <w:t xml:space="preserve"> intended for submission to</w:t>
      </w:r>
      <w:r w:rsidRPr="00482660">
        <w:t xml:space="preserve"> </w:t>
      </w:r>
      <w:r w:rsidRPr="00482660">
        <w:rPr>
          <w:i/>
        </w:rPr>
        <w:t>123 Journal</w:t>
      </w:r>
      <w:r w:rsidRPr="00482660">
        <w:t>.</w:t>
      </w:r>
    </w:p>
    <w:p w14:paraId="270D1626" w14:textId="47E3F319" w:rsidR="00264A85" w:rsidRDefault="00264A85" w:rsidP="00264A85">
      <w:pPr>
        <w:spacing w:line="240" w:lineRule="auto"/>
        <w:rPr>
          <w:b/>
        </w:rPr>
      </w:pPr>
      <w:r>
        <w:br w:type="page"/>
      </w:r>
    </w:p>
    <w:p w14:paraId="700D380C" w14:textId="1963DC74" w:rsidR="00641F5A" w:rsidRDefault="00641F5A" w:rsidP="0077130D">
      <w:pPr>
        <w:pStyle w:val="HEADING0"/>
      </w:pPr>
      <w:bookmarkStart w:id="3" w:name="_Toc23835252"/>
      <w:r>
        <w:lastRenderedPageBreak/>
        <w:t>ABSTRACT</w:t>
      </w:r>
      <w:bookmarkEnd w:id="0"/>
      <w:bookmarkEnd w:id="1"/>
      <w:bookmarkEnd w:id="3"/>
    </w:p>
    <w:p w14:paraId="36846A57" w14:textId="7DFBF646" w:rsidR="009B515F" w:rsidRPr="009B515F" w:rsidRDefault="009B515F" w:rsidP="0077130D">
      <w:pPr>
        <w:pStyle w:val="StyleBodyTextFirstline05"/>
      </w:pPr>
      <w:r w:rsidRPr="009B515F">
        <w:t xml:space="preserve">Lorem ipsum dolor sit amet, consectetur adipiscing elit, sed do eiusmod tempor incididunt ut labore </w:t>
      </w:r>
      <w:proofErr w:type="gramStart"/>
      <w:r w:rsidRPr="009B515F">
        <w:t>et</w:t>
      </w:r>
      <w:proofErr w:type="gramEnd"/>
      <w:r w:rsidRPr="009B515F">
        <w:t xml:space="preserve"> dolore magna aliqua. Consectetur libero id faucibus nisl tincidunt eget nullam non nisi. Pulvinar pellentesque habitant morbi tristique. Mauris cursus mattis molestie </w:t>
      </w:r>
      <w:proofErr w:type="gramStart"/>
      <w:r w:rsidRPr="009B515F">
        <w:t>a</w:t>
      </w:r>
      <w:proofErr w:type="gramEnd"/>
      <w:r w:rsidRPr="009B515F">
        <w:t xml:space="preserve"> iaculis. Donec </w:t>
      </w:r>
      <w:proofErr w:type="gramStart"/>
      <w:r w:rsidRPr="009B515F">
        <w:t>massa</w:t>
      </w:r>
      <w:proofErr w:type="gramEnd"/>
      <w:r w:rsidRPr="009B515F">
        <w:t xml:space="preserve"> sapien faucibus et molestie ac feugiat sed lectus. Lorem ipsum dolor sit amet consectetur adipiscing elit ut. Neque aliquam vestibulum morbi blandit cursus risus at ultrices. Elit pellentesque habitant morbi tristique. Fermentum posuere urna </w:t>
      </w:r>
      <w:proofErr w:type="gramStart"/>
      <w:r w:rsidRPr="009B515F">
        <w:t>nec</w:t>
      </w:r>
      <w:proofErr w:type="gramEnd"/>
      <w:r w:rsidRPr="009B515F">
        <w:t xml:space="preserve"> tincidunt. Eget sit amet tellus cras adipiscing enim.</w:t>
      </w:r>
    </w:p>
    <w:p w14:paraId="10F04D9F" w14:textId="3D440B6B" w:rsidR="009B515F" w:rsidRPr="009B515F" w:rsidRDefault="009B515F" w:rsidP="0077130D">
      <w:pPr>
        <w:pStyle w:val="StyleBodyTextFirstline05"/>
      </w:pPr>
      <w:r w:rsidRPr="009B515F">
        <w:t xml:space="preserve">Morbi tristique senectus </w:t>
      </w:r>
      <w:proofErr w:type="gramStart"/>
      <w:r w:rsidRPr="009B515F">
        <w:t>et</w:t>
      </w:r>
      <w:proofErr w:type="gramEnd"/>
      <w:r w:rsidRPr="009B515F">
        <w:t xml:space="preserve"> netus et malesuada. Mauris commodo quis imperdiet </w:t>
      </w:r>
      <w:proofErr w:type="gramStart"/>
      <w:r w:rsidRPr="009B515F">
        <w:t>massa</w:t>
      </w:r>
      <w:proofErr w:type="gramEnd"/>
      <w:r w:rsidRPr="009B515F">
        <w:t xml:space="preserve"> tincidunt. Tincidunt id aliquet risus feugiat in ante. Duis ut diam quam nulla porttitor </w:t>
      </w:r>
      <w:proofErr w:type="gramStart"/>
      <w:r w:rsidRPr="009B515F">
        <w:t>massa</w:t>
      </w:r>
      <w:proofErr w:type="gramEnd"/>
      <w:r w:rsidRPr="009B515F">
        <w:t xml:space="preserve"> id neque. Non sodales neque sodales ut etiam sit amet. Hac habitasse platea dictumst vestibulum rhoncus </w:t>
      </w:r>
      <w:proofErr w:type="gramStart"/>
      <w:r w:rsidRPr="009B515F">
        <w:t>est</w:t>
      </w:r>
      <w:proofErr w:type="gramEnd"/>
      <w:r w:rsidRPr="009B515F">
        <w:t xml:space="preserve"> pellentesque elit ullamcorper. Natoque penatibus </w:t>
      </w:r>
      <w:proofErr w:type="gramStart"/>
      <w:r w:rsidRPr="009B515F">
        <w:t>et</w:t>
      </w:r>
      <w:proofErr w:type="gramEnd"/>
      <w:r w:rsidRPr="009B515F">
        <w:t xml:space="preserve"> magnis dis parturient montes nascetur. Senectus </w:t>
      </w:r>
      <w:proofErr w:type="gramStart"/>
      <w:r w:rsidRPr="009B515F">
        <w:t>et</w:t>
      </w:r>
      <w:proofErr w:type="gramEnd"/>
      <w:r w:rsidRPr="009B515F">
        <w:t xml:space="preserve"> netus et malesuada fames. Sapien </w:t>
      </w:r>
      <w:proofErr w:type="gramStart"/>
      <w:r w:rsidRPr="009B515F">
        <w:t>et</w:t>
      </w:r>
      <w:proofErr w:type="gramEnd"/>
      <w:r w:rsidRPr="009B515F">
        <w:t xml:space="preserve"> ligula ullamcorper malesuada proin libero. Nulla facilisi cras fermentum odio eu feugiat pretium. Fames ac turpis egestas sed tempus urna. Eu nisl nunc mi ipsum faucibus. Sit amet </w:t>
      </w:r>
      <w:proofErr w:type="gramStart"/>
      <w:r w:rsidRPr="009B515F">
        <w:t>purus</w:t>
      </w:r>
      <w:proofErr w:type="gramEnd"/>
      <w:r w:rsidRPr="009B515F">
        <w:t xml:space="preserve"> gravida quis.</w:t>
      </w:r>
    </w:p>
    <w:p w14:paraId="07C6E7FA" w14:textId="1F0DCC94" w:rsidR="009B515F" w:rsidRDefault="009B515F" w:rsidP="0077130D">
      <w:pPr>
        <w:pStyle w:val="StyleBodyTextFirstline05"/>
      </w:pPr>
      <w:r w:rsidRPr="009B515F">
        <w:t xml:space="preserve">Commodo viverra </w:t>
      </w:r>
      <w:proofErr w:type="gramStart"/>
      <w:r w:rsidRPr="009B515F">
        <w:t>maecenas</w:t>
      </w:r>
      <w:proofErr w:type="gramEnd"/>
      <w:r w:rsidRPr="009B515F">
        <w:t xml:space="preserve"> accumsan lacus vel facilisis volutpat est velit. Amet </w:t>
      </w:r>
      <w:proofErr w:type="gramStart"/>
      <w:r w:rsidRPr="009B515F">
        <w:t>purus</w:t>
      </w:r>
      <w:proofErr w:type="gramEnd"/>
      <w:r w:rsidRPr="009B515F">
        <w:t xml:space="preserve"> gravida quis blandit turpis cursus in hac. Sagittis vitae </w:t>
      </w:r>
      <w:proofErr w:type="gramStart"/>
      <w:r w:rsidRPr="009B515F">
        <w:t>et</w:t>
      </w:r>
      <w:proofErr w:type="gramEnd"/>
      <w:r w:rsidRPr="009B515F">
        <w:t xml:space="preserve"> leo duis ut diam quam. Pulvinar elementum integer enim neque volutpat ac tincidunt. Volutpat consequat mauris nunc congue nisi vitae suscipit. Eget sit amet tellus cras. Metus aliquam eleifend mi in nulla posuere sollicitudin aliquam. Suspendisse faucibus interdum posuere lorem ipsum dolor sit amet consectetur.</w:t>
      </w:r>
    </w:p>
    <w:p w14:paraId="23086227" w14:textId="7A5CC1A3" w:rsidR="00641F5A" w:rsidRDefault="00641F5A" w:rsidP="0077130D">
      <w:pPr>
        <w:pStyle w:val="HEADING0"/>
      </w:pPr>
      <w:r>
        <w:br w:type="page"/>
      </w:r>
      <w:bookmarkStart w:id="4" w:name="_Toc415853956"/>
      <w:bookmarkStart w:id="5" w:name="_Toc419149468"/>
      <w:bookmarkStart w:id="6" w:name="_Toc419149725"/>
      <w:bookmarkStart w:id="7" w:name="_Toc23835253"/>
      <w:r>
        <w:lastRenderedPageBreak/>
        <w:t>ACKNOWLEDGMENTS</w:t>
      </w:r>
      <w:bookmarkEnd w:id="4"/>
      <w:bookmarkEnd w:id="5"/>
      <w:bookmarkEnd w:id="6"/>
      <w:bookmarkEnd w:id="7"/>
    </w:p>
    <w:p w14:paraId="35824567" w14:textId="77777777" w:rsidR="009B515F" w:rsidRPr="009B515F" w:rsidRDefault="009B515F" w:rsidP="009B515F">
      <w:pPr>
        <w:pStyle w:val="StyleBodyTextFirstline05"/>
      </w:pPr>
      <w:r w:rsidRPr="009B515F">
        <w:t xml:space="preserve">Lorem ipsum dolor sit amet, consectetur adipiscing elit, sed do eiusmod tempor incididunt ut labore </w:t>
      </w:r>
      <w:proofErr w:type="gramStart"/>
      <w:r w:rsidRPr="009B515F">
        <w:t>et</w:t>
      </w:r>
      <w:proofErr w:type="gramEnd"/>
      <w:r w:rsidRPr="009B515F">
        <w:t xml:space="preserve"> dolore magna aliqua. Consectetur libero id faucibus nisl tincidunt eget nullam non nisi. Pulvinar pellentesque habitant morbi tristique. Mauris cursus mattis molestie </w:t>
      </w:r>
      <w:proofErr w:type="gramStart"/>
      <w:r w:rsidRPr="009B515F">
        <w:t>a</w:t>
      </w:r>
      <w:proofErr w:type="gramEnd"/>
      <w:r w:rsidRPr="009B515F">
        <w:t xml:space="preserve"> iaculis. Donec </w:t>
      </w:r>
      <w:proofErr w:type="gramStart"/>
      <w:r w:rsidRPr="009B515F">
        <w:t>massa</w:t>
      </w:r>
      <w:proofErr w:type="gramEnd"/>
      <w:r w:rsidRPr="009B515F">
        <w:t xml:space="preserve"> sapien faucibus et molestie ac feugiat sed lectus. Lorem ipsum dolor sit amet consectetur adipiscing elit ut. Neque aliquam vestibulum morbi blandit cursus risus at ultrices. Elit pellentesque habitant morbi tristique. Fermentum posuere urna </w:t>
      </w:r>
      <w:proofErr w:type="gramStart"/>
      <w:r w:rsidRPr="009B515F">
        <w:t>nec</w:t>
      </w:r>
      <w:proofErr w:type="gramEnd"/>
      <w:r w:rsidRPr="009B515F">
        <w:t xml:space="preserve"> tincidunt. Eget sit amet tellus cras adipiscing enim.</w:t>
      </w:r>
    </w:p>
    <w:p w14:paraId="61AD462D" w14:textId="77777777" w:rsidR="009B515F" w:rsidRPr="009B515F" w:rsidRDefault="009B515F" w:rsidP="009B515F">
      <w:pPr>
        <w:pStyle w:val="StyleBodyTextFirstline05"/>
      </w:pPr>
      <w:r w:rsidRPr="009B515F">
        <w:t xml:space="preserve">Morbi tristique senectus </w:t>
      </w:r>
      <w:proofErr w:type="gramStart"/>
      <w:r w:rsidRPr="009B515F">
        <w:t>et</w:t>
      </w:r>
      <w:proofErr w:type="gramEnd"/>
      <w:r w:rsidRPr="009B515F">
        <w:t xml:space="preserve"> netus et malesuada. Mauris commodo quis imperdiet </w:t>
      </w:r>
      <w:proofErr w:type="gramStart"/>
      <w:r w:rsidRPr="009B515F">
        <w:t>massa</w:t>
      </w:r>
      <w:proofErr w:type="gramEnd"/>
      <w:r w:rsidRPr="009B515F">
        <w:t xml:space="preserve"> tincidunt. Tincidunt id aliquet risus feugiat in ante. Duis ut diam quam nulla porttitor </w:t>
      </w:r>
      <w:proofErr w:type="gramStart"/>
      <w:r w:rsidRPr="009B515F">
        <w:t>massa</w:t>
      </w:r>
      <w:proofErr w:type="gramEnd"/>
      <w:r w:rsidRPr="009B515F">
        <w:t xml:space="preserve"> id neque. Non sodales neque sodales ut etiam sit amet. Hac habitasse platea dictumst vestibulum rhoncus </w:t>
      </w:r>
      <w:proofErr w:type="gramStart"/>
      <w:r w:rsidRPr="009B515F">
        <w:t>est</w:t>
      </w:r>
      <w:proofErr w:type="gramEnd"/>
      <w:r w:rsidRPr="009B515F">
        <w:t xml:space="preserve"> pellentesque elit ullamcorper. Natoque penatibus </w:t>
      </w:r>
      <w:proofErr w:type="gramStart"/>
      <w:r w:rsidRPr="009B515F">
        <w:t>et</w:t>
      </w:r>
      <w:proofErr w:type="gramEnd"/>
      <w:r w:rsidRPr="009B515F">
        <w:t xml:space="preserve"> magnis dis parturient montes nascetur. Senectus </w:t>
      </w:r>
      <w:proofErr w:type="gramStart"/>
      <w:r w:rsidRPr="009B515F">
        <w:t>et</w:t>
      </w:r>
      <w:proofErr w:type="gramEnd"/>
      <w:r w:rsidRPr="009B515F">
        <w:t xml:space="preserve"> netus et malesuada fames. Sapien </w:t>
      </w:r>
      <w:proofErr w:type="gramStart"/>
      <w:r w:rsidRPr="009B515F">
        <w:t>et</w:t>
      </w:r>
      <w:proofErr w:type="gramEnd"/>
      <w:r w:rsidRPr="009B515F">
        <w:t xml:space="preserve"> ligula ullamcorper malesuada proin libero. Nulla facilisi cras fermentum odio eu feugiat pretium. Fames ac turpis egestas sed tempus urna. Eu nisl nunc mi ipsum faucibus. Sit amet </w:t>
      </w:r>
      <w:proofErr w:type="gramStart"/>
      <w:r w:rsidRPr="009B515F">
        <w:t>purus</w:t>
      </w:r>
      <w:proofErr w:type="gramEnd"/>
      <w:r w:rsidRPr="009B515F">
        <w:t xml:space="preserve"> gravida quis.</w:t>
      </w:r>
    </w:p>
    <w:p w14:paraId="03BF60B2" w14:textId="4F6A0A4F" w:rsidR="00B54BA7" w:rsidRDefault="009B515F" w:rsidP="009B515F">
      <w:pPr>
        <w:pStyle w:val="StyleBodyTextFirstline05"/>
      </w:pPr>
      <w:r w:rsidRPr="009B515F">
        <w:t xml:space="preserve">Commodo viverra </w:t>
      </w:r>
      <w:proofErr w:type="gramStart"/>
      <w:r w:rsidRPr="009B515F">
        <w:t>maecenas</w:t>
      </w:r>
      <w:proofErr w:type="gramEnd"/>
      <w:r w:rsidRPr="009B515F">
        <w:t xml:space="preserve"> accumsan lacus vel facilisis volutpat est velit. Amet </w:t>
      </w:r>
      <w:proofErr w:type="gramStart"/>
      <w:r w:rsidRPr="009B515F">
        <w:t>purus</w:t>
      </w:r>
      <w:proofErr w:type="gramEnd"/>
      <w:r w:rsidRPr="009B515F">
        <w:t xml:space="preserve"> gravida quis blandit turpis cursus in hac. Sagittis vitae </w:t>
      </w:r>
      <w:proofErr w:type="gramStart"/>
      <w:r w:rsidRPr="009B515F">
        <w:t>et</w:t>
      </w:r>
      <w:proofErr w:type="gramEnd"/>
      <w:r w:rsidRPr="009B515F">
        <w:t xml:space="preserve"> leo duis ut diam quam. Pulvinar elementum integer enim neque volutpat ac tincidunt. Volutpat consequat mauris nunc congue nisi vitae suscipit. Eget sit amet tellus cras. Metus aliquam eleifend mi in nulla posuere sollicitudin aliquam. Suspendisse faucibus interdum posuere lorem ipsum dolor sit amet consectetur.</w:t>
      </w:r>
    </w:p>
    <w:p w14:paraId="5FED2D55" w14:textId="7C9C0EA1" w:rsidR="00641F5A" w:rsidRDefault="00641F5A" w:rsidP="0077130D">
      <w:pPr>
        <w:pStyle w:val="TOCHeading1"/>
      </w:pPr>
      <w:r>
        <w:br w:type="page"/>
      </w:r>
      <w:r>
        <w:lastRenderedPageBreak/>
        <w:t>TABLE OF CONTENTS</w:t>
      </w:r>
    </w:p>
    <w:p w14:paraId="28F0F736" w14:textId="77777777" w:rsidR="00641F5A" w:rsidRDefault="00641F5A">
      <w:pPr>
        <w:jc w:val="right"/>
      </w:pPr>
      <w:r>
        <w:t>Page</w:t>
      </w:r>
    </w:p>
    <w:p w14:paraId="67E0B118" w14:textId="18F33653" w:rsidR="000D26B0" w:rsidRDefault="00687EF0" w:rsidP="000D26B0">
      <w:pPr>
        <w:pStyle w:val="TOC1"/>
        <w:spacing w:after="300" w:line="240" w:lineRule="auto"/>
        <w:rPr>
          <w:rFonts w:asciiTheme="minorHAnsi" w:eastAsiaTheme="minorEastAsia" w:hAnsiTheme="minorHAnsi" w:cstheme="minorBidi"/>
          <w:noProof/>
          <w:sz w:val="22"/>
          <w:szCs w:val="22"/>
        </w:rPr>
      </w:pPr>
      <w:r>
        <w:fldChar w:fldCharType="begin"/>
      </w:r>
      <w:r>
        <w:instrText xml:space="preserve"> TOC \t "Heading 1,2,Heading 2,3,Heading 3,4,Heading 4,5,Heading 5,6,Heading 6,7,HEADING 0,1,Appendix Title (2),2,Paper Title,2,Paper Abstract,2,Paper References,2" </w:instrText>
      </w:r>
      <w:r>
        <w:fldChar w:fldCharType="separate"/>
      </w:r>
      <w:r w:rsidR="000D26B0">
        <w:rPr>
          <w:noProof/>
        </w:rPr>
        <w:t>PUBLICATION DISSERTATION OPTION</w:t>
      </w:r>
      <w:r w:rsidR="000D26B0">
        <w:rPr>
          <w:noProof/>
        </w:rPr>
        <w:tab/>
      </w:r>
      <w:r w:rsidR="000D26B0">
        <w:rPr>
          <w:noProof/>
        </w:rPr>
        <w:fldChar w:fldCharType="begin"/>
      </w:r>
      <w:r w:rsidR="000D26B0">
        <w:rPr>
          <w:noProof/>
        </w:rPr>
        <w:instrText xml:space="preserve"> PAGEREF _Toc23835251 \h </w:instrText>
      </w:r>
      <w:r w:rsidR="000D26B0">
        <w:rPr>
          <w:noProof/>
        </w:rPr>
      </w:r>
      <w:r w:rsidR="000D26B0">
        <w:rPr>
          <w:noProof/>
        </w:rPr>
        <w:fldChar w:fldCharType="separate"/>
      </w:r>
      <w:r w:rsidR="009F1A26">
        <w:rPr>
          <w:noProof/>
        </w:rPr>
        <w:t>iii</w:t>
      </w:r>
      <w:r w:rsidR="000D26B0">
        <w:rPr>
          <w:noProof/>
        </w:rPr>
        <w:fldChar w:fldCharType="end"/>
      </w:r>
    </w:p>
    <w:p w14:paraId="31F6DC42" w14:textId="227C3EEC" w:rsidR="000D26B0" w:rsidRDefault="000D26B0" w:rsidP="000D26B0">
      <w:pPr>
        <w:pStyle w:val="TOC1"/>
        <w:spacing w:after="300" w:line="240" w:lineRule="auto"/>
        <w:rPr>
          <w:rFonts w:asciiTheme="minorHAnsi" w:eastAsiaTheme="minorEastAsia" w:hAnsiTheme="minorHAnsi" w:cstheme="minorBidi"/>
          <w:noProof/>
          <w:sz w:val="22"/>
          <w:szCs w:val="22"/>
        </w:rPr>
      </w:pPr>
      <w:r>
        <w:rPr>
          <w:noProof/>
        </w:rPr>
        <w:t>ABSTRACT</w:t>
      </w:r>
      <w:r>
        <w:rPr>
          <w:noProof/>
        </w:rPr>
        <w:tab/>
      </w:r>
      <w:r>
        <w:rPr>
          <w:noProof/>
        </w:rPr>
        <w:fldChar w:fldCharType="begin"/>
      </w:r>
      <w:r>
        <w:rPr>
          <w:noProof/>
        </w:rPr>
        <w:instrText xml:space="preserve"> PAGEREF _Toc23835252 \h </w:instrText>
      </w:r>
      <w:r>
        <w:rPr>
          <w:noProof/>
        </w:rPr>
      </w:r>
      <w:r>
        <w:rPr>
          <w:noProof/>
        </w:rPr>
        <w:fldChar w:fldCharType="separate"/>
      </w:r>
      <w:r w:rsidR="009F1A26">
        <w:rPr>
          <w:noProof/>
        </w:rPr>
        <w:t>iv</w:t>
      </w:r>
      <w:r>
        <w:rPr>
          <w:noProof/>
        </w:rPr>
        <w:fldChar w:fldCharType="end"/>
      </w:r>
    </w:p>
    <w:p w14:paraId="666C9116" w14:textId="32ADA761" w:rsidR="000D26B0" w:rsidRDefault="000D26B0" w:rsidP="000D26B0">
      <w:pPr>
        <w:pStyle w:val="TOC1"/>
        <w:spacing w:after="300" w:line="240" w:lineRule="auto"/>
        <w:rPr>
          <w:rFonts w:asciiTheme="minorHAnsi" w:eastAsiaTheme="minorEastAsia" w:hAnsiTheme="minorHAnsi" w:cstheme="minorBidi"/>
          <w:noProof/>
          <w:sz w:val="22"/>
          <w:szCs w:val="22"/>
        </w:rPr>
      </w:pPr>
      <w:r>
        <w:rPr>
          <w:noProof/>
        </w:rPr>
        <w:t>ACKNOWLEDGMENTS</w:t>
      </w:r>
      <w:r>
        <w:rPr>
          <w:noProof/>
        </w:rPr>
        <w:tab/>
      </w:r>
      <w:r>
        <w:rPr>
          <w:noProof/>
        </w:rPr>
        <w:fldChar w:fldCharType="begin"/>
      </w:r>
      <w:r>
        <w:rPr>
          <w:noProof/>
        </w:rPr>
        <w:instrText xml:space="preserve"> PAGEREF _Toc23835253 \h </w:instrText>
      </w:r>
      <w:r>
        <w:rPr>
          <w:noProof/>
        </w:rPr>
      </w:r>
      <w:r>
        <w:rPr>
          <w:noProof/>
        </w:rPr>
        <w:fldChar w:fldCharType="separate"/>
      </w:r>
      <w:r w:rsidR="009F1A26">
        <w:rPr>
          <w:noProof/>
        </w:rPr>
        <w:t>v</w:t>
      </w:r>
      <w:r>
        <w:rPr>
          <w:noProof/>
        </w:rPr>
        <w:fldChar w:fldCharType="end"/>
      </w:r>
    </w:p>
    <w:p w14:paraId="6E06F346" w14:textId="18D9EF29" w:rsidR="000D26B0" w:rsidRDefault="000D26B0" w:rsidP="000D26B0">
      <w:pPr>
        <w:pStyle w:val="TOC1"/>
        <w:spacing w:after="300" w:line="240" w:lineRule="auto"/>
        <w:rPr>
          <w:rFonts w:asciiTheme="minorHAnsi" w:eastAsiaTheme="minorEastAsia" w:hAnsiTheme="minorHAnsi" w:cstheme="minorBidi"/>
          <w:noProof/>
          <w:sz w:val="22"/>
          <w:szCs w:val="22"/>
        </w:rPr>
      </w:pPr>
      <w:r>
        <w:rPr>
          <w:noProof/>
        </w:rPr>
        <w:t>LIST OF ILLUSTRATIONS</w:t>
      </w:r>
      <w:r>
        <w:rPr>
          <w:noProof/>
        </w:rPr>
        <w:tab/>
      </w:r>
      <w:r>
        <w:rPr>
          <w:noProof/>
        </w:rPr>
        <w:fldChar w:fldCharType="begin"/>
      </w:r>
      <w:r>
        <w:rPr>
          <w:noProof/>
        </w:rPr>
        <w:instrText xml:space="preserve"> PAGEREF _Toc23835254 \h </w:instrText>
      </w:r>
      <w:r>
        <w:rPr>
          <w:noProof/>
        </w:rPr>
      </w:r>
      <w:r>
        <w:rPr>
          <w:noProof/>
        </w:rPr>
        <w:fldChar w:fldCharType="separate"/>
      </w:r>
      <w:r w:rsidR="009F1A26">
        <w:rPr>
          <w:noProof/>
        </w:rPr>
        <w:t>xi</w:t>
      </w:r>
      <w:r>
        <w:rPr>
          <w:noProof/>
        </w:rPr>
        <w:fldChar w:fldCharType="end"/>
      </w:r>
    </w:p>
    <w:p w14:paraId="1BAFAF0E" w14:textId="78DAB2ED" w:rsidR="000D26B0" w:rsidRDefault="000D26B0" w:rsidP="000D26B0">
      <w:pPr>
        <w:pStyle w:val="TOC1"/>
        <w:spacing w:after="300" w:line="240" w:lineRule="auto"/>
        <w:rPr>
          <w:rFonts w:asciiTheme="minorHAnsi" w:eastAsiaTheme="minorEastAsia" w:hAnsiTheme="minorHAnsi" w:cstheme="minorBidi"/>
          <w:noProof/>
          <w:sz w:val="22"/>
          <w:szCs w:val="22"/>
        </w:rPr>
      </w:pPr>
      <w:r>
        <w:rPr>
          <w:noProof/>
        </w:rPr>
        <w:t>LIST OF TABLES</w:t>
      </w:r>
      <w:r>
        <w:rPr>
          <w:noProof/>
        </w:rPr>
        <w:tab/>
      </w:r>
      <w:r>
        <w:rPr>
          <w:noProof/>
        </w:rPr>
        <w:fldChar w:fldCharType="begin"/>
      </w:r>
      <w:r>
        <w:rPr>
          <w:noProof/>
        </w:rPr>
        <w:instrText xml:space="preserve"> PAGEREF _Toc23835255 \h </w:instrText>
      </w:r>
      <w:r>
        <w:rPr>
          <w:noProof/>
        </w:rPr>
      </w:r>
      <w:r>
        <w:rPr>
          <w:noProof/>
        </w:rPr>
        <w:fldChar w:fldCharType="separate"/>
      </w:r>
      <w:r w:rsidR="009F1A26">
        <w:rPr>
          <w:noProof/>
        </w:rPr>
        <w:t>xii</w:t>
      </w:r>
      <w:r>
        <w:rPr>
          <w:noProof/>
        </w:rPr>
        <w:fldChar w:fldCharType="end"/>
      </w:r>
    </w:p>
    <w:p w14:paraId="3DDB71D8" w14:textId="577E4590" w:rsidR="000D26B0" w:rsidRDefault="000D26B0" w:rsidP="000D26B0">
      <w:pPr>
        <w:pStyle w:val="TOC1"/>
        <w:spacing w:after="300" w:line="240" w:lineRule="auto"/>
        <w:rPr>
          <w:noProof/>
        </w:rPr>
      </w:pPr>
      <w:r>
        <w:rPr>
          <w:noProof/>
        </w:rPr>
        <w:t>NOMENCLATURE</w:t>
      </w:r>
      <w:r>
        <w:rPr>
          <w:noProof/>
        </w:rPr>
        <w:tab/>
      </w:r>
      <w:r>
        <w:rPr>
          <w:noProof/>
        </w:rPr>
        <w:fldChar w:fldCharType="begin"/>
      </w:r>
      <w:r>
        <w:rPr>
          <w:noProof/>
        </w:rPr>
        <w:instrText xml:space="preserve"> PAGEREF _Toc23835256 \h </w:instrText>
      </w:r>
      <w:r>
        <w:rPr>
          <w:noProof/>
        </w:rPr>
      </w:r>
      <w:r>
        <w:rPr>
          <w:noProof/>
        </w:rPr>
        <w:fldChar w:fldCharType="separate"/>
      </w:r>
      <w:r w:rsidR="009F1A26">
        <w:rPr>
          <w:noProof/>
        </w:rPr>
        <w:t>xiii</w:t>
      </w:r>
      <w:r>
        <w:rPr>
          <w:noProof/>
        </w:rPr>
        <w:fldChar w:fldCharType="end"/>
      </w:r>
    </w:p>
    <w:p w14:paraId="38F3BEE1" w14:textId="7C93AFBE" w:rsidR="000D26B0" w:rsidRPr="000D26B0" w:rsidRDefault="000D26B0" w:rsidP="000D26B0">
      <w:pPr>
        <w:rPr>
          <w:rFonts w:eastAsiaTheme="minorEastAsia"/>
          <w:noProof/>
        </w:rPr>
      </w:pPr>
      <w:r>
        <w:rPr>
          <w:rFonts w:eastAsiaTheme="minorEastAsia"/>
          <w:noProof/>
        </w:rPr>
        <w:t>SECTION</w:t>
      </w:r>
    </w:p>
    <w:p w14:paraId="26AB496E" w14:textId="796B07EC" w:rsidR="000D26B0" w:rsidRDefault="000D26B0" w:rsidP="000D26B0">
      <w:pPr>
        <w:pStyle w:val="TOC2"/>
        <w:spacing w:after="300" w:line="240" w:lineRule="auto"/>
        <w:rPr>
          <w:rFonts w:asciiTheme="minorHAnsi" w:eastAsiaTheme="minorEastAsia" w:hAnsiTheme="minorHAnsi" w:cstheme="minorBidi"/>
          <w:noProof/>
          <w:sz w:val="22"/>
          <w:szCs w:val="22"/>
        </w:rPr>
      </w:pPr>
      <w:r>
        <w:rPr>
          <w:noProof/>
        </w:rPr>
        <w:t>1. INTRODUCTION</w:t>
      </w:r>
      <w:r>
        <w:rPr>
          <w:noProof/>
        </w:rPr>
        <w:tab/>
      </w:r>
      <w:r>
        <w:rPr>
          <w:noProof/>
        </w:rPr>
        <w:fldChar w:fldCharType="begin"/>
      </w:r>
      <w:r>
        <w:rPr>
          <w:noProof/>
        </w:rPr>
        <w:instrText xml:space="preserve"> PAGEREF _Toc23835257 \h </w:instrText>
      </w:r>
      <w:r>
        <w:rPr>
          <w:noProof/>
        </w:rPr>
      </w:r>
      <w:r>
        <w:rPr>
          <w:noProof/>
        </w:rPr>
        <w:fldChar w:fldCharType="separate"/>
      </w:r>
      <w:r w:rsidR="009F1A26">
        <w:rPr>
          <w:noProof/>
        </w:rPr>
        <w:t>1</w:t>
      </w:r>
      <w:r>
        <w:rPr>
          <w:noProof/>
        </w:rPr>
        <w:fldChar w:fldCharType="end"/>
      </w:r>
    </w:p>
    <w:p w14:paraId="142CD243" w14:textId="3B3A1724" w:rsidR="000D26B0" w:rsidRDefault="000D26B0" w:rsidP="000D26B0">
      <w:pPr>
        <w:pStyle w:val="TOC3"/>
        <w:spacing w:after="300" w:line="240" w:lineRule="auto"/>
        <w:rPr>
          <w:rFonts w:asciiTheme="minorHAnsi" w:eastAsiaTheme="minorEastAsia" w:hAnsiTheme="minorHAnsi" w:cstheme="minorBidi"/>
          <w:noProof/>
          <w:sz w:val="22"/>
          <w:szCs w:val="22"/>
        </w:rPr>
      </w:pPr>
      <w:r>
        <w:rPr>
          <w:noProof/>
        </w:rPr>
        <w:t>1.1. USING THE DISSERTATION TEMPLATE</w:t>
      </w:r>
      <w:r>
        <w:rPr>
          <w:noProof/>
        </w:rPr>
        <w:tab/>
      </w:r>
      <w:r>
        <w:rPr>
          <w:noProof/>
        </w:rPr>
        <w:fldChar w:fldCharType="begin"/>
      </w:r>
      <w:r>
        <w:rPr>
          <w:noProof/>
        </w:rPr>
        <w:instrText xml:space="preserve"> PAGEREF _Toc23835258 \h </w:instrText>
      </w:r>
      <w:r>
        <w:rPr>
          <w:noProof/>
        </w:rPr>
      </w:r>
      <w:r>
        <w:rPr>
          <w:noProof/>
        </w:rPr>
        <w:fldChar w:fldCharType="separate"/>
      </w:r>
      <w:r w:rsidR="009F1A26">
        <w:rPr>
          <w:noProof/>
        </w:rPr>
        <w:t>1</w:t>
      </w:r>
      <w:r>
        <w:rPr>
          <w:noProof/>
        </w:rPr>
        <w:fldChar w:fldCharType="end"/>
      </w:r>
    </w:p>
    <w:p w14:paraId="168B0AE4" w14:textId="347BA872" w:rsidR="000D26B0" w:rsidRDefault="000D26B0" w:rsidP="000D26B0">
      <w:pPr>
        <w:pStyle w:val="TOC4"/>
        <w:spacing w:after="300" w:line="240" w:lineRule="auto"/>
        <w:rPr>
          <w:rFonts w:asciiTheme="minorHAnsi" w:eastAsiaTheme="minorEastAsia" w:hAnsiTheme="minorHAnsi" w:cstheme="minorBidi"/>
          <w:noProof/>
          <w:sz w:val="22"/>
          <w:szCs w:val="22"/>
        </w:rPr>
      </w:pPr>
      <w:r>
        <w:rPr>
          <w:noProof/>
        </w:rPr>
        <w:t>1.1.1. How to Use the Style Formats.</w:t>
      </w:r>
      <w:r>
        <w:rPr>
          <w:noProof/>
        </w:rPr>
        <w:tab/>
      </w:r>
      <w:r>
        <w:rPr>
          <w:noProof/>
        </w:rPr>
        <w:fldChar w:fldCharType="begin"/>
      </w:r>
      <w:r>
        <w:rPr>
          <w:noProof/>
        </w:rPr>
        <w:instrText xml:space="preserve"> PAGEREF _Toc23835259 \h </w:instrText>
      </w:r>
      <w:r>
        <w:rPr>
          <w:noProof/>
        </w:rPr>
      </w:r>
      <w:r>
        <w:rPr>
          <w:noProof/>
        </w:rPr>
        <w:fldChar w:fldCharType="separate"/>
      </w:r>
      <w:r w:rsidR="009F1A26">
        <w:rPr>
          <w:noProof/>
        </w:rPr>
        <w:t>1</w:t>
      </w:r>
      <w:r>
        <w:rPr>
          <w:noProof/>
        </w:rPr>
        <w:fldChar w:fldCharType="end"/>
      </w:r>
    </w:p>
    <w:p w14:paraId="6F2D894B" w14:textId="3ED7270D" w:rsidR="000D26B0" w:rsidRDefault="000D26B0" w:rsidP="000D26B0">
      <w:pPr>
        <w:pStyle w:val="TOC4"/>
        <w:spacing w:after="300" w:line="240" w:lineRule="auto"/>
        <w:rPr>
          <w:rFonts w:asciiTheme="minorHAnsi" w:eastAsiaTheme="minorEastAsia" w:hAnsiTheme="minorHAnsi" w:cstheme="minorBidi"/>
          <w:noProof/>
          <w:sz w:val="22"/>
          <w:szCs w:val="22"/>
        </w:rPr>
      </w:pPr>
      <w:r>
        <w:rPr>
          <w:noProof/>
        </w:rPr>
        <w:t>1.1.2. How to Use the Table of Contents.</w:t>
      </w:r>
      <w:r>
        <w:rPr>
          <w:noProof/>
        </w:rPr>
        <w:tab/>
      </w:r>
      <w:r>
        <w:rPr>
          <w:noProof/>
        </w:rPr>
        <w:fldChar w:fldCharType="begin"/>
      </w:r>
      <w:r>
        <w:rPr>
          <w:noProof/>
        </w:rPr>
        <w:instrText xml:space="preserve"> PAGEREF _Toc23835260 \h </w:instrText>
      </w:r>
      <w:r>
        <w:rPr>
          <w:noProof/>
        </w:rPr>
      </w:r>
      <w:r>
        <w:rPr>
          <w:noProof/>
        </w:rPr>
        <w:fldChar w:fldCharType="separate"/>
      </w:r>
      <w:r w:rsidR="009F1A26">
        <w:rPr>
          <w:noProof/>
        </w:rPr>
        <w:t>3</w:t>
      </w:r>
      <w:r>
        <w:rPr>
          <w:noProof/>
        </w:rPr>
        <w:fldChar w:fldCharType="end"/>
      </w:r>
    </w:p>
    <w:p w14:paraId="40F8F27D" w14:textId="6B40ACF0" w:rsidR="000D26B0" w:rsidRDefault="000D26B0" w:rsidP="000D26B0">
      <w:pPr>
        <w:pStyle w:val="TOC4"/>
        <w:spacing w:after="300" w:line="240" w:lineRule="auto"/>
        <w:rPr>
          <w:rFonts w:asciiTheme="minorHAnsi" w:eastAsiaTheme="minorEastAsia" w:hAnsiTheme="minorHAnsi" w:cstheme="minorBidi"/>
          <w:noProof/>
          <w:sz w:val="22"/>
          <w:szCs w:val="22"/>
        </w:rPr>
      </w:pPr>
      <w:r>
        <w:rPr>
          <w:noProof/>
        </w:rPr>
        <w:t>1.1.3. How to Add to the Nomenclature.</w:t>
      </w:r>
      <w:r>
        <w:rPr>
          <w:noProof/>
        </w:rPr>
        <w:tab/>
      </w:r>
      <w:r>
        <w:rPr>
          <w:noProof/>
        </w:rPr>
        <w:fldChar w:fldCharType="begin"/>
      </w:r>
      <w:r>
        <w:rPr>
          <w:noProof/>
        </w:rPr>
        <w:instrText xml:space="preserve"> PAGEREF _Toc23835261 \h </w:instrText>
      </w:r>
      <w:r>
        <w:rPr>
          <w:noProof/>
        </w:rPr>
      </w:r>
      <w:r>
        <w:rPr>
          <w:noProof/>
        </w:rPr>
        <w:fldChar w:fldCharType="separate"/>
      </w:r>
      <w:r w:rsidR="009F1A26">
        <w:rPr>
          <w:noProof/>
        </w:rPr>
        <w:t>4</w:t>
      </w:r>
      <w:r>
        <w:rPr>
          <w:noProof/>
        </w:rPr>
        <w:fldChar w:fldCharType="end"/>
      </w:r>
    </w:p>
    <w:p w14:paraId="297B8326" w14:textId="058420D8" w:rsidR="000D26B0" w:rsidRDefault="000D26B0" w:rsidP="000D26B0">
      <w:pPr>
        <w:pStyle w:val="TOC4"/>
        <w:spacing w:after="300" w:line="240" w:lineRule="auto"/>
        <w:rPr>
          <w:rFonts w:asciiTheme="minorHAnsi" w:eastAsiaTheme="minorEastAsia" w:hAnsiTheme="minorHAnsi" w:cstheme="minorBidi"/>
          <w:noProof/>
          <w:sz w:val="22"/>
          <w:szCs w:val="22"/>
        </w:rPr>
      </w:pPr>
      <w:r>
        <w:rPr>
          <w:noProof/>
        </w:rPr>
        <w:t>1.1.4. Formatting Figures.</w:t>
      </w:r>
      <w:r>
        <w:rPr>
          <w:noProof/>
        </w:rPr>
        <w:tab/>
      </w:r>
      <w:r>
        <w:rPr>
          <w:noProof/>
        </w:rPr>
        <w:fldChar w:fldCharType="begin"/>
      </w:r>
      <w:r>
        <w:rPr>
          <w:noProof/>
        </w:rPr>
        <w:instrText xml:space="preserve"> PAGEREF _Toc23835262 \h </w:instrText>
      </w:r>
      <w:r>
        <w:rPr>
          <w:noProof/>
        </w:rPr>
      </w:r>
      <w:r>
        <w:rPr>
          <w:noProof/>
        </w:rPr>
        <w:fldChar w:fldCharType="separate"/>
      </w:r>
      <w:r w:rsidR="009F1A26">
        <w:rPr>
          <w:noProof/>
        </w:rPr>
        <w:t>5</w:t>
      </w:r>
      <w:r>
        <w:rPr>
          <w:noProof/>
        </w:rPr>
        <w:fldChar w:fldCharType="end"/>
      </w:r>
    </w:p>
    <w:p w14:paraId="02630533" w14:textId="6DC667D0" w:rsidR="000D26B0" w:rsidRDefault="000D26B0" w:rsidP="000D26B0">
      <w:pPr>
        <w:pStyle w:val="TOC4"/>
        <w:spacing w:after="300" w:line="240" w:lineRule="auto"/>
        <w:rPr>
          <w:rFonts w:asciiTheme="minorHAnsi" w:eastAsiaTheme="minorEastAsia" w:hAnsiTheme="minorHAnsi" w:cstheme="minorBidi"/>
          <w:noProof/>
          <w:sz w:val="22"/>
          <w:szCs w:val="22"/>
        </w:rPr>
      </w:pPr>
      <w:r>
        <w:rPr>
          <w:noProof/>
        </w:rPr>
        <w:t>1.1.5. Formatting Equations.</w:t>
      </w:r>
      <w:r>
        <w:rPr>
          <w:noProof/>
        </w:rPr>
        <w:tab/>
      </w:r>
      <w:r>
        <w:rPr>
          <w:noProof/>
        </w:rPr>
        <w:fldChar w:fldCharType="begin"/>
      </w:r>
      <w:r>
        <w:rPr>
          <w:noProof/>
        </w:rPr>
        <w:instrText xml:space="preserve"> PAGEREF _Toc23835263 \h </w:instrText>
      </w:r>
      <w:r>
        <w:rPr>
          <w:noProof/>
        </w:rPr>
      </w:r>
      <w:r>
        <w:rPr>
          <w:noProof/>
        </w:rPr>
        <w:fldChar w:fldCharType="separate"/>
      </w:r>
      <w:r w:rsidR="009F1A26">
        <w:rPr>
          <w:noProof/>
        </w:rPr>
        <w:t>6</w:t>
      </w:r>
      <w:r>
        <w:rPr>
          <w:noProof/>
        </w:rPr>
        <w:fldChar w:fldCharType="end"/>
      </w:r>
    </w:p>
    <w:p w14:paraId="2BCB3871" w14:textId="0AFC9F4E" w:rsidR="000D26B0" w:rsidRDefault="000D26B0" w:rsidP="000D26B0">
      <w:pPr>
        <w:pStyle w:val="TOC4"/>
        <w:spacing w:after="300" w:line="240" w:lineRule="auto"/>
        <w:rPr>
          <w:rFonts w:asciiTheme="minorHAnsi" w:eastAsiaTheme="minorEastAsia" w:hAnsiTheme="minorHAnsi" w:cstheme="minorBidi"/>
          <w:noProof/>
          <w:sz w:val="22"/>
          <w:szCs w:val="22"/>
        </w:rPr>
      </w:pPr>
      <w:r>
        <w:rPr>
          <w:noProof/>
        </w:rPr>
        <w:t>1.1.6. Formatting Tables.</w:t>
      </w:r>
      <w:r>
        <w:rPr>
          <w:noProof/>
        </w:rPr>
        <w:tab/>
      </w:r>
      <w:r>
        <w:rPr>
          <w:noProof/>
        </w:rPr>
        <w:fldChar w:fldCharType="begin"/>
      </w:r>
      <w:r>
        <w:rPr>
          <w:noProof/>
        </w:rPr>
        <w:instrText xml:space="preserve"> PAGEREF _Toc23835264 \h </w:instrText>
      </w:r>
      <w:r>
        <w:rPr>
          <w:noProof/>
        </w:rPr>
      </w:r>
      <w:r>
        <w:rPr>
          <w:noProof/>
        </w:rPr>
        <w:fldChar w:fldCharType="separate"/>
      </w:r>
      <w:r w:rsidR="009F1A26">
        <w:rPr>
          <w:noProof/>
        </w:rPr>
        <w:t>6</w:t>
      </w:r>
      <w:r>
        <w:rPr>
          <w:noProof/>
        </w:rPr>
        <w:fldChar w:fldCharType="end"/>
      </w:r>
    </w:p>
    <w:p w14:paraId="2E410266" w14:textId="5259638C" w:rsidR="000D26B0" w:rsidRDefault="000D26B0" w:rsidP="000D26B0">
      <w:pPr>
        <w:pStyle w:val="TOC3"/>
        <w:spacing w:after="300" w:line="240" w:lineRule="auto"/>
        <w:rPr>
          <w:rFonts w:asciiTheme="minorHAnsi" w:eastAsiaTheme="minorEastAsia" w:hAnsiTheme="minorHAnsi" w:cstheme="minorBidi"/>
          <w:noProof/>
          <w:sz w:val="22"/>
          <w:szCs w:val="22"/>
        </w:rPr>
      </w:pPr>
      <w:r>
        <w:rPr>
          <w:noProof/>
        </w:rPr>
        <w:t>1.2. MORE EQUATIONS AND FIGURES</w:t>
      </w:r>
      <w:r>
        <w:rPr>
          <w:noProof/>
        </w:rPr>
        <w:tab/>
      </w:r>
      <w:r>
        <w:rPr>
          <w:noProof/>
        </w:rPr>
        <w:fldChar w:fldCharType="begin"/>
      </w:r>
      <w:r>
        <w:rPr>
          <w:noProof/>
        </w:rPr>
        <w:instrText xml:space="preserve"> PAGEREF _Toc23835265 \h </w:instrText>
      </w:r>
      <w:r>
        <w:rPr>
          <w:noProof/>
        </w:rPr>
      </w:r>
      <w:r>
        <w:rPr>
          <w:noProof/>
        </w:rPr>
        <w:fldChar w:fldCharType="separate"/>
      </w:r>
      <w:r w:rsidR="009F1A26">
        <w:rPr>
          <w:noProof/>
        </w:rPr>
        <w:t>8</w:t>
      </w:r>
      <w:r>
        <w:rPr>
          <w:noProof/>
        </w:rPr>
        <w:fldChar w:fldCharType="end"/>
      </w:r>
    </w:p>
    <w:p w14:paraId="0F05C824" w14:textId="003D978C" w:rsidR="000D26B0" w:rsidRDefault="000D26B0" w:rsidP="000D26B0">
      <w:pPr>
        <w:pStyle w:val="TOC3"/>
        <w:spacing w:after="300" w:line="240" w:lineRule="auto"/>
        <w:rPr>
          <w:rFonts w:asciiTheme="minorHAnsi" w:eastAsiaTheme="minorEastAsia" w:hAnsiTheme="minorHAnsi" w:cstheme="minorBidi"/>
          <w:noProof/>
          <w:sz w:val="22"/>
          <w:szCs w:val="22"/>
        </w:rPr>
      </w:pPr>
      <w:r>
        <w:rPr>
          <w:noProof/>
        </w:rPr>
        <w:t>1.3. TIPS AND TRICKS FOR FORMATTING</w:t>
      </w:r>
      <w:r>
        <w:rPr>
          <w:noProof/>
        </w:rPr>
        <w:tab/>
      </w:r>
      <w:r>
        <w:rPr>
          <w:noProof/>
        </w:rPr>
        <w:fldChar w:fldCharType="begin"/>
      </w:r>
      <w:r>
        <w:rPr>
          <w:noProof/>
        </w:rPr>
        <w:instrText xml:space="preserve"> PAGEREF _Toc23835266 \h </w:instrText>
      </w:r>
      <w:r>
        <w:rPr>
          <w:noProof/>
        </w:rPr>
      </w:r>
      <w:r>
        <w:rPr>
          <w:noProof/>
        </w:rPr>
        <w:fldChar w:fldCharType="separate"/>
      </w:r>
      <w:r w:rsidR="009F1A26">
        <w:rPr>
          <w:noProof/>
        </w:rPr>
        <w:t>9</w:t>
      </w:r>
      <w:r>
        <w:rPr>
          <w:noProof/>
        </w:rPr>
        <w:fldChar w:fldCharType="end"/>
      </w:r>
    </w:p>
    <w:p w14:paraId="6BDBD2AF" w14:textId="475F8128" w:rsidR="000D26B0" w:rsidRDefault="000D26B0" w:rsidP="000D26B0">
      <w:pPr>
        <w:pStyle w:val="TOC4"/>
        <w:spacing w:after="300" w:line="240" w:lineRule="auto"/>
        <w:rPr>
          <w:rFonts w:asciiTheme="minorHAnsi" w:eastAsiaTheme="minorEastAsia" w:hAnsiTheme="minorHAnsi" w:cstheme="minorBidi"/>
          <w:noProof/>
          <w:sz w:val="22"/>
          <w:szCs w:val="22"/>
        </w:rPr>
      </w:pPr>
      <w:r>
        <w:rPr>
          <w:noProof/>
        </w:rPr>
        <w:t>1.3.1. Show/Hide Button.</w:t>
      </w:r>
      <w:r>
        <w:rPr>
          <w:noProof/>
        </w:rPr>
        <w:tab/>
      </w:r>
      <w:r>
        <w:rPr>
          <w:noProof/>
        </w:rPr>
        <w:fldChar w:fldCharType="begin"/>
      </w:r>
      <w:r>
        <w:rPr>
          <w:noProof/>
        </w:rPr>
        <w:instrText xml:space="preserve"> PAGEREF _Toc23835267 \h </w:instrText>
      </w:r>
      <w:r>
        <w:rPr>
          <w:noProof/>
        </w:rPr>
      </w:r>
      <w:r>
        <w:rPr>
          <w:noProof/>
        </w:rPr>
        <w:fldChar w:fldCharType="separate"/>
      </w:r>
      <w:r w:rsidR="009F1A26">
        <w:rPr>
          <w:noProof/>
        </w:rPr>
        <w:t>9</w:t>
      </w:r>
      <w:r>
        <w:rPr>
          <w:noProof/>
        </w:rPr>
        <w:fldChar w:fldCharType="end"/>
      </w:r>
    </w:p>
    <w:p w14:paraId="6B2E79F5" w14:textId="0A6A7619" w:rsidR="000D26B0" w:rsidRDefault="000D26B0" w:rsidP="000D26B0">
      <w:pPr>
        <w:pStyle w:val="TOC4"/>
        <w:spacing w:after="300" w:line="240" w:lineRule="auto"/>
        <w:rPr>
          <w:rFonts w:asciiTheme="minorHAnsi" w:eastAsiaTheme="minorEastAsia" w:hAnsiTheme="minorHAnsi" w:cstheme="minorBidi"/>
          <w:noProof/>
          <w:sz w:val="22"/>
          <w:szCs w:val="22"/>
        </w:rPr>
      </w:pPr>
      <w:r>
        <w:rPr>
          <w:noProof/>
        </w:rPr>
        <w:t>1.3.2. Spell Check.</w:t>
      </w:r>
      <w:r>
        <w:rPr>
          <w:noProof/>
        </w:rPr>
        <w:tab/>
      </w:r>
      <w:r>
        <w:rPr>
          <w:noProof/>
        </w:rPr>
        <w:fldChar w:fldCharType="begin"/>
      </w:r>
      <w:r>
        <w:rPr>
          <w:noProof/>
        </w:rPr>
        <w:instrText xml:space="preserve"> PAGEREF _Toc23835268 \h </w:instrText>
      </w:r>
      <w:r>
        <w:rPr>
          <w:noProof/>
        </w:rPr>
      </w:r>
      <w:r>
        <w:rPr>
          <w:noProof/>
        </w:rPr>
        <w:fldChar w:fldCharType="separate"/>
      </w:r>
      <w:r w:rsidR="009F1A26">
        <w:rPr>
          <w:noProof/>
        </w:rPr>
        <w:t>9</w:t>
      </w:r>
      <w:r>
        <w:rPr>
          <w:noProof/>
        </w:rPr>
        <w:fldChar w:fldCharType="end"/>
      </w:r>
    </w:p>
    <w:p w14:paraId="7109ABE7" w14:textId="3296C5CB" w:rsidR="000D26B0" w:rsidRDefault="000D26B0" w:rsidP="000D26B0">
      <w:pPr>
        <w:pStyle w:val="TOC4"/>
        <w:spacing w:after="300" w:line="240" w:lineRule="auto"/>
        <w:rPr>
          <w:rFonts w:asciiTheme="minorHAnsi" w:eastAsiaTheme="minorEastAsia" w:hAnsiTheme="minorHAnsi" w:cstheme="minorBidi"/>
          <w:noProof/>
          <w:sz w:val="22"/>
          <w:szCs w:val="22"/>
        </w:rPr>
      </w:pPr>
      <w:r>
        <w:rPr>
          <w:noProof/>
        </w:rPr>
        <w:lastRenderedPageBreak/>
        <w:t>1.3.3. Miscellaneous.</w:t>
      </w:r>
      <w:r>
        <w:rPr>
          <w:noProof/>
        </w:rPr>
        <w:tab/>
      </w:r>
      <w:r>
        <w:rPr>
          <w:noProof/>
        </w:rPr>
        <w:fldChar w:fldCharType="begin"/>
      </w:r>
      <w:r>
        <w:rPr>
          <w:noProof/>
        </w:rPr>
        <w:instrText xml:space="preserve"> PAGEREF _Toc23835269 \h </w:instrText>
      </w:r>
      <w:r>
        <w:rPr>
          <w:noProof/>
        </w:rPr>
      </w:r>
      <w:r>
        <w:rPr>
          <w:noProof/>
        </w:rPr>
        <w:fldChar w:fldCharType="separate"/>
      </w:r>
      <w:r w:rsidR="009F1A26">
        <w:rPr>
          <w:noProof/>
        </w:rPr>
        <w:t>9</w:t>
      </w:r>
      <w:r>
        <w:rPr>
          <w:noProof/>
        </w:rPr>
        <w:fldChar w:fldCharType="end"/>
      </w:r>
    </w:p>
    <w:p w14:paraId="1B14BF85" w14:textId="67E855CD" w:rsidR="000D26B0" w:rsidRDefault="000D26B0" w:rsidP="000D26B0">
      <w:pPr>
        <w:pStyle w:val="TOC4"/>
        <w:spacing w:after="300" w:line="240" w:lineRule="auto"/>
        <w:rPr>
          <w:rFonts w:asciiTheme="minorHAnsi" w:eastAsiaTheme="minorEastAsia" w:hAnsiTheme="minorHAnsi" w:cstheme="minorBidi"/>
          <w:noProof/>
          <w:sz w:val="22"/>
          <w:szCs w:val="22"/>
        </w:rPr>
      </w:pPr>
      <w:r>
        <w:rPr>
          <w:noProof/>
        </w:rPr>
        <w:t>1.3.4. Checklist.</w:t>
      </w:r>
      <w:r>
        <w:rPr>
          <w:noProof/>
        </w:rPr>
        <w:tab/>
      </w:r>
      <w:r>
        <w:rPr>
          <w:noProof/>
        </w:rPr>
        <w:fldChar w:fldCharType="begin"/>
      </w:r>
      <w:r>
        <w:rPr>
          <w:noProof/>
        </w:rPr>
        <w:instrText xml:space="preserve"> PAGEREF _Toc23835270 \h </w:instrText>
      </w:r>
      <w:r>
        <w:rPr>
          <w:noProof/>
        </w:rPr>
      </w:r>
      <w:r>
        <w:rPr>
          <w:noProof/>
        </w:rPr>
        <w:fldChar w:fldCharType="separate"/>
      </w:r>
      <w:r w:rsidR="009F1A26">
        <w:rPr>
          <w:noProof/>
        </w:rPr>
        <w:t>10</w:t>
      </w:r>
      <w:r>
        <w:rPr>
          <w:noProof/>
        </w:rPr>
        <w:fldChar w:fldCharType="end"/>
      </w:r>
    </w:p>
    <w:p w14:paraId="06041BE0" w14:textId="7C8A6A47" w:rsidR="000D26B0" w:rsidRDefault="000D26B0" w:rsidP="000D26B0">
      <w:pPr>
        <w:pStyle w:val="TOC2"/>
        <w:spacing w:after="300" w:line="240" w:lineRule="auto"/>
        <w:rPr>
          <w:rFonts w:asciiTheme="minorHAnsi" w:eastAsiaTheme="minorEastAsia" w:hAnsiTheme="minorHAnsi" w:cstheme="minorBidi"/>
          <w:noProof/>
          <w:sz w:val="22"/>
          <w:szCs w:val="22"/>
        </w:rPr>
      </w:pPr>
      <w:r>
        <w:rPr>
          <w:noProof/>
        </w:rPr>
        <w:t>2. LITERATURE REVIEW</w:t>
      </w:r>
      <w:r>
        <w:rPr>
          <w:noProof/>
        </w:rPr>
        <w:tab/>
      </w:r>
      <w:r>
        <w:rPr>
          <w:noProof/>
        </w:rPr>
        <w:fldChar w:fldCharType="begin"/>
      </w:r>
      <w:r>
        <w:rPr>
          <w:noProof/>
        </w:rPr>
        <w:instrText xml:space="preserve"> PAGEREF _Toc23835271 \h </w:instrText>
      </w:r>
      <w:r>
        <w:rPr>
          <w:noProof/>
        </w:rPr>
      </w:r>
      <w:r>
        <w:rPr>
          <w:noProof/>
        </w:rPr>
        <w:fldChar w:fldCharType="separate"/>
      </w:r>
      <w:r w:rsidR="009F1A26">
        <w:rPr>
          <w:noProof/>
        </w:rPr>
        <w:t>11</w:t>
      </w:r>
      <w:r>
        <w:rPr>
          <w:noProof/>
        </w:rPr>
        <w:fldChar w:fldCharType="end"/>
      </w:r>
    </w:p>
    <w:p w14:paraId="66AE0995" w14:textId="034F405F" w:rsidR="000D26B0" w:rsidRDefault="000D26B0" w:rsidP="000D26B0">
      <w:pPr>
        <w:pStyle w:val="TOC3"/>
        <w:spacing w:after="300" w:line="240" w:lineRule="auto"/>
        <w:rPr>
          <w:rFonts w:asciiTheme="minorHAnsi" w:eastAsiaTheme="minorEastAsia" w:hAnsiTheme="minorHAnsi" w:cstheme="minorBidi"/>
          <w:noProof/>
          <w:sz w:val="22"/>
          <w:szCs w:val="22"/>
        </w:rPr>
      </w:pPr>
      <w:r>
        <w:rPr>
          <w:noProof/>
        </w:rPr>
        <w:t>2.1. CATEGORY ONE</w:t>
      </w:r>
      <w:r>
        <w:rPr>
          <w:noProof/>
        </w:rPr>
        <w:tab/>
      </w:r>
      <w:r>
        <w:rPr>
          <w:noProof/>
        </w:rPr>
        <w:fldChar w:fldCharType="begin"/>
      </w:r>
      <w:r>
        <w:rPr>
          <w:noProof/>
        </w:rPr>
        <w:instrText xml:space="preserve"> PAGEREF _Toc23835272 \h </w:instrText>
      </w:r>
      <w:r>
        <w:rPr>
          <w:noProof/>
        </w:rPr>
      </w:r>
      <w:r>
        <w:rPr>
          <w:noProof/>
        </w:rPr>
        <w:fldChar w:fldCharType="separate"/>
      </w:r>
      <w:r w:rsidR="009F1A26">
        <w:rPr>
          <w:noProof/>
        </w:rPr>
        <w:t>11</w:t>
      </w:r>
      <w:r>
        <w:rPr>
          <w:noProof/>
        </w:rPr>
        <w:fldChar w:fldCharType="end"/>
      </w:r>
    </w:p>
    <w:p w14:paraId="3DB29596" w14:textId="4EC3B086" w:rsidR="000D26B0" w:rsidRDefault="000D26B0" w:rsidP="000D26B0">
      <w:pPr>
        <w:pStyle w:val="TOC3"/>
        <w:spacing w:after="300" w:line="240" w:lineRule="auto"/>
        <w:rPr>
          <w:noProof/>
        </w:rPr>
      </w:pPr>
      <w:r>
        <w:rPr>
          <w:noProof/>
        </w:rPr>
        <w:t>2.2. CATEGORY TWO</w:t>
      </w:r>
      <w:r>
        <w:rPr>
          <w:noProof/>
        </w:rPr>
        <w:tab/>
      </w:r>
      <w:r>
        <w:rPr>
          <w:noProof/>
        </w:rPr>
        <w:fldChar w:fldCharType="begin"/>
      </w:r>
      <w:r>
        <w:rPr>
          <w:noProof/>
        </w:rPr>
        <w:instrText xml:space="preserve"> PAGEREF _Toc23835273 \h </w:instrText>
      </w:r>
      <w:r>
        <w:rPr>
          <w:noProof/>
        </w:rPr>
      </w:r>
      <w:r>
        <w:rPr>
          <w:noProof/>
        </w:rPr>
        <w:fldChar w:fldCharType="separate"/>
      </w:r>
      <w:r w:rsidR="009F1A26">
        <w:rPr>
          <w:noProof/>
        </w:rPr>
        <w:t>12</w:t>
      </w:r>
      <w:r>
        <w:rPr>
          <w:noProof/>
        </w:rPr>
        <w:fldChar w:fldCharType="end"/>
      </w:r>
    </w:p>
    <w:p w14:paraId="3E422347" w14:textId="5CD63C8F" w:rsidR="009F1A26" w:rsidRPr="009F1A26" w:rsidRDefault="009F1A26" w:rsidP="009F1A26">
      <w:pPr>
        <w:rPr>
          <w:rFonts w:eastAsiaTheme="minorEastAsia"/>
          <w:noProof/>
        </w:rPr>
      </w:pPr>
      <w:r>
        <w:rPr>
          <w:rFonts w:eastAsiaTheme="minorEastAsia"/>
          <w:noProof/>
        </w:rPr>
        <w:t>PAPER</w:t>
      </w:r>
    </w:p>
    <w:p w14:paraId="07216A05" w14:textId="7B2598CB" w:rsidR="000D26B0" w:rsidRDefault="000D26B0" w:rsidP="009F1A26">
      <w:pPr>
        <w:pStyle w:val="TOC2"/>
        <w:spacing w:after="300" w:line="240" w:lineRule="auto"/>
        <w:ind w:left="450" w:hanging="176"/>
        <w:rPr>
          <w:rFonts w:asciiTheme="minorHAnsi" w:eastAsiaTheme="minorEastAsia" w:hAnsiTheme="minorHAnsi" w:cstheme="minorBidi"/>
          <w:noProof/>
          <w:sz w:val="22"/>
          <w:szCs w:val="22"/>
        </w:rPr>
      </w:pPr>
      <w:r>
        <w:rPr>
          <w:noProof/>
        </w:rPr>
        <w:t xml:space="preserve">I. TITLE OF FIRST PAPER THAT WILL BE SINGLE SPACED IF IT IS </w:t>
      </w:r>
      <w:r>
        <w:rPr>
          <w:noProof/>
        </w:rPr>
        <w:br/>
        <w:t>LONGER THAN ONE LINE AND IT WILL BE NUMBERED WITH AN UPPERCASE ROMAN NUMERAL</w:t>
      </w:r>
      <w:r>
        <w:rPr>
          <w:noProof/>
        </w:rPr>
        <w:tab/>
      </w:r>
      <w:r>
        <w:rPr>
          <w:noProof/>
        </w:rPr>
        <w:fldChar w:fldCharType="begin"/>
      </w:r>
      <w:r>
        <w:rPr>
          <w:noProof/>
        </w:rPr>
        <w:instrText xml:space="preserve"> PAGEREF _Toc23835274 \h </w:instrText>
      </w:r>
      <w:r>
        <w:rPr>
          <w:noProof/>
        </w:rPr>
      </w:r>
      <w:r>
        <w:rPr>
          <w:noProof/>
        </w:rPr>
        <w:fldChar w:fldCharType="separate"/>
      </w:r>
      <w:r w:rsidR="009F1A26">
        <w:rPr>
          <w:noProof/>
        </w:rPr>
        <w:t>14</w:t>
      </w:r>
      <w:r>
        <w:rPr>
          <w:noProof/>
        </w:rPr>
        <w:fldChar w:fldCharType="end"/>
      </w:r>
    </w:p>
    <w:p w14:paraId="27ED0315" w14:textId="45C370F4" w:rsidR="000D26B0" w:rsidRDefault="000D26B0" w:rsidP="000D26B0">
      <w:pPr>
        <w:pStyle w:val="TOC2"/>
        <w:spacing w:after="300" w:line="240" w:lineRule="auto"/>
        <w:rPr>
          <w:rFonts w:asciiTheme="minorHAnsi" w:eastAsiaTheme="minorEastAsia" w:hAnsiTheme="minorHAnsi" w:cstheme="minorBidi"/>
          <w:noProof/>
          <w:sz w:val="22"/>
          <w:szCs w:val="22"/>
        </w:rPr>
      </w:pPr>
      <w:r>
        <w:rPr>
          <w:noProof/>
        </w:rPr>
        <w:t>ABSTRACT</w:t>
      </w:r>
      <w:r>
        <w:rPr>
          <w:noProof/>
        </w:rPr>
        <w:tab/>
      </w:r>
      <w:r>
        <w:rPr>
          <w:noProof/>
        </w:rPr>
        <w:fldChar w:fldCharType="begin"/>
      </w:r>
      <w:r>
        <w:rPr>
          <w:noProof/>
        </w:rPr>
        <w:instrText xml:space="preserve"> PAGEREF _Toc23835275 \h </w:instrText>
      </w:r>
      <w:r>
        <w:rPr>
          <w:noProof/>
        </w:rPr>
      </w:r>
      <w:r>
        <w:rPr>
          <w:noProof/>
        </w:rPr>
        <w:fldChar w:fldCharType="separate"/>
      </w:r>
      <w:r w:rsidR="009F1A26">
        <w:rPr>
          <w:noProof/>
        </w:rPr>
        <w:t>14</w:t>
      </w:r>
      <w:r>
        <w:rPr>
          <w:noProof/>
        </w:rPr>
        <w:fldChar w:fldCharType="end"/>
      </w:r>
    </w:p>
    <w:p w14:paraId="4A9BF81F" w14:textId="748C9459" w:rsidR="000D26B0" w:rsidRDefault="000D26B0" w:rsidP="000D26B0">
      <w:pPr>
        <w:pStyle w:val="TOC2"/>
        <w:spacing w:after="300" w:line="240" w:lineRule="auto"/>
        <w:rPr>
          <w:rFonts w:asciiTheme="minorHAnsi" w:eastAsiaTheme="minorEastAsia" w:hAnsiTheme="minorHAnsi" w:cstheme="minorBidi"/>
          <w:noProof/>
          <w:sz w:val="22"/>
          <w:szCs w:val="22"/>
        </w:rPr>
      </w:pPr>
      <w:r>
        <w:rPr>
          <w:noProof/>
        </w:rPr>
        <w:t>1. INTRODUCTION</w:t>
      </w:r>
      <w:r>
        <w:rPr>
          <w:noProof/>
        </w:rPr>
        <w:tab/>
      </w:r>
      <w:r>
        <w:rPr>
          <w:noProof/>
        </w:rPr>
        <w:fldChar w:fldCharType="begin"/>
      </w:r>
      <w:r>
        <w:rPr>
          <w:noProof/>
        </w:rPr>
        <w:instrText xml:space="preserve"> PAGEREF _Toc23835276 \h </w:instrText>
      </w:r>
      <w:r>
        <w:rPr>
          <w:noProof/>
        </w:rPr>
      </w:r>
      <w:r>
        <w:rPr>
          <w:noProof/>
        </w:rPr>
        <w:fldChar w:fldCharType="separate"/>
      </w:r>
      <w:r w:rsidR="009F1A26">
        <w:rPr>
          <w:noProof/>
        </w:rPr>
        <w:t>15</w:t>
      </w:r>
      <w:r>
        <w:rPr>
          <w:noProof/>
        </w:rPr>
        <w:fldChar w:fldCharType="end"/>
      </w:r>
    </w:p>
    <w:p w14:paraId="5C8A9FA4" w14:textId="148246DD" w:rsidR="000D26B0" w:rsidRDefault="000D26B0" w:rsidP="000D26B0">
      <w:pPr>
        <w:pStyle w:val="TOC3"/>
        <w:spacing w:after="300" w:line="240" w:lineRule="auto"/>
        <w:rPr>
          <w:rFonts w:asciiTheme="minorHAnsi" w:eastAsiaTheme="minorEastAsia" w:hAnsiTheme="minorHAnsi" w:cstheme="minorBidi"/>
          <w:noProof/>
          <w:sz w:val="22"/>
          <w:szCs w:val="22"/>
        </w:rPr>
      </w:pPr>
      <w:r>
        <w:rPr>
          <w:noProof/>
        </w:rPr>
        <w:t>1.1. THIS IS A SECOND LEVEL SUBHEADING</w:t>
      </w:r>
      <w:r>
        <w:rPr>
          <w:noProof/>
        </w:rPr>
        <w:tab/>
      </w:r>
      <w:r>
        <w:rPr>
          <w:noProof/>
        </w:rPr>
        <w:fldChar w:fldCharType="begin"/>
      </w:r>
      <w:r>
        <w:rPr>
          <w:noProof/>
        </w:rPr>
        <w:instrText xml:space="preserve"> PAGEREF _Toc23835277 \h </w:instrText>
      </w:r>
      <w:r>
        <w:rPr>
          <w:noProof/>
        </w:rPr>
      </w:r>
      <w:r>
        <w:rPr>
          <w:noProof/>
        </w:rPr>
        <w:fldChar w:fldCharType="separate"/>
      </w:r>
      <w:r w:rsidR="009F1A26">
        <w:rPr>
          <w:noProof/>
        </w:rPr>
        <w:t>15</w:t>
      </w:r>
      <w:r>
        <w:rPr>
          <w:noProof/>
        </w:rPr>
        <w:fldChar w:fldCharType="end"/>
      </w:r>
    </w:p>
    <w:p w14:paraId="4D1B4360" w14:textId="4B897977" w:rsidR="000D26B0" w:rsidRDefault="000D26B0" w:rsidP="000D26B0">
      <w:pPr>
        <w:pStyle w:val="TOC3"/>
        <w:spacing w:after="300" w:line="240" w:lineRule="auto"/>
        <w:rPr>
          <w:rFonts w:asciiTheme="minorHAnsi" w:eastAsiaTheme="minorEastAsia" w:hAnsiTheme="minorHAnsi" w:cstheme="minorBidi"/>
          <w:noProof/>
          <w:sz w:val="22"/>
          <w:szCs w:val="22"/>
        </w:rPr>
      </w:pPr>
      <w:r>
        <w:rPr>
          <w:noProof/>
        </w:rPr>
        <w:t>1.2. THIS IS ANOTHER SECOND LEVEL SUBHEADING</w:t>
      </w:r>
      <w:r>
        <w:rPr>
          <w:noProof/>
        </w:rPr>
        <w:tab/>
      </w:r>
      <w:r>
        <w:rPr>
          <w:noProof/>
        </w:rPr>
        <w:fldChar w:fldCharType="begin"/>
      </w:r>
      <w:r>
        <w:rPr>
          <w:noProof/>
        </w:rPr>
        <w:instrText xml:space="preserve"> PAGEREF _Toc23835278 \h </w:instrText>
      </w:r>
      <w:r>
        <w:rPr>
          <w:noProof/>
        </w:rPr>
      </w:r>
      <w:r>
        <w:rPr>
          <w:noProof/>
        </w:rPr>
        <w:fldChar w:fldCharType="separate"/>
      </w:r>
      <w:r w:rsidR="009F1A26">
        <w:rPr>
          <w:noProof/>
        </w:rPr>
        <w:t>16</w:t>
      </w:r>
      <w:r>
        <w:rPr>
          <w:noProof/>
        </w:rPr>
        <w:fldChar w:fldCharType="end"/>
      </w:r>
    </w:p>
    <w:p w14:paraId="29F489D3" w14:textId="196561D7" w:rsidR="000D26B0" w:rsidRDefault="000D26B0" w:rsidP="000D26B0">
      <w:pPr>
        <w:pStyle w:val="TOC4"/>
        <w:spacing w:after="300" w:line="240" w:lineRule="auto"/>
        <w:rPr>
          <w:rFonts w:asciiTheme="minorHAnsi" w:eastAsiaTheme="minorEastAsia" w:hAnsiTheme="minorHAnsi" w:cstheme="minorBidi"/>
          <w:noProof/>
          <w:sz w:val="22"/>
          <w:szCs w:val="22"/>
        </w:rPr>
      </w:pPr>
      <w:r>
        <w:rPr>
          <w:noProof/>
        </w:rPr>
        <w:t>1.2.1. Third Level Heading.</w:t>
      </w:r>
      <w:r>
        <w:rPr>
          <w:noProof/>
        </w:rPr>
        <w:tab/>
      </w:r>
      <w:r>
        <w:rPr>
          <w:noProof/>
        </w:rPr>
        <w:fldChar w:fldCharType="begin"/>
      </w:r>
      <w:r>
        <w:rPr>
          <w:noProof/>
        </w:rPr>
        <w:instrText xml:space="preserve"> PAGEREF _Toc23835279 \h </w:instrText>
      </w:r>
      <w:r>
        <w:rPr>
          <w:noProof/>
        </w:rPr>
      </w:r>
      <w:r>
        <w:rPr>
          <w:noProof/>
        </w:rPr>
        <w:fldChar w:fldCharType="separate"/>
      </w:r>
      <w:r w:rsidR="009F1A26">
        <w:rPr>
          <w:noProof/>
        </w:rPr>
        <w:t>16</w:t>
      </w:r>
      <w:r>
        <w:rPr>
          <w:noProof/>
        </w:rPr>
        <w:fldChar w:fldCharType="end"/>
      </w:r>
    </w:p>
    <w:p w14:paraId="2558363A" w14:textId="4FE292E6" w:rsidR="000D26B0" w:rsidRDefault="000D26B0" w:rsidP="000D26B0">
      <w:pPr>
        <w:pStyle w:val="TOC4"/>
        <w:spacing w:after="300" w:line="240" w:lineRule="auto"/>
        <w:rPr>
          <w:rFonts w:asciiTheme="minorHAnsi" w:eastAsiaTheme="minorEastAsia" w:hAnsiTheme="minorHAnsi" w:cstheme="minorBidi"/>
          <w:noProof/>
          <w:sz w:val="22"/>
          <w:szCs w:val="22"/>
        </w:rPr>
      </w:pPr>
      <w:r>
        <w:rPr>
          <w:noProof/>
        </w:rPr>
        <w:t>1.2.2. Another Third Level Heading.</w:t>
      </w:r>
      <w:r>
        <w:rPr>
          <w:noProof/>
        </w:rPr>
        <w:tab/>
      </w:r>
      <w:r>
        <w:rPr>
          <w:noProof/>
        </w:rPr>
        <w:fldChar w:fldCharType="begin"/>
      </w:r>
      <w:r>
        <w:rPr>
          <w:noProof/>
        </w:rPr>
        <w:instrText xml:space="preserve"> PAGEREF _Toc23835280 \h </w:instrText>
      </w:r>
      <w:r>
        <w:rPr>
          <w:noProof/>
        </w:rPr>
      </w:r>
      <w:r>
        <w:rPr>
          <w:noProof/>
        </w:rPr>
        <w:fldChar w:fldCharType="separate"/>
      </w:r>
      <w:r w:rsidR="009F1A26">
        <w:rPr>
          <w:noProof/>
        </w:rPr>
        <w:t>16</w:t>
      </w:r>
      <w:r>
        <w:rPr>
          <w:noProof/>
        </w:rPr>
        <w:fldChar w:fldCharType="end"/>
      </w:r>
    </w:p>
    <w:p w14:paraId="442508FD" w14:textId="71B598AF" w:rsidR="000D26B0" w:rsidRDefault="000D26B0" w:rsidP="000D26B0">
      <w:pPr>
        <w:pStyle w:val="TOC5"/>
        <w:spacing w:after="300" w:line="240" w:lineRule="auto"/>
        <w:rPr>
          <w:rFonts w:asciiTheme="minorHAnsi" w:eastAsiaTheme="minorEastAsia" w:hAnsiTheme="minorHAnsi" w:cstheme="minorBidi"/>
          <w:noProof/>
          <w:sz w:val="22"/>
          <w:szCs w:val="22"/>
        </w:rPr>
      </w:pPr>
      <w:r>
        <w:rPr>
          <w:noProof/>
          <w:specVanish/>
        </w:rPr>
        <w:t>1.2.2.1. Fourth level heading.</w:t>
      </w:r>
      <w:r>
        <w:rPr>
          <w:noProof/>
        </w:rPr>
        <w:tab/>
      </w:r>
      <w:r>
        <w:rPr>
          <w:noProof/>
        </w:rPr>
        <w:fldChar w:fldCharType="begin"/>
      </w:r>
      <w:r>
        <w:rPr>
          <w:noProof/>
        </w:rPr>
        <w:instrText xml:space="preserve"> PAGEREF _Toc23835281 \h </w:instrText>
      </w:r>
      <w:r>
        <w:rPr>
          <w:noProof/>
        </w:rPr>
      </w:r>
      <w:r>
        <w:rPr>
          <w:noProof/>
        </w:rPr>
        <w:fldChar w:fldCharType="separate"/>
      </w:r>
      <w:r w:rsidR="009F1A26">
        <w:rPr>
          <w:noProof/>
        </w:rPr>
        <w:t>17</w:t>
      </w:r>
      <w:r>
        <w:rPr>
          <w:noProof/>
        </w:rPr>
        <w:fldChar w:fldCharType="end"/>
      </w:r>
    </w:p>
    <w:p w14:paraId="5BD6BB68" w14:textId="09064F90" w:rsidR="000D26B0" w:rsidRDefault="000D26B0" w:rsidP="000D26B0">
      <w:pPr>
        <w:pStyle w:val="TOC5"/>
        <w:spacing w:after="300" w:line="240" w:lineRule="auto"/>
        <w:rPr>
          <w:rFonts w:asciiTheme="minorHAnsi" w:eastAsiaTheme="minorEastAsia" w:hAnsiTheme="minorHAnsi" w:cstheme="minorBidi"/>
          <w:noProof/>
          <w:sz w:val="22"/>
          <w:szCs w:val="22"/>
        </w:rPr>
      </w:pPr>
      <w:r>
        <w:rPr>
          <w:noProof/>
          <w:specVanish/>
        </w:rPr>
        <w:t>1.2.2.2. Another fourth level heading.</w:t>
      </w:r>
      <w:r>
        <w:rPr>
          <w:noProof/>
        </w:rPr>
        <w:tab/>
      </w:r>
      <w:r>
        <w:rPr>
          <w:noProof/>
        </w:rPr>
        <w:fldChar w:fldCharType="begin"/>
      </w:r>
      <w:r>
        <w:rPr>
          <w:noProof/>
        </w:rPr>
        <w:instrText xml:space="preserve"> PAGEREF _Toc23835282 \h </w:instrText>
      </w:r>
      <w:r>
        <w:rPr>
          <w:noProof/>
        </w:rPr>
      </w:r>
      <w:r>
        <w:rPr>
          <w:noProof/>
        </w:rPr>
        <w:fldChar w:fldCharType="separate"/>
      </w:r>
      <w:r w:rsidR="009F1A26">
        <w:rPr>
          <w:noProof/>
        </w:rPr>
        <w:t>17</w:t>
      </w:r>
      <w:r>
        <w:rPr>
          <w:noProof/>
        </w:rPr>
        <w:fldChar w:fldCharType="end"/>
      </w:r>
    </w:p>
    <w:p w14:paraId="57E07B64" w14:textId="3F6F6686" w:rsidR="000D26B0" w:rsidRDefault="000D26B0" w:rsidP="000D26B0">
      <w:pPr>
        <w:pStyle w:val="TOC2"/>
        <w:spacing w:after="300" w:line="240" w:lineRule="auto"/>
        <w:ind w:left="540" w:hanging="266"/>
        <w:rPr>
          <w:rFonts w:asciiTheme="minorHAnsi" w:eastAsiaTheme="minorEastAsia" w:hAnsiTheme="minorHAnsi" w:cstheme="minorBidi"/>
          <w:noProof/>
          <w:sz w:val="22"/>
          <w:szCs w:val="22"/>
        </w:rPr>
      </w:pPr>
      <w:r>
        <w:rPr>
          <w:noProof/>
        </w:rPr>
        <w:t xml:space="preserve">2. THIS IS SECTION THREE WITH A VERY LONG HEADING THAT </w:t>
      </w:r>
      <w:r>
        <w:rPr>
          <w:noProof/>
        </w:rPr>
        <w:br/>
        <w:t>NEEDS TO BE SINGLE SPACED</w:t>
      </w:r>
      <w:r>
        <w:rPr>
          <w:noProof/>
        </w:rPr>
        <w:tab/>
      </w:r>
      <w:r>
        <w:rPr>
          <w:noProof/>
        </w:rPr>
        <w:fldChar w:fldCharType="begin"/>
      </w:r>
      <w:r>
        <w:rPr>
          <w:noProof/>
        </w:rPr>
        <w:instrText xml:space="preserve"> PAGEREF _Toc23835283 \h </w:instrText>
      </w:r>
      <w:r>
        <w:rPr>
          <w:noProof/>
        </w:rPr>
      </w:r>
      <w:r>
        <w:rPr>
          <w:noProof/>
        </w:rPr>
        <w:fldChar w:fldCharType="separate"/>
      </w:r>
      <w:r w:rsidR="009F1A26">
        <w:rPr>
          <w:noProof/>
        </w:rPr>
        <w:t>18</w:t>
      </w:r>
      <w:r>
        <w:rPr>
          <w:noProof/>
        </w:rPr>
        <w:fldChar w:fldCharType="end"/>
      </w:r>
    </w:p>
    <w:p w14:paraId="59EA99C5" w14:textId="01F397B0" w:rsidR="000D26B0" w:rsidRDefault="000D26B0" w:rsidP="000D26B0">
      <w:pPr>
        <w:pStyle w:val="TOC3"/>
        <w:spacing w:after="300" w:line="240" w:lineRule="auto"/>
        <w:rPr>
          <w:rFonts w:asciiTheme="minorHAnsi" w:eastAsiaTheme="minorEastAsia" w:hAnsiTheme="minorHAnsi" w:cstheme="minorBidi"/>
          <w:noProof/>
          <w:sz w:val="22"/>
          <w:szCs w:val="22"/>
        </w:rPr>
      </w:pPr>
      <w:r>
        <w:rPr>
          <w:noProof/>
        </w:rPr>
        <w:t xml:space="preserve">2.1. HOW TO SINGLE-SPACE FIRST LEVEL, SECOND LEVEL, AND </w:t>
      </w:r>
      <w:r>
        <w:rPr>
          <w:noProof/>
        </w:rPr>
        <w:br/>
        <w:t>THIRD LEVEL HEADINGS</w:t>
      </w:r>
      <w:r>
        <w:rPr>
          <w:noProof/>
        </w:rPr>
        <w:tab/>
      </w:r>
      <w:r>
        <w:rPr>
          <w:noProof/>
        </w:rPr>
        <w:fldChar w:fldCharType="begin"/>
      </w:r>
      <w:r>
        <w:rPr>
          <w:noProof/>
        </w:rPr>
        <w:instrText xml:space="preserve"> PAGEREF _Toc23835284 \h </w:instrText>
      </w:r>
      <w:r>
        <w:rPr>
          <w:noProof/>
        </w:rPr>
      </w:r>
      <w:r>
        <w:rPr>
          <w:noProof/>
        </w:rPr>
        <w:fldChar w:fldCharType="separate"/>
      </w:r>
      <w:r w:rsidR="009F1A26">
        <w:rPr>
          <w:noProof/>
        </w:rPr>
        <w:t>18</w:t>
      </w:r>
      <w:r>
        <w:rPr>
          <w:noProof/>
        </w:rPr>
        <w:fldChar w:fldCharType="end"/>
      </w:r>
    </w:p>
    <w:p w14:paraId="181A10BB" w14:textId="4D924209" w:rsidR="000D26B0" w:rsidRDefault="000D26B0" w:rsidP="000D26B0">
      <w:pPr>
        <w:pStyle w:val="TOC4"/>
        <w:spacing w:after="300" w:line="240" w:lineRule="auto"/>
        <w:rPr>
          <w:rFonts w:asciiTheme="minorHAnsi" w:eastAsiaTheme="minorEastAsia" w:hAnsiTheme="minorHAnsi" w:cstheme="minorBidi"/>
          <w:noProof/>
          <w:sz w:val="22"/>
          <w:szCs w:val="22"/>
        </w:rPr>
      </w:pPr>
      <w:r>
        <w:rPr>
          <w:noProof/>
        </w:rPr>
        <w:t>2.1.1. Third Level Heading.</w:t>
      </w:r>
      <w:r>
        <w:rPr>
          <w:noProof/>
        </w:rPr>
        <w:tab/>
      </w:r>
      <w:r>
        <w:rPr>
          <w:noProof/>
        </w:rPr>
        <w:fldChar w:fldCharType="begin"/>
      </w:r>
      <w:r>
        <w:rPr>
          <w:noProof/>
        </w:rPr>
        <w:instrText xml:space="preserve"> PAGEREF _Toc23835285 \h </w:instrText>
      </w:r>
      <w:r>
        <w:rPr>
          <w:noProof/>
        </w:rPr>
      </w:r>
      <w:r>
        <w:rPr>
          <w:noProof/>
        </w:rPr>
        <w:fldChar w:fldCharType="separate"/>
      </w:r>
      <w:r w:rsidR="009F1A26">
        <w:rPr>
          <w:noProof/>
        </w:rPr>
        <w:t>18</w:t>
      </w:r>
      <w:r>
        <w:rPr>
          <w:noProof/>
        </w:rPr>
        <w:fldChar w:fldCharType="end"/>
      </w:r>
    </w:p>
    <w:p w14:paraId="3B009A92" w14:textId="2A52E8BE" w:rsidR="000D26B0" w:rsidRDefault="000D26B0" w:rsidP="000D26B0">
      <w:pPr>
        <w:pStyle w:val="TOC4"/>
        <w:spacing w:after="300" w:line="240" w:lineRule="auto"/>
        <w:rPr>
          <w:rFonts w:asciiTheme="minorHAnsi" w:eastAsiaTheme="minorEastAsia" w:hAnsiTheme="minorHAnsi" w:cstheme="minorBidi"/>
          <w:noProof/>
          <w:sz w:val="22"/>
          <w:szCs w:val="22"/>
        </w:rPr>
      </w:pPr>
      <w:r>
        <w:rPr>
          <w:noProof/>
        </w:rPr>
        <w:t xml:space="preserve">2.1.2. Another Third Level Heading that Demonstrates Spacing of a Very </w:t>
      </w:r>
      <w:r>
        <w:rPr>
          <w:noProof/>
        </w:rPr>
        <w:br/>
        <w:t>Long Title.</w:t>
      </w:r>
      <w:r>
        <w:rPr>
          <w:noProof/>
        </w:rPr>
        <w:tab/>
      </w:r>
      <w:r>
        <w:rPr>
          <w:noProof/>
        </w:rPr>
        <w:fldChar w:fldCharType="begin"/>
      </w:r>
      <w:r>
        <w:rPr>
          <w:noProof/>
        </w:rPr>
        <w:instrText xml:space="preserve"> PAGEREF _Toc23835286 \h </w:instrText>
      </w:r>
      <w:r>
        <w:rPr>
          <w:noProof/>
        </w:rPr>
      </w:r>
      <w:r>
        <w:rPr>
          <w:noProof/>
        </w:rPr>
        <w:fldChar w:fldCharType="separate"/>
      </w:r>
      <w:r w:rsidR="009F1A26">
        <w:rPr>
          <w:noProof/>
        </w:rPr>
        <w:t>18</w:t>
      </w:r>
      <w:r>
        <w:rPr>
          <w:noProof/>
        </w:rPr>
        <w:fldChar w:fldCharType="end"/>
      </w:r>
    </w:p>
    <w:p w14:paraId="21369534" w14:textId="2304EA3C" w:rsidR="000D26B0" w:rsidRDefault="000D26B0" w:rsidP="000D26B0">
      <w:pPr>
        <w:pStyle w:val="TOC5"/>
        <w:spacing w:after="300" w:line="240" w:lineRule="auto"/>
        <w:rPr>
          <w:rFonts w:asciiTheme="minorHAnsi" w:eastAsiaTheme="minorEastAsia" w:hAnsiTheme="minorHAnsi" w:cstheme="minorBidi"/>
          <w:noProof/>
          <w:sz w:val="22"/>
          <w:szCs w:val="22"/>
        </w:rPr>
      </w:pPr>
      <w:r>
        <w:rPr>
          <w:noProof/>
          <w:specVanish/>
        </w:rPr>
        <w:t>2.1.2.1. Fourth level heading.</w:t>
      </w:r>
      <w:r>
        <w:rPr>
          <w:noProof/>
        </w:rPr>
        <w:tab/>
      </w:r>
      <w:r>
        <w:rPr>
          <w:noProof/>
        </w:rPr>
        <w:fldChar w:fldCharType="begin"/>
      </w:r>
      <w:r>
        <w:rPr>
          <w:noProof/>
        </w:rPr>
        <w:instrText xml:space="preserve"> PAGEREF _Toc23835287 \h </w:instrText>
      </w:r>
      <w:r>
        <w:rPr>
          <w:noProof/>
        </w:rPr>
      </w:r>
      <w:r>
        <w:rPr>
          <w:noProof/>
        </w:rPr>
        <w:fldChar w:fldCharType="separate"/>
      </w:r>
      <w:r w:rsidR="009F1A26">
        <w:rPr>
          <w:noProof/>
        </w:rPr>
        <w:t>18</w:t>
      </w:r>
      <w:r>
        <w:rPr>
          <w:noProof/>
        </w:rPr>
        <w:fldChar w:fldCharType="end"/>
      </w:r>
    </w:p>
    <w:p w14:paraId="4606AE47" w14:textId="64D2DCF0" w:rsidR="000D26B0" w:rsidRDefault="000D26B0" w:rsidP="000D26B0">
      <w:pPr>
        <w:pStyle w:val="TOC5"/>
        <w:spacing w:after="300" w:line="240" w:lineRule="auto"/>
        <w:rPr>
          <w:rFonts w:asciiTheme="minorHAnsi" w:eastAsiaTheme="minorEastAsia" w:hAnsiTheme="minorHAnsi" w:cstheme="minorBidi"/>
          <w:noProof/>
          <w:sz w:val="22"/>
          <w:szCs w:val="22"/>
        </w:rPr>
      </w:pPr>
      <w:r>
        <w:rPr>
          <w:noProof/>
          <w:specVanish/>
        </w:rPr>
        <w:lastRenderedPageBreak/>
        <w:t>2.1.2.2. Another fourth level heading.</w:t>
      </w:r>
      <w:r>
        <w:rPr>
          <w:noProof/>
        </w:rPr>
        <w:tab/>
      </w:r>
      <w:r>
        <w:rPr>
          <w:noProof/>
        </w:rPr>
        <w:fldChar w:fldCharType="begin"/>
      </w:r>
      <w:r>
        <w:rPr>
          <w:noProof/>
        </w:rPr>
        <w:instrText xml:space="preserve"> PAGEREF _Toc23835288 \h </w:instrText>
      </w:r>
      <w:r>
        <w:rPr>
          <w:noProof/>
        </w:rPr>
      </w:r>
      <w:r>
        <w:rPr>
          <w:noProof/>
        </w:rPr>
        <w:fldChar w:fldCharType="separate"/>
      </w:r>
      <w:r w:rsidR="009F1A26">
        <w:rPr>
          <w:noProof/>
        </w:rPr>
        <w:t>19</w:t>
      </w:r>
      <w:r>
        <w:rPr>
          <w:noProof/>
        </w:rPr>
        <w:fldChar w:fldCharType="end"/>
      </w:r>
    </w:p>
    <w:p w14:paraId="0958B117" w14:textId="37B5E597" w:rsidR="000D26B0" w:rsidRDefault="000D26B0" w:rsidP="000D26B0">
      <w:pPr>
        <w:pStyle w:val="TOC3"/>
        <w:spacing w:after="300" w:line="240" w:lineRule="auto"/>
        <w:rPr>
          <w:rFonts w:asciiTheme="minorHAnsi" w:eastAsiaTheme="minorEastAsia" w:hAnsiTheme="minorHAnsi" w:cstheme="minorBidi"/>
          <w:noProof/>
          <w:sz w:val="22"/>
          <w:szCs w:val="22"/>
        </w:rPr>
      </w:pPr>
      <w:r>
        <w:rPr>
          <w:noProof/>
        </w:rPr>
        <w:t>2.2. ANOTHER SECOND LEVEL HEADING</w:t>
      </w:r>
      <w:r>
        <w:rPr>
          <w:noProof/>
        </w:rPr>
        <w:tab/>
      </w:r>
      <w:r>
        <w:rPr>
          <w:noProof/>
        </w:rPr>
        <w:fldChar w:fldCharType="begin"/>
      </w:r>
      <w:r>
        <w:rPr>
          <w:noProof/>
        </w:rPr>
        <w:instrText xml:space="preserve"> PAGEREF _Toc23835289 \h </w:instrText>
      </w:r>
      <w:r>
        <w:rPr>
          <w:noProof/>
        </w:rPr>
      </w:r>
      <w:r>
        <w:rPr>
          <w:noProof/>
        </w:rPr>
        <w:fldChar w:fldCharType="separate"/>
      </w:r>
      <w:r w:rsidR="009F1A26">
        <w:rPr>
          <w:noProof/>
        </w:rPr>
        <w:t>19</w:t>
      </w:r>
      <w:r>
        <w:rPr>
          <w:noProof/>
        </w:rPr>
        <w:fldChar w:fldCharType="end"/>
      </w:r>
    </w:p>
    <w:p w14:paraId="2A8E63EC" w14:textId="1E5ED975" w:rsidR="000D26B0" w:rsidRDefault="000D26B0" w:rsidP="000D26B0">
      <w:pPr>
        <w:pStyle w:val="TOC2"/>
        <w:spacing w:after="300" w:line="240" w:lineRule="auto"/>
        <w:rPr>
          <w:rFonts w:asciiTheme="minorHAnsi" w:eastAsiaTheme="minorEastAsia" w:hAnsiTheme="minorHAnsi" w:cstheme="minorBidi"/>
          <w:noProof/>
          <w:sz w:val="22"/>
          <w:szCs w:val="22"/>
        </w:rPr>
      </w:pPr>
      <w:r>
        <w:rPr>
          <w:noProof/>
        </w:rPr>
        <w:t>REFERENCES</w:t>
      </w:r>
      <w:r>
        <w:rPr>
          <w:noProof/>
        </w:rPr>
        <w:tab/>
      </w:r>
      <w:r>
        <w:rPr>
          <w:noProof/>
        </w:rPr>
        <w:fldChar w:fldCharType="begin"/>
      </w:r>
      <w:r>
        <w:rPr>
          <w:noProof/>
        </w:rPr>
        <w:instrText xml:space="preserve"> PAGEREF _Toc23835290 \h </w:instrText>
      </w:r>
      <w:r>
        <w:rPr>
          <w:noProof/>
        </w:rPr>
      </w:r>
      <w:r>
        <w:rPr>
          <w:noProof/>
        </w:rPr>
        <w:fldChar w:fldCharType="separate"/>
      </w:r>
      <w:r w:rsidR="009F1A26">
        <w:rPr>
          <w:noProof/>
        </w:rPr>
        <w:t>20</w:t>
      </w:r>
      <w:r>
        <w:rPr>
          <w:noProof/>
        </w:rPr>
        <w:fldChar w:fldCharType="end"/>
      </w:r>
    </w:p>
    <w:p w14:paraId="339C20CA" w14:textId="3C040C29" w:rsidR="000D26B0" w:rsidRDefault="000D26B0" w:rsidP="009F1A26">
      <w:pPr>
        <w:pStyle w:val="TOC2"/>
        <w:spacing w:after="300" w:line="240" w:lineRule="auto"/>
        <w:ind w:left="540" w:hanging="266"/>
        <w:rPr>
          <w:rFonts w:asciiTheme="minorHAnsi" w:eastAsiaTheme="minorEastAsia" w:hAnsiTheme="minorHAnsi" w:cstheme="minorBidi"/>
          <w:noProof/>
          <w:sz w:val="22"/>
          <w:szCs w:val="22"/>
        </w:rPr>
      </w:pPr>
      <w:r w:rsidRPr="000B07CD">
        <w:rPr>
          <w:rFonts w:eastAsiaTheme="minorHAnsi"/>
          <w:noProof/>
        </w:rPr>
        <w:t xml:space="preserve">II. SECOND PAPER TITLE HERE AND IT SHOULD BE SINGLE SPACED IF </w:t>
      </w:r>
      <w:r w:rsidR="009F1A26">
        <w:rPr>
          <w:rFonts w:eastAsiaTheme="minorHAnsi"/>
          <w:noProof/>
        </w:rPr>
        <w:br/>
      </w:r>
      <w:r w:rsidRPr="000B07CD">
        <w:rPr>
          <w:rFonts w:eastAsiaTheme="minorHAnsi"/>
          <w:noProof/>
        </w:rPr>
        <w:t>IT IS MORE THAN ONE LINE LONG</w:t>
      </w:r>
      <w:r>
        <w:rPr>
          <w:noProof/>
        </w:rPr>
        <w:tab/>
      </w:r>
      <w:r>
        <w:rPr>
          <w:noProof/>
        </w:rPr>
        <w:fldChar w:fldCharType="begin"/>
      </w:r>
      <w:r>
        <w:rPr>
          <w:noProof/>
        </w:rPr>
        <w:instrText xml:space="preserve"> PAGEREF _Toc23835291 \h </w:instrText>
      </w:r>
      <w:r>
        <w:rPr>
          <w:noProof/>
        </w:rPr>
      </w:r>
      <w:r>
        <w:rPr>
          <w:noProof/>
        </w:rPr>
        <w:fldChar w:fldCharType="separate"/>
      </w:r>
      <w:r w:rsidR="009F1A26">
        <w:rPr>
          <w:noProof/>
        </w:rPr>
        <w:t>22</w:t>
      </w:r>
      <w:r>
        <w:rPr>
          <w:noProof/>
        </w:rPr>
        <w:fldChar w:fldCharType="end"/>
      </w:r>
    </w:p>
    <w:p w14:paraId="07A2A6E0" w14:textId="521A77FC" w:rsidR="000D26B0" w:rsidRDefault="000D26B0" w:rsidP="000D26B0">
      <w:pPr>
        <w:pStyle w:val="TOC2"/>
        <w:spacing w:after="300" w:line="240" w:lineRule="auto"/>
        <w:rPr>
          <w:rFonts w:asciiTheme="minorHAnsi" w:eastAsiaTheme="minorEastAsia" w:hAnsiTheme="minorHAnsi" w:cstheme="minorBidi"/>
          <w:noProof/>
          <w:sz w:val="22"/>
          <w:szCs w:val="22"/>
        </w:rPr>
      </w:pPr>
      <w:r w:rsidRPr="000B07CD">
        <w:rPr>
          <w:rFonts w:eastAsiaTheme="minorHAnsi"/>
          <w:noProof/>
        </w:rPr>
        <w:t>ABSTRACT</w:t>
      </w:r>
      <w:r>
        <w:rPr>
          <w:noProof/>
        </w:rPr>
        <w:tab/>
      </w:r>
      <w:r>
        <w:rPr>
          <w:noProof/>
        </w:rPr>
        <w:fldChar w:fldCharType="begin"/>
      </w:r>
      <w:r>
        <w:rPr>
          <w:noProof/>
        </w:rPr>
        <w:instrText xml:space="preserve"> PAGEREF _Toc23835292 \h </w:instrText>
      </w:r>
      <w:r>
        <w:rPr>
          <w:noProof/>
        </w:rPr>
      </w:r>
      <w:r>
        <w:rPr>
          <w:noProof/>
        </w:rPr>
        <w:fldChar w:fldCharType="separate"/>
      </w:r>
      <w:r w:rsidR="009F1A26">
        <w:rPr>
          <w:noProof/>
        </w:rPr>
        <w:t>22</w:t>
      </w:r>
      <w:r>
        <w:rPr>
          <w:noProof/>
        </w:rPr>
        <w:fldChar w:fldCharType="end"/>
      </w:r>
    </w:p>
    <w:p w14:paraId="05E8896A" w14:textId="4D298BB4" w:rsidR="000D26B0" w:rsidRDefault="000D26B0" w:rsidP="000D26B0">
      <w:pPr>
        <w:pStyle w:val="TOC2"/>
        <w:spacing w:after="300" w:line="240" w:lineRule="auto"/>
        <w:rPr>
          <w:rFonts w:asciiTheme="minorHAnsi" w:eastAsiaTheme="minorEastAsia" w:hAnsiTheme="minorHAnsi" w:cstheme="minorBidi"/>
          <w:noProof/>
          <w:sz w:val="22"/>
          <w:szCs w:val="22"/>
        </w:rPr>
      </w:pPr>
      <w:r w:rsidRPr="000B07CD">
        <w:rPr>
          <w:rFonts w:eastAsiaTheme="minorHAnsi"/>
          <w:noProof/>
        </w:rPr>
        <w:t>1. INTRODUCTION</w:t>
      </w:r>
      <w:r>
        <w:rPr>
          <w:noProof/>
        </w:rPr>
        <w:tab/>
      </w:r>
      <w:r>
        <w:rPr>
          <w:noProof/>
        </w:rPr>
        <w:fldChar w:fldCharType="begin"/>
      </w:r>
      <w:r>
        <w:rPr>
          <w:noProof/>
        </w:rPr>
        <w:instrText xml:space="preserve"> PAGEREF _Toc23835293 \h </w:instrText>
      </w:r>
      <w:r>
        <w:rPr>
          <w:noProof/>
        </w:rPr>
      </w:r>
      <w:r>
        <w:rPr>
          <w:noProof/>
        </w:rPr>
        <w:fldChar w:fldCharType="separate"/>
      </w:r>
      <w:r w:rsidR="009F1A26">
        <w:rPr>
          <w:noProof/>
        </w:rPr>
        <w:t>22</w:t>
      </w:r>
      <w:r>
        <w:rPr>
          <w:noProof/>
        </w:rPr>
        <w:fldChar w:fldCharType="end"/>
      </w:r>
    </w:p>
    <w:p w14:paraId="44EC572A" w14:textId="589DCD49" w:rsidR="000D26B0" w:rsidRDefault="000D26B0" w:rsidP="000D26B0">
      <w:pPr>
        <w:pStyle w:val="TOC3"/>
        <w:spacing w:after="300" w:line="240" w:lineRule="auto"/>
        <w:rPr>
          <w:rFonts w:asciiTheme="minorHAnsi" w:eastAsiaTheme="minorEastAsia" w:hAnsiTheme="minorHAnsi" w:cstheme="minorBidi"/>
          <w:noProof/>
          <w:sz w:val="22"/>
          <w:szCs w:val="22"/>
        </w:rPr>
      </w:pPr>
      <w:r w:rsidRPr="000B07CD">
        <w:rPr>
          <w:rFonts w:eastAsiaTheme="minorHAnsi"/>
          <w:noProof/>
        </w:rPr>
        <w:t>1.1. BACKGROUND</w:t>
      </w:r>
      <w:r>
        <w:rPr>
          <w:noProof/>
        </w:rPr>
        <w:tab/>
      </w:r>
      <w:r>
        <w:rPr>
          <w:noProof/>
        </w:rPr>
        <w:fldChar w:fldCharType="begin"/>
      </w:r>
      <w:r>
        <w:rPr>
          <w:noProof/>
        </w:rPr>
        <w:instrText xml:space="preserve"> PAGEREF _Toc23835294 \h </w:instrText>
      </w:r>
      <w:r>
        <w:rPr>
          <w:noProof/>
        </w:rPr>
      </w:r>
      <w:r>
        <w:rPr>
          <w:noProof/>
        </w:rPr>
        <w:fldChar w:fldCharType="separate"/>
      </w:r>
      <w:r w:rsidR="009F1A26">
        <w:rPr>
          <w:noProof/>
        </w:rPr>
        <w:t>23</w:t>
      </w:r>
      <w:r>
        <w:rPr>
          <w:noProof/>
        </w:rPr>
        <w:fldChar w:fldCharType="end"/>
      </w:r>
    </w:p>
    <w:p w14:paraId="39D8ADD1" w14:textId="02DD07E2" w:rsidR="000D26B0" w:rsidRDefault="000D26B0" w:rsidP="000D26B0">
      <w:pPr>
        <w:pStyle w:val="TOC3"/>
        <w:spacing w:after="300" w:line="240" w:lineRule="auto"/>
        <w:rPr>
          <w:rFonts w:asciiTheme="minorHAnsi" w:eastAsiaTheme="minorEastAsia" w:hAnsiTheme="minorHAnsi" w:cstheme="minorBidi"/>
          <w:noProof/>
          <w:sz w:val="22"/>
          <w:szCs w:val="22"/>
        </w:rPr>
      </w:pPr>
      <w:r w:rsidRPr="000B07CD">
        <w:rPr>
          <w:rFonts w:eastAsiaTheme="minorHAnsi"/>
          <w:noProof/>
        </w:rPr>
        <w:t>1.2. OBJECTIVES</w:t>
      </w:r>
      <w:r>
        <w:rPr>
          <w:noProof/>
        </w:rPr>
        <w:tab/>
      </w:r>
      <w:r>
        <w:rPr>
          <w:noProof/>
        </w:rPr>
        <w:fldChar w:fldCharType="begin"/>
      </w:r>
      <w:r>
        <w:rPr>
          <w:noProof/>
        </w:rPr>
        <w:instrText xml:space="preserve"> PAGEREF _Toc23835295 \h </w:instrText>
      </w:r>
      <w:r>
        <w:rPr>
          <w:noProof/>
        </w:rPr>
      </w:r>
      <w:r>
        <w:rPr>
          <w:noProof/>
        </w:rPr>
        <w:fldChar w:fldCharType="separate"/>
      </w:r>
      <w:r w:rsidR="009F1A26">
        <w:rPr>
          <w:noProof/>
        </w:rPr>
        <w:t>24</w:t>
      </w:r>
      <w:r>
        <w:rPr>
          <w:noProof/>
        </w:rPr>
        <w:fldChar w:fldCharType="end"/>
      </w:r>
    </w:p>
    <w:p w14:paraId="4890F04F" w14:textId="086C2C6C" w:rsidR="000D26B0" w:rsidRDefault="000D26B0" w:rsidP="000D26B0">
      <w:pPr>
        <w:pStyle w:val="TOC4"/>
        <w:spacing w:after="300" w:line="240" w:lineRule="auto"/>
        <w:rPr>
          <w:rFonts w:asciiTheme="minorHAnsi" w:eastAsiaTheme="minorEastAsia" w:hAnsiTheme="minorHAnsi" w:cstheme="minorBidi"/>
          <w:noProof/>
          <w:sz w:val="22"/>
          <w:szCs w:val="22"/>
        </w:rPr>
      </w:pPr>
      <w:r w:rsidRPr="000B07CD">
        <w:rPr>
          <w:rFonts w:eastAsiaTheme="minorHAnsi"/>
          <w:noProof/>
        </w:rPr>
        <w:t>1.2.1. Third Level Heading.</w:t>
      </w:r>
      <w:r>
        <w:rPr>
          <w:noProof/>
        </w:rPr>
        <w:tab/>
      </w:r>
      <w:r>
        <w:rPr>
          <w:noProof/>
        </w:rPr>
        <w:fldChar w:fldCharType="begin"/>
      </w:r>
      <w:r>
        <w:rPr>
          <w:noProof/>
        </w:rPr>
        <w:instrText xml:space="preserve"> PAGEREF _Toc23835296 \h </w:instrText>
      </w:r>
      <w:r>
        <w:rPr>
          <w:noProof/>
        </w:rPr>
      </w:r>
      <w:r>
        <w:rPr>
          <w:noProof/>
        </w:rPr>
        <w:fldChar w:fldCharType="separate"/>
      </w:r>
      <w:r w:rsidR="009F1A26">
        <w:rPr>
          <w:noProof/>
        </w:rPr>
        <w:t>24</w:t>
      </w:r>
      <w:r>
        <w:rPr>
          <w:noProof/>
        </w:rPr>
        <w:fldChar w:fldCharType="end"/>
      </w:r>
    </w:p>
    <w:p w14:paraId="7B5FE82D" w14:textId="0B7FFF16" w:rsidR="000D26B0" w:rsidRDefault="000D26B0" w:rsidP="000D26B0">
      <w:pPr>
        <w:pStyle w:val="TOC5"/>
        <w:spacing w:after="300" w:line="240" w:lineRule="auto"/>
        <w:rPr>
          <w:rFonts w:asciiTheme="minorHAnsi" w:eastAsiaTheme="minorEastAsia" w:hAnsiTheme="minorHAnsi" w:cstheme="minorBidi"/>
          <w:noProof/>
          <w:sz w:val="22"/>
          <w:szCs w:val="22"/>
        </w:rPr>
      </w:pPr>
      <w:r w:rsidRPr="000B07CD">
        <w:rPr>
          <w:rFonts w:eastAsiaTheme="minorHAnsi"/>
          <w:noProof/>
          <w:specVanish/>
        </w:rPr>
        <w:t>1.2.1.1. Fourth level heading.</w:t>
      </w:r>
      <w:r>
        <w:rPr>
          <w:noProof/>
        </w:rPr>
        <w:tab/>
      </w:r>
      <w:r>
        <w:rPr>
          <w:noProof/>
        </w:rPr>
        <w:fldChar w:fldCharType="begin"/>
      </w:r>
      <w:r>
        <w:rPr>
          <w:noProof/>
        </w:rPr>
        <w:instrText xml:space="preserve"> PAGEREF _Toc23835297 \h </w:instrText>
      </w:r>
      <w:r>
        <w:rPr>
          <w:noProof/>
        </w:rPr>
      </w:r>
      <w:r>
        <w:rPr>
          <w:noProof/>
        </w:rPr>
        <w:fldChar w:fldCharType="separate"/>
      </w:r>
      <w:r w:rsidR="009F1A26">
        <w:rPr>
          <w:noProof/>
        </w:rPr>
        <w:t>24</w:t>
      </w:r>
      <w:r>
        <w:rPr>
          <w:noProof/>
        </w:rPr>
        <w:fldChar w:fldCharType="end"/>
      </w:r>
    </w:p>
    <w:p w14:paraId="295B129D" w14:textId="17E6A321" w:rsidR="000D26B0" w:rsidRDefault="000D26B0" w:rsidP="000D26B0">
      <w:pPr>
        <w:pStyle w:val="TOC5"/>
        <w:spacing w:after="300" w:line="240" w:lineRule="auto"/>
        <w:rPr>
          <w:rFonts w:asciiTheme="minorHAnsi" w:eastAsiaTheme="minorEastAsia" w:hAnsiTheme="minorHAnsi" w:cstheme="minorBidi"/>
          <w:noProof/>
          <w:sz w:val="22"/>
          <w:szCs w:val="22"/>
        </w:rPr>
      </w:pPr>
      <w:r w:rsidRPr="000B07CD">
        <w:rPr>
          <w:rFonts w:eastAsiaTheme="minorHAnsi"/>
          <w:noProof/>
          <w:specVanish/>
        </w:rPr>
        <w:t>1.2.1.2. Second fourth level heading.</w:t>
      </w:r>
      <w:r>
        <w:rPr>
          <w:noProof/>
        </w:rPr>
        <w:tab/>
      </w:r>
      <w:r>
        <w:rPr>
          <w:noProof/>
        </w:rPr>
        <w:fldChar w:fldCharType="begin"/>
      </w:r>
      <w:r>
        <w:rPr>
          <w:noProof/>
        </w:rPr>
        <w:instrText xml:space="preserve"> PAGEREF _Toc23835298 \h </w:instrText>
      </w:r>
      <w:r>
        <w:rPr>
          <w:noProof/>
        </w:rPr>
      </w:r>
      <w:r>
        <w:rPr>
          <w:noProof/>
        </w:rPr>
        <w:fldChar w:fldCharType="separate"/>
      </w:r>
      <w:r w:rsidR="009F1A26">
        <w:rPr>
          <w:noProof/>
        </w:rPr>
        <w:t>25</w:t>
      </w:r>
      <w:r>
        <w:rPr>
          <w:noProof/>
        </w:rPr>
        <w:fldChar w:fldCharType="end"/>
      </w:r>
    </w:p>
    <w:p w14:paraId="25E5EC13" w14:textId="399D2E6F" w:rsidR="000D26B0" w:rsidRDefault="000D26B0" w:rsidP="000D26B0">
      <w:pPr>
        <w:pStyle w:val="TOC4"/>
        <w:spacing w:after="300" w:line="240" w:lineRule="auto"/>
        <w:rPr>
          <w:rFonts w:asciiTheme="minorHAnsi" w:eastAsiaTheme="minorEastAsia" w:hAnsiTheme="minorHAnsi" w:cstheme="minorBidi"/>
          <w:noProof/>
          <w:sz w:val="22"/>
          <w:szCs w:val="22"/>
        </w:rPr>
      </w:pPr>
      <w:r w:rsidRPr="000B07CD">
        <w:rPr>
          <w:rFonts w:eastAsiaTheme="minorHAnsi"/>
          <w:noProof/>
        </w:rPr>
        <w:t>1.2.2. Second Third Level Heading.</w:t>
      </w:r>
      <w:r>
        <w:rPr>
          <w:noProof/>
        </w:rPr>
        <w:tab/>
      </w:r>
      <w:r>
        <w:rPr>
          <w:noProof/>
        </w:rPr>
        <w:fldChar w:fldCharType="begin"/>
      </w:r>
      <w:r>
        <w:rPr>
          <w:noProof/>
        </w:rPr>
        <w:instrText xml:space="preserve"> PAGEREF _Toc23835299 \h </w:instrText>
      </w:r>
      <w:r>
        <w:rPr>
          <w:noProof/>
        </w:rPr>
      </w:r>
      <w:r>
        <w:rPr>
          <w:noProof/>
        </w:rPr>
        <w:fldChar w:fldCharType="separate"/>
      </w:r>
      <w:r w:rsidR="009F1A26">
        <w:rPr>
          <w:noProof/>
        </w:rPr>
        <w:t>25</w:t>
      </w:r>
      <w:r>
        <w:rPr>
          <w:noProof/>
        </w:rPr>
        <w:fldChar w:fldCharType="end"/>
      </w:r>
    </w:p>
    <w:p w14:paraId="009E62FB" w14:textId="6CCFDB1A" w:rsidR="000D26B0" w:rsidRDefault="000D26B0" w:rsidP="000D26B0">
      <w:pPr>
        <w:pStyle w:val="TOC3"/>
        <w:spacing w:after="300" w:line="240" w:lineRule="auto"/>
        <w:rPr>
          <w:rFonts w:asciiTheme="minorHAnsi" w:eastAsiaTheme="minorEastAsia" w:hAnsiTheme="minorHAnsi" w:cstheme="minorBidi"/>
          <w:noProof/>
          <w:sz w:val="22"/>
          <w:szCs w:val="22"/>
        </w:rPr>
      </w:pPr>
      <w:r w:rsidRPr="000B07CD">
        <w:rPr>
          <w:rFonts w:eastAsiaTheme="minorHAnsi"/>
          <w:noProof/>
        </w:rPr>
        <w:t>1.3. RESEARCH SCOPE</w:t>
      </w:r>
      <w:r>
        <w:rPr>
          <w:noProof/>
        </w:rPr>
        <w:tab/>
      </w:r>
      <w:r>
        <w:rPr>
          <w:noProof/>
        </w:rPr>
        <w:fldChar w:fldCharType="begin"/>
      </w:r>
      <w:r>
        <w:rPr>
          <w:noProof/>
        </w:rPr>
        <w:instrText xml:space="preserve"> PAGEREF _Toc23835300 \h </w:instrText>
      </w:r>
      <w:r>
        <w:rPr>
          <w:noProof/>
        </w:rPr>
      </w:r>
      <w:r>
        <w:rPr>
          <w:noProof/>
        </w:rPr>
        <w:fldChar w:fldCharType="separate"/>
      </w:r>
      <w:r w:rsidR="009F1A26">
        <w:rPr>
          <w:noProof/>
        </w:rPr>
        <w:t>25</w:t>
      </w:r>
      <w:r>
        <w:rPr>
          <w:noProof/>
        </w:rPr>
        <w:fldChar w:fldCharType="end"/>
      </w:r>
    </w:p>
    <w:p w14:paraId="5747F500" w14:textId="39B326DD" w:rsidR="000D26B0" w:rsidRDefault="000D26B0" w:rsidP="000D26B0">
      <w:pPr>
        <w:pStyle w:val="TOC2"/>
        <w:spacing w:after="300" w:line="240" w:lineRule="auto"/>
        <w:rPr>
          <w:rFonts w:asciiTheme="minorHAnsi" w:eastAsiaTheme="minorEastAsia" w:hAnsiTheme="minorHAnsi" w:cstheme="minorBidi"/>
          <w:noProof/>
          <w:sz w:val="22"/>
          <w:szCs w:val="22"/>
        </w:rPr>
      </w:pPr>
      <w:r w:rsidRPr="000B07CD">
        <w:rPr>
          <w:rFonts w:eastAsiaTheme="minorHAnsi"/>
          <w:noProof/>
        </w:rPr>
        <w:t>2. METHODOLOGY</w:t>
      </w:r>
      <w:r>
        <w:rPr>
          <w:noProof/>
        </w:rPr>
        <w:tab/>
      </w:r>
      <w:r>
        <w:rPr>
          <w:noProof/>
        </w:rPr>
        <w:fldChar w:fldCharType="begin"/>
      </w:r>
      <w:r>
        <w:rPr>
          <w:noProof/>
        </w:rPr>
        <w:instrText xml:space="preserve"> PAGEREF _Toc23835301 \h </w:instrText>
      </w:r>
      <w:r>
        <w:rPr>
          <w:noProof/>
        </w:rPr>
      </w:r>
      <w:r>
        <w:rPr>
          <w:noProof/>
        </w:rPr>
        <w:fldChar w:fldCharType="separate"/>
      </w:r>
      <w:r w:rsidR="009F1A26">
        <w:rPr>
          <w:noProof/>
        </w:rPr>
        <w:t>26</w:t>
      </w:r>
      <w:r>
        <w:rPr>
          <w:noProof/>
        </w:rPr>
        <w:fldChar w:fldCharType="end"/>
      </w:r>
    </w:p>
    <w:p w14:paraId="7E8ED538" w14:textId="3914C23F" w:rsidR="000D26B0" w:rsidRDefault="000D26B0" w:rsidP="000D26B0">
      <w:pPr>
        <w:pStyle w:val="TOC3"/>
        <w:spacing w:after="300" w:line="240" w:lineRule="auto"/>
        <w:rPr>
          <w:rFonts w:asciiTheme="minorHAnsi" w:eastAsiaTheme="minorEastAsia" w:hAnsiTheme="minorHAnsi" w:cstheme="minorBidi"/>
          <w:noProof/>
          <w:sz w:val="22"/>
          <w:szCs w:val="22"/>
        </w:rPr>
      </w:pPr>
      <w:r w:rsidRPr="000B07CD">
        <w:rPr>
          <w:rFonts w:eastAsiaTheme="minorHAnsi"/>
          <w:noProof/>
        </w:rPr>
        <w:t>2.1. MATERIALS</w:t>
      </w:r>
      <w:r>
        <w:rPr>
          <w:noProof/>
        </w:rPr>
        <w:tab/>
      </w:r>
      <w:r>
        <w:rPr>
          <w:noProof/>
        </w:rPr>
        <w:fldChar w:fldCharType="begin"/>
      </w:r>
      <w:r>
        <w:rPr>
          <w:noProof/>
        </w:rPr>
        <w:instrText xml:space="preserve"> PAGEREF _Toc23835302 \h </w:instrText>
      </w:r>
      <w:r>
        <w:rPr>
          <w:noProof/>
        </w:rPr>
      </w:r>
      <w:r>
        <w:rPr>
          <w:noProof/>
        </w:rPr>
        <w:fldChar w:fldCharType="separate"/>
      </w:r>
      <w:r w:rsidR="009F1A26">
        <w:rPr>
          <w:noProof/>
        </w:rPr>
        <w:t>26</w:t>
      </w:r>
      <w:r>
        <w:rPr>
          <w:noProof/>
        </w:rPr>
        <w:fldChar w:fldCharType="end"/>
      </w:r>
    </w:p>
    <w:p w14:paraId="4896B0F1" w14:textId="20B6086C" w:rsidR="000D26B0" w:rsidRDefault="000D26B0" w:rsidP="000D26B0">
      <w:pPr>
        <w:pStyle w:val="TOC3"/>
        <w:spacing w:after="300" w:line="240" w:lineRule="auto"/>
        <w:rPr>
          <w:rFonts w:asciiTheme="minorHAnsi" w:eastAsiaTheme="minorEastAsia" w:hAnsiTheme="minorHAnsi" w:cstheme="minorBidi"/>
          <w:noProof/>
          <w:sz w:val="22"/>
          <w:szCs w:val="22"/>
        </w:rPr>
      </w:pPr>
      <w:r w:rsidRPr="000B07CD">
        <w:rPr>
          <w:rFonts w:eastAsiaTheme="minorHAnsi"/>
          <w:noProof/>
        </w:rPr>
        <w:t>2.2. PROCEDURE</w:t>
      </w:r>
      <w:r>
        <w:rPr>
          <w:noProof/>
        </w:rPr>
        <w:tab/>
      </w:r>
      <w:r>
        <w:rPr>
          <w:noProof/>
        </w:rPr>
        <w:fldChar w:fldCharType="begin"/>
      </w:r>
      <w:r>
        <w:rPr>
          <w:noProof/>
        </w:rPr>
        <w:instrText xml:space="preserve"> PAGEREF _Toc23835303 \h </w:instrText>
      </w:r>
      <w:r>
        <w:rPr>
          <w:noProof/>
        </w:rPr>
      </w:r>
      <w:r>
        <w:rPr>
          <w:noProof/>
        </w:rPr>
        <w:fldChar w:fldCharType="separate"/>
      </w:r>
      <w:r w:rsidR="009F1A26">
        <w:rPr>
          <w:noProof/>
        </w:rPr>
        <w:t>27</w:t>
      </w:r>
      <w:r>
        <w:rPr>
          <w:noProof/>
        </w:rPr>
        <w:fldChar w:fldCharType="end"/>
      </w:r>
    </w:p>
    <w:p w14:paraId="580EE118" w14:textId="4A3CEBD2" w:rsidR="000D26B0" w:rsidRDefault="000D26B0" w:rsidP="000D26B0">
      <w:pPr>
        <w:pStyle w:val="TOC2"/>
        <w:spacing w:after="300" w:line="240" w:lineRule="auto"/>
        <w:rPr>
          <w:rFonts w:asciiTheme="minorHAnsi" w:eastAsiaTheme="minorEastAsia" w:hAnsiTheme="minorHAnsi" w:cstheme="minorBidi"/>
          <w:noProof/>
          <w:sz w:val="22"/>
          <w:szCs w:val="22"/>
        </w:rPr>
      </w:pPr>
      <w:r w:rsidRPr="000B07CD">
        <w:rPr>
          <w:rFonts w:eastAsiaTheme="minorHAnsi"/>
          <w:noProof/>
        </w:rPr>
        <w:t>3. RESULTS</w:t>
      </w:r>
      <w:r>
        <w:rPr>
          <w:noProof/>
        </w:rPr>
        <w:tab/>
      </w:r>
      <w:r>
        <w:rPr>
          <w:noProof/>
        </w:rPr>
        <w:fldChar w:fldCharType="begin"/>
      </w:r>
      <w:r>
        <w:rPr>
          <w:noProof/>
        </w:rPr>
        <w:instrText xml:space="preserve"> PAGEREF _Toc23835304 \h </w:instrText>
      </w:r>
      <w:r>
        <w:rPr>
          <w:noProof/>
        </w:rPr>
      </w:r>
      <w:r>
        <w:rPr>
          <w:noProof/>
        </w:rPr>
        <w:fldChar w:fldCharType="separate"/>
      </w:r>
      <w:r w:rsidR="009F1A26">
        <w:rPr>
          <w:noProof/>
        </w:rPr>
        <w:t>28</w:t>
      </w:r>
      <w:r>
        <w:rPr>
          <w:noProof/>
        </w:rPr>
        <w:fldChar w:fldCharType="end"/>
      </w:r>
    </w:p>
    <w:p w14:paraId="4DDE43DD" w14:textId="28E44E0F" w:rsidR="000D26B0" w:rsidRDefault="000D26B0" w:rsidP="000D26B0">
      <w:pPr>
        <w:pStyle w:val="TOC3"/>
        <w:spacing w:after="300" w:line="240" w:lineRule="auto"/>
        <w:rPr>
          <w:rFonts w:asciiTheme="minorHAnsi" w:eastAsiaTheme="minorEastAsia" w:hAnsiTheme="minorHAnsi" w:cstheme="minorBidi"/>
          <w:noProof/>
          <w:sz w:val="22"/>
          <w:szCs w:val="22"/>
        </w:rPr>
      </w:pPr>
      <w:r w:rsidRPr="000B07CD">
        <w:rPr>
          <w:rFonts w:eastAsiaTheme="minorHAnsi"/>
          <w:noProof/>
        </w:rPr>
        <w:t>3.1. FIRST HEADING OF RESULTS</w:t>
      </w:r>
      <w:r>
        <w:rPr>
          <w:noProof/>
        </w:rPr>
        <w:tab/>
      </w:r>
      <w:r>
        <w:rPr>
          <w:noProof/>
        </w:rPr>
        <w:fldChar w:fldCharType="begin"/>
      </w:r>
      <w:r>
        <w:rPr>
          <w:noProof/>
        </w:rPr>
        <w:instrText xml:space="preserve"> PAGEREF _Toc23835305 \h </w:instrText>
      </w:r>
      <w:r>
        <w:rPr>
          <w:noProof/>
        </w:rPr>
      </w:r>
      <w:r>
        <w:rPr>
          <w:noProof/>
        </w:rPr>
        <w:fldChar w:fldCharType="separate"/>
      </w:r>
      <w:r w:rsidR="009F1A26">
        <w:rPr>
          <w:noProof/>
        </w:rPr>
        <w:t>28</w:t>
      </w:r>
      <w:r>
        <w:rPr>
          <w:noProof/>
        </w:rPr>
        <w:fldChar w:fldCharType="end"/>
      </w:r>
    </w:p>
    <w:p w14:paraId="62DE4F92" w14:textId="05277DD4" w:rsidR="000D26B0" w:rsidRDefault="000D26B0" w:rsidP="000D26B0">
      <w:pPr>
        <w:pStyle w:val="TOC3"/>
        <w:spacing w:after="300" w:line="240" w:lineRule="auto"/>
        <w:rPr>
          <w:rFonts w:asciiTheme="minorHAnsi" w:eastAsiaTheme="minorEastAsia" w:hAnsiTheme="minorHAnsi" w:cstheme="minorBidi"/>
          <w:noProof/>
          <w:sz w:val="22"/>
          <w:szCs w:val="22"/>
        </w:rPr>
      </w:pPr>
      <w:r w:rsidRPr="000B07CD">
        <w:rPr>
          <w:rFonts w:eastAsiaTheme="minorHAnsi"/>
          <w:noProof/>
        </w:rPr>
        <w:t>3.2. SECOND HEADING OF RESULTS</w:t>
      </w:r>
      <w:r>
        <w:rPr>
          <w:noProof/>
        </w:rPr>
        <w:tab/>
      </w:r>
      <w:r>
        <w:rPr>
          <w:noProof/>
        </w:rPr>
        <w:fldChar w:fldCharType="begin"/>
      </w:r>
      <w:r>
        <w:rPr>
          <w:noProof/>
        </w:rPr>
        <w:instrText xml:space="preserve"> PAGEREF _Toc23835306 \h </w:instrText>
      </w:r>
      <w:r>
        <w:rPr>
          <w:noProof/>
        </w:rPr>
      </w:r>
      <w:r>
        <w:rPr>
          <w:noProof/>
        </w:rPr>
        <w:fldChar w:fldCharType="separate"/>
      </w:r>
      <w:r w:rsidR="009F1A26">
        <w:rPr>
          <w:noProof/>
        </w:rPr>
        <w:t>29</w:t>
      </w:r>
      <w:r>
        <w:rPr>
          <w:noProof/>
        </w:rPr>
        <w:fldChar w:fldCharType="end"/>
      </w:r>
    </w:p>
    <w:p w14:paraId="059F8F86" w14:textId="0CFF3251" w:rsidR="000D26B0" w:rsidRDefault="000D26B0" w:rsidP="000D26B0">
      <w:pPr>
        <w:pStyle w:val="TOC2"/>
        <w:spacing w:after="300" w:line="240" w:lineRule="auto"/>
        <w:rPr>
          <w:rFonts w:asciiTheme="minorHAnsi" w:eastAsiaTheme="minorEastAsia" w:hAnsiTheme="minorHAnsi" w:cstheme="minorBidi"/>
          <w:noProof/>
          <w:sz w:val="22"/>
          <w:szCs w:val="22"/>
        </w:rPr>
      </w:pPr>
      <w:r w:rsidRPr="000B07CD">
        <w:rPr>
          <w:rFonts w:eastAsiaTheme="minorHAnsi"/>
          <w:noProof/>
        </w:rPr>
        <w:t>4. CONCLUSIONS</w:t>
      </w:r>
      <w:r>
        <w:rPr>
          <w:noProof/>
        </w:rPr>
        <w:tab/>
      </w:r>
      <w:r>
        <w:rPr>
          <w:noProof/>
        </w:rPr>
        <w:fldChar w:fldCharType="begin"/>
      </w:r>
      <w:r>
        <w:rPr>
          <w:noProof/>
        </w:rPr>
        <w:instrText xml:space="preserve"> PAGEREF _Toc23835307 \h </w:instrText>
      </w:r>
      <w:r>
        <w:rPr>
          <w:noProof/>
        </w:rPr>
      </w:r>
      <w:r>
        <w:rPr>
          <w:noProof/>
        </w:rPr>
        <w:fldChar w:fldCharType="separate"/>
      </w:r>
      <w:r w:rsidR="009F1A26">
        <w:rPr>
          <w:noProof/>
        </w:rPr>
        <w:t>30</w:t>
      </w:r>
      <w:r>
        <w:rPr>
          <w:noProof/>
        </w:rPr>
        <w:fldChar w:fldCharType="end"/>
      </w:r>
    </w:p>
    <w:p w14:paraId="5551C858" w14:textId="2D71C99E" w:rsidR="000D26B0" w:rsidRDefault="000D26B0" w:rsidP="000D26B0">
      <w:pPr>
        <w:pStyle w:val="TOC2"/>
        <w:spacing w:after="300" w:line="240" w:lineRule="auto"/>
        <w:rPr>
          <w:rFonts w:asciiTheme="minorHAnsi" w:eastAsiaTheme="minorEastAsia" w:hAnsiTheme="minorHAnsi" w:cstheme="minorBidi"/>
          <w:noProof/>
          <w:sz w:val="22"/>
          <w:szCs w:val="22"/>
        </w:rPr>
      </w:pPr>
      <w:r w:rsidRPr="000B07CD">
        <w:rPr>
          <w:rFonts w:eastAsiaTheme="minorHAnsi"/>
          <w:noProof/>
        </w:rPr>
        <w:t>REFERENCES</w:t>
      </w:r>
      <w:r>
        <w:rPr>
          <w:noProof/>
        </w:rPr>
        <w:tab/>
      </w:r>
      <w:r>
        <w:rPr>
          <w:noProof/>
        </w:rPr>
        <w:fldChar w:fldCharType="begin"/>
      </w:r>
      <w:r>
        <w:rPr>
          <w:noProof/>
        </w:rPr>
        <w:instrText xml:space="preserve"> PAGEREF _Toc23835308 \h </w:instrText>
      </w:r>
      <w:r>
        <w:rPr>
          <w:noProof/>
        </w:rPr>
      </w:r>
      <w:r>
        <w:rPr>
          <w:noProof/>
        </w:rPr>
        <w:fldChar w:fldCharType="separate"/>
      </w:r>
      <w:r w:rsidR="009F1A26">
        <w:rPr>
          <w:noProof/>
        </w:rPr>
        <w:t>32</w:t>
      </w:r>
      <w:r>
        <w:rPr>
          <w:noProof/>
        </w:rPr>
        <w:fldChar w:fldCharType="end"/>
      </w:r>
      <w:r w:rsidR="004233D6">
        <w:rPr>
          <w:noProof/>
        </w:rPr>
        <w:br/>
      </w:r>
    </w:p>
    <w:p w14:paraId="3D7FA871" w14:textId="241B6FCD" w:rsidR="000D26B0" w:rsidRDefault="000D26B0" w:rsidP="000D26B0">
      <w:pPr>
        <w:pStyle w:val="TOC2"/>
        <w:spacing w:after="300" w:line="240" w:lineRule="auto"/>
        <w:rPr>
          <w:rFonts w:asciiTheme="minorHAnsi" w:eastAsiaTheme="minorEastAsia" w:hAnsiTheme="minorHAnsi" w:cstheme="minorBidi"/>
          <w:noProof/>
          <w:sz w:val="22"/>
          <w:szCs w:val="22"/>
        </w:rPr>
      </w:pPr>
      <w:r w:rsidRPr="000B07CD">
        <w:rPr>
          <w:rFonts w:eastAsiaTheme="minorHAnsi"/>
          <w:noProof/>
        </w:rPr>
        <w:lastRenderedPageBreak/>
        <w:t>III. TITLE OF THIRD PAPER</w:t>
      </w:r>
      <w:r>
        <w:rPr>
          <w:noProof/>
        </w:rPr>
        <w:tab/>
      </w:r>
      <w:r>
        <w:rPr>
          <w:noProof/>
        </w:rPr>
        <w:fldChar w:fldCharType="begin"/>
      </w:r>
      <w:r>
        <w:rPr>
          <w:noProof/>
        </w:rPr>
        <w:instrText xml:space="preserve"> PAGEREF _Toc23835309 \h </w:instrText>
      </w:r>
      <w:r>
        <w:rPr>
          <w:noProof/>
        </w:rPr>
      </w:r>
      <w:r>
        <w:rPr>
          <w:noProof/>
        </w:rPr>
        <w:fldChar w:fldCharType="separate"/>
      </w:r>
      <w:r w:rsidR="009F1A26">
        <w:rPr>
          <w:noProof/>
        </w:rPr>
        <w:t>33</w:t>
      </w:r>
      <w:r>
        <w:rPr>
          <w:noProof/>
        </w:rPr>
        <w:fldChar w:fldCharType="end"/>
      </w:r>
    </w:p>
    <w:p w14:paraId="656DD409" w14:textId="1056F1FA" w:rsidR="000D26B0" w:rsidRDefault="000D26B0" w:rsidP="000D26B0">
      <w:pPr>
        <w:pStyle w:val="TOC2"/>
        <w:spacing w:after="300" w:line="240" w:lineRule="auto"/>
        <w:rPr>
          <w:rFonts w:asciiTheme="minorHAnsi" w:eastAsiaTheme="minorEastAsia" w:hAnsiTheme="minorHAnsi" w:cstheme="minorBidi"/>
          <w:noProof/>
          <w:sz w:val="22"/>
          <w:szCs w:val="22"/>
        </w:rPr>
      </w:pPr>
      <w:r w:rsidRPr="000B07CD">
        <w:rPr>
          <w:rFonts w:eastAsiaTheme="minorHAnsi"/>
          <w:noProof/>
        </w:rPr>
        <w:t>ABSTRACT</w:t>
      </w:r>
      <w:r>
        <w:rPr>
          <w:noProof/>
        </w:rPr>
        <w:tab/>
      </w:r>
      <w:r>
        <w:rPr>
          <w:noProof/>
        </w:rPr>
        <w:fldChar w:fldCharType="begin"/>
      </w:r>
      <w:r>
        <w:rPr>
          <w:noProof/>
        </w:rPr>
        <w:instrText xml:space="preserve"> PAGEREF _Toc23835310 \h </w:instrText>
      </w:r>
      <w:r>
        <w:rPr>
          <w:noProof/>
        </w:rPr>
      </w:r>
      <w:r>
        <w:rPr>
          <w:noProof/>
        </w:rPr>
        <w:fldChar w:fldCharType="separate"/>
      </w:r>
      <w:r w:rsidR="009F1A26">
        <w:rPr>
          <w:noProof/>
        </w:rPr>
        <w:t>33</w:t>
      </w:r>
      <w:r>
        <w:rPr>
          <w:noProof/>
        </w:rPr>
        <w:fldChar w:fldCharType="end"/>
      </w:r>
    </w:p>
    <w:p w14:paraId="416C4712" w14:textId="44BD2DC0" w:rsidR="000D26B0" w:rsidRDefault="000D26B0" w:rsidP="000D26B0">
      <w:pPr>
        <w:pStyle w:val="TOC2"/>
        <w:spacing w:after="300" w:line="240" w:lineRule="auto"/>
        <w:rPr>
          <w:rFonts w:asciiTheme="minorHAnsi" w:eastAsiaTheme="minorEastAsia" w:hAnsiTheme="minorHAnsi" w:cstheme="minorBidi"/>
          <w:noProof/>
          <w:sz w:val="22"/>
          <w:szCs w:val="22"/>
        </w:rPr>
      </w:pPr>
      <w:r w:rsidRPr="000B07CD">
        <w:rPr>
          <w:rFonts w:eastAsiaTheme="minorHAnsi"/>
          <w:noProof/>
        </w:rPr>
        <w:t>1. INTRODUCTION</w:t>
      </w:r>
      <w:r>
        <w:rPr>
          <w:noProof/>
        </w:rPr>
        <w:tab/>
      </w:r>
      <w:r>
        <w:rPr>
          <w:noProof/>
        </w:rPr>
        <w:fldChar w:fldCharType="begin"/>
      </w:r>
      <w:r>
        <w:rPr>
          <w:noProof/>
        </w:rPr>
        <w:instrText xml:space="preserve"> PAGEREF _Toc23835311 \h </w:instrText>
      </w:r>
      <w:r>
        <w:rPr>
          <w:noProof/>
        </w:rPr>
      </w:r>
      <w:r>
        <w:rPr>
          <w:noProof/>
        </w:rPr>
        <w:fldChar w:fldCharType="separate"/>
      </w:r>
      <w:r w:rsidR="009F1A26">
        <w:rPr>
          <w:noProof/>
        </w:rPr>
        <w:t>34</w:t>
      </w:r>
      <w:r>
        <w:rPr>
          <w:noProof/>
        </w:rPr>
        <w:fldChar w:fldCharType="end"/>
      </w:r>
    </w:p>
    <w:p w14:paraId="71EF434B" w14:textId="5E63B618" w:rsidR="000D26B0" w:rsidRDefault="000D26B0" w:rsidP="000D26B0">
      <w:pPr>
        <w:pStyle w:val="TOC3"/>
        <w:spacing w:after="300" w:line="240" w:lineRule="auto"/>
        <w:rPr>
          <w:rFonts w:asciiTheme="minorHAnsi" w:eastAsiaTheme="minorEastAsia" w:hAnsiTheme="minorHAnsi" w:cstheme="minorBidi"/>
          <w:noProof/>
          <w:sz w:val="22"/>
          <w:szCs w:val="22"/>
        </w:rPr>
      </w:pPr>
      <w:r w:rsidRPr="000B07CD">
        <w:rPr>
          <w:rFonts w:eastAsiaTheme="minorHAnsi"/>
          <w:noProof/>
        </w:rPr>
        <w:t>1.1. BACKGROUND</w:t>
      </w:r>
      <w:r>
        <w:rPr>
          <w:noProof/>
        </w:rPr>
        <w:tab/>
      </w:r>
      <w:r>
        <w:rPr>
          <w:noProof/>
        </w:rPr>
        <w:fldChar w:fldCharType="begin"/>
      </w:r>
      <w:r>
        <w:rPr>
          <w:noProof/>
        </w:rPr>
        <w:instrText xml:space="preserve"> PAGEREF _Toc23835312 \h </w:instrText>
      </w:r>
      <w:r>
        <w:rPr>
          <w:noProof/>
        </w:rPr>
      </w:r>
      <w:r>
        <w:rPr>
          <w:noProof/>
        </w:rPr>
        <w:fldChar w:fldCharType="separate"/>
      </w:r>
      <w:r w:rsidR="009F1A26">
        <w:rPr>
          <w:noProof/>
        </w:rPr>
        <w:t>34</w:t>
      </w:r>
      <w:r>
        <w:rPr>
          <w:noProof/>
        </w:rPr>
        <w:fldChar w:fldCharType="end"/>
      </w:r>
    </w:p>
    <w:p w14:paraId="02F59893" w14:textId="64C68E96" w:rsidR="000D26B0" w:rsidRDefault="000D26B0" w:rsidP="000D26B0">
      <w:pPr>
        <w:pStyle w:val="TOC3"/>
        <w:spacing w:after="300" w:line="240" w:lineRule="auto"/>
        <w:rPr>
          <w:rFonts w:asciiTheme="minorHAnsi" w:eastAsiaTheme="minorEastAsia" w:hAnsiTheme="minorHAnsi" w:cstheme="minorBidi"/>
          <w:noProof/>
          <w:sz w:val="22"/>
          <w:szCs w:val="22"/>
        </w:rPr>
      </w:pPr>
      <w:r w:rsidRPr="000B07CD">
        <w:rPr>
          <w:rFonts w:eastAsiaTheme="minorHAnsi"/>
          <w:noProof/>
        </w:rPr>
        <w:t>1.2. LIMITATIONS OF STUDY</w:t>
      </w:r>
      <w:r>
        <w:rPr>
          <w:noProof/>
        </w:rPr>
        <w:tab/>
      </w:r>
      <w:r>
        <w:rPr>
          <w:noProof/>
        </w:rPr>
        <w:fldChar w:fldCharType="begin"/>
      </w:r>
      <w:r>
        <w:rPr>
          <w:noProof/>
        </w:rPr>
        <w:instrText xml:space="preserve"> PAGEREF _Toc23835313 \h </w:instrText>
      </w:r>
      <w:r>
        <w:rPr>
          <w:noProof/>
        </w:rPr>
      </w:r>
      <w:r>
        <w:rPr>
          <w:noProof/>
        </w:rPr>
        <w:fldChar w:fldCharType="separate"/>
      </w:r>
      <w:r w:rsidR="009F1A26">
        <w:rPr>
          <w:noProof/>
        </w:rPr>
        <w:t>34</w:t>
      </w:r>
      <w:r>
        <w:rPr>
          <w:noProof/>
        </w:rPr>
        <w:fldChar w:fldCharType="end"/>
      </w:r>
    </w:p>
    <w:p w14:paraId="22EAEA7D" w14:textId="5EE04804" w:rsidR="000D26B0" w:rsidRDefault="000D26B0" w:rsidP="000D26B0">
      <w:pPr>
        <w:pStyle w:val="TOC2"/>
        <w:spacing w:after="300" w:line="240" w:lineRule="auto"/>
        <w:rPr>
          <w:rFonts w:asciiTheme="minorHAnsi" w:eastAsiaTheme="minorEastAsia" w:hAnsiTheme="minorHAnsi" w:cstheme="minorBidi"/>
          <w:noProof/>
          <w:sz w:val="22"/>
          <w:szCs w:val="22"/>
        </w:rPr>
      </w:pPr>
      <w:r w:rsidRPr="000B07CD">
        <w:rPr>
          <w:rFonts w:eastAsiaTheme="minorHAnsi"/>
          <w:noProof/>
        </w:rPr>
        <w:t>2. EXPERIMENTAL PROCEDURE</w:t>
      </w:r>
      <w:r>
        <w:rPr>
          <w:noProof/>
        </w:rPr>
        <w:tab/>
      </w:r>
      <w:r>
        <w:rPr>
          <w:noProof/>
        </w:rPr>
        <w:fldChar w:fldCharType="begin"/>
      </w:r>
      <w:r>
        <w:rPr>
          <w:noProof/>
        </w:rPr>
        <w:instrText xml:space="preserve"> PAGEREF _Toc23835314 \h </w:instrText>
      </w:r>
      <w:r>
        <w:rPr>
          <w:noProof/>
        </w:rPr>
      </w:r>
      <w:r>
        <w:rPr>
          <w:noProof/>
        </w:rPr>
        <w:fldChar w:fldCharType="separate"/>
      </w:r>
      <w:r w:rsidR="009F1A26">
        <w:rPr>
          <w:noProof/>
        </w:rPr>
        <w:t>34</w:t>
      </w:r>
      <w:r>
        <w:rPr>
          <w:noProof/>
        </w:rPr>
        <w:fldChar w:fldCharType="end"/>
      </w:r>
    </w:p>
    <w:p w14:paraId="293281E6" w14:textId="38B7E4A5" w:rsidR="000D26B0" w:rsidRDefault="000D26B0" w:rsidP="000D26B0">
      <w:pPr>
        <w:pStyle w:val="TOC3"/>
        <w:spacing w:after="300" w:line="240" w:lineRule="auto"/>
        <w:rPr>
          <w:rFonts w:asciiTheme="minorHAnsi" w:eastAsiaTheme="minorEastAsia" w:hAnsiTheme="minorHAnsi" w:cstheme="minorBidi"/>
          <w:noProof/>
          <w:sz w:val="22"/>
          <w:szCs w:val="22"/>
        </w:rPr>
      </w:pPr>
      <w:r w:rsidRPr="000B07CD">
        <w:rPr>
          <w:rFonts w:eastAsiaTheme="minorHAnsi"/>
          <w:noProof/>
        </w:rPr>
        <w:t>2.1. MATERIALS</w:t>
      </w:r>
      <w:r>
        <w:rPr>
          <w:noProof/>
        </w:rPr>
        <w:tab/>
      </w:r>
      <w:r>
        <w:rPr>
          <w:noProof/>
        </w:rPr>
        <w:fldChar w:fldCharType="begin"/>
      </w:r>
      <w:r>
        <w:rPr>
          <w:noProof/>
        </w:rPr>
        <w:instrText xml:space="preserve"> PAGEREF _Toc23835315 \h </w:instrText>
      </w:r>
      <w:r>
        <w:rPr>
          <w:noProof/>
        </w:rPr>
      </w:r>
      <w:r>
        <w:rPr>
          <w:noProof/>
        </w:rPr>
        <w:fldChar w:fldCharType="separate"/>
      </w:r>
      <w:r w:rsidR="009F1A26">
        <w:rPr>
          <w:noProof/>
        </w:rPr>
        <w:t>35</w:t>
      </w:r>
      <w:r>
        <w:rPr>
          <w:noProof/>
        </w:rPr>
        <w:fldChar w:fldCharType="end"/>
      </w:r>
    </w:p>
    <w:p w14:paraId="11AE1FC9" w14:textId="70E69185" w:rsidR="000D26B0" w:rsidRDefault="000D26B0" w:rsidP="000D26B0">
      <w:pPr>
        <w:pStyle w:val="TOC3"/>
        <w:spacing w:after="300" w:line="240" w:lineRule="auto"/>
        <w:rPr>
          <w:rFonts w:asciiTheme="minorHAnsi" w:eastAsiaTheme="minorEastAsia" w:hAnsiTheme="minorHAnsi" w:cstheme="minorBidi"/>
          <w:noProof/>
          <w:sz w:val="22"/>
          <w:szCs w:val="22"/>
        </w:rPr>
      </w:pPr>
      <w:r w:rsidRPr="000B07CD">
        <w:rPr>
          <w:rFonts w:eastAsiaTheme="minorHAnsi"/>
          <w:noProof/>
        </w:rPr>
        <w:t>2.2. METHODS</w:t>
      </w:r>
      <w:r>
        <w:rPr>
          <w:noProof/>
        </w:rPr>
        <w:tab/>
      </w:r>
      <w:r>
        <w:rPr>
          <w:noProof/>
        </w:rPr>
        <w:fldChar w:fldCharType="begin"/>
      </w:r>
      <w:r>
        <w:rPr>
          <w:noProof/>
        </w:rPr>
        <w:instrText xml:space="preserve"> PAGEREF _Toc23835316 \h </w:instrText>
      </w:r>
      <w:r>
        <w:rPr>
          <w:noProof/>
        </w:rPr>
      </w:r>
      <w:r>
        <w:rPr>
          <w:noProof/>
        </w:rPr>
        <w:fldChar w:fldCharType="separate"/>
      </w:r>
      <w:r w:rsidR="009F1A26">
        <w:rPr>
          <w:noProof/>
        </w:rPr>
        <w:t>36</w:t>
      </w:r>
      <w:r>
        <w:rPr>
          <w:noProof/>
        </w:rPr>
        <w:fldChar w:fldCharType="end"/>
      </w:r>
    </w:p>
    <w:p w14:paraId="60062395" w14:textId="63164D4E" w:rsidR="000D26B0" w:rsidRDefault="000D26B0" w:rsidP="000D26B0">
      <w:pPr>
        <w:pStyle w:val="TOC2"/>
        <w:spacing w:after="300" w:line="240" w:lineRule="auto"/>
        <w:rPr>
          <w:rFonts w:asciiTheme="minorHAnsi" w:eastAsiaTheme="minorEastAsia" w:hAnsiTheme="minorHAnsi" w:cstheme="minorBidi"/>
          <w:noProof/>
          <w:sz w:val="22"/>
          <w:szCs w:val="22"/>
        </w:rPr>
      </w:pPr>
      <w:r w:rsidRPr="000B07CD">
        <w:rPr>
          <w:rFonts w:eastAsiaTheme="minorHAnsi"/>
          <w:noProof/>
        </w:rPr>
        <w:t>3. RESULTS</w:t>
      </w:r>
      <w:r>
        <w:rPr>
          <w:noProof/>
        </w:rPr>
        <w:tab/>
      </w:r>
      <w:r>
        <w:rPr>
          <w:noProof/>
        </w:rPr>
        <w:fldChar w:fldCharType="begin"/>
      </w:r>
      <w:r>
        <w:rPr>
          <w:noProof/>
        </w:rPr>
        <w:instrText xml:space="preserve"> PAGEREF _Toc23835317 \h </w:instrText>
      </w:r>
      <w:r>
        <w:rPr>
          <w:noProof/>
        </w:rPr>
      </w:r>
      <w:r>
        <w:rPr>
          <w:noProof/>
        </w:rPr>
        <w:fldChar w:fldCharType="separate"/>
      </w:r>
      <w:r w:rsidR="009F1A26">
        <w:rPr>
          <w:noProof/>
        </w:rPr>
        <w:t>36</w:t>
      </w:r>
      <w:r>
        <w:rPr>
          <w:noProof/>
        </w:rPr>
        <w:fldChar w:fldCharType="end"/>
      </w:r>
    </w:p>
    <w:p w14:paraId="668FE27E" w14:textId="502DEBFD" w:rsidR="000D26B0" w:rsidRDefault="000D26B0" w:rsidP="000D26B0">
      <w:pPr>
        <w:pStyle w:val="TOC3"/>
        <w:spacing w:after="300" w:line="240" w:lineRule="auto"/>
        <w:rPr>
          <w:rFonts w:asciiTheme="minorHAnsi" w:eastAsiaTheme="minorEastAsia" w:hAnsiTheme="minorHAnsi" w:cstheme="minorBidi"/>
          <w:noProof/>
          <w:sz w:val="22"/>
          <w:szCs w:val="22"/>
        </w:rPr>
      </w:pPr>
      <w:r w:rsidRPr="000B07CD">
        <w:rPr>
          <w:rFonts w:eastAsiaTheme="minorHAnsi"/>
          <w:noProof/>
        </w:rPr>
        <w:t>3.1. EXPERIMENT ONE</w:t>
      </w:r>
      <w:r>
        <w:rPr>
          <w:noProof/>
        </w:rPr>
        <w:tab/>
      </w:r>
      <w:r>
        <w:rPr>
          <w:noProof/>
        </w:rPr>
        <w:fldChar w:fldCharType="begin"/>
      </w:r>
      <w:r>
        <w:rPr>
          <w:noProof/>
        </w:rPr>
        <w:instrText xml:space="preserve"> PAGEREF _Toc23835318 \h </w:instrText>
      </w:r>
      <w:r>
        <w:rPr>
          <w:noProof/>
        </w:rPr>
      </w:r>
      <w:r>
        <w:rPr>
          <w:noProof/>
        </w:rPr>
        <w:fldChar w:fldCharType="separate"/>
      </w:r>
      <w:r w:rsidR="009F1A26">
        <w:rPr>
          <w:noProof/>
        </w:rPr>
        <w:t>37</w:t>
      </w:r>
      <w:r>
        <w:rPr>
          <w:noProof/>
        </w:rPr>
        <w:fldChar w:fldCharType="end"/>
      </w:r>
    </w:p>
    <w:p w14:paraId="38F0F409" w14:textId="382F6DDC" w:rsidR="000D26B0" w:rsidRDefault="000D26B0" w:rsidP="000D26B0">
      <w:pPr>
        <w:pStyle w:val="TOC4"/>
        <w:spacing w:after="300" w:line="240" w:lineRule="auto"/>
        <w:rPr>
          <w:rFonts w:asciiTheme="minorHAnsi" w:eastAsiaTheme="minorEastAsia" w:hAnsiTheme="minorHAnsi" w:cstheme="minorBidi"/>
          <w:noProof/>
          <w:sz w:val="22"/>
          <w:szCs w:val="22"/>
        </w:rPr>
      </w:pPr>
      <w:r w:rsidRPr="000B07CD">
        <w:rPr>
          <w:rFonts w:eastAsiaTheme="minorHAnsi"/>
          <w:noProof/>
        </w:rPr>
        <w:t>3.1.1. Qualitative Data.</w:t>
      </w:r>
      <w:r>
        <w:rPr>
          <w:noProof/>
        </w:rPr>
        <w:tab/>
      </w:r>
      <w:r>
        <w:rPr>
          <w:noProof/>
        </w:rPr>
        <w:fldChar w:fldCharType="begin"/>
      </w:r>
      <w:r>
        <w:rPr>
          <w:noProof/>
        </w:rPr>
        <w:instrText xml:space="preserve"> PAGEREF _Toc23835319 \h </w:instrText>
      </w:r>
      <w:r>
        <w:rPr>
          <w:noProof/>
        </w:rPr>
      </w:r>
      <w:r>
        <w:rPr>
          <w:noProof/>
        </w:rPr>
        <w:fldChar w:fldCharType="separate"/>
      </w:r>
      <w:r w:rsidR="009F1A26">
        <w:rPr>
          <w:noProof/>
        </w:rPr>
        <w:t>37</w:t>
      </w:r>
      <w:r>
        <w:rPr>
          <w:noProof/>
        </w:rPr>
        <w:fldChar w:fldCharType="end"/>
      </w:r>
    </w:p>
    <w:p w14:paraId="0ECEC534" w14:textId="385D111D" w:rsidR="000D26B0" w:rsidRDefault="000D26B0" w:rsidP="000D26B0">
      <w:pPr>
        <w:pStyle w:val="TOC4"/>
        <w:spacing w:after="300" w:line="240" w:lineRule="auto"/>
        <w:rPr>
          <w:rFonts w:asciiTheme="minorHAnsi" w:eastAsiaTheme="minorEastAsia" w:hAnsiTheme="minorHAnsi" w:cstheme="minorBidi"/>
          <w:noProof/>
          <w:sz w:val="22"/>
          <w:szCs w:val="22"/>
        </w:rPr>
      </w:pPr>
      <w:r w:rsidRPr="000B07CD">
        <w:rPr>
          <w:rFonts w:eastAsiaTheme="minorHAnsi"/>
          <w:noProof/>
        </w:rPr>
        <w:t>3.1.2. Quantitative Data.</w:t>
      </w:r>
      <w:r>
        <w:rPr>
          <w:noProof/>
        </w:rPr>
        <w:tab/>
      </w:r>
      <w:r>
        <w:rPr>
          <w:noProof/>
        </w:rPr>
        <w:fldChar w:fldCharType="begin"/>
      </w:r>
      <w:r>
        <w:rPr>
          <w:noProof/>
        </w:rPr>
        <w:instrText xml:space="preserve"> PAGEREF _Toc23835320 \h </w:instrText>
      </w:r>
      <w:r>
        <w:rPr>
          <w:noProof/>
        </w:rPr>
      </w:r>
      <w:r>
        <w:rPr>
          <w:noProof/>
        </w:rPr>
        <w:fldChar w:fldCharType="separate"/>
      </w:r>
      <w:r w:rsidR="009F1A26">
        <w:rPr>
          <w:noProof/>
        </w:rPr>
        <w:t>37</w:t>
      </w:r>
      <w:r>
        <w:rPr>
          <w:noProof/>
        </w:rPr>
        <w:fldChar w:fldCharType="end"/>
      </w:r>
    </w:p>
    <w:p w14:paraId="2D701DC1" w14:textId="1FE20007" w:rsidR="000D26B0" w:rsidRDefault="000D26B0" w:rsidP="000D26B0">
      <w:pPr>
        <w:pStyle w:val="TOC4"/>
        <w:spacing w:after="300" w:line="240" w:lineRule="auto"/>
        <w:rPr>
          <w:rFonts w:asciiTheme="minorHAnsi" w:eastAsiaTheme="minorEastAsia" w:hAnsiTheme="minorHAnsi" w:cstheme="minorBidi"/>
          <w:noProof/>
          <w:sz w:val="22"/>
          <w:szCs w:val="22"/>
        </w:rPr>
      </w:pPr>
      <w:r w:rsidRPr="000B07CD">
        <w:rPr>
          <w:rFonts w:eastAsiaTheme="minorHAnsi"/>
          <w:noProof/>
        </w:rPr>
        <w:t>3.1.3. Discussion.</w:t>
      </w:r>
      <w:r>
        <w:rPr>
          <w:noProof/>
        </w:rPr>
        <w:tab/>
      </w:r>
      <w:r>
        <w:rPr>
          <w:noProof/>
        </w:rPr>
        <w:fldChar w:fldCharType="begin"/>
      </w:r>
      <w:r>
        <w:rPr>
          <w:noProof/>
        </w:rPr>
        <w:instrText xml:space="preserve"> PAGEREF _Toc23835321 \h </w:instrText>
      </w:r>
      <w:r>
        <w:rPr>
          <w:noProof/>
        </w:rPr>
      </w:r>
      <w:r>
        <w:rPr>
          <w:noProof/>
        </w:rPr>
        <w:fldChar w:fldCharType="separate"/>
      </w:r>
      <w:r w:rsidR="009F1A26">
        <w:rPr>
          <w:noProof/>
        </w:rPr>
        <w:t>38</w:t>
      </w:r>
      <w:r>
        <w:rPr>
          <w:noProof/>
        </w:rPr>
        <w:fldChar w:fldCharType="end"/>
      </w:r>
    </w:p>
    <w:p w14:paraId="413241FD" w14:textId="5F820902" w:rsidR="000D26B0" w:rsidRDefault="000D26B0" w:rsidP="000D26B0">
      <w:pPr>
        <w:pStyle w:val="TOC3"/>
        <w:spacing w:after="300" w:line="240" w:lineRule="auto"/>
        <w:rPr>
          <w:rFonts w:asciiTheme="minorHAnsi" w:eastAsiaTheme="minorEastAsia" w:hAnsiTheme="minorHAnsi" w:cstheme="minorBidi"/>
          <w:noProof/>
          <w:sz w:val="22"/>
          <w:szCs w:val="22"/>
        </w:rPr>
      </w:pPr>
      <w:r w:rsidRPr="000B07CD">
        <w:rPr>
          <w:rFonts w:eastAsiaTheme="minorHAnsi"/>
          <w:noProof/>
        </w:rPr>
        <w:t>3.2. EXPERIMENT TWO</w:t>
      </w:r>
      <w:r>
        <w:rPr>
          <w:noProof/>
        </w:rPr>
        <w:tab/>
      </w:r>
      <w:r>
        <w:rPr>
          <w:noProof/>
        </w:rPr>
        <w:fldChar w:fldCharType="begin"/>
      </w:r>
      <w:r>
        <w:rPr>
          <w:noProof/>
        </w:rPr>
        <w:instrText xml:space="preserve"> PAGEREF _Toc23835322 \h </w:instrText>
      </w:r>
      <w:r>
        <w:rPr>
          <w:noProof/>
        </w:rPr>
      </w:r>
      <w:r>
        <w:rPr>
          <w:noProof/>
        </w:rPr>
        <w:fldChar w:fldCharType="separate"/>
      </w:r>
      <w:r w:rsidR="009F1A26">
        <w:rPr>
          <w:noProof/>
        </w:rPr>
        <w:t>38</w:t>
      </w:r>
      <w:r>
        <w:rPr>
          <w:noProof/>
        </w:rPr>
        <w:fldChar w:fldCharType="end"/>
      </w:r>
    </w:p>
    <w:p w14:paraId="401A6EB0" w14:textId="1964F32B" w:rsidR="000D26B0" w:rsidRDefault="000D26B0" w:rsidP="000D26B0">
      <w:pPr>
        <w:pStyle w:val="TOC4"/>
        <w:spacing w:after="300" w:line="240" w:lineRule="auto"/>
        <w:rPr>
          <w:rFonts w:asciiTheme="minorHAnsi" w:eastAsiaTheme="minorEastAsia" w:hAnsiTheme="minorHAnsi" w:cstheme="minorBidi"/>
          <w:noProof/>
          <w:sz w:val="22"/>
          <w:szCs w:val="22"/>
        </w:rPr>
      </w:pPr>
      <w:r w:rsidRPr="000B07CD">
        <w:rPr>
          <w:rFonts w:eastAsiaTheme="minorHAnsi"/>
          <w:noProof/>
        </w:rPr>
        <w:t>3.2.1. Qualitative Data.</w:t>
      </w:r>
      <w:r>
        <w:rPr>
          <w:noProof/>
        </w:rPr>
        <w:tab/>
      </w:r>
      <w:r>
        <w:rPr>
          <w:noProof/>
        </w:rPr>
        <w:fldChar w:fldCharType="begin"/>
      </w:r>
      <w:r>
        <w:rPr>
          <w:noProof/>
        </w:rPr>
        <w:instrText xml:space="preserve"> PAGEREF _Toc23835323 \h </w:instrText>
      </w:r>
      <w:r>
        <w:rPr>
          <w:noProof/>
        </w:rPr>
      </w:r>
      <w:r>
        <w:rPr>
          <w:noProof/>
        </w:rPr>
        <w:fldChar w:fldCharType="separate"/>
      </w:r>
      <w:r w:rsidR="009F1A26">
        <w:rPr>
          <w:noProof/>
        </w:rPr>
        <w:t>38</w:t>
      </w:r>
      <w:r>
        <w:rPr>
          <w:noProof/>
        </w:rPr>
        <w:fldChar w:fldCharType="end"/>
      </w:r>
    </w:p>
    <w:p w14:paraId="51151F5E" w14:textId="0C9A335A" w:rsidR="000D26B0" w:rsidRDefault="000D26B0" w:rsidP="000D26B0">
      <w:pPr>
        <w:pStyle w:val="TOC4"/>
        <w:spacing w:after="300" w:line="240" w:lineRule="auto"/>
        <w:rPr>
          <w:rFonts w:asciiTheme="minorHAnsi" w:eastAsiaTheme="minorEastAsia" w:hAnsiTheme="minorHAnsi" w:cstheme="minorBidi"/>
          <w:noProof/>
          <w:sz w:val="22"/>
          <w:szCs w:val="22"/>
        </w:rPr>
      </w:pPr>
      <w:r w:rsidRPr="000B07CD">
        <w:rPr>
          <w:rFonts w:eastAsiaTheme="minorHAnsi"/>
          <w:noProof/>
        </w:rPr>
        <w:t>3.2.2. Quantitative Data.</w:t>
      </w:r>
      <w:r>
        <w:rPr>
          <w:noProof/>
        </w:rPr>
        <w:tab/>
      </w:r>
      <w:r>
        <w:rPr>
          <w:noProof/>
        </w:rPr>
        <w:fldChar w:fldCharType="begin"/>
      </w:r>
      <w:r>
        <w:rPr>
          <w:noProof/>
        </w:rPr>
        <w:instrText xml:space="preserve"> PAGEREF _Toc23835324 \h </w:instrText>
      </w:r>
      <w:r>
        <w:rPr>
          <w:noProof/>
        </w:rPr>
      </w:r>
      <w:r>
        <w:rPr>
          <w:noProof/>
        </w:rPr>
        <w:fldChar w:fldCharType="separate"/>
      </w:r>
      <w:r w:rsidR="009F1A26">
        <w:rPr>
          <w:noProof/>
        </w:rPr>
        <w:t>38</w:t>
      </w:r>
      <w:r>
        <w:rPr>
          <w:noProof/>
        </w:rPr>
        <w:fldChar w:fldCharType="end"/>
      </w:r>
    </w:p>
    <w:p w14:paraId="3261334A" w14:textId="231EE5C0" w:rsidR="000D26B0" w:rsidRDefault="000D26B0" w:rsidP="000D26B0">
      <w:pPr>
        <w:pStyle w:val="TOC4"/>
        <w:spacing w:after="300" w:line="240" w:lineRule="auto"/>
        <w:rPr>
          <w:rFonts w:asciiTheme="minorHAnsi" w:eastAsiaTheme="minorEastAsia" w:hAnsiTheme="minorHAnsi" w:cstheme="minorBidi"/>
          <w:noProof/>
          <w:sz w:val="22"/>
          <w:szCs w:val="22"/>
        </w:rPr>
      </w:pPr>
      <w:r w:rsidRPr="000B07CD">
        <w:rPr>
          <w:rFonts w:eastAsiaTheme="minorHAnsi"/>
          <w:noProof/>
        </w:rPr>
        <w:t>3.2.3. Discussion.</w:t>
      </w:r>
      <w:r>
        <w:rPr>
          <w:noProof/>
        </w:rPr>
        <w:tab/>
      </w:r>
      <w:r>
        <w:rPr>
          <w:noProof/>
        </w:rPr>
        <w:fldChar w:fldCharType="begin"/>
      </w:r>
      <w:r>
        <w:rPr>
          <w:noProof/>
        </w:rPr>
        <w:instrText xml:space="preserve"> PAGEREF _Toc23835325 \h </w:instrText>
      </w:r>
      <w:r>
        <w:rPr>
          <w:noProof/>
        </w:rPr>
      </w:r>
      <w:r>
        <w:rPr>
          <w:noProof/>
        </w:rPr>
        <w:fldChar w:fldCharType="separate"/>
      </w:r>
      <w:r w:rsidR="009F1A26">
        <w:rPr>
          <w:noProof/>
        </w:rPr>
        <w:t>39</w:t>
      </w:r>
      <w:r>
        <w:rPr>
          <w:noProof/>
        </w:rPr>
        <w:fldChar w:fldCharType="end"/>
      </w:r>
    </w:p>
    <w:p w14:paraId="55F96510" w14:textId="603E0FEB" w:rsidR="000D26B0" w:rsidRDefault="000D26B0" w:rsidP="000D26B0">
      <w:pPr>
        <w:pStyle w:val="TOC2"/>
        <w:spacing w:after="300" w:line="240" w:lineRule="auto"/>
        <w:rPr>
          <w:rFonts w:asciiTheme="minorHAnsi" w:eastAsiaTheme="minorEastAsia" w:hAnsiTheme="minorHAnsi" w:cstheme="minorBidi"/>
          <w:noProof/>
          <w:sz w:val="22"/>
          <w:szCs w:val="22"/>
        </w:rPr>
      </w:pPr>
      <w:r w:rsidRPr="000B07CD">
        <w:rPr>
          <w:rFonts w:eastAsiaTheme="minorHAnsi"/>
          <w:noProof/>
        </w:rPr>
        <w:t>4. CONCLUSIONS</w:t>
      </w:r>
      <w:r>
        <w:rPr>
          <w:noProof/>
        </w:rPr>
        <w:tab/>
      </w:r>
      <w:r>
        <w:rPr>
          <w:noProof/>
        </w:rPr>
        <w:fldChar w:fldCharType="begin"/>
      </w:r>
      <w:r>
        <w:rPr>
          <w:noProof/>
        </w:rPr>
        <w:instrText xml:space="preserve"> PAGEREF _Toc23835326 \h </w:instrText>
      </w:r>
      <w:r>
        <w:rPr>
          <w:noProof/>
        </w:rPr>
      </w:r>
      <w:r>
        <w:rPr>
          <w:noProof/>
        </w:rPr>
        <w:fldChar w:fldCharType="separate"/>
      </w:r>
      <w:r w:rsidR="009F1A26">
        <w:rPr>
          <w:noProof/>
        </w:rPr>
        <w:t>39</w:t>
      </w:r>
      <w:r>
        <w:rPr>
          <w:noProof/>
        </w:rPr>
        <w:fldChar w:fldCharType="end"/>
      </w:r>
    </w:p>
    <w:p w14:paraId="5BA70614" w14:textId="34DD2F40" w:rsidR="000D26B0" w:rsidRDefault="000D26B0" w:rsidP="000D26B0">
      <w:pPr>
        <w:pStyle w:val="TOC3"/>
        <w:spacing w:after="300" w:line="240" w:lineRule="auto"/>
        <w:rPr>
          <w:rFonts w:asciiTheme="minorHAnsi" w:eastAsiaTheme="minorEastAsia" w:hAnsiTheme="minorHAnsi" w:cstheme="minorBidi"/>
          <w:noProof/>
          <w:sz w:val="22"/>
          <w:szCs w:val="22"/>
        </w:rPr>
      </w:pPr>
      <w:r w:rsidRPr="000B07CD">
        <w:rPr>
          <w:rFonts w:eastAsiaTheme="minorHAnsi"/>
          <w:noProof/>
        </w:rPr>
        <w:t>4.1. CONCLUSIONS AND FUTURE WORK</w:t>
      </w:r>
      <w:r>
        <w:rPr>
          <w:noProof/>
        </w:rPr>
        <w:tab/>
      </w:r>
      <w:r>
        <w:rPr>
          <w:noProof/>
        </w:rPr>
        <w:fldChar w:fldCharType="begin"/>
      </w:r>
      <w:r>
        <w:rPr>
          <w:noProof/>
        </w:rPr>
        <w:instrText xml:space="preserve"> PAGEREF _Toc23835327 \h </w:instrText>
      </w:r>
      <w:r>
        <w:rPr>
          <w:noProof/>
        </w:rPr>
      </w:r>
      <w:r>
        <w:rPr>
          <w:noProof/>
        </w:rPr>
        <w:fldChar w:fldCharType="separate"/>
      </w:r>
      <w:r w:rsidR="009F1A26">
        <w:rPr>
          <w:noProof/>
        </w:rPr>
        <w:t>39</w:t>
      </w:r>
      <w:r>
        <w:rPr>
          <w:noProof/>
        </w:rPr>
        <w:fldChar w:fldCharType="end"/>
      </w:r>
    </w:p>
    <w:p w14:paraId="31A1235B" w14:textId="23E488D7" w:rsidR="000D26B0" w:rsidRDefault="000D26B0" w:rsidP="000D26B0">
      <w:pPr>
        <w:pStyle w:val="TOC3"/>
        <w:spacing w:after="300" w:line="240" w:lineRule="auto"/>
        <w:rPr>
          <w:rFonts w:asciiTheme="minorHAnsi" w:eastAsiaTheme="minorEastAsia" w:hAnsiTheme="minorHAnsi" w:cstheme="minorBidi"/>
          <w:noProof/>
          <w:sz w:val="22"/>
          <w:szCs w:val="22"/>
        </w:rPr>
      </w:pPr>
      <w:r w:rsidRPr="000B07CD">
        <w:rPr>
          <w:rFonts w:eastAsiaTheme="minorHAnsi"/>
          <w:noProof/>
        </w:rPr>
        <w:t>4.2. FUTURE WORK</w:t>
      </w:r>
      <w:r>
        <w:rPr>
          <w:noProof/>
        </w:rPr>
        <w:tab/>
      </w:r>
      <w:r>
        <w:rPr>
          <w:noProof/>
        </w:rPr>
        <w:fldChar w:fldCharType="begin"/>
      </w:r>
      <w:r>
        <w:rPr>
          <w:noProof/>
        </w:rPr>
        <w:instrText xml:space="preserve"> PAGEREF _Toc23835328 \h </w:instrText>
      </w:r>
      <w:r>
        <w:rPr>
          <w:noProof/>
        </w:rPr>
      </w:r>
      <w:r>
        <w:rPr>
          <w:noProof/>
        </w:rPr>
        <w:fldChar w:fldCharType="separate"/>
      </w:r>
      <w:r w:rsidR="009F1A26">
        <w:rPr>
          <w:noProof/>
        </w:rPr>
        <w:t>39</w:t>
      </w:r>
      <w:r>
        <w:rPr>
          <w:noProof/>
        </w:rPr>
        <w:fldChar w:fldCharType="end"/>
      </w:r>
    </w:p>
    <w:p w14:paraId="0DD617BA" w14:textId="09A80DB2" w:rsidR="000D26B0" w:rsidRDefault="000D26B0" w:rsidP="000D26B0">
      <w:pPr>
        <w:pStyle w:val="TOC2"/>
        <w:spacing w:after="300" w:line="240" w:lineRule="auto"/>
        <w:rPr>
          <w:noProof/>
        </w:rPr>
      </w:pPr>
      <w:r w:rsidRPr="000B07CD">
        <w:rPr>
          <w:rFonts w:eastAsiaTheme="minorHAnsi"/>
          <w:noProof/>
        </w:rPr>
        <w:t>REFERENCES</w:t>
      </w:r>
      <w:r>
        <w:rPr>
          <w:noProof/>
        </w:rPr>
        <w:tab/>
      </w:r>
      <w:r>
        <w:rPr>
          <w:noProof/>
        </w:rPr>
        <w:fldChar w:fldCharType="begin"/>
      </w:r>
      <w:r>
        <w:rPr>
          <w:noProof/>
        </w:rPr>
        <w:instrText xml:space="preserve"> PAGEREF _Toc23835329 \h </w:instrText>
      </w:r>
      <w:r>
        <w:rPr>
          <w:noProof/>
        </w:rPr>
      </w:r>
      <w:r>
        <w:rPr>
          <w:noProof/>
        </w:rPr>
        <w:fldChar w:fldCharType="separate"/>
      </w:r>
      <w:r w:rsidR="009F1A26">
        <w:rPr>
          <w:noProof/>
        </w:rPr>
        <w:t>40</w:t>
      </w:r>
      <w:r>
        <w:rPr>
          <w:noProof/>
        </w:rPr>
        <w:fldChar w:fldCharType="end"/>
      </w:r>
    </w:p>
    <w:p w14:paraId="1D781F1E" w14:textId="77777777" w:rsidR="009F1A26" w:rsidRDefault="009F1A26" w:rsidP="009F1A26">
      <w:pPr>
        <w:rPr>
          <w:rFonts w:eastAsiaTheme="minorEastAsia"/>
          <w:noProof/>
        </w:rPr>
      </w:pPr>
    </w:p>
    <w:p w14:paraId="70470392" w14:textId="3EE62076" w:rsidR="009F1A26" w:rsidRPr="009F1A26" w:rsidRDefault="009F1A26" w:rsidP="009F1A26">
      <w:pPr>
        <w:rPr>
          <w:rFonts w:eastAsiaTheme="minorEastAsia"/>
          <w:noProof/>
        </w:rPr>
      </w:pPr>
      <w:r>
        <w:rPr>
          <w:rFonts w:eastAsiaTheme="minorEastAsia"/>
          <w:noProof/>
        </w:rPr>
        <w:lastRenderedPageBreak/>
        <w:t>SECTION</w:t>
      </w:r>
    </w:p>
    <w:p w14:paraId="695900DA" w14:textId="27AD2876" w:rsidR="000D26B0" w:rsidRDefault="000D26B0" w:rsidP="000D26B0">
      <w:pPr>
        <w:pStyle w:val="TOC2"/>
        <w:spacing w:after="300" w:line="240" w:lineRule="auto"/>
        <w:rPr>
          <w:rFonts w:asciiTheme="minorHAnsi" w:eastAsiaTheme="minorEastAsia" w:hAnsiTheme="minorHAnsi" w:cstheme="minorBidi"/>
          <w:noProof/>
          <w:sz w:val="22"/>
          <w:szCs w:val="22"/>
        </w:rPr>
      </w:pPr>
      <w:r w:rsidRPr="000B07CD">
        <w:rPr>
          <w:rFonts w:eastAsiaTheme="minorHAnsi"/>
          <w:noProof/>
        </w:rPr>
        <w:t>3. CONCLUSIONS AND RECOMMENDATIONS</w:t>
      </w:r>
      <w:r>
        <w:rPr>
          <w:noProof/>
        </w:rPr>
        <w:tab/>
      </w:r>
      <w:r>
        <w:rPr>
          <w:noProof/>
        </w:rPr>
        <w:fldChar w:fldCharType="begin"/>
      </w:r>
      <w:r>
        <w:rPr>
          <w:noProof/>
        </w:rPr>
        <w:instrText xml:space="preserve"> PAGEREF _Toc23835330 \h </w:instrText>
      </w:r>
      <w:r>
        <w:rPr>
          <w:noProof/>
        </w:rPr>
      </w:r>
      <w:r>
        <w:rPr>
          <w:noProof/>
        </w:rPr>
        <w:fldChar w:fldCharType="separate"/>
      </w:r>
      <w:r w:rsidR="009F1A26">
        <w:rPr>
          <w:noProof/>
        </w:rPr>
        <w:t>41</w:t>
      </w:r>
      <w:r>
        <w:rPr>
          <w:noProof/>
        </w:rPr>
        <w:fldChar w:fldCharType="end"/>
      </w:r>
    </w:p>
    <w:p w14:paraId="16829393" w14:textId="51FA4C4A" w:rsidR="000D26B0" w:rsidRDefault="000D26B0" w:rsidP="000D26B0">
      <w:pPr>
        <w:pStyle w:val="TOC3"/>
        <w:spacing w:after="300" w:line="240" w:lineRule="auto"/>
        <w:rPr>
          <w:rFonts w:asciiTheme="minorHAnsi" w:eastAsiaTheme="minorEastAsia" w:hAnsiTheme="minorHAnsi" w:cstheme="minorBidi"/>
          <w:noProof/>
          <w:sz w:val="22"/>
          <w:szCs w:val="22"/>
        </w:rPr>
      </w:pPr>
      <w:r w:rsidRPr="000B07CD">
        <w:rPr>
          <w:rFonts w:eastAsiaTheme="minorHAnsi"/>
          <w:noProof/>
        </w:rPr>
        <w:t>3.1. CONCLUSIONS</w:t>
      </w:r>
      <w:r>
        <w:rPr>
          <w:noProof/>
        </w:rPr>
        <w:tab/>
      </w:r>
      <w:r>
        <w:rPr>
          <w:noProof/>
        </w:rPr>
        <w:fldChar w:fldCharType="begin"/>
      </w:r>
      <w:r>
        <w:rPr>
          <w:noProof/>
        </w:rPr>
        <w:instrText xml:space="preserve"> PAGEREF _Toc23835331 \h </w:instrText>
      </w:r>
      <w:r>
        <w:rPr>
          <w:noProof/>
        </w:rPr>
      </w:r>
      <w:r>
        <w:rPr>
          <w:noProof/>
        </w:rPr>
        <w:fldChar w:fldCharType="separate"/>
      </w:r>
      <w:r w:rsidR="009F1A26">
        <w:rPr>
          <w:noProof/>
        </w:rPr>
        <w:t>41</w:t>
      </w:r>
      <w:r>
        <w:rPr>
          <w:noProof/>
        </w:rPr>
        <w:fldChar w:fldCharType="end"/>
      </w:r>
    </w:p>
    <w:p w14:paraId="2A6422DB" w14:textId="5C2DA61A" w:rsidR="000D26B0" w:rsidRDefault="000D26B0" w:rsidP="000D26B0">
      <w:pPr>
        <w:pStyle w:val="TOC4"/>
        <w:spacing w:after="300" w:line="240" w:lineRule="auto"/>
        <w:rPr>
          <w:rFonts w:asciiTheme="minorHAnsi" w:eastAsiaTheme="minorEastAsia" w:hAnsiTheme="minorHAnsi" w:cstheme="minorBidi"/>
          <w:noProof/>
          <w:sz w:val="22"/>
          <w:szCs w:val="22"/>
        </w:rPr>
      </w:pPr>
      <w:r w:rsidRPr="000B07CD">
        <w:rPr>
          <w:rFonts w:eastAsiaTheme="minorHAnsi"/>
          <w:noProof/>
        </w:rPr>
        <w:t>3.1.1. Third Level Heading.</w:t>
      </w:r>
      <w:r>
        <w:rPr>
          <w:noProof/>
        </w:rPr>
        <w:tab/>
      </w:r>
      <w:r>
        <w:rPr>
          <w:noProof/>
        </w:rPr>
        <w:fldChar w:fldCharType="begin"/>
      </w:r>
      <w:r>
        <w:rPr>
          <w:noProof/>
        </w:rPr>
        <w:instrText xml:space="preserve"> PAGEREF _Toc23835332 \h </w:instrText>
      </w:r>
      <w:r>
        <w:rPr>
          <w:noProof/>
        </w:rPr>
      </w:r>
      <w:r>
        <w:rPr>
          <w:noProof/>
        </w:rPr>
        <w:fldChar w:fldCharType="separate"/>
      </w:r>
      <w:r w:rsidR="009F1A26">
        <w:rPr>
          <w:noProof/>
        </w:rPr>
        <w:t>41</w:t>
      </w:r>
      <w:r>
        <w:rPr>
          <w:noProof/>
        </w:rPr>
        <w:fldChar w:fldCharType="end"/>
      </w:r>
    </w:p>
    <w:p w14:paraId="5E99E4BA" w14:textId="5BE6646E" w:rsidR="000D26B0" w:rsidRDefault="000D26B0" w:rsidP="000D26B0">
      <w:pPr>
        <w:pStyle w:val="TOC4"/>
        <w:spacing w:after="300" w:line="240" w:lineRule="auto"/>
        <w:rPr>
          <w:rFonts w:asciiTheme="minorHAnsi" w:eastAsiaTheme="minorEastAsia" w:hAnsiTheme="minorHAnsi" w:cstheme="minorBidi"/>
          <w:noProof/>
          <w:sz w:val="22"/>
          <w:szCs w:val="22"/>
        </w:rPr>
      </w:pPr>
      <w:r w:rsidRPr="000B07CD">
        <w:rPr>
          <w:rFonts w:eastAsiaTheme="minorHAnsi"/>
          <w:noProof/>
        </w:rPr>
        <w:t>3.1.2. Second Third Level Heading.</w:t>
      </w:r>
      <w:r>
        <w:rPr>
          <w:noProof/>
        </w:rPr>
        <w:tab/>
      </w:r>
      <w:r>
        <w:rPr>
          <w:noProof/>
        </w:rPr>
        <w:fldChar w:fldCharType="begin"/>
      </w:r>
      <w:r>
        <w:rPr>
          <w:noProof/>
        </w:rPr>
        <w:instrText xml:space="preserve"> PAGEREF _Toc23835333 \h </w:instrText>
      </w:r>
      <w:r>
        <w:rPr>
          <w:noProof/>
        </w:rPr>
      </w:r>
      <w:r>
        <w:rPr>
          <w:noProof/>
        </w:rPr>
        <w:fldChar w:fldCharType="separate"/>
      </w:r>
      <w:r w:rsidR="009F1A26">
        <w:rPr>
          <w:noProof/>
        </w:rPr>
        <w:t>41</w:t>
      </w:r>
      <w:r>
        <w:rPr>
          <w:noProof/>
        </w:rPr>
        <w:fldChar w:fldCharType="end"/>
      </w:r>
    </w:p>
    <w:p w14:paraId="50E8A41D" w14:textId="2BA2A9B7" w:rsidR="000D26B0" w:rsidRDefault="000D26B0" w:rsidP="000D26B0">
      <w:pPr>
        <w:pStyle w:val="TOC3"/>
        <w:spacing w:after="300" w:line="240" w:lineRule="auto"/>
        <w:rPr>
          <w:noProof/>
        </w:rPr>
      </w:pPr>
      <w:r w:rsidRPr="000B07CD">
        <w:rPr>
          <w:rFonts w:eastAsiaTheme="minorHAnsi"/>
          <w:noProof/>
        </w:rPr>
        <w:t>3.2. RECOMMENDATIONS</w:t>
      </w:r>
      <w:r>
        <w:rPr>
          <w:noProof/>
        </w:rPr>
        <w:tab/>
      </w:r>
      <w:r>
        <w:rPr>
          <w:noProof/>
        </w:rPr>
        <w:fldChar w:fldCharType="begin"/>
      </w:r>
      <w:r>
        <w:rPr>
          <w:noProof/>
        </w:rPr>
        <w:instrText xml:space="preserve"> PAGEREF _Toc23835334 \h </w:instrText>
      </w:r>
      <w:r>
        <w:rPr>
          <w:noProof/>
        </w:rPr>
      </w:r>
      <w:r>
        <w:rPr>
          <w:noProof/>
        </w:rPr>
        <w:fldChar w:fldCharType="separate"/>
      </w:r>
      <w:r w:rsidR="009F1A26">
        <w:rPr>
          <w:noProof/>
        </w:rPr>
        <w:t>41</w:t>
      </w:r>
      <w:r>
        <w:rPr>
          <w:noProof/>
        </w:rPr>
        <w:fldChar w:fldCharType="end"/>
      </w:r>
    </w:p>
    <w:p w14:paraId="532305A2" w14:textId="08934481" w:rsidR="009F1A26" w:rsidRPr="009F1A26" w:rsidRDefault="009F1A26" w:rsidP="009F1A26">
      <w:pPr>
        <w:rPr>
          <w:rFonts w:eastAsiaTheme="minorEastAsia"/>
          <w:noProof/>
        </w:rPr>
      </w:pPr>
      <w:r>
        <w:rPr>
          <w:rFonts w:eastAsiaTheme="minorEastAsia"/>
          <w:noProof/>
        </w:rPr>
        <w:t>APPENDICES</w:t>
      </w:r>
    </w:p>
    <w:p w14:paraId="07ECBFA2" w14:textId="6097DD1E" w:rsidR="000D26B0" w:rsidRDefault="009F1A26" w:rsidP="000D26B0">
      <w:pPr>
        <w:pStyle w:val="TOC2"/>
        <w:spacing w:after="300" w:line="240" w:lineRule="auto"/>
        <w:rPr>
          <w:rFonts w:asciiTheme="minorHAnsi" w:eastAsiaTheme="minorEastAsia" w:hAnsiTheme="minorHAnsi" w:cstheme="minorBidi"/>
          <w:noProof/>
          <w:sz w:val="22"/>
          <w:szCs w:val="22"/>
        </w:rPr>
      </w:pPr>
      <w:r>
        <w:rPr>
          <w:noProof/>
        </w:rPr>
        <w:t xml:space="preserve">A. </w:t>
      </w:r>
      <w:r w:rsidR="000D26B0">
        <w:rPr>
          <w:noProof/>
        </w:rPr>
        <w:t>TITLE OF FIRST APPENDIX</w:t>
      </w:r>
      <w:r w:rsidR="000D26B0">
        <w:rPr>
          <w:noProof/>
        </w:rPr>
        <w:tab/>
      </w:r>
      <w:r w:rsidR="000D26B0">
        <w:rPr>
          <w:noProof/>
        </w:rPr>
        <w:fldChar w:fldCharType="begin"/>
      </w:r>
      <w:r w:rsidR="000D26B0">
        <w:rPr>
          <w:noProof/>
        </w:rPr>
        <w:instrText xml:space="preserve"> PAGEREF _Toc23835335 \h </w:instrText>
      </w:r>
      <w:r w:rsidR="000D26B0">
        <w:rPr>
          <w:noProof/>
        </w:rPr>
      </w:r>
      <w:r w:rsidR="000D26B0">
        <w:rPr>
          <w:noProof/>
        </w:rPr>
        <w:fldChar w:fldCharType="separate"/>
      </w:r>
      <w:r>
        <w:rPr>
          <w:noProof/>
        </w:rPr>
        <w:t>42</w:t>
      </w:r>
      <w:r w:rsidR="000D26B0">
        <w:rPr>
          <w:noProof/>
        </w:rPr>
        <w:fldChar w:fldCharType="end"/>
      </w:r>
    </w:p>
    <w:p w14:paraId="20806E30" w14:textId="6063ADDC" w:rsidR="000D26B0" w:rsidRDefault="009F1A26" w:rsidP="000D26B0">
      <w:pPr>
        <w:pStyle w:val="TOC2"/>
        <w:spacing w:after="300" w:line="240" w:lineRule="auto"/>
        <w:rPr>
          <w:rFonts w:asciiTheme="minorHAnsi" w:eastAsiaTheme="minorEastAsia" w:hAnsiTheme="minorHAnsi" w:cstheme="minorBidi"/>
          <w:noProof/>
          <w:sz w:val="22"/>
          <w:szCs w:val="22"/>
        </w:rPr>
      </w:pPr>
      <w:r>
        <w:rPr>
          <w:noProof/>
        </w:rPr>
        <w:t xml:space="preserve">B. </w:t>
      </w:r>
      <w:r w:rsidR="000D26B0">
        <w:rPr>
          <w:noProof/>
        </w:rPr>
        <w:t>TITLE OF SECOND APPENDIX</w:t>
      </w:r>
      <w:r w:rsidR="000D26B0">
        <w:rPr>
          <w:noProof/>
        </w:rPr>
        <w:tab/>
      </w:r>
      <w:r w:rsidR="000D26B0">
        <w:rPr>
          <w:noProof/>
        </w:rPr>
        <w:fldChar w:fldCharType="begin"/>
      </w:r>
      <w:r w:rsidR="000D26B0">
        <w:rPr>
          <w:noProof/>
        </w:rPr>
        <w:instrText xml:space="preserve"> PAGEREF _Toc23835336 \h </w:instrText>
      </w:r>
      <w:r w:rsidR="000D26B0">
        <w:rPr>
          <w:noProof/>
        </w:rPr>
      </w:r>
      <w:r w:rsidR="000D26B0">
        <w:rPr>
          <w:noProof/>
        </w:rPr>
        <w:fldChar w:fldCharType="separate"/>
      </w:r>
      <w:r>
        <w:rPr>
          <w:noProof/>
        </w:rPr>
        <w:t>44</w:t>
      </w:r>
      <w:r w:rsidR="000D26B0">
        <w:rPr>
          <w:noProof/>
        </w:rPr>
        <w:fldChar w:fldCharType="end"/>
      </w:r>
    </w:p>
    <w:p w14:paraId="7A0FF416" w14:textId="2129BCFF" w:rsidR="000D26B0" w:rsidRDefault="000D26B0" w:rsidP="000D26B0">
      <w:pPr>
        <w:pStyle w:val="TOC1"/>
        <w:spacing w:after="300" w:line="240" w:lineRule="auto"/>
        <w:rPr>
          <w:rFonts w:asciiTheme="minorHAnsi" w:eastAsiaTheme="minorEastAsia" w:hAnsiTheme="minorHAnsi" w:cstheme="minorBidi"/>
          <w:noProof/>
          <w:sz w:val="22"/>
          <w:szCs w:val="22"/>
        </w:rPr>
      </w:pPr>
      <w:r>
        <w:rPr>
          <w:noProof/>
        </w:rPr>
        <w:t>BIBLIOGRAPHY</w:t>
      </w:r>
      <w:r>
        <w:rPr>
          <w:noProof/>
        </w:rPr>
        <w:tab/>
      </w:r>
      <w:r>
        <w:rPr>
          <w:noProof/>
        </w:rPr>
        <w:fldChar w:fldCharType="begin"/>
      </w:r>
      <w:r>
        <w:rPr>
          <w:noProof/>
        </w:rPr>
        <w:instrText xml:space="preserve"> PAGEREF _Toc23835337 \h </w:instrText>
      </w:r>
      <w:r>
        <w:rPr>
          <w:noProof/>
        </w:rPr>
      </w:r>
      <w:r>
        <w:rPr>
          <w:noProof/>
        </w:rPr>
        <w:fldChar w:fldCharType="separate"/>
      </w:r>
      <w:r w:rsidR="009F1A26">
        <w:rPr>
          <w:noProof/>
        </w:rPr>
        <w:t>48</w:t>
      </w:r>
      <w:r>
        <w:rPr>
          <w:noProof/>
        </w:rPr>
        <w:fldChar w:fldCharType="end"/>
      </w:r>
    </w:p>
    <w:p w14:paraId="5113E93A" w14:textId="2972417C" w:rsidR="000D26B0" w:rsidRDefault="000D26B0" w:rsidP="000D26B0">
      <w:pPr>
        <w:pStyle w:val="TOC1"/>
        <w:spacing w:after="300" w:line="240" w:lineRule="auto"/>
        <w:rPr>
          <w:rFonts w:asciiTheme="minorHAnsi" w:eastAsiaTheme="minorEastAsia" w:hAnsiTheme="minorHAnsi" w:cstheme="minorBidi"/>
          <w:noProof/>
          <w:sz w:val="22"/>
          <w:szCs w:val="22"/>
        </w:rPr>
      </w:pPr>
      <w:r>
        <w:rPr>
          <w:noProof/>
        </w:rPr>
        <w:t>VITA</w:t>
      </w:r>
      <w:r>
        <w:rPr>
          <w:noProof/>
        </w:rPr>
        <w:tab/>
      </w:r>
      <w:r>
        <w:rPr>
          <w:noProof/>
        </w:rPr>
        <w:fldChar w:fldCharType="begin"/>
      </w:r>
      <w:r>
        <w:rPr>
          <w:noProof/>
        </w:rPr>
        <w:instrText xml:space="preserve"> PAGEREF _Toc23835338 \h </w:instrText>
      </w:r>
      <w:r>
        <w:rPr>
          <w:noProof/>
        </w:rPr>
      </w:r>
      <w:r>
        <w:rPr>
          <w:noProof/>
        </w:rPr>
        <w:fldChar w:fldCharType="separate"/>
      </w:r>
      <w:r w:rsidR="009F1A26">
        <w:rPr>
          <w:noProof/>
        </w:rPr>
        <w:t>49</w:t>
      </w:r>
      <w:r>
        <w:rPr>
          <w:noProof/>
        </w:rPr>
        <w:fldChar w:fldCharType="end"/>
      </w:r>
    </w:p>
    <w:p w14:paraId="27F8A958" w14:textId="300808F3" w:rsidR="00641F5A" w:rsidRDefault="00687EF0" w:rsidP="000D26B0">
      <w:pPr>
        <w:pStyle w:val="TOC2"/>
        <w:spacing w:after="300" w:line="240" w:lineRule="auto"/>
      </w:pPr>
      <w:r>
        <w:fldChar w:fldCharType="end"/>
      </w:r>
    </w:p>
    <w:p w14:paraId="098557E2" w14:textId="77777777" w:rsidR="00641F5A" w:rsidRDefault="00641F5A">
      <w:pPr>
        <w:jc w:val="center"/>
        <w:rPr>
          <w:b/>
        </w:rPr>
      </w:pPr>
    </w:p>
    <w:p w14:paraId="5B893472" w14:textId="77777777" w:rsidR="00641F5A" w:rsidRDefault="00641F5A" w:rsidP="0077130D">
      <w:pPr>
        <w:pStyle w:val="HEADING0"/>
      </w:pPr>
      <w:r>
        <w:br w:type="page"/>
      </w:r>
      <w:bookmarkStart w:id="8" w:name="_Toc415853957"/>
      <w:bookmarkStart w:id="9" w:name="_Toc419149469"/>
      <w:bookmarkStart w:id="10" w:name="_Toc419149726"/>
      <w:bookmarkStart w:id="11" w:name="_Toc23835254"/>
      <w:r>
        <w:lastRenderedPageBreak/>
        <w:t>LIST OF ILLUSTRATIONS</w:t>
      </w:r>
      <w:bookmarkEnd w:id="8"/>
      <w:bookmarkEnd w:id="9"/>
      <w:bookmarkEnd w:id="10"/>
      <w:bookmarkEnd w:id="11"/>
    </w:p>
    <w:p w14:paraId="39ADCDDC" w14:textId="1767EF89" w:rsidR="00641F5A" w:rsidRDefault="006933E3" w:rsidP="00D43259">
      <w:pPr>
        <w:tabs>
          <w:tab w:val="right" w:pos="8640"/>
        </w:tabs>
        <w:spacing w:after="300" w:line="240" w:lineRule="auto"/>
      </w:pPr>
      <w:r>
        <w:t>SECTION</w:t>
      </w:r>
      <w:r w:rsidR="00641F5A">
        <w:tab/>
        <w:t>Page</w:t>
      </w:r>
    </w:p>
    <w:p w14:paraId="4E8C977A" w14:textId="42025F6F" w:rsidR="0042690A" w:rsidRDefault="00641F5A" w:rsidP="0042690A">
      <w:pPr>
        <w:pStyle w:val="TableofFigures"/>
        <w:spacing w:after="300" w:line="240" w:lineRule="auto"/>
        <w:rPr>
          <w:rFonts w:asciiTheme="minorHAnsi" w:eastAsiaTheme="minorEastAsia" w:hAnsiTheme="minorHAnsi" w:cstheme="minorBidi"/>
          <w:noProof/>
          <w:sz w:val="22"/>
          <w:szCs w:val="22"/>
        </w:rPr>
      </w:pPr>
      <w:r>
        <w:fldChar w:fldCharType="begin"/>
      </w:r>
      <w:r>
        <w:instrText xml:space="preserve"> TOC \t "Figure Title" \c </w:instrText>
      </w:r>
      <w:r>
        <w:fldChar w:fldCharType="separate"/>
      </w:r>
      <w:r w:rsidR="0042690A">
        <w:rPr>
          <w:noProof/>
        </w:rPr>
        <w:t>Figure 1.1. Example four-bar linkage.</w:t>
      </w:r>
      <w:r w:rsidR="0042690A">
        <w:rPr>
          <w:noProof/>
        </w:rPr>
        <w:tab/>
      </w:r>
      <w:r w:rsidR="0042690A">
        <w:rPr>
          <w:noProof/>
        </w:rPr>
        <w:fldChar w:fldCharType="begin"/>
      </w:r>
      <w:r w:rsidR="0042690A">
        <w:rPr>
          <w:noProof/>
        </w:rPr>
        <w:instrText xml:space="preserve"> PAGEREF _Toc21330565 \h </w:instrText>
      </w:r>
      <w:r w:rsidR="0042690A">
        <w:rPr>
          <w:noProof/>
        </w:rPr>
      </w:r>
      <w:r w:rsidR="0042690A">
        <w:rPr>
          <w:noProof/>
        </w:rPr>
        <w:fldChar w:fldCharType="separate"/>
      </w:r>
      <w:r w:rsidR="009F1A26">
        <w:rPr>
          <w:noProof/>
        </w:rPr>
        <w:t>6</w:t>
      </w:r>
      <w:r w:rsidR="0042690A">
        <w:rPr>
          <w:noProof/>
        </w:rPr>
        <w:fldChar w:fldCharType="end"/>
      </w:r>
    </w:p>
    <w:p w14:paraId="029BF2A8" w14:textId="4BF9CB5E" w:rsidR="0042690A" w:rsidRDefault="0042690A" w:rsidP="0042690A">
      <w:pPr>
        <w:pStyle w:val="TableofFigures"/>
        <w:spacing w:after="300" w:line="240" w:lineRule="auto"/>
        <w:rPr>
          <w:rFonts w:asciiTheme="minorHAnsi" w:eastAsiaTheme="minorEastAsia" w:hAnsiTheme="minorHAnsi" w:cstheme="minorBidi"/>
          <w:noProof/>
          <w:sz w:val="22"/>
          <w:szCs w:val="22"/>
        </w:rPr>
      </w:pPr>
      <w:r>
        <w:rPr>
          <w:noProof/>
        </w:rPr>
        <w:t>Figure 1.2. Four-bar linkage – crossed configuration.</w:t>
      </w:r>
      <w:r>
        <w:rPr>
          <w:noProof/>
        </w:rPr>
        <w:tab/>
      </w:r>
      <w:r>
        <w:rPr>
          <w:noProof/>
        </w:rPr>
        <w:fldChar w:fldCharType="begin"/>
      </w:r>
      <w:r>
        <w:rPr>
          <w:noProof/>
        </w:rPr>
        <w:instrText xml:space="preserve"> PAGEREF _Toc21330566 \h </w:instrText>
      </w:r>
      <w:r>
        <w:rPr>
          <w:noProof/>
        </w:rPr>
      </w:r>
      <w:r>
        <w:rPr>
          <w:noProof/>
        </w:rPr>
        <w:fldChar w:fldCharType="separate"/>
      </w:r>
      <w:r w:rsidR="009F1A26">
        <w:rPr>
          <w:noProof/>
        </w:rPr>
        <w:t>7</w:t>
      </w:r>
      <w:r>
        <w:rPr>
          <w:noProof/>
        </w:rPr>
        <w:fldChar w:fldCharType="end"/>
      </w:r>
    </w:p>
    <w:p w14:paraId="33B8B9B9" w14:textId="79F0B787" w:rsidR="0042690A" w:rsidRDefault="0042690A" w:rsidP="0042690A">
      <w:pPr>
        <w:pStyle w:val="TableofFigures"/>
        <w:spacing w:after="300" w:line="240" w:lineRule="auto"/>
        <w:rPr>
          <w:rFonts w:asciiTheme="minorHAnsi" w:eastAsiaTheme="minorEastAsia" w:hAnsiTheme="minorHAnsi" w:cstheme="minorBidi"/>
          <w:noProof/>
          <w:sz w:val="22"/>
          <w:szCs w:val="22"/>
        </w:rPr>
      </w:pPr>
      <w:r>
        <w:rPr>
          <w:noProof/>
        </w:rPr>
        <w:t>Figure 1.3. Example mechanism.</w:t>
      </w:r>
      <w:r>
        <w:rPr>
          <w:noProof/>
        </w:rPr>
        <w:tab/>
      </w:r>
      <w:r>
        <w:rPr>
          <w:noProof/>
        </w:rPr>
        <w:fldChar w:fldCharType="begin"/>
      </w:r>
      <w:r>
        <w:rPr>
          <w:noProof/>
        </w:rPr>
        <w:instrText xml:space="preserve"> PAGEREF _Toc21330567 \h </w:instrText>
      </w:r>
      <w:r>
        <w:rPr>
          <w:noProof/>
        </w:rPr>
      </w:r>
      <w:r>
        <w:rPr>
          <w:noProof/>
        </w:rPr>
        <w:fldChar w:fldCharType="separate"/>
      </w:r>
      <w:r w:rsidR="009F1A26">
        <w:rPr>
          <w:noProof/>
        </w:rPr>
        <w:t>8</w:t>
      </w:r>
      <w:r>
        <w:rPr>
          <w:noProof/>
        </w:rPr>
        <w:fldChar w:fldCharType="end"/>
      </w:r>
    </w:p>
    <w:p w14:paraId="50B9CBDE" w14:textId="629DE54A" w:rsidR="0042690A" w:rsidRDefault="0042690A" w:rsidP="0042690A">
      <w:pPr>
        <w:pStyle w:val="TableofFigures"/>
        <w:spacing w:after="300" w:line="240" w:lineRule="auto"/>
        <w:ind w:left="1080" w:hanging="1080"/>
        <w:rPr>
          <w:noProof/>
        </w:rPr>
      </w:pPr>
      <w:r>
        <w:rPr>
          <w:noProof/>
        </w:rPr>
        <w:t>Figure 2.1. The is the first figure under the second 1</w:t>
      </w:r>
      <w:r w:rsidRPr="006064E8">
        <w:rPr>
          <w:noProof/>
          <w:vertAlign w:val="superscript"/>
        </w:rPr>
        <w:t>st</w:t>
      </w:r>
      <w:r>
        <w:rPr>
          <w:noProof/>
        </w:rPr>
        <w:t xml:space="preserve"> level heading in your section writing.</w:t>
      </w:r>
      <w:r>
        <w:rPr>
          <w:noProof/>
        </w:rPr>
        <w:tab/>
      </w:r>
      <w:r>
        <w:rPr>
          <w:noProof/>
        </w:rPr>
        <w:fldChar w:fldCharType="begin"/>
      </w:r>
      <w:r>
        <w:rPr>
          <w:noProof/>
        </w:rPr>
        <w:instrText xml:space="preserve"> PAGEREF _Toc21330568 \h </w:instrText>
      </w:r>
      <w:r>
        <w:rPr>
          <w:noProof/>
        </w:rPr>
      </w:r>
      <w:r>
        <w:rPr>
          <w:noProof/>
        </w:rPr>
        <w:fldChar w:fldCharType="separate"/>
      </w:r>
      <w:r w:rsidR="009F1A26">
        <w:rPr>
          <w:noProof/>
        </w:rPr>
        <w:t>13</w:t>
      </w:r>
      <w:r>
        <w:rPr>
          <w:noProof/>
        </w:rPr>
        <w:fldChar w:fldCharType="end"/>
      </w:r>
    </w:p>
    <w:p w14:paraId="21319C24" w14:textId="40924E2B" w:rsidR="0042690A" w:rsidRPr="0042690A" w:rsidRDefault="0042690A" w:rsidP="0042690A">
      <w:pPr>
        <w:rPr>
          <w:rFonts w:eastAsiaTheme="minorEastAsia"/>
          <w:noProof/>
        </w:rPr>
      </w:pPr>
      <w:r>
        <w:rPr>
          <w:rFonts w:eastAsiaTheme="minorEastAsia"/>
          <w:noProof/>
        </w:rPr>
        <w:t>PAPER I</w:t>
      </w:r>
    </w:p>
    <w:p w14:paraId="02CEF671" w14:textId="5BBB256C" w:rsidR="0042690A" w:rsidRDefault="0042690A" w:rsidP="0042690A">
      <w:pPr>
        <w:pStyle w:val="TableofFigures"/>
        <w:spacing w:after="300" w:line="240" w:lineRule="auto"/>
        <w:rPr>
          <w:rFonts w:asciiTheme="minorHAnsi" w:eastAsiaTheme="minorEastAsia" w:hAnsiTheme="minorHAnsi" w:cstheme="minorBidi"/>
          <w:noProof/>
          <w:sz w:val="22"/>
          <w:szCs w:val="22"/>
        </w:rPr>
      </w:pPr>
      <w:r>
        <w:rPr>
          <w:noProof/>
        </w:rPr>
        <w:t>Figure 1. Vector loop decomposition of loop 1.</w:t>
      </w:r>
      <w:r>
        <w:rPr>
          <w:noProof/>
        </w:rPr>
        <w:tab/>
      </w:r>
      <w:r>
        <w:rPr>
          <w:noProof/>
        </w:rPr>
        <w:fldChar w:fldCharType="begin"/>
      </w:r>
      <w:r>
        <w:rPr>
          <w:noProof/>
        </w:rPr>
        <w:instrText xml:space="preserve"> PAGEREF _Toc21330569 \h </w:instrText>
      </w:r>
      <w:r>
        <w:rPr>
          <w:noProof/>
        </w:rPr>
      </w:r>
      <w:r>
        <w:rPr>
          <w:noProof/>
        </w:rPr>
        <w:fldChar w:fldCharType="separate"/>
      </w:r>
      <w:r w:rsidR="009F1A26">
        <w:rPr>
          <w:noProof/>
        </w:rPr>
        <w:t>16</w:t>
      </w:r>
      <w:r>
        <w:rPr>
          <w:noProof/>
        </w:rPr>
        <w:fldChar w:fldCharType="end"/>
      </w:r>
    </w:p>
    <w:p w14:paraId="58D10B04" w14:textId="0EE56012" w:rsidR="0042690A" w:rsidRDefault="0042690A" w:rsidP="0042690A">
      <w:pPr>
        <w:pStyle w:val="TableofFigures"/>
        <w:spacing w:after="300" w:line="240" w:lineRule="auto"/>
        <w:rPr>
          <w:rFonts w:asciiTheme="minorHAnsi" w:eastAsiaTheme="minorEastAsia" w:hAnsiTheme="minorHAnsi" w:cstheme="minorBidi"/>
          <w:noProof/>
          <w:sz w:val="22"/>
          <w:szCs w:val="22"/>
        </w:rPr>
      </w:pPr>
      <w:r>
        <w:rPr>
          <w:noProof/>
        </w:rPr>
        <w:t>Figure 2. Caption of the second figure in this paper goes here.</w:t>
      </w:r>
      <w:r>
        <w:rPr>
          <w:noProof/>
        </w:rPr>
        <w:tab/>
      </w:r>
      <w:r>
        <w:rPr>
          <w:noProof/>
        </w:rPr>
        <w:fldChar w:fldCharType="begin"/>
      </w:r>
      <w:r>
        <w:rPr>
          <w:noProof/>
        </w:rPr>
        <w:instrText xml:space="preserve"> PAGEREF _Toc21330570 \h </w:instrText>
      </w:r>
      <w:r>
        <w:rPr>
          <w:noProof/>
        </w:rPr>
      </w:r>
      <w:r>
        <w:rPr>
          <w:noProof/>
        </w:rPr>
        <w:fldChar w:fldCharType="separate"/>
      </w:r>
      <w:r w:rsidR="009F1A26">
        <w:rPr>
          <w:noProof/>
        </w:rPr>
        <w:t>17</w:t>
      </w:r>
      <w:r>
        <w:rPr>
          <w:noProof/>
        </w:rPr>
        <w:fldChar w:fldCharType="end"/>
      </w:r>
    </w:p>
    <w:p w14:paraId="66A07A9C" w14:textId="621E007F" w:rsidR="0042690A" w:rsidRDefault="0042690A" w:rsidP="0042690A">
      <w:pPr>
        <w:pStyle w:val="TableofFigures"/>
        <w:spacing w:after="300" w:line="240" w:lineRule="auto"/>
        <w:ind w:left="900" w:hanging="900"/>
        <w:rPr>
          <w:noProof/>
        </w:rPr>
      </w:pPr>
      <w:r>
        <w:rPr>
          <w:noProof/>
        </w:rPr>
        <w:t xml:space="preserve">Figure 3. Example of a figure with multiple parts and a very long title that takes up </w:t>
      </w:r>
      <w:r>
        <w:rPr>
          <w:noProof/>
        </w:rPr>
        <w:br/>
        <w:t>more than one line.</w:t>
      </w:r>
      <w:r>
        <w:rPr>
          <w:noProof/>
        </w:rPr>
        <w:tab/>
      </w:r>
      <w:r>
        <w:rPr>
          <w:noProof/>
        </w:rPr>
        <w:fldChar w:fldCharType="begin"/>
      </w:r>
      <w:r>
        <w:rPr>
          <w:noProof/>
        </w:rPr>
        <w:instrText xml:space="preserve"> PAGEREF _Toc21330571 \h </w:instrText>
      </w:r>
      <w:r>
        <w:rPr>
          <w:noProof/>
        </w:rPr>
      </w:r>
      <w:r>
        <w:rPr>
          <w:noProof/>
        </w:rPr>
        <w:fldChar w:fldCharType="separate"/>
      </w:r>
      <w:r w:rsidR="009F1A26">
        <w:rPr>
          <w:noProof/>
        </w:rPr>
        <w:t>20</w:t>
      </w:r>
      <w:r>
        <w:rPr>
          <w:noProof/>
        </w:rPr>
        <w:fldChar w:fldCharType="end"/>
      </w:r>
    </w:p>
    <w:p w14:paraId="70C09C40" w14:textId="552B7318" w:rsidR="0042690A" w:rsidRPr="0042690A" w:rsidRDefault="0042690A" w:rsidP="0042690A">
      <w:pPr>
        <w:rPr>
          <w:rFonts w:eastAsiaTheme="minorEastAsia"/>
          <w:noProof/>
        </w:rPr>
      </w:pPr>
      <w:r>
        <w:rPr>
          <w:rFonts w:eastAsiaTheme="minorEastAsia"/>
          <w:noProof/>
        </w:rPr>
        <w:t>PAPER II</w:t>
      </w:r>
    </w:p>
    <w:p w14:paraId="358CA191" w14:textId="615EDE1E" w:rsidR="0042690A" w:rsidRDefault="0042690A" w:rsidP="0042690A">
      <w:pPr>
        <w:pStyle w:val="TableofFigures"/>
        <w:spacing w:after="300" w:line="240" w:lineRule="auto"/>
        <w:rPr>
          <w:rFonts w:asciiTheme="minorHAnsi" w:eastAsiaTheme="minorEastAsia" w:hAnsiTheme="minorHAnsi" w:cstheme="minorBidi"/>
          <w:noProof/>
          <w:sz w:val="22"/>
          <w:szCs w:val="22"/>
        </w:rPr>
      </w:pPr>
      <w:r w:rsidRPr="006064E8">
        <w:rPr>
          <w:rFonts w:eastAsiaTheme="minorHAnsi"/>
          <w:noProof/>
        </w:rPr>
        <w:t>Figure 1. Title of the first figure in the second paper goes here.</w:t>
      </w:r>
      <w:r>
        <w:rPr>
          <w:noProof/>
        </w:rPr>
        <w:tab/>
      </w:r>
      <w:r>
        <w:rPr>
          <w:noProof/>
        </w:rPr>
        <w:fldChar w:fldCharType="begin"/>
      </w:r>
      <w:r>
        <w:rPr>
          <w:noProof/>
        </w:rPr>
        <w:instrText xml:space="preserve"> PAGEREF _Toc21330572 \h </w:instrText>
      </w:r>
      <w:r>
        <w:rPr>
          <w:noProof/>
        </w:rPr>
      </w:r>
      <w:r>
        <w:rPr>
          <w:noProof/>
        </w:rPr>
        <w:fldChar w:fldCharType="separate"/>
      </w:r>
      <w:r w:rsidR="009F1A26">
        <w:rPr>
          <w:noProof/>
        </w:rPr>
        <w:t>26</w:t>
      </w:r>
      <w:r>
        <w:rPr>
          <w:noProof/>
        </w:rPr>
        <w:fldChar w:fldCharType="end"/>
      </w:r>
    </w:p>
    <w:p w14:paraId="6F1F0AEB" w14:textId="27E1D10B" w:rsidR="0042690A" w:rsidRDefault="0042690A" w:rsidP="0042690A">
      <w:pPr>
        <w:pStyle w:val="TableofFigures"/>
        <w:spacing w:after="300" w:line="240" w:lineRule="auto"/>
        <w:rPr>
          <w:noProof/>
        </w:rPr>
      </w:pPr>
      <w:r w:rsidRPr="006064E8">
        <w:rPr>
          <w:rFonts w:eastAsiaTheme="minorHAnsi"/>
          <w:noProof/>
        </w:rPr>
        <w:t>Figure 2. Second figure within your second paper.</w:t>
      </w:r>
      <w:r>
        <w:rPr>
          <w:noProof/>
        </w:rPr>
        <w:tab/>
      </w:r>
      <w:r>
        <w:rPr>
          <w:noProof/>
        </w:rPr>
        <w:fldChar w:fldCharType="begin"/>
      </w:r>
      <w:r>
        <w:rPr>
          <w:noProof/>
        </w:rPr>
        <w:instrText xml:space="preserve"> PAGEREF _Toc21330573 \h </w:instrText>
      </w:r>
      <w:r>
        <w:rPr>
          <w:noProof/>
        </w:rPr>
      </w:r>
      <w:r>
        <w:rPr>
          <w:noProof/>
        </w:rPr>
        <w:fldChar w:fldCharType="separate"/>
      </w:r>
      <w:r w:rsidR="009F1A26">
        <w:rPr>
          <w:noProof/>
        </w:rPr>
        <w:t>31</w:t>
      </w:r>
      <w:r>
        <w:rPr>
          <w:noProof/>
        </w:rPr>
        <w:fldChar w:fldCharType="end"/>
      </w:r>
    </w:p>
    <w:p w14:paraId="74C4C70D" w14:textId="7E142F30" w:rsidR="0042690A" w:rsidRPr="0042690A" w:rsidRDefault="0042690A" w:rsidP="0042690A">
      <w:pPr>
        <w:rPr>
          <w:rFonts w:eastAsiaTheme="minorEastAsia"/>
          <w:noProof/>
        </w:rPr>
      </w:pPr>
      <w:r>
        <w:rPr>
          <w:rFonts w:eastAsiaTheme="minorEastAsia"/>
          <w:noProof/>
        </w:rPr>
        <w:t>PAPER III</w:t>
      </w:r>
    </w:p>
    <w:p w14:paraId="14F2D202" w14:textId="0972A71F" w:rsidR="0042690A" w:rsidRDefault="0042690A" w:rsidP="0042690A">
      <w:pPr>
        <w:pStyle w:val="TableofFigures"/>
        <w:spacing w:after="300" w:line="240" w:lineRule="auto"/>
        <w:rPr>
          <w:rFonts w:asciiTheme="minorHAnsi" w:eastAsiaTheme="minorEastAsia" w:hAnsiTheme="minorHAnsi" w:cstheme="minorBidi"/>
          <w:noProof/>
          <w:sz w:val="22"/>
          <w:szCs w:val="22"/>
        </w:rPr>
      </w:pPr>
      <w:r w:rsidRPr="006064E8">
        <w:rPr>
          <w:rFonts w:eastAsiaTheme="minorHAnsi"/>
          <w:noProof/>
        </w:rPr>
        <w:t>Figure 1. First figure within your third paper.</w:t>
      </w:r>
      <w:r>
        <w:rPr>
          <w:noProof/>
        </w:rPr>
        <w:tab/>
      </w:r>
      <w:r>
        <w:rPr>
          <w:noProof/>
        </w:rPr>
        <w:fldChar w:fldCharType="begin"/>
      </w:r>
      <w:r>
        <w:rPr>
          <w:noProof/>
        </w:rPr>
        <w:instrText xml:space="preserve"> PAGEREF _Toc21330574 \h </w:instrText>
      </w:r>
      <w:r>
        <w:rPr>
          <w:noProof/>
        </w:rPr>
      </w:r>
      <w:r>
        <w:rPr>
          <w:noProof/>
        </w:rPr>
        <w:fldChar w:fldCharType="separate"/>
      </w:r>
      <w:r w:rsidR="009F1A26">
        <w:rPr>
          <w:noProof/>
        </w:rPr>
        <w:t>35</w:t>
      </w:r>
      <w:r>
        <w:rPr>
          <w:noProof/>
        </w:rPr>
        <w:fldChar w:fldCharType="end"/>
      </w:r>
    </w:p>
    <w:p w14:paraId="24D772EB" w14:textId="0A5A8AD4" w:rsidR="00641F5A" w:rsidRDefault="00641F5A" w:rsidP="0042690A">
      <w:pPr>
        <w:pStyle w:val="TableofFigures"/>
        <w:spacing w:after="300" w:line="240" w:lineRule="auto"/>
      </w:pPr>
      <w:r>
        <w:fldChar w:fldCharType="end"/>
      </w:r>
    </w:p>
    <w:p w14:paraId="786079EF" w14:textId="77777777" w:rsidR="00641F5A" w:rsidRDefault="00641F5A" w:rsidP="0077130D">
      <w:pPr>
        <w:pStyle w:val="HEADING0"/>
      </w:pPr>
      <w:r>
        <w:br w:type="page"/>
      </w:r>
      <w:bookmarkStart w:id="12" w:name="_Toc415853958"/>
      <w:bookmarkStart w:id="13" w:name="_Toc419149470"/>
      <w:bookmarkStart w:id="14" w:name="_Toc419149727"/>
      <w:bookmarkStart w:id="15" w:name="_Toc23835255"/>
      <w:r>
        <w:lastRenderedPageBreak/>
        <w:t>LIST OF TABLES</w:t>
      </w:r>
      <w:bookmarkEnd w:id="12"/>
      <w:bookmarkEnd w:id="13"/>
      <w:bookmarkEnd w:id="14"/>
      <w:bookmarkEnd w:id="15"/>
    </w:p>
    <w:p w14:paraId="2832BA7D" w14:textId="00E89CEC" w:rsidR="00641F5A" w:rsidRDefault="000C5CC6" w:rsidP="0042690A">
      <w:pPr>
        <w:tabs>
          <w:tab w:val="right" w:pos="8640"/>
        </w:tabs>
        <w:spacing w:after="300" w:line="240" w:lineRule="auto"/>
      </w:pPr>
      <w:r>
        <w:t>SECTION</w:t>
      </w:r>
      <w:r w:rsidR="00641F5A">
        <w:tab/>
        <w:t>Page</w:t>
      </w:r>
    </w:p>
    <w:p w14:paraId="3D47677F" w14:textId="02C68CDC" w:rsidR="0042690A" w:rsidRDefault="00641F5A" w:rsidP="0042690A">
      <w:pPr>
        <w:pStyle w:val="TableofFigures"/>
        <w:spacing w:after="300" w:line="240" w:lineRule="auto"/>
        <w:rPr>
          <w:noProof/>
        </w:rPr>
      </w:pPr>
      <w:r>
        <w:fldChar w:fldCharType="begin"/>
      </w:r>
      <w:r>
        <w:instrText xml:space="preserve"> TOC \t "Table Title" \c </w:instrText>
      </w:r>
      <w:r>
        <w:fldChar w:fldCharType="separate"/>
      </w:r>
      <w:r w:rsidR="0042690A">
        <w:rPr>
          <w:noProof/>
        </w:rPr>
        <w:t>Table 1.1. Original STATUS array for example mechanism.</w:t>
      </w:r>
      <w:r w:rsidR="0042690A">
        <w:rPr>
          <w:noProof/>
        </w:rPr>
        <w:tab/>
      </w:r>
      <w:r w:rsidR="0042690A">
        <w:rPr>
          <w:noProof/>
        </w:rPr>
        <w:fldChar w:fldCharType="begin"/>
      </w:r>
      <w:r w:rsidR="0042690A">
        <w:rPr>
          <w:noProof/>
        </w:rPr>
        <w:instrText xml:space="preserve"> PAGEREF _Toc21330714 \h </w:instrText>
      </w:r>
      <w:r w:rsidR="0042690A">
        <w:rPr>
          <w:noProof/>
        </w:rPr>
      </w:r>
      <w:r w:rsidR="0042690A">
        <w:rPr>
          <w:noProof/>
        </w:rPr>
        <w:fldChar w:fldCharType="separate"/>
      </w:r>
      <w:r w:rsidR="009F1A26">
        <w:rPr>
          <w:noProof/>
        </w:rPr>
        <w:t>7</w:t>
      </w:r>
      <w:r w:rsidR="0042690A">
        <w:rPr>
          <w:noProof/>
        </w:rPr>
        <w:fldChar w:fldCharType="end"/>
      </w:r>
    </w:p>
    <w:p w14:paraId="4B620D3D" w14:textId="23FDD096" w:rsidR="0042690A" w:rsidRPr="0042690A" w:rsidRDefault="0042690A" w:rsidP="0042690A">
      <w:pPr>
        <w:spacing w:after="300" w:line="240" w:lineRule="auto"/>
        <w:rPr>
          <w:rFonts w:eastAsiaTheme="minorEastAsia"/>
          <w:noProof/>
        </w:rPr>
      </w:pPr>
      <w:r>
        <w:rPr>
          <w:rFonts w:eastAsiaTheme="minorEastAsia"/>
          <w:noProof/>
        </w:rPr>
        <w:t>PAPER I</w:t>
      </w:r>
    </w:p>
    <w:p w14:paraId="775A35F8" w14:textId="7A663971" w:rsidR="0042690A" w:rsidRDefault="0042690A" w:rsidP="0042690A">
      <w:pPr>
        <w:pStyle w:val="TableofFigures"/>
        <w:spacing w:after="300" w:line="240" w:lineRule="auto"/>
        <w:rPr>
          <w:rFonts w:asciiTheme="minorHAnsi" w:eastAsiaTheme="minorEastAsia" w:hAnsiTheme="minorHAnsi" w:cstheme="minorBidi"/>
          <w:noProof/>
          <w:sz w:val="22"/>
          <w:szCs w:val="22"/>
        </w:rPr>
      </w:pPr>
      <w:r>
        <w:rPr>
          <w:noProof/>
        </w:rPr>
        <w:t>Table 1. The title of your first table in your first paper goes here.</w:t>
      </w:r>
      <w:r>
        <w:rPr>
          <w:noProof/>
        </w:rPr>
        <w:tab/>
      </w:r>
      <w:r>
        <w:rPr>
          <w:noProof/>
        </w:rPr>
        <w:fldChar w:fldCharType="begin"/>
      </w:r>
      <w:r>
        <w:rPr>
          <w:noProof/>
        </w:rPr>
        <w:instrText xml:space="preserve"> PAGEREF _Toc21330715 \h </w:instrText>
      </w:r>
      <w:r>
        <w:rPr>
          <w:noProof/>
        </w:rPr>
      </w:r>
      <w:r>
        <w:rPr>
          <w:noProof/>
        </w:rPr>
        <w:fldChar w:fldCharType="separate"/>
      </w:r>
      <w:r w:rsidR="009F1A26">
        <w:rPr>
          <w:noProof/>
        </w:rPr>
        <w:t>17</w:t>
      </w:r>
      <w:r>
        <w:rPr>
          <w:noProof/>
        </w:rPr>
        <w:fldChar w:fldCharType="end"/>
      </w:r>
    </w:p>
    <w:p w14:paraId="5AD56C32" w14:textId="7C3BCC39" w:rsidR="0042690A" w:rsidRDefault="0042690A" w:rsidP="0042690A">
      <w:pPr>
        <w:pStyle w:val="TableofFigures"/>
        <w:spacing w:after="300" w:line="240" w:lineRule="auto"/>
        <w:rPr>
          <w:noProof/>
        </w:rPr>
      </w:pPr>
      <w:r>
        <w:rPr>
          <w:noProof/>
        </w:rPr>
        <w:t>Table 2. The table title of your second table in your first paper.</w:t>
      </w:r>
      <w:r>
        <w:rPr>
          <w:noProof/>
        </w:rPr>
        <w:tab/>
      </w:r>
      <w:r>
        <w:rPr>
          <w:noProof/>
        </w:rPr>
        <w:fldChar w:fldCharType="begin"/>
      </w:r>
      <w:r>
        <w:rPr>
          <w:noProof/>
        </w:rPr>
        <w:instrText xml:space="preserve"> PAGEREF _Toc21330716 \h </w:instrText>
      </w:r>
      <w:r>
        <w:rPr>
          <w:noProof/>
        </w:rPr>
      </w:r>
      <w:r>
        <w:rPr>
          <w:noProof/>
        </w:rPr>
        <w:fldChar w:fldCharType="separate"/>
      </w:r>
      <w:r w:rsidR="009F1A26">
        <w:rPr>
          <w:noProof/>
        </w:rPr>
        <w:t>18</w:t>
      </w:r>
      <w:r>
        <w:rPr>
          <w:noProof/>
        </w:rPr>
        <w:fldChar w:fldCharType="end"/>
      </w:r>
    </w:p>
    <w:p w14:paraId="1C385263" w14:textId="7A54A5C7" w:rsidR="0042690A" w:rsidRPr="0042690A" w:rsidRDefault="0042690A" w:rsidP="0042690A">
      <w:pPr>
        <w:spacing w:after="300" w:line="240" w:lineRule="auto"/>
        <w:rPr>
          <w:rFonts w:eastAsiaTheme="minorEastAsia"/>
          <w:noProof/>
        </w:rPr>
      </w:pPr>
      <w:r>
        <w:rPr>
          <w:rFonts w:eastAsiaTheme="minorEastAsia"/>
          <w:noProof/>
        </w:rPr>
        <w:t>PAPER II</w:t>
      </w:r>
    </w:p>
    <w:p w14:paraId="48A492CE" w14:textId="09B7A2D7" w:rsidR="0042690A" w:rsidRDefault="0042690A" w:rsidP="0042690A">
      <w:pPr>
        <w:pStyle w:val="TableofFigures"/>
        <w:spacing w:after="300" w:line="240" w:lineRule="auto"/>
        <w:rPr>
          <w:rFonts w:asciiTheme="minorHAnsi" w:eastAsiaTheme="minorEastAsia" w:hAnsiTheme="minorHAnsi" w:cstheme="minorBidi"/>
          <w:noProof/>
          <w:sz w:val="22"/>
          <w:szCs w:val="22"/>
        </w:rPr>
      </w:pPr>
      <w:r w:rsidRPr="005C64D5">
        <w:rPr>
          <w:rFonts w:eastAsiaTheme="minorHAnsi"/>
          <w:noProof/>
        </w:rPr>
        <w:t>Table 1. Table title goes here.</w:t>
      </w:r>
      <w:r>
        <w:rPr>
          <w:noProof/>
        </w:rPr>
        <w:tab/>
      </w:r>
      <w:r>
        <w:rPr>
          <w:noProof/>
        </w:rPr>
        <w:fldChar w:fldCharType="begin"/>
      </w:r>
      <w:r>
        <w:rPr>
          <w:noProof/>
        </w:rPr>
        <w:instrText xml:space="preserve"> PAGEREF _Toc21330717 \h </w:instrText>
      </w:r>
      <w:r>
        <w:rPr>
          <w:noProof/>
        </w:rPr>
      </w:r>
      <w:r>
        <w:rPr>
          <w:noProof/>
        </w:rPr>
        <w:fldChar w:fldCharType="separate"/>
      </w:r>
      <w:r w:rsidR="009F1A26">
        <w:rPr>
          <w:noProof/>
        </w:rPr>
        <w:t>27</w:t>
      </w:r>
      <w:r>
        <w:rPr>
          <w:noProof/>
        </w:rPr>
        <w:fldChar w:fldCharType="end"/>
      </w:r>
    </w:p>
    <w:p w14:paraId="6CA0BE1A" w14:textId="3732D5E5" w:rsidR="0042690A" w:rsidRDefault="0042690A" w:rsidP="0042690A">
      <w:pPr>
        <w:pStyle w:val="TableofFigures"/>
        <w:spacing w:after="300" w:line="240" w:lineRule="auto"/>
        <w:ind w:left="810" w:hanging="810"/>
        <w:rPr>
          <w:noProof/>
        </w:rPr>
      </w:pPr>
      <w:r w:rsidRPr="005C64D5">
        <w:rPr>
          <w:rFonts w:eastAsiaTheme="minorHAnsi"/>
          <w:noProof/>
        </w:rPr>
        <w:t xml:space="preserve">Table 2. Table title goes here and if it spans more than one line it should be single </w:t>
      </w:r>
      <w:r>
        <w:rPr>
          <w:rFonts w:eastAsiaTheme="minorHAnsi"/>
          <w:noProof/>
        </w:rPr>
        <w:br/>
      </w:r>
      <w:r w:rsidRPr="005C64D5">
        <w:rPr>
          <w:rFonts w:eastAsiaTheme="minorHAnsi"/>
          <w:noProof/>
        </w:rPr>
        <w:t>spaced within.</w:t>
      </w:r>
      <w:r>
        <w:rPr>
          <w:noProof/>
        </w:rPr>
        <w:tab/>
      </w:r>
      <w:r>
        <w:rPr>
          <w:noProof/>
        </w:rPr>
        <w:fldChar w:fldCharType="begin"/>
      </w:r>
      <w:r>
        <w:rPr>
          <w:noProof/>
        </w:rPr>
        <w:instrText xml:space="preserve"> PAGEREF _Toc21330718 \h </w:instrText>
      </w:r>
      <w:r>
        <w:rPr>
          <w:noProof/>
        </w:rPr>
      </w:r>
      <w:r>
        <w:rPr>
          <w:noProof/>
        </w:rPr>
        <w:fldChar w:fldCharType="separate"/>
      </w:r>
      <w:r w:rsidR="009F1A26">
        <w:rPr>
          <w:noProof/>
        </w:rPr>
        <w:t>29</w:t>
      </w:r>
      <w:r>
        <w:rPr>
          <w:noProof/>
        </w:rPr>
        <w:fldChar w:fldCharType="end"/>
      </w:r>
    </w:p>
    <w:p w14:paraId="1F623571" w14:textId="7D87A20A" w:rsidR="0042690A" w:rsidRPr="0042690A" w:rsidRDefault="0042690A" w:rsidP="0042690A">
      <w:pPr>
        <w:spacing w:after="300" w:line="240" w:lineRule="auto"/>
        <w:rPr>
          <w:rFonts w:eastAsiaTheme="minorEastAsia"/>
          <w:noProof/>
        </w:rPr>
      </w:pPr>
      <w:r>
        <w:rPr>
          <w:rFonts w:eastAsiaTheme="minorEastAsia"/>
          <w:noProof/>
        </w:rPr>
        <w:t>PAPER III</w:t>
      </w:r>
    </w:p>
    <w:p w14:paraId="54D2F48E" w14:textId="4618B0EE" w:rsidR="0042690A" w:rsidRDefault="0042690A" w:rsidP="0042690A">
      <w:pPr>
        <w:pStyle w:val="TableofFigures"/>
        <w:spacing w:after="300" w:line="240" w:lineRule="auto"/>
        <w:rPr>
          <w:rFonts w:asciiTheme="minorHAnsi" w:eastAsiaTheme="minorEastAsia" w:hAnsiTheme="minorHAnsi" w:cstheme="minorBidi"/>
          <w:noProof/>
          <w:sz w:val="22"/>
          <w:szCs w:val="22"/>
        </w:rPr>
      </w:pPr>
      <w:r w:rsidRPr="005C64D5">
        <w:rPr>
          <w:rFonts w:eastAsiaTheme="minorHAnsi"/>
          <w:noProof/>
        </w:rPr>
        <w:t>Table 1. First table within your third paper.</w:t>
      </w:r>
      <w:r>
        <w:rPr>
          <w:noProof/>
        </w:rPr>
        <w:tab/>
      </w:r>
      <w:r>
        <w:rPr>
          <w:noProof/>
        </w:rPr>
        <w:fldChar w:fldCharType="begin"/>
      </w:r>
      <w:r>
        <w:rPr>
          <w:noProof/>
        </w:rPr>
        <w:instrText xml:space="preserve"> PAGEREF _Toc21330719 \h </w:instrText>
      </w:r>
      <w:r>
        <w:rPr>
          <w:noProof/>
        </w:rPr>
      </w:r>
      <w:r>
        <w:rPr>
          <w:noProof/>
        </w:rPr>
        <w:fldChar w:fldCharType="separate"/>
      </w:r>
      <w:r w:rsidR="009F1A26">
        <w:rPr>
          <w:noProof/>
        </w:rPr>
        <w:t>37</w:t>
      </w:r>
      <w:r>
        <w:rPr>
          <w:noProof/>
        </w:rPr>
        <w:fldChar w:fldCharType="end"/>
      </w:r>
    </w:p>
    <w:p w14:paraId="6DC56013" w14:textId="75B3FA03" w:rsidR="00641F5A" w:rsidRDefault="00641F5A" w:rsidP="0042690A">
      <w:pPr>
        <w:pStyle w:val="TableofFigures"/>
        <w:spacing w:after="300" w:line="240" w:lineRule="auto"/>
      </w:pPr>
      <w:r>
        <w:fldChar w:fldCharType="end"/>
      </w:r>
    </w:p>
    <w:p w14:paraId="583EE7F9" w14:textId="77777777" w:rsidR="003F79E7" w:rsidRPr="003F79E7" w:rsidRDefault="003F79E7" w:rsidP="003F79E7"/>
    <w:p w14:paraId="424862A4" w14:textId="77777777" w:rsidR="001E2F88" w:rsidRDefault="001E2F88" w:rsidP="001E2F88">
      <w:pPr>
        <w:sectPr w:rsidR="001E2F88" w:rsidSect="00C8337C">
          <w:headerReference w:type="default" r:id="rId10"/>
          <w:footerReference w:type="default" r:id="rId11"/>
          <w:headerReference w:type="first" r:id="rId12"/>
          <w:footerReference w:type="first" r:id="rId13"/>
          <w:pgSz w:w="12240" w:h="15840" w:code="1"/>
          <w:pgMar w:top="1656" w:right="1440" w:bottom="1440" w:left="2160" w:header="1080" w:footer="720" w:gutter="0"/>
          <w:pgNumType w:fmt="lowerRoman" w:start="3"/>
          <w:cols w:space="720"/>
          <w:docGrid w:linePitch="326"/>
        </w:sectPr>
      </w:pPr>
    </w:p>
    <w:p w14:paraId="4803BC67" w14:textId="3784C170" w:rsidR="00641F5A" w:rsidRDefault="00641F5A" w:rsidP="0077130D">
      <w:pPr>
        <w:pStyle w:val="HEADING0"/>
      </w:pPr>
      <w:bookmarkStart w:id="16" w:name="_Toc419149728"/>
      <w:bookmarkStart w:id="17" w:name="_Toc23835256"/>
      <w:r>
        <w:lastRenderedPageBreak/>
        <w:t>NOMENCLATURE</w:t>
      </w:r>
      <w:bookmarkEnd w:id="16"/>
      <w:bookmarkEnd w:id="17"/>
    </w:p>
    <w:p w14:paraId="525F8CDD" w14:textId="783B4666" w:rsidR="00641F5A" w:rsidRDefault="00D232E8" w:rsidP="00D232E8">
      <w:pPr>
        <w:pStyle w:val="BodyText"/>
        <w:tabs>
          <w:tab w:val="left" w:pos="1440"/>
        </w:tabs>
      </w:pPr>
      <w:r>
        <w:t>Symbol</w:t>
      </w:r>
      <w:r>
        <w:tab/>
      </w:r>
      <w:r w:rsidR="009C703B">
        <w:t>Description</w:t>
      </w:r>
      <w:r w:rsidR="009C703B">
        <w:tab/>
      </w:r>
    </w:p>
    <w:p w14:paraId="008C6BDD" w14:textId="42540523" w:rsidR="00584C79" w:rsidRDefault="00641F5A" w:rsidP="0025291D">
      <w:pPr>
        <w:pStyle w:val="TOC10"/>
        <w:rPr>
          <w:rFonts w:asciiTheme="minorHAnsi" w:eastAsiaTheme="minorEastAsia" w:hAnsiTheme="minorHAnsi" w:cstheme="minorBidi"/>
          <w:noProof/>
          <w:sz w:val="22"/>
          <w:szCs w:val="22"/>
        </w:rPr>
      </w:pPr>
      <w:r>
        <w:fldChar w:fldCharType="begin"/>
      </w:r>
      <w:r>
        <w:instrText xml:space="preserve"> TOC \f  nom \p  \* MERGEFORMAT </w:instrText>
      </w:r>
      <w:r>
        <w:fldChar w:fldCharType="separate"/>
      </w:r>
      <w:r w:rsidR="00584C79" w:rsidRPr="00EF22D8">
        <w:rPr>
          <w:noProof/>
        </w:rPr>
        <w:sym w:font="Symbol" w:char="F062"/>
      </w:r>
      <w:r w:rsidR="00584C79">
        <w:rPr>
          <w:rFonts w:asciiTheme="minorHAnsi" w:eastAsiaTheme="minorEastAsia" w:hAnsiTheme="minorHAnsi" w:cstheme="minorBidi"/>
          <w:noProof/>
          <w:sz w:val="22"/>
          <w:szCs w:val="22"/>
        </w:rPr>
        <w:tab/>
      </w:r>
      <w:r w:rsidR="0025291D">
        <w:rPr>
          <w:rFonts w:asciiTheme="minorHAnsi" w:eastAsiaTheme="minorEastAsia" w:hAnsiTheme="minorHAnsi" w:cstheme="minorBidi"/>
          <w:noProof/>
          <w:sz w:val="22"/>
          <w:szCs w:val="22"/>
        </w:rPr>
        <w:tab/>
      </w:r>
      <w:r w:rsidR="00584C79">
        <w:rPr>
          <w:noProof/>
        </w:rPr>
        <w:t>Angle of Attack</w:t>
      </w:r>
    </w:p>
    <w:p w14:paraId="2612BA0E" w14:textId="44388673" w:rsidR="00584C79" w:rsidRDefault="00584C79" w:rsidP="0025291D">
      <w:pPr>
        <w:pStyle w:val="TOC10"/>
        <w:rPr>
          <w:rFonts w:asciiTheme="minorHAnsi" w:eastAsiaTheme="minorEastAsia" w:hAnsiTheme="minorHAnsi" w:cstheme="minorBidi"/>
          <w:noProof/>
          <w:sz w:val="22"/>
          <w:szCs w:val="22"/>
        </w:rPr>
      </w:pPr>
      <w:r w:rsidRPr="007C626F">
        <w:rPr>
          <w:noProof/>
        </w:rPr>
        <w:sym w:font="Symbol" w:char="F061"/>
      </w:r>
      <w:r>
        <w:rPr>
          <w:rFonts w:asciiTheme="minorHAnsi" w:eastAsiaTheme="minorEastAsia" w:hAnsiTheme="minorHAnsi" w:cstheme="minorBidi"/>
          <w:noProof/>
          <w:sz w:val="22"/>
          <w:szCs w:val="22"/>
        </w:rPr>
        <w:tab/>
      </w:r>
      <w:r w:rsidR="0025291D">
        <w:rPr>
          <w:rFonts w:asciiTheme="minorHAnsi" w:eastAsiaTheme="minorEastAsia" w:hAnsiTheme="minorHAnsi" w:cstheme="minorBidi"/>
          <w:noProof/>
          <w:sz w:val="22"/>
          <w:szCs w:val="22"/>
        </w:rPr>
        <w:tab/>
      </w:r>
      <w:r>
        <w:rPr>
          <w:noProof/>
        </w:rPr>
        <w:t>Change in Coupler Angle</w:t>
      </w:r>
    </w:p>
    <w:p w14:paraId="684C7E40" w14:textId="3AB6594B" w:rsidR="00641F5A" w:rsidRDefault="00641F5A" w:rsidP="0025291D">
      <w:pPr>
        <w:pStyle w:val="TOC10"/>
      </w:pPr>
      <w:r>
        <w:fldChar w:fldCharType="end"/>
      </w:r>
    </w:p>
    <w:p w14:paraId="59945595" w14:textId="77777777" w:rsidR="00641F5A" w:rsidRDefault="00641F5A">
      <w:pPr>
        <w:sectPr w:rsidR="00641F5A" w:rsidSect="001E2F88">
          <w:pgSz w:w="12240" w:h="15840" w:code="1"/>
          <w:pgMar w:top="1656" w:right="1440" w:bottom="1440" w:left="2160" w:header="1080" w:footer="720" w:gutter="0"/>
          <w:pgNumType w:fmt="lowerRoman"/>
          <w:cols w:space="720"/>
          <w:docGrid w:linePitch="326"/>
        </w:sectPr>
      </w:pPr>
    </w:p>
    <w:p w14:paraId="2AA42A65" w14:textId="74D4A5D8" w:rsidR="00641F5A" w:rsidRDefault="00641F5A" w:rsidP="00060FDE">
      <w:pPr>
        <w:pStyle w:val="Heading1"/>
      </w:pPr>
      <w:bookmarkStart w:id="18" w:name="_Toc415853959"/>
      <w:bookmarkStart w:id="19" w:name="_Toc419149472"/>
      <w:bookmarkStart w:id="20" w:name="_Toc419149729"/>
      <w:bookmarkStart w:id="21" w:name="_Toc419149930"/>
      <w:bookmarkStart w:id="22" w:name="_Toc23835257"/>
      <w:r>
        <w:lastRenderedPageBreak/>
        <w:t>INTRODUCTION</w:t>
      </w:r>
      <w:bookmarkEnd w:id="18"/>
      <w:bookmarkEnd w:id="19"/>
      <w:bookmarkEnd w:id="20"/>
      <w:bookmarkEnd w:id="21"/>
      <w:bookmarkEnd w:id="22"/>
    </w:p>
    <w:p w14:paraId="76FB226E" w14:textId="1260F3F1" w:rsidR="00641F5A" w:rsidRDefault="003B178D" w:rsidP="00ED195D">
      <w:pPr>
        <w:pStyle w:val="Heading2"/>
      </w:pPr>
      <w:bookmarkStart w:id="23" w:name="_Toc23835258"/>
      <w:r>
        <w:t>USING THE DISSERTATION TEMPLATE</w:t>
      </w:r>
      <w:bookmarkEnd w:id="23"/>
    </w:p>
    <w:p w14:paraId="17A5260B" w14:textId="763D5C89" w:rsidR="00653DDC" w:rsidRDefault="00641F5A" w:rsidP="00147C16">
      <w:pPr>
        <w:pStyle w:val="StyleBodyTextFirstline05"/>
      </w:pPr>
      <w:r>
        <w:t>This is w</w:t>
      </w:r>
      <w:r w:rsidR="00F6699E">
        <w:t>here t</w:t>
      </w:r>
      <w:r w:rsidR="00FF686D">
        <w:t>he</w:t>
      </w:r>
      <w:r w:rsidR="003B178D">
        <w:t xml:space="preserve"> </w:t>
      </w:r>
      <w:r w:rsidR="00653DDC">
        <w:t xml:space="preserve">SECTION writing of the Publication Option begins, and it will be followed by </w:t>
      </w:r>
      <w:r w:rsidR="00BB3B92">
        <w:t xml:space="preserve">a </w:t>
      </w:r>
      <w:r w:rsidR="00653DDC">
        <w:t xml:space="preserve">section conclusion after your PAPER writing. This </w:t>
      </w:r>
      <w:r w:rsidR="008252BD">
        <w:t>section</w:t>
      </w:r>
      <w:r w:rsidR="00653DDC">
        <w:t xml:space="preserve"> writing is required for the Publication Option</w:t>
      </w:r>
      <w:r w:rsidR="00BB3B92">
        <w:t>, and it should broadly cover your overall research.</w:t>
      </w:r>
      <w:r w:rsidR="001B1C78">
        <w:t xml:space="preserve"> This </w:t>
      </w:r>
      <w:r w:rsidR="008252BD">
        <w:t>section</w:t>
      </w:r>
      <w:r w:rsidR="001B1C78">
        <w:t xml:space="preserve"> writing should be able to stand alone and provide the reader an overview of your research in the event that any paper within the thesis/dissertation is removed. If you cite any sources within this </w:t>
      </w:r>
      <w:r w:rsidR="008252BD">
        <w:t>section</w:t>
      </w:r>
      <w:r w:rsidR="001B1C78">
        <w:t xml:space="preserve"> writing, they will appear in your Bibliography, which is separate from </w:t>
      </w:r>
      <w:r w:rsidR="008252BD">
        <w:t xml:space="preserve">the </w:t>
      </w:r>
      <w:r w:rsidR="001B1C78">
        <w:t xml:space="preserve">references within your </w:t>
      </w:r>
      <w:r w:rsidR="008252BD">
        <w:t>paper</w:t>
      </w:r>
      <w:r w:rsidR="001B1C78">
        <w:t xml:space="preserve"> writing.</w:t>
      </w:r>
    </w:p>
    <w:p w14:paraId="7B781EF6" w14:textId="73E61253" w:rsidR="003B178D" w:rsidRDefault="00F6699E" w:rsidP="00147C16">
      <w:pPr>
        <w:pStyle w:val="StyleBodyTextFirstline05"/>
      </w:pPr>
      <w:r>
        <w:t xml:space="preserve"> </w:t>
      </w:r>
      <w:r w:rsidR="003B178D">
        <w:t>Note that the capitalization of your headings should be identical in the Table of Contents (TOC), so be sure to type 1</w:t>
      </w:r>
      <w:r w:rsidR="003B178D" w:rsidRPr="003B178D">
        <w:rPr>
          <w:vertAlign w:val="superscript"/>
        </w:rPr>
        <w:t>st</w:t>
      </w:r>
      <w:r w:rsidR="003B178D">
        <w:t xml:space="preserve"> level headings and 2</w:t>
      </w:r>
      <w:r w:rsidR="003B178D" w:rsidRPr="003B178D">
        <w:rPr>
          <w:vertAlign w:val="superscript"/>
        </w:rPr>
        <w:t>nd</w:t>
      </w:r>
      <w:r w:rsidR="003B178D">
        <w:t xml:space="preserve"> level </w:t>
      </w:r>
      <w:r w:rsidR="00F021D6">
        <w:t>sub</w:t>
      </w:r>
      <w:r w:rsidR="003B178D">
        <w:t>headings in all caps, or use the “Change Case” option under the Font group to change them to “UPPERCASE.” By default, Word’s spellcheck will ignore words in all caps, so go to File &gt; Options &gt; Proofing and make sure “Ignore words in UPPERCASE” is not selected.</w:t>
      </w:r>
    </w:p>
    <w:p w14:paraId="1B64C994" w14:textId="79919507" w:rsidR="00641F5A" w:rsidRDefault="003B178D" w:rsidP="00147C16">
      <w:pPr>
        <w:pStyle w:val="StyleBodyTextFirstline05"/>
      </w:pPr>
      <w:r>
        <w:t>T</w:t>
      </w:r>
      <w:r w:rsidR="00641F5A">
        <w:t xml:space="preserve">his text and </w:t>
      </w:r>
      <w:r>
        <w:t>all</w:t>
      </w:r>
      <w:r w:rsidR="00641F5A">
        <w:t xml:space="preserve"> text within the body of the T/D uses </w:t>
      </w:r>
      <w:r w:rsidR="00F021D6">
        <w:t>“Style</w:t>
      </w:r>
      <w:r w:rsidR="00641F5A">
        <w:t xml:space="preserve"> Body Text,</w:t>
      </w:r>
      <w:r w:rsidR="00F021D6">
        <w:t>”</w:t>
      </w:r>
      <w:r w:rsidR="00641F5A">
        <w:t xml:space="preserve"> </w:t>
      </w:r>
      <w:r w:rsidR="00F021D6">
        <w:t>which can be</w:t>
      </w:r>
      <w:r w:rsidR="00641F5A">
        <w:t xml:space="preserve"> found on the </w:t>
      </w:r>
      <w:r w:rsidR="00DE2619">
        <w:t>Styles menu</w:t>
      </w:r>
      <w:r>
        <w:t xml:space="preserve"> under the Home tab.</w:t>
      </w:r>
      <w:r w:rsidR="00DE2619">
        <w:t xml:space="preserve"> You can click the dialog box launcher in the corner of the Styles group to </w:t>
      </w:r>
      <w:r w:rsidR="00F021D6">
        <w:t>view</w:t>
      </w:r>
      <w:r w:rsidR="00DE2619">
        <w:t xml:space="preserve"> the full </w:t>
      </w:r>
      <w:r w:rsidR="00F021D6">
        <w:t xml:space="preserve">Styles </w:t>
      </w:r>
      <w:r w:rsidR="00DE2619">
        <w:t>menu.</w:t>
      </w:r>
      <w:r w:rsidR="0082713B">
        <w:t xml:space="preserve"> </w:t>
      </w:r>
      <w:r w:rsidR="00641F5A">
        <w:t xml:space="preserve">All headings, text, </w:t>
      </w:r>
      <w:r>
        <w:t>f</w:t>
      </w:r>
      <w:r w:rsidR="00641F5A">
        <w:t xml:space="preserve">igure titles, and table titles </w:t>
      </w:r>
      <w:r w:rsidR="00F021D6">
        <w:t xml:space="preserve">within your document </w:t>
      </w:r>
      <w:r w:rsidR="00641F5A">
        <w:t xml:space="preserve">have been mapped to the </w:t>
      </w:r>
      <w:r w:rsidR="00F021D6">
        <w:t>Style</w:t>
      </w:r>
      <w:r w:rsidR="00641F5A">
        <w:t xml:space="preserve"> formats and should be used throughout your T/D in order for the Table of Contents, </w:t>
      </w:r>
      <w:r w:rsidR="00D018CC">
        <w:t>f</w:t>
      </w:r>
      <w:r w:rsidR="00641F5A">
        <w:t>igures,</w:t>
      </w:r>
      <w:r w:rsidR="00DE2619">
        <w:t xml:space="preserve"> </w:t>
      </w:r>
      <w:r w:rsidR="00641F5A">
        <w:t>etc</w:t>
      </w:r>
      <w:r w:rsidR="00DE2619">
        <w:t>.</w:t>
      </w:r>
      <w:r w:rsidR="00641F5A">
        <w:t xml:space="preserve"> to function correctly.</w:t>
      </w:r>
      <w:r w:rsidR="0082713B">
        <w:t xml:space="preserve"> </w:t>
      </w:r>
    </w:p>
    <w:p w14:paraId="30146EF0" w14:textId="77777777" w:rsidR="002C40AB" w:rsidRPr="002C40AB" w:rsidRDefault="00641F5A" w:rsidP="004F3894">
      <w:pPr>
        <w:pStyle w:val="Heading3"/>
        <w:rPr>
          <w:vanish/>
          <w:specVanish/>
        </w:rPr>
      </w:pPr>
      <w:bookmarkStart w:id="24" w:name="_Toc23835259"/>
      <w:bookmarkStart w:id="25" w:name="_Toc419149474"/>
      <w:bookmarkStart w:id="26" w:name="_Toc419149731"/>
      <w:bookmarkStart w:id="27" w:name="_Toc419149932"/>
      <w:r w:rsidRPr="00AC1828">
        <w:t xml:space="preserve">How to Use the </w:t>
      </w:r>
      <w:r w:rsidR="004F3894">
        <w:t>Style</w:t>
      </w:r>
      <w:r w:rsidRPr="00AC1828">
        <w:t xml:space="preserve"> Formats.</w:t>
      </w:r>
      <w:bookmarkEnd w:id="24"/>
      <w:r w:rsidR="0082713B" w:rsidRPr="00AC1828">
        <w:t xml:space="preserve"> </w:t>
      </w:r>
    </w:p>
    <w:p w14:paraId="2D227433" w14:textId="4E4C64C8" w:rsidR="00F021D6" w:rsidRPr="00E433F2" w:rsidRDefault="002C40AB" w:rsidP="002C40AB">
      <w:r>
        <w:t xml:space="preserve"> </w:t>
      </w:r>
      <w:r w:rsidR="00F021D6" w:rsidRPr="004F3894">
        <w:t>T</w:t>
      </w:r>
      <w:r w:rsidR="00641F5A" w:rsidRPr="004F3894">
        <w:t xml:space="preserve">his is a </w:t>
      </w:r>
      <w:r w:rsidR="00F021D6" w:rsidRPr="004F3894">
        <w:t>3</w:t>
      </w:r>
      <w:r w:rsidR="00F021D6" w:rsidRPr="00506AC0">
        <w:rPr>
          <w:vertAlign w:val="superscript"/>
        </w:rPr>
        <w:t>rd</w:t>
      </w:r>
      <w:r w:rsidR="00506AC0">
        <w:t xml:space="preserve"> </w:t>
      </w:r>
      <w:r w:rsidR="00641F5A" w:rsidRPr="004F3894">
        <w:t>level</w:t>
      </w:r>
      <w:bookmarkEnd w:id="25"/>
      <w:bookmarkEnd w:id="26"/>
      <w:bookmarkEnd w:id="27"/>
      <w:r w:rsidR="00F021D6" w:rsidRPr="004F3894">
        <w:t xml:space="preserve"> subheading and</w:t>
      </w:r>
      <w:r w:rsidR="00F1619E" w:rsidRPr="004F3894">
        <w:t xml:space="preserve"> </w:t>
      </w:r>
      <w:r w:rsidR="00641F5A" w:rsidRPr="004F3894">
        <w:t>is</w:t>
      </w:r>
      <w:r w:rsidR="00641F5A">
        <w:t xml:space="preserve"> indented </w:t>
      </w:r>
      <w:r w:rsidR="00AF0901">
        <w:t>0.5 in.</w:t>
      </w:r>
      <w:r w:rsidR="00641F5A">
        <w:t xml:space="preserve"> over from the left margin</w:t>
      </w:r>
      <w:r w:rsidR="00F021D6">
        <w:t>.</w:t>
      </w:r>
      <w:r w:rsidR="00641F5A">
        <w:t xml:space="preserve"> </w:t>
      </w:r>
      <w:r w:rsidR="00F021D6">
        <w:t>This heading</w:t>
      </w:r>
      <w:r w:rsidR="00641F5A">
        <w:t xml:space="preserve"> is NOT </w:t>
      </w:r>
      <w:r w:rsidR="00F021D6">
        <w:t xml:space="preserve">in </w:t>
      </w:r>
      <w:r w:rsidR="00641F5A">
        <w:t>all capital letters</w:t>
      </w:r>
      <w:r w:rsidR="00AF0901">
        <w:t xml:space="preserve">; </w:t>
      </w:r>
      <w:r w:rsidR="00AF0901">
        <w:lastRenderedPageBreak/>
        <w:t>instead, the first letter of each major word is capitalized. T</w:t>
      </w:r>
      <w:r w:rsidR="00641F5A">
        <w:t>he paragraph text begins immediately after the heading.</w:t>
      </w:r>
    </w:p>
    <w:p w14:paraId="7E02B2F7" w14:textId="4C3737AB" w:rsidR="005A58DF" w:rsidRPr="00295475" w:rsidRDefault="00F021D6" w:rsidP="00F021D6">
      <w:pPr>
        <w:pStyle w:val="StyleBodyTextFirstline05"/>
      </w:pPr>
      <w:r w:rsidRPr="00295475">
        <w:t>B</w:t>
      </w:r>
      <w:r w:rsidR="00641F5A" w:rsidRPr="00295475">
        <w:t xml:space="preserve">ecause </w:t>
      </w:r>
      <w:r w:rsidR="005A58DF" w:rsidRPr="00295475">
        <w:t xml:space="preserve">Word wants to treat the entire line as Heading 3, </w:t>
      </w:r>
      <w:r w:rsidR="00F2102C" w:rsidRPr="00295475">
        <w:t xml:space="preserve">formatting </w:t>
      </w:r>
      <w:r w:rsidR="00506AC0">
        <w:t>3</w:t>
      </w:r>
      <w:r w:rsidR="00506AC0" w:rsidRPr="00506AC0">
        <w:rPr>
          <w:vertAlign w:val="superscript"/>
        </w:rPr>
        <w:t>rd</w:t>
      </w:r>
      <w:r w:rsidR="00506AC0">
        <w:t xml:space="preserve"> level headings</w:t>
      </w:r>
      <w:r w:rsidR="00F2102C" w:rsidRPr="00295475">
        <w:t xml:space="preserve"> properly takes an extra step</w:t>
      </w:r>
      <w:r w:rsidR="005A58DF" w:rsidRPr="00295475">
        <w:t xml:space="preserve">. First, click the down arrow on your Quick Access Toolbar and select “More Commands.” In the drop-down menu, select “All Commands,” scroll down to “Style Separator,” </w:t>
      </w:r>
      <w:r w:rsidR="00F2102C" w:rsidRPr="00295475">
        <w:t>and</w:t>
      </w:r>
      <w:r w:rsidR="005A58DF" w:rsidRPr="00295475">
        <w:t xml:space="preserve"> press “Add.” </w:t>
      </w:r>
    </w:p>
    <w:p w14:paraId="011A2A03" w14:textId="09188FF3" w:rsidR="005A58DF" w:rsidRPr="00295475" w:rsidRDefault="005A58DF" w:rsidP="00F021D6">
      <w:pPr>
        <w:pStyle w:val="StyleBodyTextFirstline05"/>
      </w:pPr>
      <w:r w:rsidRPr="00295475">
        <w:t>Now, type your 3</w:t>
      </w:r>
      <w:r w:rsidRPr="00295475">
        <w:rPr>
          <w:vertAlign w:val="superscript"/>
        </w:rPr>
        <w:t>rd</w:t>
      </w:r>
      <w:r w:rsidRPr="00295475">
        <w:t xml:space="preserve"> level heading on a line by itself. </w:t>
      </w:r>
      <w:r w:rsidR="00F2102C" w:rsidRPr="00295475">
        <w:t>Mark the heading as</w:t>
      </w:r>
      <w:r w:rsidRPr="00295475">
        <w:t xml:space="preserve"> “Heading 3”</w:t>
      </w:r>
      <w:r w:rsidR="00F2102C" w:rsidRPr="00295475">
        <w:t xml:space="preserve"> in the Styles menu. With</w:t>
      </w:r>
      <w:r w:rsidRPr="00295475">
        <w:t xml:space="preserve"> your cursor within the text of your heading, click the Style Sepa</w:t>
      </w:r>
      <w:r w:rsidR="00506AC0">
        <w:t>rator tool in the Quick Access T</w:t>
      </w:r>
      <w:r w:rsidRPr="00295475">
        <w:t>oolbar</w:t>
      </w:r>
      <w:r w:rsidR="00BB3B92">
        <w:t>, or press Ctrl + Alt + Enter</w:t>
      </w:r>
      <w:r w:rsidRPr="00295475">
        <w:t>. Your body text should be moved up to the same line as your heading, but it will not be treated as part of the heading and will not appear in your T</w:t>
      </w:r>
      <w:r w:rsidR="0009106F">
        <w:t>OC</w:t>
      </w:r>
      <w:r w:rsidRPr="00295475">
        <w:t>. This is the way this template has formatted 3</w:t>
      </w:r>
      <w:r w:rsidRPr="00295475">
        <w:rPr>
          <w:vertAlign w:val="superscript"/>
        </w:rPr>
        <w:t>rd</w:t>
      </w:r>
      <w:r w:rsidRPr="00295475">
        <w:t xml:space="preserve"> and 4</w:t>
      </w:r>
      <w:r w:rsidRPr="00295475">
        <w:rPr>
          <w:vertAlign w:val="superscript"/>
        </w:rPr>
        <w:t>th</w:t>
      </w:r>
      <w:r w:rsidRPr="00295475">
        <w:t xml:space="preserve"> level headings.</w:t>
      </w:r>
    </w:p>
    <w:p w14:paraId="4D6F03AE" w14:textId="2E0CCA85" w:rsidR="00120965" w:rsidRPr="00295475" w:rsidRDefault="005A58DF" w:rsidP="00F021D6">
      <w:pPr>
        <w:pStyle w:val="StyleBodyTextFirstline05"/>
      </w:pPr>
      <w:r w:rsidRPr="00295475">
        <w:t>The other way to work with 3</w:t>
      </w:r>
      <w:r w:rsidRPr="00295475">
        <w:rPr>
          <w:vertAlign w:val="superscript"/>
        </w:rPr>
        <w:t>rd</w:t>
      </w:r>
      <w:r w:rsidRPr="00295475">
        <w:t xml:space="preserve"> level headings is to insert a carriage return</w:t>
      </w:r>
      <w:r w:rsidR="00F2102C" w:rsidRPr="00295475">
        <w:t xml:space="preserve"> at the end of the first line of the paragraph</w:t>
      </w:r>
      <w:r w:rsidRPr="00295475">
        <w:t>.</w:t>
      </w:r>
      <w:r w:rsidR="00F2102C" w:rsidRPr="00295475">
        <w:t xml:space="preserve"> This method requires more manual adjustment. If you format your 3</w:t>
      </w:r>
      <w:r w:rsidR="00F2102C" w:rsidRPr="00BB3B92">
        <w:rPr>
          <w:vertAlign w:val="superscript"/>
        </w:rPr>
        <w:t>rd</w:t>
      </w:r>
      <w:r w:rsidR="00BB3B92">
        <w:t xml:space="preserve"> </w:t>
      </w:r>
      <w:r w:rsidR="00F2102C" w:rsidRPr="00295475">
        <w:t>level headings this way, the entire first line will appear in your TOC and the extra words will need to be removed.</w:t>
      </w:r>
      <w:r w:rsidR="00F021D6" w:rsidRPr="00295475">
        <w:t xml:space="preserve"> </w:t>
      </w:r>
    </w:p>
    <w:p w14:paraId="07411818" w14:textId="244E0BC3" w:rsidR="00641F5A" w:rsidRPr="00295475" w:rsidRDefault="00641F5A" w:rsidP="00F021D6">
      <w:pPr>
        <w:pStyle w:val="StyleBodyTextFirstline05"/>
      </w:pPr>
      <w:r w:rsidRPr="00295475">
        <w:t xml:space="preserve">The </w:t>
      </w:r>
      <w:r w:rsidR="00506AC0">
        <w:t>s</w:t>
      </w:r>
      <w:r w:rsidR="00120965" w:rsidRPr="00295475">
        <w:t>tyles</w:t>
      </w:r>
      <w:r w:rsidRPr="00295475">
        <w:t xml:space="preserve"> to use for headings and titles are as follows: </w:t>
      </w:r>
    </w:p>
    <w:p w14:paraId="73F53E3D" w14:textId="0A36E66E" w:rsidR="000D4413" w:rsidRDefault="000D4413" w:rsidP="00815008">
      <w:pPr>
        <w:pStyle w:val="ListParagraph"/>
        <w:numPr>
          <w:ilvl w:val="0"/>
          <w:numId w:val="18"/>
        </w:numPr>
      </w:pPr>
      <w:r>
        <w:t>Appendix Title (1): use for the title under “APPENDIX” if you only have one appendix. This title is optional. It will not appear in your TOC</w:t>
      </w:r>
    </w:p>
    <w:p w14:paraId="1D2E4069" w14:textId="490F8885" w:rsidR="001B1C78" w:rsidRDefault="001B1C78" w:rsidP="00815008">
      <w:pPr>
        <w:pStyle w:val="ListParagraph"/>
        <w:numPr>
          <w:ilvl w:val="0"/>
          <w:numId w:val="18"/>
        </w:numPr>
      </w:pPr>
      <w:r>
        <w:t>Appendix Title</w:t>
      </w:r>
      <w:r w:rsidR="000D4413">
        <w:t xml:space="preserve"> (2)</w:t>
      </w:r>
      <w:r>
        <w:t xml:space="preserve">: if you have multiple appendices, use this for </w:t>
      </w:r>
      <w:r w:rsidR="000D4413">
        <w:t xml:space="preserve">only </w:t>
      </w:r>
      <w:r>
        <w:t xml:space="preserve">the title on the appendices’ title pages so </w:t>
      </w:r>
      <w:r w:rsidR="000D4413">
        <w:t>it</w:t>
      </w:r>
      <w:r>
        <w:t xml:space="preserve"> will link to your TOC. You will need to add in the word “APPENDICES” and the corresponding letter (e.g., “A” and “B”) in your TOC</w:t>
      </w:r>
    </w:p>
    <w:p w14:paraId="03D10734" w14:textId="11D64B2A" w:rsidR="00641F5A" w:rsidRPr="00295475" w:rsidRDefault="00F331E1" w:rsidP="00815008">
      <w:pPr>
        <w:pStyle w:val="ListParagraph"/>
        <w:numPr>
          <w:ilvl w:val="0"/>
          <w:numId w:val="18"/>
        </w:numPr>
      </w:pPr>
      <w:r w:rsidRPr="00295475">
        <w:lastRenderedPageBreak/>
        <w:t xml:space="preserve">HEADING 0: </w:t>
      </w:r>
      <w:r w:rsidR="00641F5A" w:rsidRPr="00295475">
        <w:t xml:space="preserve">all headings in the </w:t>
      </w:r>
      <w:r w:rsidR="00120965" w:rsidRPr="00295475">
        <w:t>front matter</w:t>
      </w:r>
      <w:r w:rsidR="00E95D48" w:rsidRPr="00295475">
        <w:t xml:space="preserve"> (i – </w:t>
      </w:r>
      <w:r w:rsidR="00AF0901" w:rsidRPr="00295475">
        <w:t>i</w:t>
      </w:r>
      <w:r w:rsidR="00E95D48" w:rsidRPr="00295475">
        <w:t xml:space="preserve">x) that </w:t>
      </w:r>
      <w:r w:rsidR="000D4413">
        <w:t>appear</w:t>
      </w:r>
      <w:r w:rsidR="00E95D48" w:rsidRPr="00295475">
        <w:t xml:space="preserve"> in the </w:t>
      </w:r>
      <w:r w:rsidR="00BB3B92">
        <w:t>TOC</w:t>
      </w:r>
      <w:r w:rsidR="001B1C78">
        <w:t>, and for the heading “Appendix” if you only have one appendix</w:t>
      </w:r>
    </w:p>
    <w:p w14:paraId="05483B4F" w14:textId="2A2EE64B" w:rsidR="00641F5A" w:rsidRPr="00295475" w:rsidRDefault="00F331E1" w:rsidP="00815008">
      <w:pPr>
        <w:pStyle w:val="ListParagraph"/>
        <w:numPr>
          <w:ilvl w:val="0"/>
          <w:numId w:val="18"/>
        </w:numPr>
      </w:pPr>
      <w:r w:rsidRPr="00295475">
        <w:t>TOC Heading 1: only used for the “Table of Contents” heading to avoid having it appear within your TOC</w:t>
      </w:r>
    </w:p>
    <w:p w14:paraId="3F17F9ED" w14:textId="7A0FE2E6" w:rsidR="00641F5A" w:rsidRPr="00295475" w:rsidRDefault="00F331E1" w:rsidP="00815008">
      <w:pPr>
        <w:pStyle w:val="BodyText"/>
        <w:numPr>
          <w:ilvl w:val="0"/>
          <w:numId w:val="18"/>
        </w:numPr>
      </w:pPr>
      <w:r w:rsidRPr="00295475">
        <w:t xml:space="preserve">Heading 1: </w:t>
      </w:r>
      <w:r w:rsidR="00641F5A" w:rsidRPr="00295475">
        <w:t xml:space="preserve">all major </w:t>
      </w:r>
      <w:r w:rsidRPr="00295475">
        <w:t>s</w:t>
      </w:r>
      <w:r w:rsidR="00641F5A" w:rsidRPr="00295475">
        <w:t xml:space="preserve">ection headings, such as </w:t>
      </w:r>
      <w:r w:rsidR="0000781C">
        <w:t>“</w:t>
      </w:r>
      <w:r w:rsidR="00641F5A" w:rsidRPr="00295475">
        <w:t>INTRODUCTION</w:t>
      </w:r>
      <w:r w:rsidR="0000781C">
        <w:t>”</w:t>
      </w:r>
      <w:r w:rsidR="00641F5A" w:rsidRPr="00295475">
        <w:t xml:space="preserve"> </w:t>
      </w:r>
      <w:r w:rsidRPr="00295475">
        <w:t>at the beginning of the current section</w:t>
      </w:r>
    </w:p>
    <w:p w14:paraId="2AF08D1D" w14:textId="6709DB43" w:rsidR="00641F5A" w:rsidRPr="00295475" w:rsidRDefault="00F331E1" w:rsidP="00815008">
      <w:pPr>
        <w:pStyle w:val="ListParagraph"/>
        <w:numPr>
          <w:ilvl w:val="0"/>
          <w:numId w:val="18"/>
        </w:numPr>
      </w:pPr>
      <w:r w:rsidRPr="00295475">
        <w:t xml:space="preserve">Heading 2, Heading 3, etc.: </w:t>
      </w:r>
      <w:r w:rsidR="00E95D48" w:rsidRPr="00295475">
        <w:t>all subs</w:t>
      </w:r>
      <w:r w:rsidR="00641F5A" w:rsidRPr="00295475">
        <w:t xml:space="preserve">ection headings follow in a like manner </w:t>
      </w:r>
    </w:p>
    <w:p w14:paraId="69626381" w14:textId="2F9A7512" w:rsidR="00641F5A" w:rsidRPr="00295475" w:rsidRDefault="00F331E1" w:rsidP="00815008">
      <w:pPr>
        <w:pStyle w:val="ListParagraph"/>
        <w:numPr>
          <w:ilvl w:val="0"/>
          <w:numId w:val="18"/>
        </w:numPr>
      </w:pPr>
      <w:r w:rsidRPr="00295475">
        <w:t xml:space="preserve">Style Body Text: </w:t>
      </w:r>
      <w:r w:rsidR="00641F5A" w:rsidRPr="00295475">
        <w:t>body text</w:t>
      </w:r>
      <w:r w:rsidR="00120965" w:rsidRPr="00295475">
        <w:t xml:space="preserve"> </w:t>
      </w:r>
      <w:r w:rsidR="00BB3B92">
        <w:t>with a first-line indentation</w:t>
      </w:r>
    </w:p>
    <w:p w14:paraId="2D7774DE" w14:textId="642B5A5E" w:rsidR="00F2102C" w:rsidRPr="00295475" w:rsidRDefault="00F2102C" w:rsidP="00815008">
      <w:pPr>
        <w:pStyle w:val="ListParagraph"/>
        <w:numPr>
          <w:ilvl w:val="0"/>
          <w:numId w:val="18"/>
        </w:numPr>
      </w:pPr>
      <w:r w:rsidRPr="00295475">
        <w:t>Normal: body text in the same paragraph as 3</w:t>
      </w:r>
      <w:r w:rsidRPr="00295475">
        <w:rPr>
          <w:vertAlign w:val="superscript"/>
        </w:rPr>
        <w:t>rd</w:t>
      </w:r>
      <w:r w:rsidRPr="00295475">
        <w:t xml:space="preserve"> or 4</w:t>
      </w:r>
      <w:r w:rsidRPr="00295475">
        <w:rPr>
          <w:vertAlign w:val="superscript"/>
        </w:rPr>
        <w:t>th</w:t>
      </w:r>
      <w:r w:rsidRPr="00295475">
        <w:t xml:space="preserve"> level headings</w:t>
      </w:r>
      <w:r w:rsidR="00BB3B92">
        <w:t xml:space="preserve"> (</w:t>
      </w:r>
      <w:r w:rsidR="001B1C78">
        <w:t xml:space="preserve">this style </w:t>
      </w:r>
      <w:r w:rsidR="00BB3B92">
        <w:t>operates the same as Style Body Text, but does not have first line indentation)</w:t>
      </w:r>
    </w:p>
    <w:p w14:paraId="6ECF6F2F" w14:textId="0DDB0607" w:rsidR="00641F5A" w:rsidRDefault="00F331E1" w:rsidP="00815008">
      <w:pPr>
        <w:pStyle w:val="ListParagraph"/>
        <w:numPr>
          <w:ilvl w:val="0"/>
          <w:numId w:val="18"/>
        </w:numPr>
      </w:pPr>
      <w:r>
        <w:t xml:space="preserve">Figure Title: </w:t>
      </w:r>
      <w:r w:rsidR="00E95D48">
        <w:t xml:space="preserve">all </w:t>
      </w:r>
      <w:r w:rsidR="00AF0901">
        <w:t>f</w:t>
      </w:r>
      <w:r w:rsidR="00E95D48">
        <w:t>igure captions</w:t>
      </w:r>
      <w:r w:rsidR="00120965">
        <w:t xml:space="preserve"> </w:t>
      </w:r>
    </w:p>
    <w:p w14:paraId="26E94268" w14:textId="400A7EA5" w:rsidR="00641F5A" w:rsidRDefault="00F331E1" w:rsidP="00815008">
      <w:pPr>
        <w:pStyle w:val="ListParagraph"/>
        <w:numPr>
          <w:ilvl w:val="0"/>
          <w:numId w:val="18"/>
        </w:numPr>
      </w:pPr>
      <w:r>
        <w:t xml:space="preserve">Table Title: </w:t>
      </w:r>
      <w:r w:rsidR="00E95D48">
        <w:t>all table titles</w:t>
      </w:r>
      <w:r w:rsidR="00641F5A">
        <w:t xml:space="preserve"> </w:t>
      </w:r>
    </w:p>
    <w:p w14:paraId="6DA95D13" w14:textId="3D5ADFC7" w:rsidR="001B1C78" w:rsidRDefault="001B1C78" w:rsidP="00815008">
      <w:pPr>
        <w:pStyle w:val="ListParagraph"/>
        <w:numPr>
          <w:ilvl w:val="0"/>
          <w:numId w:val="18"/>
        </w:numPr>
      </w:pPr>
      <w:r>
        <w:t>Paper Abstract: for the heading “Abstract” within your paper writing</w:t>
      </w:r>
    </w:p>
    <w:p w14:paraId="2D796CF1" w14:textId="23C7B9B1" w:rsidR="001B1C78" w:rsidRDefault="001B1C78" w:rsidP="00815008">
      <w:pPr>
        <w:pStyle w:val="ListParagraph"/>
        <w:numPr>
          <w:ilvl w:val="0"/>
          <w:numId w:val="18"/>
        </w:numPr>
      </w:pPr>
      <w:r>
        <w:t>Paper Reference: for the heading “References” within your paper writing</w:t>
      </w:r>
    </w:p>
    <w:p w14:paraId="01F02C6C" w14:textId="24427053" w:rsidR="001B1C78" w:rsidRDefault="001B1C78" w:rsidP="00815008">
      <w:pPr>
        <w:pStyle w:val="ListParagraph"/>
        <w:numPr>
          <w:ilvl w:val="0"/>
          <w:numId w:val="18"/>
        </w:numPr>
      </w:pPr>
      <w:r>
        <w:t>Paper Title: for your paper titles, with an uppercase Roman Numeral</w:t>
      </w:r>
    </w:p>
    <w:p w14:paraId="357D22B5" w14:textId="07AAAA3E" w:rsidR="001B1C78" w:rsidRDefault="001B1C78" w:rsidP="00815008">
      <w:pPr>
        <w:pStyle w:val="ListParagraph"/>
        <w:numPr>
          <w:ilvl w:val="0"/>
          <w:numId w:val="18"/>
        </w:numPr>
      </w:pPr>
      <w:r>
        <w:t>PAPER/SECTION Heading: use this for the word “PAPER” and “SECTION” at the start of your papers and section conclusion, but it will not link to the TOC</w:t>
      </w:r>
    </w:p>
    <w:p w14:paraId="3951B68F" w14:textId="5B69597D" w:rsidR="00643F48" w:rsidRPr="001B0F22" w:rsidRDefault="00643F48" w:rsidP="00815008">
      <w:pPr>
        <w:pStyle w:val="ListParagraph"/>
        <w:numPr>
          <w:ilvl w:val="0"/>
          <w:numId w:val="18"/>
        </w:numPr>
      </w:pPr>
      <w:r w:rsidRPr="001B0F22">
        <w:t>Paper Authors</w:t>
      </w:r>
      <w:r w:rsidR="001B0F22">
        <w:t>: use if you list authors below paper title and before “ABSTRACT”</w:t>
      </w:r>
    </w:p>
    <w:p w14:paraId="663BD76F" w14:textId="77777777" w:rsidR="002C40AB" w:rsidRPr="002C40AB" w:rsidRDefault="00641F5A" w:rsidP="00F1619E">
      <w:pPr>
        <w:pStyle w:val="Heading3"/>
        <w:rPr>
          <w:vanish/>
          <w:specVanish/>
        </w:rPr>
      </w:pPr>
      <w:bookmarkStart w:id="28" w:name="_Toc23835260"/>
      <w:bookmarkStart w:id="29" w:name="_Toc419149475"/>
      <w:bookmarkStart w:id="30" w:name="_Toc419149732"/>
      <w:bookmarkStart w:id="31" w:name="_Toc419149933"/>
      <w:r>
        <w:t>How to Use the Table of Contents.</w:t>
      </w:r>
      <w:bookmarkEnd w:id="28"/>
      <w:r w:rsidR="0082713B">
        <w:t xml:space="preserve"> </w:t>
      </w:r>
    </w:p>
    <w:p w14:paraId="708651FD" w14:textId="4DAB0E57" w:rsidR="00120965" w:rsidRDefault="002C40AB" w:rsidP="002C40AB">
      <w:r>
        <w:t xml:space="preserve"> </w:t>
      </w:r>
      <w:r w:rsidR="00641F5A" w:rsidRPr="00F1619E">
        <w:t xml:space="preserve">The </w:t>
      </w:r>
      <w:r w:rsidR="0009106F" w:rsidRPr="00F1619E">
        <w:t>table of contents, list</w:t>
      </w:r>
      <w:bookmarkEnd w:id="29"/>
      <w:bookmarkEnd w:id="30"/>
      <w:bookmarkEnd w:id="31"/>
      <w:r w:rsidR="0009106F">
        <w:t xml:space="preserve"> of illustrations, list of tables, and nomenclature al</w:t>
      </w:r>
      <w:r w:rsidR="00641F5A">
        <w:t xml:space="preserve">l work in a similar </w:t>
      </w:r>
      <w:r w:rsidR="008D13C1">
        <w:t>ma</w:t>
      </w:r>
      <w:r w:rsidR="00641F5A">
        <w:t>nner.</w:t>
      </w:r>
      <w:r w:rsidR="0082713B">
        <w:t xml:space="preserve"> </w:t>
      </w:r>
      <w:r w:rsidR="00641F5A">
        <w:t xml:space="preserve">The </w:t>
      </w:r>
      <w:r w:rsidR="00120965">
        <w:t>TOC</w:t>
      </w:r>
      <w:r w:rsidR="00641F5A">
        <w:t xml:space="preserve"> is automatically generated and uses the styles mentioned above.</w:t>
      </w:r>
      <w:r w:rsidR="0082713B">
        <w:t xml:space="preserve"> </w:t>
      </w:r>
      <w:r w:rsidR="00641F5A">
        <w:t xml:space="preserve">They are already linked together, so once you </w:t>
      </w:r>
      <w:r w:rsidR="00643F48">
        <w:t>input your own content</w:t>
      </w:r>
      <w:r w:rsidR="00641F5A">
        <w:t>, all you have to do is right</w:t>
      </w:r>
      <w:r w:rsidR="0009106F">
        <w:t>-</w:t>
      </w:r>
      <w:r w:rsidR="00641F5A">
        <w:t xml:space="preserve">click in the TOC and click </w:t>
      </w:r>
      <w:r w:rsidR="00120965">
        <w:t>“</w:t>
      </w:r>
      <w:r w:rsidR="00641F5A">
        <w:t>Update Fields</w:t>
      </w:r>
      <w:r w:rsidR="00120965">
        <w:t>”</w:t>
      </w:r>
      <w:r w:rsidR="00641F5A">
        <w:t xml:space="preserve"> (and </w:t>
      </w:r>
      <w:r w:rsidR="00120965">
        <w:t>“</w:t>
      </w:r>
      <w:r w:rsidR="00641F5A">
        <w:t>Update Entire Table</w:t>
      </w:r>
      <w:r w:rsidR="00120965">
        <w:t>”</w:t>
      </w:r>
      <w:r w:rsidR="00641F5A">
        <w:t xml:space="preserve"> if prompted)</w:t>
      </w:r>
      <w:r w:rsidR="0009106F">
        <w:t>,</w:t>
      </w:r>
      <w:r w:rsidR="00641F5A">
        <w:t xml:space="preserve"> </w:t>
      </w:r>
      <w:r w:rsidR="00120965">
        <w:t xml:space="preserve">and your headings </w:t>
      </w:r>
      <w:r w:rsidR="00120965">
        <w:lastRenderedPageBreak/>
        <w:t>and page numbers automatically appear</w:t>
      </w:r>
      <w:r w:rsidR="00641F5A">
        <w:t>.</w:t>
      </w:r>
      <w:r w:rsidR="0082713B">
        <w:t xml:space="preserve"> </w:t>
      </w:r>
      <w:r w:rsidR="00643F48">
        <w:t>All you will need to do in your TOC is ad</w:t>
      </w:r>
      <w:r w:rsidR="00080A55">
        <w:t>d in “SECTION,” “PAPER,” single-</w:t>
      </w:r>
      <w:r w:rsidR="00643F48">
        <w:t>space multilined headings, and write “APPENDICES” and the corresponding letter if you have multiple appendices</w:t>
      </w:r>
      <w:r w:rsidR="00120965">
        <w:t xml:space="preserve">. </w:t>
      </w:r>
    </w:p>
    <w:p w14:paraId="2953FE2A" w14:textId="0F9F9678" w:rsidR="00641F5A" w:rsidRDefault="00120965" w:rsidP="00120965">
      <w:pPr>
        <w:pStyle w:val="StyleBodyTextFirstline05"/>
      </w:pPr>
      <w:r>
        <w:t>If your line in the TOC is missing the dotted leader between the heading and the page number, put your cursor before the page number and hit the Tab key. This should move your page number over to the right margin and add the dotted leader.</w:t>
      </w:r>
    </w:p>
    <w:p w14:paraId="164A6974" w14:textId="4DE7C3A5" w:rsidR="00641F5A" w:rsidRDefault="00E95D48" w:rsidP="00120965">
      <w:pPr>
        <w:pStyle w:val="StyleBodyTextFirstline05"/>
      </w:pPr>
      <w:r>
        <w:t>The</w:t>
      </w:r>
      <w:r w:rsidR="0009106F">
        <w:t xml:space="preserve"> </w:t>
      </w:r>
      <w:r w:rsidR="0009106F" w:rsidRPr="00120965">
        <w:t>list of illustrations</w:t>
      </w:r>
      <w:r w:rsidRPr="00120965">
        <w:t xml:space="preserve"> (L</w:t>
      </w:r>
      <w:r w:rsidR="00120965" w:rsidRPr="00120965">
        <w:t xml:space="preserve">I) and </w:t>
      </w:r>
      <w:r w:rsidR="0009106F" w:rsidRPr="00120965">
        <w:t>list of tables</w:t>
      </w:r>
      <w:r w:rsidR="00120965" w:rsidRPr="00120965">
        <w:t xml:space="preserve"> (L</w:t>
      </w:r>
      <w:r w:rsidR="00641F5A" w:rsidRPr="00120965">
        <w:t>T)</w:t>
      </w:r>
      <w:r w:rsidR="00641F5A">
        <w:t xml:space="preserve"> work in a similar manner, except they use the styles </w:t>
      </w:r>
      <w:r w:rsidR="00120965">
        <w:t>“</w:t>
      </w:r>
      <w:r w:rsidR="00641F5A">
        <w:t>Figure Title</w:t>
      </w:r>
      <w:r w:rsidR="00120965">
        <w:t>”</w:t>
      </w:r>
      <w:r w:rsidR="00641F5A">
        <w:t xml:space="preserve"> and </w:t>
      </w:r>
      <w:r w:rsidR="00120965">
        <w:t>“</w:t>
      </w:r>
      <w:r w:rsidR="00641F5A">
        <w:t>Table Title,</w:t>
      </w:r>
      <w:r w:rsidR="00120965">
        <w:t>”</w:t>
      </w:r>
      <w:r w:rsidR="00641F5A">
        <w:t xml:space="preserve"> respectively.</w:t>
      </w:r>
      <w:r w:rsidR="0082713B">
        <w:t xml:space="preserve"> </w:t>
      </w:r>
      <w:r w:rsidR="00641F5A">
        <w:t>Again, to update these, you will have to right</w:t>
      </w:r>
      <w:r w:rsidR="009944BA">
        <w:t>-</w:t>
      </w:r>
      <w:r w:rsidR="00641F5A">
        <w:t xml:space="preserve">click the table and click </w:t>
      </w:r>
      <w:r w:rsidR="009944BA">
        <w:t>“</w:t>
      </w:r>
      <w:r w:rsidR="00641F5A">
        <w:t>Update Field.</w:t>
      </w:r>
      <w:r w:rsidR="009944BA">
        <w:t>”</w:t>
      </w:r>
      <w:r w:rsidR="00641F5A">
        <w:t xml:space="preserve"> </w:t>
      </w:r>
      <w:r w:rsidR="00120965">
        <w:t xml:space="preserve">You can leave the word “Figure” or “Table” at the start of each line or you can have the word appear above the </w:t>
      </w:r>
      <w:r w:rsidR="004B4A0F">
        <w:t xml:space="preserve">list of </w:t>
      </w:r>
      <w:r w:rsidR="00120965">
        <w:t>number</w:t>
      </w:r>
      <w:r w:rsidR="004B4A0F">
        <w:t>s</w:t>
      </w:r>
      <w:r w:rsidR="00120965">
        <w:t>, but you should not have both.</w:t>
      </w:r>
      <w:r w:rsidR="00641F5A">
        <w:t xml:space="preserve"> </w:t>
      </w:r>
    </w:p>
    <w:p w14:paraId="0C6685AC" w14:textId="77777777" w:rsidR="002C40AB" w:rsidRPr="002C40AB" w:rsidRDefault="008B7EB5" w:rsidP="00F1619E">
      <w:pPr>
        <w:pStyle w:val="Heading3"/>
        <w:rPr>
          <w:vanish/>
          <w:specVanish/>
        </w:rPr>
      </w:pPr>
      <w:bookmarkStart w:id="32" w:name="_Toc23835261"/>
      <w:r>
        <w:t>How to Add to the Nomenclature.</w:t>
      </w:r>
      <w:bookmarkEnd w:id="32"/>
      <w:r>
        <w:t xml:space="preserve"> </w:t>
      </w:r>
    </w:p>
    <w:p w14:paraId="2801A4C0" w14:textId="15ACAC9B" w:rsidR="00EF22D8" w:rsidRPr="00EF22D8" w:rsidRDefault="002C40AB" w:rsidP="00476FEB">
      <w:r>
        <w:t xml:space="preserve"> </w:t>
      </w:r>
      <w:r w:rsidR="00476FEB" w:rsidRPr="00476FEB">
        <w:t>The nomenclature section is updated the same way as the TOC. However, to get a symbol to be added to the nomenclature, you must add a Field before the symbol. For example, suppose you wanted the symbol</w:t>
      </w:r>
      <w:r w:rsidR="00EF22D8" w:rsidRPr="00EF22D8">
        <w:t xml:space="preserve"> </w:t>
      </w:r>
      <w:r w:rsidR="00EF22D8" w:rsidRPr="00EF22D8">
        <w:fldChar w:fldCharType="begin"/>
      </w:r>
      <w:r w:rsidR="00EF22D8" w:rsidRPr="00EF22D8">
        <w:instrText xml:space="preserve"> TC </w:instrText>
      </w:r>
      <w:bookmarkStart w:id="33" w:name="_Toc419137169"/>
      <w:r w:rsidR="00EF22D8" w:rsidRPr="00EF22D8">
        <w:instrText>“</w:instrText>
      </w:r>
      <w:bookmarkStart w:id="34" w:name="_Toc419142229"/>
      <w:bookmarkStart w:id="35" w:name="_Toc523323110"/>
      <w:bookmarkStart w:id="36" w:name="_Toc523382478"/>
      <w:bookmarkStart w:id="37" w:name="_Toc523382672"/>
      <w:bookmarkStart w:id="38" w:name="_Toc523382694"/>
      <w:bookmarkStart w:id="39" w:name="_Toc523382720"/>
      <w:bookmarkStart w:id="40" w:name="_Toc523383911"/>
      <w:bookmarkStart w:id="41" w:name="_Toc523383987"/>
      <w:bookmarkStart w:id="42" w:name="_Toc523383989"/>
      <w:bookmarkStart w:id="43" w:name="_Toc523383992"/>
      <w:bookmarkStart w:id="44" w:name="_Toc523386708"/>
      <w:bookmarkStart w:id="45" w:name="_Toc523387038"/>
      <w:r w:rsidR="00EF22D8" w:rsidRPr="00EF22D8">
        <w:sym w:font="Symbol" w:char="F062"/>
      </w:r>
      <w:r w:rsidR="00EF22D8" w:rsidRPr="00EF22D8">
        <w:tab/>
        <w:instrText xml:space="preserve"> Angle of Attack</w:instrText>
      </w:r>
      <w:bookmarkEnd w:id="33"/>
      <w:bookmarkEnd w:id="34"/>
      <w:bookmarkEnd w:id="35"/>
      <w:bookmarkEnd w:id="36"/>
      <w:bookmarkEnd w:id="37"/>
      <w:bookmarkEnd w:id="38"/>
      <w:bookmarkEnd w:id="39"/>
      <w:bookmarkEnd w:id="40"/>
      <w:bookmarkEnd w:id="41"/>
      <w:bookmarkEnd w:id="42"/>
      <w:bookmarkEnd w:id="43"/>
      <w:bookmarkEnd w:id="44"/>
      <w:bookmarkEnd w:id="45"/>
      <w:r w:rsidR="00EF22D8" w:rsidRPr="00EF22D8">
        <w:instrText xml:space="preserve">"\n \f nom </w:instrText>
      </w:r>
      <w:r w:rsidR="00EF22D8" w:rsidRPr="00EF22D8">
        <w:fldChar w:fldCharType="end"/>
      </w:r>
      <w:r w:rsidR="00EF22D8" w:rsidRPr="00EF22D8">
        <w:sym w:font="Symbol" w:char="F062"/>
      </w:r>
      <w:r w:rsidR="00EF22D8" w:rsidRPr="00EF22D8">
        <w:t xml:space="preserve"> to be added to the </w:t>
      </w:r>
      <w:r w:rsidR="00476FEB">
        <w:t>nomenclature</w:t>
      </w:r>
      <w:r w:rsidR="00EF22D8" w:rsidRPr="00EF22D8">
        <w:t>.</w:t>
      </w:r>
      <w:r w:rsidR="00EF22D8">
        <w:t xml:space="preserve"> </w:t>
      </w:r>
      <w:r w:rsidR="009571B5">
        <w:t>First, turn on the Show/Hide Paragraph button in the upper right corner of the Paragraph group in the Home tab. Then,</w:t>
      </w:r>
      <w:r w:rsidR="00EF22D8" w:rsidRPr="00EF22D8">
        <w:t xml:space="preserve"> press Ctrl + F9 to open up a Field tag. Inside the Field tag, </w:t>
      </w:r>
      <w:r w:rsidR="006B3CFC">
        <w:t xml:space="preserve">you will </w:t>
      </w:r>
      <w:r w:rsidR="00EF22D8" w:rsidRPr="00EF22D8">
        <w:t>type in the following:</w:t>
      </w:r>
    </w:p>
    <w:p w14:paraId="621A32D7" w14:textId="77777777" w:rsidR="00EF22D8" w:rsidRPr="00EF22D8" w:rsidRDefault="00EF22D8" w:rsidP="00EF22D8">
      <w:pPr>
        <w:pStyle w:val="StyleBodyTextFirstline05"/>
      </w:pPr>
      <w:proofErr w:type="gramStart"/>
      <w:r w:rsidRPr="00EF22D8">
        <w:t>{ TC</w:t>
      </w:r>
      <w:proofErr w:type="gramEnd"/>
      <w:r w:rsidRPr="00EF22D8">
        <w:t xml:space="preserve"> “</w:t>
      </w:r>
      <w:r w:rsidRPr="00EF22D8">
        <w:sym w:font="Symbol" w:char="F062"/>
      </w:r>
      <w:r w:rsidRPr="00EF22D8">
        <w:tab/>
        <w:t>Description Goes Here” \n \f NOM }</w:t>
      </w:r>
    </w:p>
    <w:p w14:paraId="3F63D799" w14:textId="76BCE1FB" w:rsidR="008B7EB5" w:rsidRDefault="00EF22D8" w:rsidP="00EF22D8">
      <w:pPr>
        <w:pStyle w:val="StyleBodyTextFirstline05"/>
        <w:ind w:firstLine="0"/>
      </w:pPr>
      <w:proofErr w:type="gramStart"/>
      <w:r w:rsidRPr="00EF22D8">
        <w:t>where</w:t>
      </w:r>
      <w:proofErr w:type="gramEnd"/>
      <w:r w:rsidRPr="00EF22D8">
        <w:t xml:space="preserve"> inside the quotation marks, </w:t>
      </w:r>
      <w:r w:rsidRPr="00EF22D8">
        <w:sym w:font="Symbol" w:char="F062"/>
      </w:r>
      <w:r w:rsidRPr="00EF22D8">
        <w:t xml:space="preserve"> is your symbol, followed by a tab and your description of the symbol. </w:t>
      </w:r>
      <w:r>
        <w:t>After the closing</w:t>
      </w:r>
      <w:r w:rsidRPr="00EF22D8">
        <w:t xml:space="preserve"> quotation mark</w:t>
      </w:r>
      <w:r>
        <w:t xml:space="preserve">, </w:t>
      </w:r>
      <w:r w:rsidRPr="00EF22D8">
        <w:t xml:space="preserve">\n </w:t>
      </w:r>
      <w:r w:rsidR="006B3CFC">
        <w:t xml:space="preserve">is used </w:t>
      </w:r>
      <w:r w:rsidRPr="00EF22D8">
        <w:t xml:space="preserve">to suppress page numbers, and \f NOM </w:t>
      </w:r>
      <w:r w:rsidR="006B3CFC">
        <w:t>links the entry</w:t>
      </w:r>
      <w:r w:rsidRPr="00EF22D8">
        <w:t xml:space="preserve"> to your </w:t>
      </w:r>
      <w:r w:rsidR="00476FEB">
        <w:t>n</w:t>
      </w:r>
      <w:r w:rsidR="00476FEB" w:rsidRPr="00EF22D8">
        <w:t>omenclature</w:t>
      </w:r>
      <w:r w:rsidRPr="00EF22D8">
        <w:t xml:space="preserve">. </w:t>
      </w:r>
    </w:p>
    <w:p w14:paraId="3B9AFC21" w14:textId="603D94D1" w:rsidR="008B7EB5" w:rsidRDefault="008B7EB5" w:rsidP="008B7EB5">
      <w:pPr>
        <w:pStyle w:val="StyleBodyTextFirstline05"/>
      </w:pPr>
      <w:r>
        <w:lastRenderedPageBreak/>
        <w:t xml:space="preserve">Try it out yourself by adding an entry for φ as “Golden Ratio Constant” and then updating </w:t>
      </w:r>
      <w:r w:rsidR="00476FEB">
        <w:t>the</w:t>
      </w:r>
      <w:r>
        <w:t xml:space="preserve"> </w:t>
      </w:r>
      <w:r w:rsidR="00476FEB">
        <w:t>n</w:t>
      </w:r>
      <w:r>
        <w:t xml:space="preserve">omenclature section. If done correctly, the new entry should be added between </w:t>
      </w:r>
      <w:r w:rsidRPr="00EF22D8">
        <w:sym w:font="Symbol" w:char="F062"/>
      </w:r>
      <w:r>
        <w:t xml:space="preserve"> </w:t>
      </w:r>
      <w:proofErr w:type="gramStart"/>
      <w:r>
        <w:t xml:space="preserve">and </w:t>
      </w:r>
      <w:proofErr w:type="gramEnd"/>
      <w:r w:rsidRPr="007C626F">
        <w:sym w:font="Symbol" w:char="F061"/>
      </w:r>
      <w:r>
        <w:t>.</w:t>
      </w:r>
    </w:p>
    <w:p w14:paraId="1FEBE6D9" w14:textId="2CC8D3C4" w:rsidR="00654173" w:rsidRDefault="00EF22D8" w:rsidP="00654173">
      <w:pPr>
        <w:pStyle w:val="StyleBodyTextFirstline05"/>
      </w:pPr>
      <w:r>
        <w:t xml:space="preserve">The other way to </w:t>
      </w:r>
      <w:r w:rsidR="006B3CFC">
        <w:t>insert a Field tag</w:t>
      </w:r>
      <w:r>
        <w:t xml:space="preserve"> is to </w:t>
      </w:r>
      <w:r w:rsidR="00F7483E" w:rsidRPr="00F7483E">
        <w:t>go to Insert &gt; Quick Parts &gt;</w:t>
      </w:r>
      <w:r w:rsidR="00641F5A" w:rsidRPr="00F7483E">
        <w:t xml:space="preserve"> Field.</w:t>
      </w:r>
      <w:r w:rsidR="0082713B">
        <w:t xml:space="preserve"> </w:t>
      </w:r>
      <w:r w:rsidR="00641F5A" w:rsidRPr="007C626F">
        <w:t xml:space="preserve">Then, in the Field Names box, scroll down and select TC, </w:t>
      </w:r>
      <w:r>
        <w:t xml:space="preserve">type the description for your symbol in the Text Entry box, check “Supresses page numbers,” and press OK.” After this, you will still need to define your symbol and link it to your </w:t>
      </w:r>
      <w:r w:rsidR="00476FEB">
        <w:t>n</w:t>
      </w:r>
      <w:r>
        <w:t>omenclature. Turn on the Show/Hide button, then type your symbol inside your opening quotation mark and press the tab button once. Then, add \f NOM to the end of the entry.</w:t>
      </w:r>
      <w:r w:rsidR="00654173">
        <w:t xml:space="preserve"> </w:t>
      </w:r>
      <w:r w:rsidR="00476FEB">
        <w:t>For</w:t>
      </w:r>
      <w:r w:rsidR="00654173" w:rsidRPr="007C626F">
        <w:t xml:space="preserve"> example, show the codes on this</w:t>
      </w:r>
      <w:proofErr w:type="gramStart"/>
      <w:r w:rsidR="00654173">
        <w:t>:</w:t>
      </w:r>
      <w:r w:rsidR="00654173" w:rsidRPr="007C626F">
        <w:t xml:space="preserve"> </w:t>
      </w:r>
      <w:proofErr w:type="gramEnd"/>
      <w:r w:rsidR="00654173" w:rsidRPr="007C626F">
        <w:fldChar w:fldCharType="begin"/>
      </w:r>
      <w:r w:rsidR="00654173" w:rsidRPr="007C626F">
        <w:instrText xml:space="preserve"> TC "</w:instrText>
      </w:r>
      <w:bookmarkStart w:id="46" w:name="_Toc419142230"/>
      <w:bookmarkStart w:id="47" w:name="_Toc523323111"/>
      <w:bookmarkStart w:id="48" w:name="_Toc523382479"/>
      <w:bookmarkStart w:id="49" w:name="_Toc523382673"/>
      <w:bookmarkStart w:id="50" w:name="_Toc523382695"/>
      <w:bookmarkStart w:id="51" w:name="_Toc523382721"/>
      <w:bookmarkStart w:id="52" w:name="_Toc523383912"/>
      <w:bookmarkStart w:id="53" w:name="_Toc523383988"/>
      <w:bookmarkStart w:id="54" w:name="_Toc523383990"/>
      <w:bookmarkStart w:id="55" w:name="_Toc523383993"/>
      <w:bookmarkStart w:id="56" w:name="_Toc523386709"/>
      <w:bookmarkStart w:id="57" w:name="_Toc523387039"/>
      <w:r w:rsidR="00654173" w:rsidRPr="007C626F">
        <w:sym w:font="Symbol" w:char="F061"/>
      </w:r>
      <w:r w:rsidR="00654173" w:rsidRPr="007C626F">
        <w:tab/>
        <w:instrText>Change in Coupler Angle</w:instrText>
      </w:r>
      <w:bookmarkEnd w:id="46"/>
      <w:bookmarkEnd w:id="47"/>
      <w:bookmarkEnd w:id="48"/>
      <w:bookmarkEnd w:id="49"/>
      <w:bookmarkEnd w:id="50"/>
      <w:bookmarkEnd w:id="51"/>
      <w:bookmarkEnd w:id="52"/>
      <w:bookmarkEnd w:id="53"/>
      <w:bookmarkEnd w:id="54"/>
      <w:bookmarkEnd w:id="55"/>
      <w:bookmarkEnd w:id="56"/>
      <w:bookmarkEnd w:id="57"/>
      <w:r w:rsidR="00654173" w:rsidRPr="007C626F">
        <w:instrText xml:space="preserve">" </w:instrText>
      </w:r>
      <w:r w:rsidR="00654173">
        <w:instrText xml:space="preserve">\n </w:instrText>
      </w:r>
      <w:r w:rsidR="00654173" w:rsidRPr="007C626F">
        <w:instrText xml:space="preserve">\f NOM </w:instrText>
      </w:r>
      <w:r w:rsidR="00654173" w:rsidRPr="007C626F">
        <w:fldChar w:fldCharType="end"/>
      </w:r>
      <w:r w:rsidR="00654173" w:rsidRPr="007C626F">
        <w:sym w:font="Symbol" w:char="F061"/>
      </w:r>
      <w:r w:rsidR="00654173" w:rsidRPr="007C626F">
        <w:t>.</w:t>
      </w:r>
    </w:p>
    <w:p w14:paraId="70598030" w14:textId="33906FE2" w:rsidR="00EF22D8" w:rsidRDefault="00EF22D8" w:rsidP="00DB1451">
      <w:pPr>
        <w:pStyle w:val="StyleBodyTextFirstline05"/>
      </w:pPr>
      <w:r>
        <w:t xml:space="preserve">The spacing in your </w:t>
      </w:r>
      <w:r w:rsidR="00476FEB">
        <w:t>n</w:t>
      </w:r>
      <w:r>
        <w:t xml:space="preserve">omenclature </w:t>
      </w:r>
      <w:r w:rsidR="00BB4F2E">
        <w:t>will</w:t>
      </w:r>
      <w:r>
        <w:t xml:space="preserve"> need to be manually adjusted</w:t>
      </w:r>
      <w:r w:rsidR="0025291D">
        <w:t xml:space="preserve"> to be </w:t>
      </w:r>
      <w:r w:rsidR="00641F5A" w:rsidRPr="007C626F">
        <w:t>fully correct</w:t>
      </w:r>
      <w:r w:rsidR="0025291D">
        <w:t>. When adjusting tabs and spacing, make sure your changes are not being linked to your TOC</w:t>
      </w:r>
      <w:r w:rsidR="00641F5A" w:rsidRPr="007C626F">
        <w:t>.</w:t>
      </w:r>
      <w:r w:rsidR="0082713B">
        <w:t xml:space="preserve"> </w:t>
      </w:r>
    </w:p>
    <w:p w14:paraId="177C96EE" w14:textId="77777777" w:rsidR="002C40AB" w:rsidRPr="002C40AB" w:rsidRDefault="00E95D48" w:rsidP="00F1619E">
      <w:pPr>
        <w:pStyle w:val="Heading3"/>
        <w:rPr>
          <w:vanish/>
          <w:specVanish/>
        </w:rPr>
      </w:pPr>
      <w:bookmarkStart w:id="58" w:name="_Toc23835262"/>
      <w:bookmarkStart w:id="59" w:name="_Toc419149476"/>
      <w:bookmarkStart w:id="60" w:name="_Toc419149733"/>
      <w:bookmarkStart w:id="61" w:name="_Toc419149934"/>
      <w:r>
        <w:t xml:space="preserve">Formatting </w:t>
      </w:r>
      <w:r w:rsidR="00641F5A">
        <w:t>Figures.</w:t>
      </w:r>
      <w:bookmarkEnd w:id="58"/>
      <w:r w:rsidR="0082713B">
        <w:t xml:space="preserve"> </w:t>
      </w:r>
    </w:p>
    <w:p w14:paraId="4C504A4A" w14:textId="12611C06" w:rsidR="00641F5A" w:rsidRDefault="002C40AB" w:rsidP="002C40AB">
      <w:r>
        <w:t xml:space="preserve"> </w:t>
      </w:r>
      <w:r w:rsidR="00643F48">
        <w:t>Figures should be formatted with</w:t>
      </w:r>
      <w:r w:rsidR="00641F5A" w:rsidRPr="00F1619E">
        <w:t xml:space="preserve"> </w:t>
      </w:r>
      <w:bookmarkEnd w:id="59"/>
      <w:bookmarkEnd w:id="60"/>
      <w:bookmarkEnd w:id="61"/>
      <w:r w:rsidR="00962FFD">
        <w:t>the same amount</w:t>
      </w:r>
      <w:r w:rsidR="00641F5A">
        <w:t xml:space="preserve"> of space above and below the actual </w:t>
      </w:r>
      <w:r w:rsidR="00D018CC">
        <w:t>f</w:t>
      </w:r>
      <w:r w:rsidR="00641F5A">
        <w:t>i</w:t>
      </w:r>
      <w:r w:rsidR="00641F5A" w:rsidRPr="00D1594C">
        <w:t>gure</w:t>
      </w:r>
      <w:r w:rsidR="00962FFD">
        <w:t xml:space="preserve"> (two carriage returns</w:t>
      </w:r>
      <w:r w:rsidR="00643F48">
        <w:t xml:space="preserve"> with double spacing</w:t>
      </w:r>
      <w:r w:rsidR="00962FFD">
        <w:t>)</w:t>
      </w:r>
      <w:r w:rsidR="00641F5A" w:rsidRPr="00D1594C">
        <w:t>.</w:t>
      </w:r>
      <w:r w:rsidR="00962FFD">
        <w:t xml:space="preserve"> T</w:t>
      </w:r>
      <w:r w:rsidR="00641F5A" w:rsidRPr="00D1594C">
        <w:t>he title should be below the Figure</w:t>
      </w:r>
      <w:r w:rsidR="00962FFD">
        <w:t>.</w:t>
      </w:r>
      <w:r w:rsidR="00641F5A" w:rsidRPr="00D1594C">
        <w:t xml:space="preserve"> </w:t>
      </w:r>
      <w:r w:rsidR="00962FFD">
        <w:t>In your SECTION writing, the caption is</w:t>
      </w:r>
      <w:r w:rsidR="00641F5A" w:rsidRPr="00D1594C">
        <w:t xml:space="preserve"> designated </w:t>
      </w:r>
      <w:r w:rsidR="009707AF">
        <w:t>as</w:t>
      </w:r>
      <w:r w:rsidR="009707AF" w:rsidRPr="00D1594C">
        <w:t xml:space="preserve"> </w:t>
      </w:r>
      <w:r w:rsidR="009707AF">
        <w:t>“</w:t>
      </w:r>
      <w:r w:rsidR="009707AF" w:rsidRPr="00D1594C">
        <w:t>Figure x.y</w:t>
      </w:r>
      <w:r w:rsidR="009707AF">
        <w:t>” or “Figure x.y.”</w:t>
      </w:r>
      <w:r w:rsidR="00641F5A" w:rsidRPr="00D1594C">
        <w:t xml:space="preserve"> where </w:t>
      </w:r>
      <w:r w:rsidR="00641F5A" w:rsidRPr="002C40AB">
        <w:rPr>
          <w:i/>
        </w:rPr>
        <w:t>x</w:t>
      </w:r>
      <w:r w:rsidR="00641F5A" w:rsidRPr="00D1594C">
        <w:t xml:space="preserve"> is the</w:t>
      </w:r>
      <w:r w:rsidR="007C626F" w:rsidRPr="00D1594C">
        <w:t xml:space="preserve"> number of the</w:t>
      </w:r>
      <w:r w:rsidR="00641F5A" w:rsidRPr="00D1594C">
        <w:t xml:space="preserve"> ma</w:t>
      </w:r>
      <w:r w:rsidR="00F04968" w:rsidRPr="00D1594C">
        <w:t>i</w:t>
      </w:r>
      <w:r w:rsidR="00641F5A" w:rsidRPr="00D1594C">
        <w:t xml:space="preserve">n </w:t>
      </w:r>
      <w:r w:rsidR="007C626F" w:rsidRPr="00D1594C">
        <w:t>s</w:t>
      </w:r>
      <w:r w:rsidR="00641F5A" w:rsidRPr="00D1594C">
        <w:t>ection</w:t>
      </w:r>
      <w:r w:rsidR="007C626F" w:rsidRPr="00D1594C">
        <w:t xml:space="preserve"> that the figure</w:t>
      </w:r>
      <w:r w:rsidR="00641F5A" w:rsidRPr="00D1594C">
        <w:t xml:space="preserve"> is in and </w:t>
      </w:r>
      <w:r w:rsidR="00641F5A" w:rsidRPr="002C40AB">
        <w:rPr>
          <w:i/>
        </w:rPr>
        <w:t>y</w:t>
      </w:r>
      <w:r w:rsidR="00641F5A" w:rsidRPr="00D1594C">
        <w:t xml:space="preserve"> is the number of the </w:t>
      </w:r>
      <w:r w:rsidR="007C626F" w:rsidRPr="00D1594C">
        <w:t>f</w:t>
      </w:r>
      <w:r w:rsidR="00641F5A" w:rsidRPr="00D1594C">
        <w:t xml:space="preserve">igure in that </w:t>
      </w:r>
      <w:r w:rsidR="007C626F" w:rsidRPr="00D1594C">
        <w:t>s</w:t>
      </w:r>
      <w:r w:rsidR="00641F5A" w:rsidRPr="00D1594C">
        <w:t>ection.</w:t>
      </w:r>
      <w:r w:rsidR="0082713B" w:rsidRPr="00D1594C">
        <w:t xml:space="preserve"> </w:t>
      </w:r>
      <w:r w:rsidR="00641F5A" w:rsidRPr="00D1594C">
        <w:t xml:space="preserve">For example, Section </w:t>
      </w:r>
      <w:r w:rsidR="007C626F" w:rsidRPr="00D1594C">
        <w:t xml:space="preserve">1 </w:t>
      </w:r>
      <w:r w:rsidR="00641F5A" w:rsidRPr="00D1594C">
        <w:t>could have</w:t>
      </w:r>
      <w:r w:rsidR="009431BA" w:rsidRPr="00D1594C">
        <w:t xml:space="preserve"> </w:t>
      </w:r>
      <w:r w:rsidR="00641F5A" w:rsidRPr="00D1594C">
        <w:t>Figures 1.1, 1.2, and 1.3.</w:t>
      </w:r>
      <w:r w:rsidR="0082713B" w:rsidRPr="00D1594C">
        <w:t xml:space="preserve"> </w:t>
      </w:r>
      <w:r w:rsidR="00641F5A" w:rsidRPr="00D1594C">
        <w:t>Then, Section 2 could have 2.1, 2.2, 2.3, and 2.4.</w:t>
      </w:r>
      <w:r w:rsidR="0082713B" w:rsidRPr="00D1594C">
        <w:t xml:space="preserve"> </w:t>
      </w:r>
      <w:r w:rsidR="00641F5A" w:rsidRPr="00D1594C">
        <w:t>Refer to</w:t>
      </w:r>
      <w:r w:rsidR="00360BD6" w:rsidRPr="00D1594C">
        <w:t xml:space="preserve"> </w:t>
      </w:r>
      <w:r w:rsidR="00AF0901" w:rsidRPr="00D1594C">
        <w:t>f</w:t>
      </w:r>
      <w:r w:rsidR="00360BD6" w:rsidRPr="00D1594C">
        <w:t>igures like this:</w:t>
      </w:r>
      <w:r w:rsidR="0082713B" w:rsidRPr="00D1594C">
        <w:t xml:space="preserve"> </w:t>
      </w:r>
      <w:r w:rsidR="009707AF">
        <w:t>“</w:t>
      </w:r>
      <w:r w:rsidR="00641F5A" w:rsidRPr="00D1594C">
        <w:t>Figure 1.1</w:t>
      </w:r>
      <w:r w:rsidR="00360BD6" w:rsidRPr="00D1594C">
        <w:t xml:space="preserve"> </w:t>
      </w:r>
      <w:r w:rsidR="00E61128">
        <w:t xml:space="preserve">and 1.2 </w:t>
      </w:r>
      <w:r w:rsidR="00360BD6" w:rsidRPr="00D1594C">
        <w:t xml:space="preserve">illustrate a </w:t>
      </w:r>
      <w:r w:rsidR="00641F5A" w:rsidRPr="00D1594C">
        <w:t>classic four-bar linkage where R</w:t>
      </w:r>
      <w:r w:rsidR="00641F5A" w:rsidRPr="002C40AB">
        <w:rPr>
          <w:vertAlign w:val="subscript"/>
        </w:rPr>
        <w:t>1</w:t>
      </w:r>
      <w:r w:rsidR="00641F5A" w:rsidRPr="00D1594C">
        <w:t xml:space="preserve"> is the ground link.</w:t>
      </w:r>
      <w:r w:rsidR="009707AF">
        <w:t>”</w:t>
      </w:r>
      <w:r w:rsidR="00ED195D" w:rsidRPr="00D1594C">
        <w:t xml:space="preserve"> Titles and captions should be identical in the main body and in the LI/LT. If your figure has multiple parts (such as </w:t>
      </w:r>
      <w:r w:rsidR="00ED195D" w:rsidRPr="00962FFD">
        <w:rPr>
          <w:i/>
        </w:rPr>
        <w:t>a</w:t>
      </w:r>
      <w:r w:rsidR="00ED195D" w:rsidRPr="00D1594C">
        <w:t xml:space="preserve">, </w:t>
      </w:r>
      <w:r w:rsidR="00ED195D" w:rsidRPr="00962FFD">
        <w:rPr>
          <w:i/>
        </w:rPr>
        <w:t>b</w:t>
      </w:r>
      <w:r w:rsidR="00ED195D" w:rsidRPr="00D1594C">
        <w:t xml:space="preserve">, etc.), you can include a common title before </w:t>
      </w:r>
      <w:r w:rsidR="00ED195D" w:rsidRPr="00D1594C">
        <w:lastRenderedPageBreak/>
        <w:t xml:space="preserve">the individual descriptions in your </w:t>
      </w:r>
      <w:r w:rsidR="00AF0901" w:rsidRPr="00D1594C">
        <w:t xml:space="preserve">main body </w:t>
      </w:r>
      <w:r w:rsidR="00ED195D" w:rsidRPr="00D1594C">
        <w:t>and then use only the common title in your LI/LT.</w:t>
      </w:r>
    </w:p>
    <w:p w14:paraId="61800345" w14:textId="77777777" w:rsidR="00302DBA" w:rsidRDefault="00302DBA" w:rsidP="002C40AB"/>
    <w:p w14:paraId="28FAE56D" w14:textId="684AE8EA" w:rsidR="00641F5A" w:rsidRDefault="00907307" w:rsidP="00CC2297">
      <w:pPr>
        <w:pStyle w:val="FigureTitle"/>
      </w:pPr>
      <w:bookmarkStart w:id="62" w:name="_Toc21330565"/>
      <w:r>
        <w:object w:dxaOrig="0" w:dyaOrig="0" w14:anchorId="37A03D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0;text-align:left;margin-left:130.5pt;margin-top:8.25pt;width:209.25pt;height:136.3pt;z-index:251650048;visibility:visible;mso-wrap-edited:f" o:allowincell="f">
            <v:imagedata r:id="rId14" o:title=""/>
            <w10:wrap type="topAndBottom"/>
          </v:shape>
          <o:OLEObject Type="Embed" ProgID="MSDraw.Drawing.8.1" ShapeID="_x0000_s1028" DrawAspect="Content" ObjectID="_1642229412" r:id="rId15"/>
        </w:object>
      </w:r>
      <w:r w:rsidR="00641F5A">
        <w:t>Figure 1.1.</w:t>
      </w:r>
      <w:r w:rsidR="0082713B">
        <w:t xml:space="preserve"> </w:t>
      </w:r>
      <w:r w:rsidR="00641F5A">
        <w:t xml:space="preserve">Example </w:t>
      </w:r>
      <w:r w:rsidR="00324FB9">
        <w:t>f</w:t>
      </w:r>
      <w:r w:rsidR="00641F5A" w:rsidRPr="006274EB">
        <w:t>our</w:t>
      </w:r>
      <w:r w:rsidR="00641F5A">
        <w:t>-</w:t>
      </w:r>
      <w:r w:rsidR="00324FB9">
        <w:t>b</w:t>
      </w:r>
      <w:r w:rsidR="00641F5A">
        <w:t xml:space="preserve">ar </w:t>
      </w:r>
      <w:r w:rsidR="00324FB9">
        <w:t>l</w:t>
      </w:r>
      <w:r w:rsidR="00641F5A">
        <w:t>inkage</w:t>
      </w:r>
      <w:r w:rsidR="0019278C">
        <w:t>.</w:t>
      </w:r>
      <w:bookmarkEnd w:id="62"/>
    </w:p>
    <w:p w14:paraId="4D1415C0" w14:textId="77777777" w:rsidR="00654173" w:rsidRPr="00654173" w:rsidRDefault="00654173" w:rsidP="00654173">
      <w:pPr>
        <w:pStyle w:val="BodyText"/>
      </w:pPr>
    </w:p>
    <w:p w14:paraId="32F20F33" w14:textId="62127915" w:rsidR="009707AF" w:rsidRPr="009707AF" w:rsidRDefault="009707AF" w:rsidP="009707AF">
      <w:pPr>
        <w:pStyle w:val="Heading3"/>
        <w:rPr>
          <w:vanish/>
          <w:specVanish/>
        </w:rPr>
      </w:pPr>
      <w:bookmarkStart w:id="63" w:name="_Toc23835263"/>
      <w:r>
        <w:t>Formatting Equations.</w:t>
      </w:r>
      <w:bookmarkEnd w:id="63"/>
      <w:r>
        <w:t xml:space="preserve"> </w:t>
      </w:r>
    </w:p>
    <w:p w14:paraId="2D745AA7" w14:textId="327170B0" w:rsidR="007C626F" w:rsidRDefault="009707AF" w:rsidP="00AF0901">
      <w:pPr>
        <w:pStyle w:val="StyleBodyTextFirstline05"/>
      </w:pPr>
      <w:r>
        <w:t xml:space="preserve"> </w:t>
      </w:r>
      <w:r w:rsidR="007C626F" w:rsidRPr="007C626F">
        <w:t>Equations should be numbered throughout the T/D and should have one blank line before and after</w:t>
      </w:r>
      <w:r w:rsidR="00AC20AB">
        <w:t xml:space="preserve"> (one carriage return with double line spacing)</w:t>
      </w:r>
      <w:r w:rsidR="007C626F" w:rsidRPr="007C626F">
        <w:t>.</w:t>
      </w:r>
      <w:r w:rsidR="007C626F">
        <w:t xml:space="preserve"> </w:t>
      </w:r>
      <w:r w:rsidR="007C626F" w:rsidRPr="00971089">
        <w:t>Best practice is to introduce your equations before they appear, such as in Equation (1) and (2):</w:t>
      </w:r>
    </w:p>
    <w:p w14:paraId="09D51BFD" w14:textId="77777777" w:rsidR="00641F5A" w:rsidRDefault="00641F5A">
      <w:pPr>
        <w:jc w:val="right"/>
      </w:pPr>
      <w:r>
        <w:rPr>
          <w:position w:val="-12"/>
        </w:rPr>
        <w:object w:dxaOrig="4540" w:dyaOrig="360" w14:anchorId="195E9F4E">
          <v:shape id="_x0000_i1026" type="#_x0000_t75" style="width:223.6pt;height:21.45pt" o:ole="" fillcolor="window">
            <v:imagedata r:id="rId16" o:title=""/>
          </v:shape>
          <o:OLEObject Type="Embed" ProgID="Equation.3" ShapeID="_x0000_i1026" DrawAspect="Content" ObjectID="_1642229408" r:id="rId17"/>
        </w:object>
      </w:r>
      <w:r>
        <w:tab/>
      </w:r>
      <w:r>
        <w:tab/>
      </w:r>
      <w:r>
        <w:tab/>
        <w:t>(1)</w:t>
      </w:r>
    </w:p>
    <w:p w14:paraId="31952912" w14:textId="5E223145" w:rsidR="00641F5A" w:rsidRDefault="00641F5A" w:rsidP="00AF0901">
      <w:pPr>
        <w:jc w:val="right"/>
      </w:pPr>
      <w:r>
        <w:rPr>
          <w:position w:val="-12"/>
        </w:rPr>
        <w:object w:dxaOrig="4420" w:dyaOrig="360" w14:anchorId="5E12459B">
          <v:shape id="_x0000_i1027" type="#_x0000_t75" style="width:223.6pt;height:21.45pt" o:ole="" fillcolor="window">
            <v:imagedata r:id="rId18" o:title=""/>
          </v:shape>
          <o:OLEObject Type="Embed" ProgID="Equation.3" ShapeID="_x0000_i1027" DrawAspect="Content" ObjectID="_1642229409" r:id="rId19"/>
        </w:object>
      </w:r>
      <w:r>
        <w:tab/>
      </w:r>
      <w:r>
        <w:tab/>
      </w:r>
      <w:r>
        <w:tab/>
        <w:t>(2)</w:t>
      </w:r>
    </w:p>
    <w:p w14:paraId="42555E32" w14:textId="766D174E" w:rsidR="00641F5A" w:rsidRDefault="007C626F" w:rsidP="00147C16">
      <w:pPr>
        <w:pStyle w:val="StyleBodyTextFirstline05"/>
      </w:pPr>
      <w:r w:rsidRPr="00AF0901">
        <w:t xml:space="preserve">If your </w:t>
      </w:r>
      <w:r w:rsidR="00ED195D" w:rsidRPr="00AF0901">
        <w:t>next line under an equation is a new paragraph, it should be indented. If it is within the same paragraph or the sentence continues after the equation (most commonly starting with “where”), then the line should not be indented.</w:t>
      </w:r>
    </w:p>
    <w:p w14:paraId="1662BD31" w14:textId="77777777" w:rsidR="0000781C" w:rsidRPr="002C40AB" w:rsidRDefault="0000781C" w:rsidP="0000781C">
      <w:pPr>
        <w:pStyle w:val="Heading3"/>
        <w:rPr>
          <w:vanish/>
          <w:specVanish/>
        </w:rPr>
      </w:pPr>
      <w:bookmarkStart w:id="64" w:name="_Toc23835264"/>
      <w:bookmarkStart w:id="65" w:name="_Toc419149477"/>
      <w:bookmarkStart w:id="66" w:name="_Toc419149734"/>
      <w:bookmarkStart w:id="67" w:name="_Toc419149935"/>
      <w:r>
        <w:t>Formatting Tables.</w:t>
      </w:r>
      <w:bookmarkEnd w:id="64"/>
      <w:r>
        <w:t xml:space="preserve"> </w:t>
      </w:r>
    </w:p>
    <w:p w14:paraId="6500B852" w14:textId="5F666274" w:rsidR="0000781C" w:rsidRDefault="0000781C" w:rsidP="0000781C">
      <w:r>
        <w:t xml:space="preserve"> </w:t>
      </w:r>
      <w:r w:rsidRPr="00F1619E">
        <w:t>Tables are formatted in much the same way as</w:t>
      </w:r>
      <w:bookmarkEnd w:id="65"/>
      <w:bookmarkEnd w:id="66"/>
      <w:bookmarkEnd w:id="67"/>
      <w:r>
        <w:rPr>
          <w:b/>
        </w:rPr>
        <w:t xml:space="preserve"> </w:t>
      </w:r>
      <w:r>
        <w:t xml:space="preserve">figures. The title is placed at the top, </w:t>
      </w:r>
      <w:r w:rsidR="00AC20AB">
        <w:t xml:space="preserve">and an extra line of space is </w:t>
      </w:r>
      <w:r w:rsidRPr="00D1594C">
        <w:t xml:space="preserve">used above and below. </w:t>
      </w:r>
      <w:r>
        <w:t xml:space="preserve">Do this by inserting two carriage returns above and below, and add in 12 pt of </w:t>
      </w:r>
      <w:r w:rsidR="00AC20AB">
        <w:t xml:space="preserve">“Before” </w:t>
      </w:r>
      <w:r w:rsidR="00AC20AB">
        <w:lastRenderedPageBreak/>
        <w:t xml:space="preserve">paragraph spacing </w:t>
      </w:r>
      <w:r>
        <w:t>in the line below the table</w:t>
      </w:r>
      <w:r w:rsidR="00E61128" w:rsidRPr="00E61128">
        <w:t xml:space="preserve"> </w:t>
      </w:r>
      <w:r w:rsidR="00E61128">
        <w:t>unless it comes before a 2</w:t>
      </w:r>
      <w:r w:rsidR="00E61128" w:rsidRPr="00AB0AEF">
        <w:rPr>
          <w:vertAlign w:val="superscript"/>
        </w:rPr>
        <w:t>nd</w:t>
      </w:r>
      <w:r w:rsidR="00E61128">
        <w:t xml:space="preserve"> level heading</w:t>
      </w:r>
      <w:r>
        <w:t>. The numbering of tables in the SECTION writing follows the same rules as the figures. Table 1.1 is one such example.</w:t>
      </w:r>
    </w:p>
    <w:p w14:paraId="5224126E" w14:textId="77777777" w:rsidR="00BB3B92" w:rsidRPr="00ED195D" w:rsidRDefault="00BB3B92" w:rsidP="00147C16">
      <w:pPr>
        <w:pStyle w:val="StyleBodyTextFirstline05"/>
      </w:pPr>
    </w:p>
    <w:p w14:paraId="590ADC11" w14:textId="77777777" w:rsidR="00302DBA" w:rsidRDefault="00907307" w:rsidP="00302DBA">
      <w:pPr>
        <w:pStyle w:val="StyleBodyTextFirstline05"/>
        <w:spacing w:line="360" w:lineRule="auto"/>
        <w:ind w:firstLine="0"/>
        <w:jc w:val="center"/>
      </w:pPr>
      <w:r>
        <w:object w:dxaOrig="0" w:dyaOrig="0" w14:anchorId="7E053614">
          <v:shape id="_x0000_s1029" type="#_x0000_t75" style="position:absolute;left:0;text-align:left;margin-left:112pt;margin-top:.85pt;width:217.45pt;height:136.5pt;z-index:251651072;visibility:visible;mso-wrap-edited:f" o:allowincell="f">
            <v:imagedata r:id="rId20" o:title=""/>
            <w10:wrap type="topAndBottom"/>
          </v:shape>
          <o:OLEObject Type="Embed" ProgID="MSDraw.Drawing.8.1" ShapeID="_x0000_s1029" DrawAspect="Content" ObjectID="_1642229413" r:id="rId21"/>
        </w:object>
      </w:r>
    </w:p>
    <w:p w14:paraId="50643FC2" w14:textId="4ADDFD17" w:rsidR="00641F5A" w:rsidRDefault="00641F5A" w:rsidP="00E61128">
      <w:pPr>
        <w:pStyle w:val="FigureTitle"/>
      </w:pPr>
      <w:bookmarkStart w:id="68" w:name="_Toc21330566"/>
      <w:r w:rsidRPr="00BB7B16">
        <w:t>Figure 1.2.</w:t>
      </w:r>
      <w:r w:rsidR="0082713B" w:rsidRPr="00BB7B16">
        <w:t xml:space="preserve"> </w:t>
      </w:r>
      <w:r w:rsidRPr="00BB7B16">
        <w:t>Four-</w:t>
      </w:r>
      <w:r w:rsidR="00324FB9">
        <w:t>bar l</w:t>
      </w:r>
      <w:r w:rsidRPr="00BB7B16">
        <w:t xml:space="preserve">inkage – </w:t>
      </w:r>
      <w:r w:rsidR="00324FB9">
        <w:t>c</w:t>
      </w:r>
      <w:r w:rsidRPr="00BB7B16">
        <w:t xml:space="preserve">rossed </w:t>
      </w:r>
      <w:r w:rsidR="00324FB9">
        <w:t>c</w:t>
      </w:r>
      <w:r w:rsidRPr="00BB7B16">
        <w:t>onfiguration</w:t>
      </w:r>
      <w:r w:rsidR="0019278C">
        <w:t>.</w:t>
      </w:r>
      <w:bookmarkEnd w:id="68"/>
    </w:p>
    <w:p w14:paraId="78DF6FBD" w14:textId="77777777" w:rsidR="007B3745" w:rsidRDefault="007B3745"/>
    <w:p w14:paraId="2ECE8BCA" w14:textId="00BD5740" w:rsidR="00641F5A" w:rsidRDefault="00641F5A" w:rsidP="00FE2F9B">
      <w:pPr>
        <w:pStyle w:val="TableTitle"/>
      </w:pPr>
      <w:bookmarkStart w:id="69" w:name="_Toc419149151"/>
      <w:bookmarkStart w:id="70" w:name="_Toc21330714"/>
      <w:r>
        <w:t>Table 1.1.</w:t>
      </w:r>
      <w:r w:rsidR="0082713B">
        <w:t xml:space="preserve"> </w:t>
      </w:r>
      <w:r>
        <w:t xml:space="preserve">Original STATUS </w:t>
      </w:r>
      <w:r w:rsidR="00324FB9">
        <w:t>a</w:t>
      </w:r>
      <w:r>
        <w:t xml:space="preserve">rray for </w:t>
      </w:r>
      <w:r w:rsidR="00324FB9">
        <w:t>e</w:t>
      </w:r>
      <w:r>
        <w:t xml:space="preserve">xample </w:t>
      </w:r>
      <w:r w:rsidR="00324FB9">
        <w:t>m</w:t>
      </w:r>
      <w:r>
        <w:t>echanism</w:t>
      </w:r>
      <w:bookmarkEnd w:id="69"/>
      <w:r w:rsidR="00324FB9">
        <w:t>.</w:t>
      </w:r>
      <w:bookmarkEnd w:id="70"/>
    </w:p>
    <w:tbl>
      <w:tblPr>
        <w:tblW w:w="0" w:type="auto"/>
        <w:tblInd w:w="1380" w:type="dxa"/>
        <w:tblLayout w:type="fixed"/>
        <w:tblCellMar>
          <w:left w:w="30" w:type="dxa"/>
          <w:right w:w="30" w:type="dxa"/>
        </w:tblCellMar>
        <w:tblLook w:val="0000" w:firstRow="0" w:lastRow="0" w:firstColumn="0" w:lastColumn="0" w:noHBand="0" w:noVBand="0"/>
      </w:tblPr>
      <w:tblGrid>
        <w:gridCol w:w="630"/>
        <w:gridCol w:w="817"/>
        <w:gridCol w:w="360"/>
        <w:gridCol w:w="360"/>
        <w:gridCol w:w="360"/>
        <w:gridCol w:w="360"/>
        <w:gridCol w:w="360"/>
        <w:gridCol w:w="360"/>
        <w:gridCol w:w="360"/>
        <w:gridCol w:w="360"/>
        <w:gridCol w:w="360"/>
        <w:gridCol w:w="500"/>
        <w:gridCol w:w="420"/>
        <w:gridCol w:w="423"/>
      </w:tblGrid>
      <w:tr w:rsidR="00641F5A" w14:paraId="5E8D2EEA" w14:textId="77777777">
        <w:trPr>
          <w:cantSplit/>
          <w:trHeight w:val="247"/>
        </w:trPr>
        <w:tc>
          <w:tcPr>
            <w:tcW w:w="630" w:type="dxa"/>
            <w:tcBorders>
              <w:top w:val="single" w:sz="6" w:space="0" w:color="auto"/>
              <w:left w:val="single" w:sz="6" w:space="0" w:color="auto"/>
              <w:right w:val="double" w:sz="6" w:space="0" w:color="auto"/>
            </w:tcBorders>
          </w:tcPr>
          <w:p w14:paraId="44D58E0A" w14:textId="77777777" w:rsidR="00641F5A" w:rsidRDefault="00641F5A">
            <w:pPr>
              <w:jc w:val="center"/>
              <w:rPr>
                <w:snapToGrid w:val="0"/>
                <w:color w:val="000000"/>
              </w:rPr>
            </w:pPr>
          </w:p>
        </w:tc>
        <w:tc>
          <w:tcPr>
            <w:tcW w:w="817" w:type="dxa"/>
            <w:vMerge w:val="restart"/>
            <w:tcBorders>
              <w:top w:val="single" w:sz="6" w:space="0" w:color="auto"/>
              <w:left w:val="double" w:sz="6" w:space="0" w:color="auto"/>
              <w:right w:val="double" w:sz="6" w:space="0" w:color="auto"/>
            </w:tcBorders>
            <w:vAlign w:val="center"/>
          </w:tcPr>
          <w:p w14:paraId="4FB6DE50" w14:textId="77777777" w:rsidR="00641F5A" w:rsidRDefault="00641F5A">
            <w:pPr>
              <w:jc w:val="center"/>
              <w:rPr>
                <w:snapToGrid w:val="0"/>
                <w:color w:val="000000"/>
              </w:rPr>
            </w:pPr>
            <w:smartTag w:uri="urn:schemas-microsoft-com:office:smarttags" w:element="place">
              <w:r>
                <w:rPr>
                  <w:snapToGrid w:val="0"/>
                  <w:color w:val="000000"/>
                </w:rPr>
                <w:t>Loop</w:t>
              </w:r>
            </w:smartTag>
            <w:r>
              <w:rPr>
                <w:snapToGrid w:val="0"/>
                <w:color w:val="000000"/>
              </w:rPr>
              <w:t xml:space="preserve"> #</w:t>
            </w:r>
          </w:p>
        </w:tc>
        <w:tc>
          <w:tcPr>
            <w:tcW w:w="4583" w:type="dxa"/>
            <w:gridSpan w:val="12"/>
            <w:tcBorders>
              <w:top w:val="single" w:sz="6" w:space="0" w:color="auto"/>
              <w:left w:val="double" w:sz="6" w:space="0" w:color="auto"/>
              <w:bottom w:val="single" w:sz="6" w:space="0" w:color="auto"/>
              <w:right w:val="single" w:sz="6" w:space="0" w:color="auto"/>
            </w:tcBorders>
            <w:vAlign w:val="center"/>
          </w:tcPr>
          <w:p w14:paraId="357B843F" w14:textId="77777777" w:rsidR="00641F5A" w:rsidRDefault="00641F5A">
            <w:pPr>
              <w:jc w:val="center"/>
              <w:rPr>
                <w:snapToGrid w:val="0"/>
                <w:color w:val="000000"/>
              </w:rPr>
            </w:pPr>
            <w:r>
              <w:rPr>
                <w:snapToGrid w:val="0"/>
                <w:color w:val="000000"/>
              </w:rPr>
              <w:t>Vector numbers</w:t>
            </w:r>
          </w:p>
        </w:tc>
      </w:tr>
      <w:tr w:rsidR="00641F5A" w14:paraId="01ACF3B4" w14:textId="77777777">
        <w:trPr>
          <w:cantSplit/>
          <w:trHeight w:val="262"/>
        </w:trPr>
        <w:tc>
          <w:tcPr>
            <w:tcW w:w="630" w:type="dxa"/>
            <w:tcBorders>
              <w:left w:val="single" w:sz="6" w:space="0" w:color="auto"/>
              <w:right w:val="double" w:sz="6" w:space="0" w:color="auto"/>
            </w:tcBorders>
          </w:tcPr>
          <w:p w14:paraId="694DB287" w14:textId="77777777" w:rsidR="00641F5A" w:rsidRDefault="00641F5A">
            <w:pPr>
              <w:jc w:val="center"/>
              <w:rPr>
                <w:snapToGrid w:val="0"/>
                <w:color w:val="000000"/>
              </w:rPr>
            </w:pPr>
          </w:p>
        </w:tc>
        <w:tc>
          <w:tcPr>
            <w:tcW w:w="817" w:type="dxa"/>
            <w:vMerge/>
            <w:tcBorders>
              <w:left w:val="double" w:sz="6" w:space="0" w:color="auto"/>
              <w:right w:val="double" w:sz="6" w:space="0" w:color="auto"/>
            </w:tcBorders>
            <w:vAlign w:val="center"/>
          </w:tcPr>
          <w:p w14:paraId="64C6D7FB" w14:textId="77777777" w:rsidR="00641F5A" w:rsidRDefault="00641F5A">
            <w:pPr>
              <w:rPr>
                <w:snapToGrid w:val="0"/>
                <w:color w:val="000000"/>
              </w:rPr>
            </w:pPr>
          </w:p>
        </w:tc>
        <w:tc>
          <w:tcPr>
            <w:tcW w:w="360" w:type="dxa"/>
            <w:tcBorders>
              <w:top w:val="single" w:sz="6" w:space="0" w:color="auto"/>
              <w:left w:val="double" w:sz="6" w:space="0" w:color="auto"/>
            </w:tcBorders>
            <w:vAlign w:val="center"/>
          </w:tcPr>
          <w:p w14:paraId="3B58AA73" w14:textId="77777777" w:rsidR="00641F5A" w:rsidRDefault="00641F5A">
            <w:pPr>
              <w:jc w:val="center"/>
              <w:rPr>
                <w:snapToGrid w:val="0"/>
                <w:color w:val="000000"/>
              </w:rPr>
            </w:pPr>
            <w:r>
              <w:rPr>
                <w:snapToGrid w:val="0"/>
                <w:color w:val="000000"/>
              </w:rPr>
              <w:t>1</w:t>
            </w:r>
          </w:p>
        </w:tc>
        <w:tc>
          <w:tcPr>
            <w:tcW w:w="360" w:type="dxa"/>
            <w:tcBorders>
              <w:top w:val="single" w:sz="6" w:space="0" w:color="auto"/>
            </w:tcBorders>
            <w:vAlign w:val="center"/>
          </w:tcPr>
          <w:p w14:paraId="538FD7B1" w14:textId="77777777" w:rsidR="00641F5A" w:rsidRDefault="00641F5A">
            <w:pPr>
              <w:jc w:val="center"/>
              <w:rPr>
                <w:snapToGrid w:val="0"/>
                <w:color w:val="000000"/>
              </w:rPr>
            </w:pPr>
            <w:r>
              <w:rPr>
                <w:snapToGrid w:val="0"/>
                <w:color w:val="000000"/>
              </w:rPr>
              <w:t>2</w:t>
            </w:r>
          </w:p>
        </w:tc>
        <w:tc>
          <w:tcPr>
            <w:tcW w:w="360" w:type="dxa"/>
            <w:tcBorders>
              <w:top w:val="single" w:sz="6" w:space="0" w:color="auto"/>
            </w:tcBorders>
            <w:vAlign w:val="center"/>
          </w:tcPr>
          <w:p w14:paraId="505279F1" w14:textId="77777777" w:rsidR="00641F5A" w:rsidRDefault="00641F5A">
            <w:pPr>
              <w:jc w:val="center"/>
              <w:rPr>
                <w:snapToGrid w:val="0"/>
                <w:color w:val="000000"/>
              </w:rPr>
            </w:pPr>
            <w:r>
              <w:rPr>
                <w:snapToGrid w:val="0"/>
                <w:color w:val="000000"/>
              </w:rPr>
              <w:t>3</w:t>
            </w:r>
          </w:p>
        </w:tc>
        <w:tc>
          <w:tcPr>
            <w:tcW w:w="360" w:type="dxa"/>
            <w:tcBorders>
              <w:top w:val="single" w:sz="6" w:space="0" w:color="auto"/>
            </w:tcBorders>
            <w:vAlign w:val="center"/>
          </w:tcPr>
          <w:p w14:paraId="071CE7D3" w14:textId="77777777" w:rsidR="00641F5A" w:rsidRDefault="00641F5A">
            <w:pPr>
              <w:jc w:val="center"/>
              <w:rPr>
                <w:snapToGrid w:val="0"/>
                <w:color w:val="000000"/>
              </w:rPr>
            </w:pPr>
            <w:r>
              <w:rPr>
                <w:snapToGrid w:val="0"/>
                <w:color w:val="000000"/>
              </w:rPr>
              <w:t>4</w:t>
            </w:r>
          </w:p>
        </w:tc>
        <w:tc>
          <w:tcPr>
            <w:tcW w:w="360" w:type="dxa"/>
            <w:tcBorders>
              <w:top w:val="single" w:sz="6" w:space="0" w:color="auto"/>
            </w:tcBorders>
            <w:vAlign w:val="center"/>
          </w:tcPr>
          <w:p w14:paraId="7AF631E3" w14:textId="77777777" w:rsidR="00641F5A" w:rsidRDefault="00641F5A">
            <w:pPr>
              <w:jc w:val="center"/>
              <w:rPr>
                <w:snapToGrid w:val="0"/>
                <w:color w:val="000000"/>
              </w:rPr>
            </w:pPr>
            <w:r>
              <w:rPr>
                <w:snapToGrid w:val="0"/>
                <w:color w:val="000000"/>
              </w:rPr>
              <w:t>5</w:t>
            </w:r>
          </w:p>
        </w:tc>
        <w:tc>
          <w:tcPr>
            <w:tcW w:w="360" w:type="dxa"/>
            <w:tcBorders>
              <w:top w:val="single" w:sz="6" w:space="0" w:color="auto"/>
            </w:tcBorders>
            <w:vAlign w:val="center"/>
          </w:tcPr>
          <w:p w14:paraId="51E4C00F" w14:textId="77777777" w:rsidR="00641F5A" w:rsidRDefault="00641F5A">
            <w:pPr>
              <w:jc w:val="center"/>
              <w:rPr>
                <w:snapToGrid w:val="0"/>
                <w:color w:val="000000"/>
              </w:rPr>
            </w:pPr>
            <w:r>
              <w:rPr>
                <w:snapToGrid w:val="0"/>
                <w:color w:val="000000"/>
              </w:rPr>
              <w:t>6</w:t>
            </w:r>
          </w:p>
        </w:tc>
        <w:tc>
          <w:tcPr>
            <w:tcW w:w="360" w:type="dxa"/>
            <w:tcBorders>
              <w:top w:val="single" w:sz="6" w:space="0" w:color="auto"/>
            </w:tcBorders>
            <w:vAlign w:val="center"/>
          </w:tcPr>
          <w:p w14:paraId="4FA8DD2F" w14:textId="77777777" w:rsidR="00641F5A" w:rsidRDefault="00641F5A">
            <w:pPr>
              <w:jc w:val="center"/>
              <w:rPr>
                <w:snapToGrid w:val="0"/>
                <w:color w:val="000000"/>
              </w:rPr>
            </w:pPr>
            <w:r>
              <w:rPr>
                <w:snapToGrid w:val="0"/>
                <w:color w:val="000000"/>
              </w:rPr>
              <w:t>7</w:t>
            </w:r>
          </w:p>
        </w:tc>
        <w:tc>
          <w:tcPr>
            <w:tcW w:w="360" w:type="dxa"/>
            <w:tcBorders>
              <w:top w:val="single" w:sz="6" w:space="0" w:color="auto"/>
            </w:tcBorders>
            <w:vAlign w:val="center"/>
          </w:tcPr>
          <w:p w14:paraId="1C3A36D5" w14:textId="77777777" w:rsidR="00641F5A" w:rsidRDefault="00641F5A">
            <w:pPr>
              <w:jc w:val="center"/>
              <w:rPr>
                <w:snapToGrid w:val="0"/>
                <w:color w:val="000000"/>
              </w:rPr>
            </w:pPr>
            <w:r>
              <w:rPr>
                <w:snapToGrid w:val="0"/>
                <w:color w:val="000000"/>
              </w:rPr>
              <w:t>8</w:t>
            </w:r>
          </w:p>
        </w:tc>
        <w:tc>
          <w:tcPr>
            <w:tcW w:w="360" w:type="dxa"/>
            <w:tcBorders>
              <w:top w:val="single" w:sz="6" w:space="0" w:color="auto"/>
            </w:tcBorders>
            <w:vAlign w:val="center"/>
          </w:tcPr>
          <w:p w14:paraId="00564C4B" w14:textId="77777777" w:rsidR="00641F5A" w:rsidRDefault="00641F5A">
            <w:pPr>
              <w:jc w:val="center"/>
              <w:rPr>
                <w:snapToGrid w:val="0"/>
                <w:color w:val="000000"/>
              </w:rPr>
            </w:pPr>
            <w:r>
              <w:rPr>
                <w:snapToGrid w:val="0"/>
                <w:color w:val="000000"/>
              </w:rPr>
              <w:t>9</w:t>
            </w:r>
          </w:p>
        </w:tc>
        <w:tc>
          <w:tcPr>
            <w:tcW w:w="500" w:type="dxa"/>
            <w:tcBorders>
              <w:top w:val="single" w:sz="6" w:space="0" w:color="auto"/>
            </w:tcBorders>
            <w:vAlign w:val="center"/>
          </w:tcPr>
          <w:p w14:paraId="09B99498" w14:textId="77777777" w:rsidR="00641F5A" w:rsidRDefault="00641F5A">
            <w:pPr>
              <w:jc w:val="center"/>
              <w:rPr>
                <w:snapToGrid w:val="0"/>
                <w:color w:val="000000"/>
              </w:rPr>
            </w:pPr>
            <w:r>
              <w:rPr>
                <w:snapToGrid w:val="0"/>
                <w:color w:val="000000"/>
              </w:rPr>
              <w:t>10</w:t>
            </w:r>
          </w:p>
        </w:tc>
        <w:tc>
          <w:tcPr>
            <w:tcW w:w="420" w:type="dxa"/>
            <w:tcBorders>
              <w:top w:val="single" w:sz="6" w:space="0" w:color="auto"/>
            </w:tcBorders>
            <w:vAlign w:val="center"/>
          </w:tcPr>
          <w:p w14:paraId="2F86394D" w14:textId="77777777" w:rsidR="00641F5A" w:rsidRDefault="00641F5A">
            <w:pPr>
              <w:jc w:val="center"/>
              <w:rPr>
                <w:snapToGrid w:val="0"/>
                <w:color w:val="000000"/>
              </w:rPr>
            </w:pPr>
            <w:r>
              <w:rPr>
                <w:snapToGrid w:val="0"/>
                <w:color w:val="000000"/>
              </w:rPr>
              <w:t>11</w:t>
            </w:r>
          </w:p>
        </w:tc>
        <w:tc>
          <w:tcPr>
            <w:tcW w:w="423" w:type="dxa"/>
            <w:tcBorders>
              <w:top w:val="single" w:sz="6" w:space="0" w:color="auto"/>
              <w:right w:val="single" w:sz="6" w:space="0" w:color="auto"/>
            </w:tcBorders>
            <w:vAlign w:val="center"/>
          </w:tcPr>
          <w:p w14:paraId="4B511C06" w14:textId="77777777" w:rsidR="00641F5A" w:rsidRDefault="00641F5A">
            <w:pPr>
              <w:jc w:val="center"/>
              <w:rPr>
                <w:snapToGrid w:val="0"/>
                <w:color w:val="000000"/>
              </w:rPr>
            </w:pPr>
            <w:r>
              <w:rPr>
                <w:snapToGrid w:val="0"/>
                <w:color w:val="000000"/>
              </w:rPr>
              <w:t>12</w:t>
            </w:r>
          </w:p>
        </w:tc>
      </w:tr>
      <w:tr w:rsidR="00641F5A" w14:paraId="2F79F409" w14:textId="77777777">
        <w:trPr>
          <w:trHeight w:val="262"/>
        </w:trPr>
        <w:tc>
          <w:tcPr>
            <w:tcW w:w="630" w:type="dxa"/>
            <w:tcBorders>
              <w:top w:val="double" w:sz="6" w:space="0" w:color="auto"/>
              <w:left w:val="single" w:sz="6" w:space="0" w:color="auto"/>
              <w:bottom w:val="single" w:sz="6" w:space="0" w:color="C0C0C0"/>
              <w:right w:val="double" w:sz="6" w:space="0" w:color="auto"/>
            </w:tcBorders>
            <w:vAlign w:val="center"/>
          </w:tcPr>
          <w:p w14:paraId="630DF031" w14:textId="77777777" w:rsidR="00641F5A" w:rsidRDefault="00641F5A">
            <w:pPr>
              <w:rPr>
                <w:snapToGrid w:val="0"/>
                <w:color w:val="000000"/>
              </w:rPr>
            </w:pPr>
            <w:r>
              <w:rPr>
                <w:snapToGrid w:val="0"/>
                <w:color w:val="000000"/>
              </w:rPr>
              <w:t>Mag</w:t>
            </w:r>
          </w:p>
        </w:tc>
        <w:tc>
          <w:tcPr>
            <w:tcW w:w="817" w:type="dxa"/>
            <w:tcBorders>
              <w:top w:val="double" w:sz="6" w:space="0" w:color="auto"/>
              <w:left w:val="double" w:sz="6" w:space="0" w:color="auto"/>
              <w:bottom w:val="single" w:sz="6" w:space="0" w:color="C0C0C0"/>
              <w:right w:val="double" w:sz="6" w:space="0" w:color="auto"/>
            </w:tcBorders>
            <w:vAlign w:val="center"/>
          </w:tcPr>
          <w:p w14:paraId="28C483A9" w14:textId="77777777" w:rsidR="00641F5A" w:rsidRDefault="00641F5A">
            <w:pPr>
              <w:jc w:val="center"/>
              <w:rPr>
                <w:snapToGrid w:val="0"/>
                <w:color w:val="000000"/>
              </w:rPr>
            </w:pPr>
            <w:r>
              <w:rPr>
                <w:snapToGrid w:val="0"/>
                <w:color w:val="000000"/>
              </w:rPr>
              <w:t>1</w:t>
            </w:r>
          </w:p>
        </w:tc>
        <w:tc>
          <w:tcPr>
            <w:tcW w:w="360" w:type="dxa"/>
            <w:tcBorders>
              <w:top w:val="double" w:sz="6" w:space="0" w:color="auto"/>
              <w:left w:val="double" w:sz="6" w:space="0" w:color="auto"/>
              <w:bottom w:val="single" w:sz="6" w:space="0" w:color="C0C0C0"/>
            </w:tcBorders>
            <w:vAlign w:val="center"/>
          </w:tcPr>
          <w:p w14:paraId="15FBBE8B" w14:textId="77777777" w:rsidR="00641F5A" w:rsidRDefault="00641F5A">
            <w:pPr>
              <w:jc w:val="center"/>
              <w:rPr>
                <w:snapToGrid w:val="0"/>
                <w:color w:val="000000"/>
              </w:rPr>
            </w:pPr>
            <w:r>
              <w:rPr>
                <w:snapToGrid w:val="0"/>
                <w:color w:val="000000"/>
              </w:rPr>
              <w:t>0</w:t>
            </w:r>
          </w:p>
        </w:tc>
        <w:tc>
          <w:tcPr>
            <w:tcW w:w="360" w:type="dxa"/>
            <w:tcBorders>
              <w:top w:val="double" w:sz="6" w:space="0" w:color="auto"/>
              <w:bottom w:val="single" w:sz="6" w:space="0" w:color="C0C0C0"/>
            </w:tcBorders>
            <w:vAlign w:val="center"/>
          </w:tcPr>
          <w:p w14:paraId="75C98D4B" w14:textId="77777777" w:rsidR="00641F5A" w:rsidRDefault="00641F5A">
            <w:pPr>
              <w:jc w:val="center"/>
              <w:rPr>
                <w:snapToGrid w:val="0"/>
                <w:color w:val="000000"/>
              </w:rPr>
            </w:pPr>
            <w:r>
              <w:rPr>
                <w:snapToGrid w:val="0"/>
                <w:color w:val="000000"/>
              </w:rPr>
              <w:t>0</w:t>
            </w:r>
          </w:p>
        </w:tc>
        <w:tc>
          <w:tcPr>
            <w:tcW w:w="360" w:type="dxa"/>
            <w:tcBorders>
              <w:top w:val="double" w:sz="6" w:space="0" w:color="auto"/>
              <w:bottom w:val="single" w:sz="6" w:space="0" w:color="C0C0C0"/>
            </w:tcBorders>
            <w:vAlign w:val="center"/>
          </w:tcPr>
          <w:p w14:paraId="503E7C4B" w14:textId="77777777" w:rsidR="00641F5A" w:rsidRDefault="00641F5A">
            <w:pPr>
              <w:jc w:val="center"/>
              <w:rPr>
                <w:snapToGrid w:val="0"/>
                <w:color w:val="000000"/>
              </w:rPr>
            </w:pPr>
            <w:r>
              <w:rPr>
                <w:snapToGrid w:val="0"/>
                <w:color w:val="000000"/>
              </w:rPr>
              <w:t>0</w:t>
            </w:r>
          </w:p>
        </w:tc>
        <w:tc>
          <w:tcPr>
            <w:tcW w:w="360" w:type="dxa"/>
            <w:tcBorders>
              <w:top w:val="double" w:sz="6" w:space="0" w:color="auto"/>
              <w:bottom w:val="single" w:sz="6" w:space="0" w:color="C0C0C0"/>
            </w:tcBorders>
            <w:vAlign w:val="center"/>
          </w:tcPr>
          <w:p w14:paraId="08332171" w14:textId="77777777" w:rsidR="00641F5A" w:rsidRDefault="00641F5A">
            <w:pPr>
              <w:jc w:val="center"/>
              <w:rPr>
                <w:snapToGrid w:val="0"/>
                <w:color w:val="000000"/>
              </w:rPr>
            </w:pPr>
            <w:r>
              <w:rPr>
                <w:snapToGrid w:val="0"/>
                <w:color w:val="000000"/>
              </w:rPr>
              <w:t>0</w:t>
            </w:r>
          </w:p>
        </w:tc>
        <w:tc>
          <w:tcPr>
            <w:tcW w:w="360" w:type="dxa"/>
            <w:tcBorders>
              <w:top w:val="double" w:sz="6" w:space="0" w:color="auto"/>
              <w:bottom w:val="single" w:sz="6" w:space="0" w:color="C0C0C0"/>
            </w:tcBorders>
            <w:vAlign w:val="center"/>
          </w:tcPr>
          <w:p w14:paraId="2C969783" w14:textId="77777777" w:rsidR="00641F5A" w:rsidRDefault="00641F5A">
            <w:pPr>
              <w:jc w:val="center"/>
              <w:rPr>
                <w:snapToGrid w:val="0"/>
                <w:color w:val="000000"/>
              </w:rPr>
            </w:pPr>
            <w:r>
              <w:rPr>
                <w:snapToGrid w:val="0"/>
                <w:color w:val="000000"/>
              </w:rPr>
              <w:t>9</w:t>
            </w:r>
          </w:p>
        </w:tc>
        <w:tc>
          <w:tcPr>
            <w:tcW w:w="360" w:type="dxa"/>
            <w:tcBorders>
              <w:top w:val="double" w:sz="6" w:space="0" w:color="auto"/>
              <w:bottom w:val="single" w:sz="6" w:space="0" w:color="C0C0C0"/>
            </w:tcBorders>
            <w:vAlign w:val="center"/>
          </w:tcPr>
          <w:p w14:paraId="283F3D8E" w14:textId="77777777" w:rsidR="00641F5A" w:rsidRDefault="00641F5A">
            <w:pPr>
              <w:jc w:val="center"/>
              <w:rPr>
                <w:snapToGrid w:val="0"/>
                <w:color w:val="000000"/>
              </w:rPr>
            </w:pPr>
            <w:r>
              <w:rPr>
                <w:snapToGrid w:val="0"/>
                <w:color w:val="000000"/>
              </w:rPr>
              <w:t>9</w:t>
            </w:r>
          </w:p>
        </w:tc>
        <w:tc>
          <w:tcPr>
            <w:tcW w:w="360" w:type="dxa"/>
            <w:tcBorders>
              <w:top w:val="double" w:sz="6" w:space="0" w:color="auto"/>
              <w:bottom w:val="single" w:sz="6" w:space="0" w:color="C0C0C0"/>
            </w:tcBorders>
            <w:vAlign w:val="center"/>
          </w:tcPr>
          <w:p w14:paraId="1D293692" w14:textId="77777777" w:rsidR="00641F5A" w:rsidRDefault="00641F5A">
            <w:pPr>
              <w:jc w:val="center"/>
              <w:rPr>
                <w:snapToGrid w:val="0"/>
                <w:color w:val="000000"/>
              </w:rPr>
            </w:pPr>
            <w:r>
              <w:rPr>
                <w:snapToGrid w:val="0"/>
                <w:color w:val="000000"/>
              </w:rPr>
              <w:t>9</w:t>
            </w:r>
          </w:p>
        </w:tc>
        <w:tc>
          <w:tcPr>
            <w:tcW w:w="360" w:type="dxa"/>
            <w:tcBorders>
              <w:top w:val="double" w:sz="6" w:space="0" w:color="auto"/>
              <w:bottom w:val="single" w:sz="6" w:space="0" w:color="C0C0C0"/>
            </w:tcBorders>
            <w:vAlign w:val="center"/>
          </w:tcPr>
          <w:p w14:paraId="511F4B8A" w14:textId="77777777" w:rsidR="00641F5A" w:rsidRDefault="00641F5A">
            <w:pPr>
              <w:jc w:val="center"/>
              <w:rPr>
                <w:snapToGrid w:val="0"/>
                <w:color w:val="000000"/>
              </w:rPr>
            </w:pPr>
            <w:r>
              <w:rPr>
                <w:snapToGrid w:val="0"/>
                <w:color w:val="000000"/>
              </w:rPr>
              <w:t>9</w:t>
            </w:r>
          </w:p>
        </w:tc>
        <w:tc>
          <w:tcPr>
            <w:tcW w:w="360" w:type="dxa"/>
            <w:tcBorders>
              <w:top w:val="double" w:sz="6" w:space="0" w:color="auto"/>
              <w:bottom w:val="single" w:sz="6" w:space="0" w:color="C0C0C0"/>
            </w:tcBorders>
            <w:vAlign w:val="center"/>
          </w:tcPr>
          <w:p w14:paraId="38A1D86E" w14:textId="77777777" w:rsidR="00641F5A" w:rsidRDefault="00641F5A">
            <w:pPr>
              <w:jc w:val="center"/>
              <w:rPr>
                <w:snapToGrid w:val="0"/>
                <w:color w:val="000000"/>
              </w:rPr>
            </w:pPr>
            <w:r>
              <w:rPr>
                <w:snapToGrid w:val="0"/>
                <w:color w:val="000000"/>
              </w:rPr>
              <w:t>9</w:t>
            </w:r>
          </w:p>
        </w:tc>
        <w:tc>
          <w:tcPr>
            <w:tcW w:w="500" w:type="dxa"/>
            <w:tcBorders>
              <w:top w:val="double" w:sz="6" w:space="0" w:color="auto"/>
              <w:bottom w:val="single" w:sz="6" w:space="0" w:color="C0C0C0"/>
            </w:tcBorders>
            <w:vAlign w:val="center"/>
          </w:tcPr>
          <w:p w14:paraId="33F8D1FF" w14:textId="77777777" w:rsidR="00641F5A" w:rsidRDefault="00641F5A">
            <w:pPr>
              <w:jc w:val="center"/>
              <w:rPr>
                <w:snapToGrid w:val="0"/>
                <w:color w:val="000000"/>
              </w:rPr>
            </w:pPr>
            <w:r>
              <w:rPr>
                <w:snapToGrid w:val="0"/>
                <w:color w:val="000000"/>
              </w:rPr>
              <w:t>9</w:t>
            </w:r>
          </w:p>
        </w:tc>
        <w:tc>
          <w:tcPr>
            <w:tcW w:w="420" w:type="dxa"/>
            <w:tcBorders>
              <w:top w:val="double" w:sz="6" w:space="0" w:color="auto"/>
              <w:bottom w:val="single" w:sz="6" w:space="0" w:color="C0C0C0"/>
            </w:tcBorders>
            <w:vAlign w:val="center"/>
          </w:tcPr>
          <w:p w14:paraId="6B9CFBE6" w14:textId="77777777" w:rsidR="00641F5A" w:rsidRDefault="00641F5A">
            <w:pPr>
              <w:jc w:val="center"/>
              <w:rPr>
                <w:snapToGrid w:val="0"/>
                <w:color w:val="000000"/>
              </w:rPr>
            </w:pPr>
            <w:r>
              <w:rPr>
                <w:snapToGrid w:val="0"/>
                <w:color w:val="000000"/>
              </w:rPr>
              <w:t>9</w:t>
            </w:r>
          </w:p>
        </w:tc>
        <w:tc>
          <w:tcPr>
            <w:tcW w:w="423" w:type="dxa"/>
            <w:tcBorders>
              <w:top w:val="double" w:sz="6" w:space="0" w:color="auto"/>
              <w:bottom w:val="single" w:sz="6" w:space="0" w:color="C0C0C0"/>
              <w:right w:val="single" w:sz="6" w:space="0" w:color="auto"/>
            </w:tcBorders>
            <w:vAlign w:val="center"/>
          </w:tcPr>
          <w:p w14:paraId="0078A5B6" w14:textId="77777777" w:rsidR="00641F5A" w:rsidRDefault="00641F5A">
            <w:pPr>
              <w:jc w:val="center"/>
              <w:rPr>
                <w:snapToGrid w:val="0"/>
                <w:color w:val="000000"/>
              </w:rPr>
            </w:pPr>
            <w:r>
              <w:rPr>
                <w:snapToGrid w:val="0"/>
                <w:color w:val="000000"/>
              </w:rPr>
              <w:t>9</w:t>
            </w:r>
          </w:p>
        </w:tc>
      </w:tr>
      <w:tr w:rsidR="00641F5A" w14:paraId="0A4D91D1" w14:textId="77777777">
        <w:trPr>
          <w:trHeight w:val="247"/>
        </w:trPr>
        <w:tc>
          <w:tcPr>
            <w:tcW w:w="630" w:type="dxa"/>
            <w:tcBorders>
              <w:top w:val="single" w:sz="6" w:space="0" w:color="C0C0C0"/>
              <w:left w:val="single" w:sz="6" w:space="0" w:color="auto"/>
              <w:right w:val="double" w:sz="6" w:space="0" w:color="auto"/>
            </w:tcBorders>
            <w:vAlign w:val="center"/>
          </w:tcPr>
          <w:p w14:paraId="7493CA98" w14:textId="77777777" w:rsidR="00641F5A" w:rsidRDefault="00641F5A">
            <w:pPr>
              <w:rPr>
                <w:snapToGrid w:val="0"/>
                <w:color w:val="000000"/>
              </w:rPr>
            </w:pPr>
            <w:r>
              <w:rPr>
                <w:snapToGrid w:val="0"/>
                <w:color w:val="000000"/>
              </w:rPr>
              <w:t>Dir</w:t>
            </w:r>
          </w:p>
        </w:tc>
        <w:tc>
          <w:tcPr>
            <w:tcW w:w="817" w:type="dxa"/>
            <w:tcBorders>
              <w:top w:val="single" w:sz="6" w:space="0" w:color="C0C0C0"/>
              <w:left w:val="double" w:sz="6" w:space="0" w:color="auto"/>
              <w:right w:val="double" w:sz="6" w:space="0" w:color="auto"/>
            </w:tcBorders>
            <w:vAlign w:val="center"/>
          </w:tcPr>
          <w:p w14:paraId="64D01FF1" w14:textId="77777777" w:rsidR="00641F5A" w:rsidRDefault="00641F5A">
            <w:pPr>
              <w:jc w:val="center"/>
              <w:rPr>
                <w:snapToGrid w:val="0"/>
                <w:color w:val="000000"/>
              </w:rPr>
            </w:pPr>
            <w:r>
              <w:rPr>
                <w:snapToGrid w:val="0"/>
                <w:color w:val="000000"/>
              </w:rPr>
              <w:t>1</w:t>
            </w:r>
          </w:p>
        </w:tc>
        <w:tc>
          <w:tcPr>
            <w:tcW w:w="360" w:type="dxa"/>
            <w:tcBorders>
              <w:top w:val="single" w:sz="6" w:space="0" w:color="C0C0C0"/>
              <w:left w:val="double" w:sz="6" w:space="0" w:color="auto"/>
            </w:tcBorders>
            <w:vAlign w:val="center"/>
          </w:tcPr>
          <w:p w14:paraId="1F664661" w14:textId="77777777" w:rsidR="00641F5A" w:rsidRDefault="00641F5A">
            <w:pPr>
              <w:jc w:val="center"/>
              <w:rPr>
                <w:snapToGrid w:val="0"/>
                <w:color w:val="000000"/>
              </w:rPr>
            </w:pPr>
            <w:r>
              <w:rPr>
                <w:snapToGrid w:val="0"/>
                <w:color w:val="000000"/>
              </w:rPr>
              <w:t>1</w:t>
            </w:r>
          </w:p>
        </w:tc>
        <w:tc>
          <w:tcPr>
            <w:tcW w:w="360" w:type="dxa"/>
            <w:tcBorders>
              <w:top w:val="single" w:sz="6" w:space="0" w:color="C0C0C0"/>
            </w:tcBorders>
            <w:vAlign w:val="center"/>
          </w:tcPr>
          <w:p w14:paraId="31A6CB4F" w14:textId="77777777" w:rsidR="00641F5A" w:rsidRDefault="00641F5A">
            <w:pPr>
              <w:jc w:val="center"/>
              <w:rPr>
                <w:snapToGrid w:val="0"/>
                <w:color w:val="000000"/>
              </w:rPr>
            </w:pPr>
            <w:r>
              <w:rPr>
                <w:snapToGrid w:val="0"/>
                <w:color w:val="000000"/>
              </w:rPr>
              <w:t>1</w:t>
            </w:r>
          </w:p>
        </w:tc>
        <w:tc>
          <w:tcPr>
            <w:tcW w:w="360" w:type="dxa"/>
            <w:tcBorders>
              <w:top w:val="single" w:sz="6" w:space="0" w:color="C0C0C0"/>
            </w:tcBorders>
            <w:vAlign w:val="center"/>
          </w:tcPr>
          <w:p w14:paraId="66D267E5" w14:textId="77777777" w:rsidR="00641F5A" w:rsidRDefault="00641F5A">
            <w:pPr>
              <w:jc w:val="center"/>
              <w:rPr>
                <w:snapToGrid w:val="0"/>
                <w:color w:val="000000"/>
              </w:rPr>
            </w:pPr>
            <w:r>
              <w:rPr>
                <w:snapToGrid w:val="0"/>
                <w:color w:val="000000"/>
              </w:rPr>
              <w:t>1</w:t>
            </w:r>
          </w:p>
        </w:tc>
        <w:tc>
          <w:tcPr>
            <w:tcW w:w="360" w:type="dxa"/>
            <w:tcBorders>
              <w:top w:val="single" w:sz="6" w:space="0" w:color="C0C0C0"/>
            </w:tcBorders>
            <w:vAlign w:val="center"/>
          </w:tcPr>
          <w:p w14:paraId="30E89FFF" w14:textId="77777777" w:rsidR="00641F5A" w:rsidRDefault="00641F5A">
            <w:pPr>
              <w:jc w:val="center"/>
              <w:rPr>
                <w:snapToGrid w:val="0"/>
                <w:color w:val="000000"/>
              </w:rPr>
            </w:pPr>
            <w:r>
              <w:rPr>
                <w:snapToGrid w:val="0"/>
                <w:color w:val="000000"/>
              </w:rPr>
              <w:t>0</w:t>
            </w:r>
          </w:p>
        </w:tc>
        <w:tc>
          <w:tcPr>
            <w:tcW w:w="360" w:type="dxa"/>
            <w:tcBorders>
              <w:top w:val="single" w:sz="6" w:space="0" w:color="C0C0C0"/>
            </w:tcBorders>
            <w:vAlign w:val="center"/>
          </w:tcPr>
          <w:p w14:paraId="674ED160" w14:textId="77777777" w:rsidR="00641F5A" w:rsidRDefault="00641F5A">
            <w:pPr>
              <w:jc w:val="center"/>
              <w:rPr>
                <w:snapToGrid w:val="0"/>
                <w:color w:val="000000"/>
              </w:rPr>
            </w:pPr>
            <w:r>
              <w:rPr>
                <w:snapToGrid w:val="0"/>
                <w:color w:val="000000"/>
              </w:rPr>
              <w:t>9</w:t>
            </w:r>
          </w:p>
        </w:tc>
        <w:tc>
          <w:tcPr>
            <w:tcW w:w="360" w:type="dxa"/>
            <w:tcBorders>
              <w:top w:val="single" w:sz="6" w:space="0" w:color="C0C0C0"/>
            </w:tcBorders>
            <w:vAlign w:val="center"/>
          </w:tcPr>
          <w:p w14:paraId="55C3449D" w14:textId="77777777" w:rsidR="00641F5A" w:rsidRDefault="00641F5A">
            <w:pPr>
              <w:jc w:val="center"/>
              <w:rPr>
                <w:snapToGrid w:val="0"/>
                <w:color w:val="000000"/>
              </w:rPr>
            </w:pPr>
            <w:r>
              <w:rPr>
                <w:snapToGrid w:val="0"/>
                <w:color w:val="000000"/>
              </w:rPr>
              <w:t>9</w:t>
            </w:r>
          </w:p>
        </w:tc>
        <w:tc>
          <w:tcPr>
            <w:tcW w:w="360" w:type="dxa"/>
            <w:tcBorders>
              <w:top w:val="single" w:sz="6" w:space="0" w:color="C0C0C0"/>
            </w:tcBorders>
            <w:vAlign w:val="center"/>
          </w:tcPr>
          <w:p w14:paraId="3F2C14BA" w14:textId="77777777" w:rsidR="00641F5A" w:rsidRDefault="00641F5A">
            <w:pPr>
              <w:jc w:val="center"/>
              <w:rPr>
                <w:snapToGrid w:val="0"/>
                <w:color w:val="000000"/>
              </w:rPr>
            </w:pPr>
            <w:r>
              <w:rPr>
                <w:snapToGrid w:val="0"/>
                <w:color w:val="000000"/>
              </w:rPr>
              <w:t>9</w:t>
            </w:r>
          </w:p>
        </w:tc>
        <w:tc>
          <w:tcPr>
            <w:tcW w:w="360" w:type="dxa"/>
            <w:tcBorders>
              <w:top w:val="single" w:sz="6" w:space="0" w:color="C0C0C0"/>
            </w:tcBorders>
            <w:vAlign w:val="center"/>
          </w:tcPr>
          <w:p w14:paraId="1923E74F" w14:textId="77777777" w:rsidR="00641F5A" w:rsidRDefault="00641F5A">
            <w:pPr>
              <w:jc w:val="center"/>
              <w:rPr>
                <w:snapToGrid w:val="0"/>
                <w:color w:val="000000"/>
              </w:rPr>
            </w:pPr>
            <w:r>
              <w:rPr>
                <w:snapToGrid w:val="0"/>
                <w:color w:val="000000"/>
              </w:rPr>
              <w:t>9</w:t>
            </w:r>
          </w:p>
        </w:tc>
        <w:tc>
          <w:tcPr>
            <w:tcW w:w="360" w:type="dxa"/>
            <w:tcBorders>
              <w:top w:val="single" w:sz="6" w:space="0" w:color="C0C0C0"/>
            </w:tcBorders>
            <w:vAlign w:val="center"/>
          </w:tcPr>
          <w:p w14:paraId="116D7CF8" w14:textId="77777777" w:rsidR="00641F5A" w:rsidRDefault="00641F5A">
            <w:pPr>
              <w:jc w:val="center"/>
              <w:rPr>
                <w:snapToGrid w:val="0"/>
                <w:color w:val="000000"/>
              </w:rPr>
            </w:pPr>
            <w:r>
              <w:rPr>
                <w:snapToGrid w:val="0"/>
                <w:color w:val="000000"/>
              </w:rPr>
              <w:t>9</w:t>
            </w:r>
          </w:p>
        </w:tc>
        <w:tc>
          <w:tcPr>
            <w:tcW w:w="500" w:type="dxa"/>
            <w:tcBorders>
              <w:top w:val="single" w:sz="6" w:space="0" w:color="C0C0C0"/>
            </w:tcBorders>
            <w:vAlign w:val="center"/>
          </w:tcPr>
          <w:p w14:paraId="30600392" w14:textId="77777777" w:rsidR="00641F5A" w:rsidRDefault="00641F5A">
            <w:pPr>
              <w:jc w:val="center"/>
              <w:rPr>
                <w:snapToGrid w:val="0"/>
                <w:color w:val="000000"/>
              </w:rPr>
            </w:pPr>
            <w:r>
              <w:rPr>
                <w:snapToGrid w:val="0"/>
                <w:color w:val="000000"/>
              </w:rPr>
              <w:t>9</w:t>
            </w:r>
          </w:p>
        </w:tc>
        <w:tc>
          <w:tcPr>
            <w:tcW w:w="420" w:type="dxa"/>
            <w:tcBorders>
              <w:top w:val="single" w:sz="6" w:space="0" w:color="C0C0C0"/>
            </w:tcBorders>
            <w:vAlign w:val="center"/>
          </w:tcPr>
          <w:p w14:paraId="6E75CAD5" w14:textId="77777777" w:rsidR="00641F5A" w:rsidRDefault="00641F5A">
            <w:pPr>
              <w:jc w:val="center"/>
              <w:rPr>
                <w:snapToGrid w:val="0"/>
                <w:color w:val="000000"/>
              </w:rPr>
            </w:pPr>
            <w:r>
              <w:rPr>
                <w:snapToGrid w:val="0"/>
                <w:color w:val="000000"/>
              </w:rPr>
              <w:t>9</w:t>
            </w:r>
          </w:p>
        </w:tc>
        <w:tc>
          <w:tcPr>
            <w:tcW w:w="423" w:type="dxa"/>
            <w:tcBorders>
              <w:top w:val="single" w:sz="6" w:space="0" w:color="C0C0C0"/>
              <w:right w:val="single" w:sz="6" w:space="0" w:color="auto"/>
            </w:tcBorders>
            <w:vAlign w:val="center"/>
          </w:tcPr>
          <w:p w14:paraId="37F34291" w14:textId="77777777" w:rsidR="00641F5A" w:rsidRDefault="00641F5A">
            <w:pPr>
              <w:jc w:val="center"/>
              <w:rPr>
                <w:snapToGrid w:val="0"/>
                <w:color w:val="000000"/>
              </w:rPr>
            </w:pPr>
            <w:r>
              <w:rPr>
                <w:snapToGrid w:val="0"/>
                <w:color w:val="000000"/>
              </w:rPr>
              <w:t>9</w:t>
            </w:r>
          </w:p>
        </w:tc>
      </w:tr>
      <w:tr w:rsidR="00641F5A" w14:paraId="7F4B5928" w14:textId="77777777">
        <w:trPr>
          <w:trHeight w:val="247"/>
        </w:trPr>
        <w:tc>
          <w:tcPr>
            <w:tcW w:w="630" w:type="dxa"/>
            <w:tcBorders>
              <w:top w:val="single" w:sz="6" w:space="0" w:color="auto"/>
              <w:left w:val="single" w:sz="6" w:space="0" w:color="auto"/>
              <w:bottom w:val="single" w:sz="6" w:space="0" w:color="C0C0C0"/>
              <w:right w:val="double" w:sz="6" w:space="0" w:color="auto"/>
            </w:tcBorders>
            <w:vAlign w:val="center"/>
          </w:tcPr>
          <w:p w14:paraId="5CDFA9EF" w14:textId="77777777" w:rsidR="00641F5A" w:rsidRDefault="00641F5A">
            <w:pPr>
              <w:rPr>
                <w:snapToGrid w:val="0"/>
                <w:color w:val="000000"/>
              </w:rPr>
            </w:pPr>
            <w:r>
              <w:rPr>
                <w:snapToGrid w:val="0"/>
                <w:color w:val="000000"/>
              </w:rPr>
              <w:t>Mag</w:t>
            </w:r>
          </w:p>
        </w:tc>
        <w:tc>
          <w:tcPr>
            <w:tcW w:w="817" w:type="dxa"/>
            <w:tcBorders>
              <w:top w:val="single" w:sz="6" w:space="0" w:color="auto"/>
              <w:left w:val="double" w:sz="6" w:space="0" w:color="auto"/>
              <w:bottom w:val="single" w:sz="6" w:space="0" w:color="C0C0C0"/>
              <w:right w:val="double" w:sz="6" w:space="0" w:color="auto"/>
            </w:tcBorders>
            <w:vAlign w:val="center"/>
          </w:tcPr>
          <w:p w14:paraId="0B8719B5" w14:textId="77777777" w:rsidR="00641F5A" w:rsidRDefault="00641F5A">
            <w:pPr>
              <w:jc w:val="center"/>
              <w:rPr>
                <w:snapToGrid w:val="0"/>
                <w:color w:val="000000"/>
              </w:rPr>
            </w:pPr>
            <w:r>
              <w:rPr>
                <w:snapToGrid w:val="0"/>
                <w:color w:val="000000"/>
              </w:rPr>
              <w:t>2</w:t>
            </w:r>
          </w:p>
        </w:tc>
        <w:tc>
          <w:tcPr>
            <w:tcW w:w="360" w:type="dxa"/>
            <w:tcBorders>
              <w:top w:val="single" w:sz="6" w:space="0" w:color="auto"/>
              <w:left w:val="double" w:sz="6" w:space="0" w:color="auto"/>
              <w:bottom w:val="single" w:sz="6" w:space="0" w:color="C0C0C0"/>
            </w:tcBorders>
            <w:vAlign w:val="center"/>
          </w:tcPr>
          <w:p w14:paraId="58F1ED19" w14:textId="77777777" w:rsidR="00641F5A" w:rsidRDefault="00641F5A">
            <w:pPr>
              <w:jc w:val="center"/>
              <w:rPr>
                <w:snapToGrid w:val="0"/>
                <w:color w:val="000000"/>
              </w:rPr>
            </w:pPr>
            <w:r>
              <w:rPr>
                <w:snapToGrid w:val="0"/>
                <w:color w:val="000000"/>
              </w:rPr>
              <w:t>9</w:t>
            </w:r>
          </w:p>
        </w:tc>
        <w:tc>
          <w:tcPr>
            <w:tcW w:w="360" w:type="dxa"/>
            <w:tcBorders>
              <w:top w:val="single" w:sz="6" w:space="0" w:color="auto"/>
              <w:bottom w:val="single" w:sz="6" w:space="0" w:color="C0C0C0"/>
            </w:tcBorders>
            <w:vAlign w:val="center"/>
          </w:tcPr>
          <w:p w14:paraId="5421C8B3" w14:textId="77777777" w:rsidR="00641F5A" w:rsidRDefault="00641F5A">
            <w:pPr>
              <w:jc w:val="center"/>
              <w:rPr>
                <w:snapToGrid w:val="0"/>
                <w:color w:val="000000"/>
              </w:rPr>
            </w:pPr>
            <w:r>
              <w:rPr>
                <w:snapToGrid w:val="0"/>
                <w:color w:val="000000"/>
              </w:rPr>
              <w:t>9</w:t>
            </w:r>
          </w:p>
        </w:tc>
        <w:tc>
          <w:tcPr>
            <w:tcW w:w="360" w:type="dxa"/>
            <w:tcBorders>
              <w:top w:val="single" w:sz="6" w:space="0" w:color="auto"/>
              <w:bottom w:val="single" w:sz="6" w:space="0" w:color="C0C0C0"/>
            </w:tcBorders>
            <w:vAlign w:val="center"/>
          </w:tcPr>
          <w:p w14:paraId="2F1D5518" w14:textId="77777777" w:rsidR="00641F5A" w:rsidRDefault="00641F5A">
            <w:pPr>
              <w:jc w:val="center"/>
              <w:rPr>
                <w:snapToGrid w:val="0"/>
                <w:color w:val="000000"/>
              </w:rPr>
            </w:pPr>
            <w:r>
              <w:rPr>
                <w:snapToGrid w:val="0"/>
                <w:color w:val="000000"/>
              </w:rPr>
              <w:t>9</w:t>
            </w:r>
          </w:p>
        </w:tc>
        <w:tc>
          <w:tcPr>
            <w:tcW w:w="360" w:type="dxa"/>
            <w:tcBorders>
              <w:top w:val="single" w:sz="6" w:space="0" w:color="auto"/>
              <w:bottom w:val="single" w:sz="6" w:space="0" w:color="C0C0C0"/>
            </w:tcBorders>
            <w:vAlign w:val="center"/>
          </w:tcPr>
          <w:p w14:paraId="135639EF" w14:textId="77777777" w:rsidR="00641F5A" w:rsidRDefault="00641F5A">
            <w:pPr>
              <w:jc w:val="center"/>
              <w:rPr>
                <w:snapToGrid w:val="0"/>
                <w:color w:val="000000"/>
              </w:rPr>
            </w:pPr>
            <w:r>
              <w:rPr>
                <w:snapToGrid w:val="0"/>
                <w:color w:val="000000"/>
              </w:rPr>
              <w:t>9</w:t>
            </w:r>
          </w:p>
        </w:tc>
        <w:tc>
          <w:tcPr>
            <w:tcW w:w="360" w:type="dxa"/>
            <w:tcBorders>
              <w:top w:val="single" w:sz="6" w:space="0" w:color="auto"/>
              <w:bottom w:val="single" w:sz="6" w:space="0" w:color="C0C0C0"/>
            </w:tcBorders>
            <w:vAlign w:val="center"/>
          </w:tcPr>
          <w:p w14:paraId="6DF952D9" w14:textId="77777777" w:rsidR="00641F5A" w:rsidRDefault="00641F5A">
            <w:pPr>
              <w:jc w:val="center"/>
              <w:rPr>
                <w:snapToGrid w:val="0"/>
                <w:color w:val="000000"/>
              </w:rPr>
            </w:pPr>
            <w:r>
              <w:rPr>
                <w:snapToGrid w:val="0"/>
                <w:color w:val="000000"/>
              </w:rPr>
              <w:t>0</w:t>
            </w:r>
          </w:p>
        </w:tc>
        <w:tc>
          <w:tcPr>
            <w:tcW w:w="360" w:type="dxa"/>
            <w:tcBorders>
              <w:top w:val="single" w:sz="6" w:space="0" w:color="auto"/>
              <w:bottom w:val="single" w:sz="6" w:space="0" w:color="C0C0C0"/>
            </w:tcBorders>
            <w:vAlign w:val="center"/>
          </w:tcPr>
          <w:p w14:paraId="10EC448C" w14:textId="77777777" w:rsidR="00641F5A" w:rsidRDefault="00641F5A">
            <w:pPr>
              <w:jc w:val="center"/>
              <w:rPr>
                <w:snapToGrid w:val="0"/>
                <w:color w:val="000000"/>
              </w:rPr>
            </w:pPr>
            <w:r>
              <w:rPr>
                <w:snapToGrid w:val="0"/>
                <w:color w:val="000000"/>
              </w:rPr>
              <w:t>0</w:t>
            </w:r>
          </w:p>
        </w:tc>
        <w:tc>
          <w:tcPr>
            <w:tcW w:w="360" w:type="dxa"/>
            <w:tcBorders>
              <w:top w:val="single" w:sz="6" w:space="0" w:color="auto"/>
              <w:bottom w:val="single" w:sz="6" w:space="0" w:color="C0C0C0"/>
            </w:tcBorders>
            <w:vAlign w:val="center"/>
          </w:tcPr>
          <w:p w14:paraId="530E701F" w14:textId="77777777" w:rsidR="00641F5A" w:rsidRDefault="00641F5A">
            <w:pPr>
              <w:jc w:val="center"/>
              <w:rPr>
                <w:snapToGrid w:val="0"/>
                <w:color w:val="000000"/>
              </w:rPr>
            </w:pPr>
            <w:r>
              <w:rPr>
                <w:snapToGrid w:val="0"/>
                <w:color w:val="000000"/>
              </w:rPr>
              <w:t>1</w:t>
            </w:r>
          </w:p>
        </w:tc>
        <w:tc>
          <w:tcPr>
            <w:tcW w:w="360" w:type="dxa"/>
            <w:tcBorders>
              <w:top w:val="single" w:sz="6" w:space="0" w:color="auto"/>
              <w:bottom w:val="single" w:sz="6" w:space="0" w:color="C0C0C0"/>
            </w:tcBorders>
            <w:vAlign w:val="center"/>
          </w:tcPr>
          <w:p w14:paraId="6BF0371E" w14:textId="77777777" w:rsidR="00641F5A" w:rsidRDefault="00641F5A">
            <w:pPr>
              <w:jc w:val="center"/>
              <w:rPr>
                <w:snapToGrid w:val="0"/>
                <w:color w:val="000000"/>
              </w:rPr>
            </w:pPr>
            <w:r>
              <w:rPr>
                <w:snapToGrid w:val="0"/>
                <w:color w:val="000000"/>
              </w:rPr>
              <w:t>0</w:t>
            </w:r>
          </w:p>
        </w:tc>
        <w:tc>
          <w:tcPr>
            <w:tcW w:w="360" w:type="dxa"/>
            <w:tcBorders>
              <w:top w:val="single" w:sz="6" w:space="0" w:color="auto"/>
              <w:bottom w:val="single" w:sz="6" w:space="0" w:color="C0C0C0"/>
            </w:tcBorders>
            <w:vAlign w:val="center"/>
          </w:tcPr>
          <w:p w14:paraId="797F5C47" w14:textId="77777777" w:rsidR="00641F5A" w:rsidRDefault="00641F5A">
            <w:pPr>
              <w:jc w:val="center"/>
              <w:rPr>
                <w:snapToGrid w:val="0"/>
                <w:color w:val="000000"/>
              </w:rPr>
            </w:pPr>
            <w:r>
              <w:rPr>
                <w:snapToGrid w:val="0"/>
                <w:color w:val="000000"/>
              </w:rPr>
              <w:t>9</w:t>
            </w:r>
          </w:p>
        </w:tc>
        <w:tc>
          <w:tcPr>
            <w:tcW w:w="500" w:type="dxa"/>
            <w:tcBorders>
              <w:top w:val="single" w:sz="6" w:space="0" w:color="auto"/>
              <w:bottom w:val="single" w:sz="6" w:space="0" w:color="C0C0C0"/>
            </w:tcBorders>
            <w:vAlign w:val="center"/>
          </w:tcPr>
          <w:p w14:paraId="2603FCAA" w14:textId="77777777" w:rsidR="00641F5A" w:rsidRDefault="00641F5A">
            <w:pPr>
              <w:jc w:val="center"/>
              <w:rPr>
                <w:snapToGrid w:val="0"/>
                <w:color w:val="000000"/>
              </w:rPr>
            </w:pPr>
            <w:r>
              <w:rPr>
                <w:snapToGrid w:val="0"/>
                <w:color w:val="000000"/>
              </w:rPr>
              <w:t>9</w:t>
            </w:r>
          </w:p>
        </w:tc>
        <w:tc>
          <w:tcPr>
            <w:tcW w:w="420" w:type="dxa"/>
            <w:tcBorders>
              <w:top w:val="single" w:sz="6" w:space="0" w:color="auto"/>
              <w:bottom w:val="single" w:sz="6" w:space="0" w:color="C0C0C0"/>
            </w:tcBorders>
            <w:vAlign w:val="center"/>
          </w:tcPr>
          <w:p w14:paraId="0200DCC1" w14:textId="77777777" w:rsidR="00641F5A" w:rsidRDefault="00641F5A">
            <w:pPr>
              <w:jc w:val="center"/>
              <w:rPr>
                <w:snapToGrid w:val="0"/>
                <w:color w:val="000000"/>
              </w:rPr>
            </w:pPr>
            <w:r>
              <w:rPr>
                <w:snapToGrid w:val="0"/>
                <w:color w:val="000000"/>
              </w:rPr>
              <w:t>9</w:t>
            </w:r>
          </w:p>
        </w:tc>
        <w:tc>
          <w:tcPr>
            <w:tcW w:w="423" w:type="dxa"/>
            <w:tcBorders>
              <w:top w:val="single" w:sz="6" w:space="0" w:color="auto"/>
              <w:bottom w:val="single" w:sz="6" w:space="0" w:color="C0C0C0"/>
              <w:right w:val="single" w:sz="6" w:space="0" w:color="auto"/>
            </w:tcBorders>
            <w:vAlign w:val="center"/>
          </w:tcPr>
          <w:p w14:paraId="7621872A" w14:textId="77777777" w:rsidR="00641F5A" w:rsidRDefault="00641F5A">
            <w:pPr>
              <w:jc w:val="center"/>
              <w:rPr>
                <w:snapToGrid w:val="0"/>
                <w:color w:val="000000"/>
              </w:rPr>
            </w:pPr>
            <w:r>
              <w:rPr>
                <w:snapToGrid w:val="0"/>
                <w:color w:val="000000"/>
              </w:rPr>
              <w:t>9</w:t>
            </w:r>
          </w:p>
        </w:tc>
      </w:tr>
      <w:tr w:rsidR="00641F5A" w14:paraId="21758BDD" w14:textId="77777777">
        <w:trPr>
          <w:trHeight w:val="247"/>
        </w:trPr>
        <w:tc>
          <w:tcPr>
            <w:tcW w:w="630" w:type="dxa"/>
            <w:tcBorders>
              <w:top w:val="single" w:sz="6" w:space="0" w:color="C0C0C0"/>
              <w:left w:val="single" w:sz="6" w:space="0" w:color="auto"/>
              <w:right w:val="double" w:sz="6" w:space="0" w:color="auto"/>
            </w:tcBorders>
            <w:vAlign w:val="center"/>
          </w:tcPr>
          <w:p w14:paraId="08A850E4" w14:textId="77777777" w:rsidR="00641F5A" w:rsidRDefault="00641F5A">
            <w:pPr>
              <w:rPr>
                <w:snapToGrid w:val="0"/>
                <w:color w:val="000000"/>
              </w:rPr>
            </w:pPr>
            <w:r>
              <w:rPr>
                <w:snapToGrid w:val="0"/>
                <w:color w:val="000000"/>
              </w:rPr>
              <w:t>Dir</w:t>
            </w:r>
          </w:p>
        </w:tc>
        <w:tc>
          <w:tcPr>
            <w:tcW w:w="817" w:type="dxa"/>
            <w:tcBorders>
              <w:top w:val="single" w:sz="6" w:space="0" w:color="C0C0C0"/>
              <w:left w:val="double" w:sz="6" w:space="0" w:color="auto"/>
              <w:right w:val="double" w:sz="6" w:space="0" w:color="auto"/>
            </w:tcBorders>
            <w:vAlign w:val="center"/>
          </w:tcPr>
          <w:p w14:paraId="3C33E9F5" w14:textId="77777777" w:rsidR="00641F5A" w:rsidRDefault="00641F5A">
            <w:pPr>
              <w:jc w:val="center"/>
              <w:rPr>
                <w:snapToGrid w:val="0"/>
                <w:color w:val="000000"/>
              </w:rPr>
            </w:pPr>
            <w:r>
              <w:rPr>
                <w:snapToGrid w:val="0"/>
                <w:color w:val="000000"/>
              </w:rPr>
              <w:t>2</w:t>
            </w:r>
          </w:p>
        </w:tc>
        <w:tc>
          <w:tcPr>
            <w:tcW w:w="360" w:type="dxa"/>
            <w:tcBorders>
              <w:top w:val="single" w:sz="6" w:space="0" w:color="C0C0C0"/>
              <w:left w:val="double" w:sz="6" w:space="0" w:color="auto"/>
            </w:tcBorders>
            <w:vAlign w:val="center"/>
          </w:tcPr>
          <w:p w14:paraId="2EA33F83" w14:textId="77777777" w:rsidR="00641F5A" w:rsidRDefault="00641F5A">
            <w:pPr>
              <w:jc w:val="center"/>
              <w:rPr>
                <w:snapToGrid w:val="0"/>
                <w:color w:val="000000"/>
              </w:rPr>
            </w:pPr>
            <w:r>
              <w:rPr>
                <w:snapToGrid w:val="0"/>
                <w:color w:val="000000"/>
              </w:rPr>
              <w:t>9</w:t>
            </w:r>
          </w:p>
        </w:tc>
        <w:tc>
          <w:tcPr>
            <w:tcW w:w="360" w:type="dxa"/>
            <w:tcBorders>
              <w:top w:val="single" w:sz="6" w:space="0" w:color="C0C0C0"/>
            </w:tcBorders>
            <w:vAlign w:val="center"/>
          </w:tcPr>
          <w:p w14:paraId="47C84075" w14:textId="77777777" w:rsidR="00641F5A" w:rsidRDefault="00641F5A">
            <w:pPr>
              <w:jc w:val="center"/>
              <w:rPr>
                <w:snapToGrid w:val="0"/>
                <w:color w:val="000000"/>
              </w:rPr>
            </w:pPr>
            <w:r>
              <w:rPr>
                <w:snapToGrid w:val="0"/>
                <w:color w:val="000000"/>
              </w:rPr>
              <w:t>9</w:t>
            </w:r>
          </w:p>
        </w:tc>
        <w:tc>
          <w:tcPr>
            <w:tcW w:w="360" w:type="dxa"/>
            <w:tcBorders>
              <w:top w:val="single" w:sz="6" w:space="0" w:color="C0C0C0"/>
            </w:tcBorders>
            <w:vAlign w:val="center"/>
          </w:tcPr>
          <w:p w14:paraId="685DA75C" w14:textId="77777777" w:rsidR="00641F5A" w:rsidRDefault="00641F5A">
            <w:pPr>
              <w:jc w:val="center"/>
              <w:rPr>
                <w:snapToGrid w:val="0"/>
                <w:color w:val="000000"/>
              </w:rPr>
            </w:pPr>
            <w:r>
              <w:rPr>
                <w:snapToGrid w:val="0"/>
                <w:color w:val="000000"/>
              </w:rPr>
              <w:t>9</w:t>
            </w:r>
          </w:p>
        </w:tc>
        <w:tc>
          <w:tcPr>
            <w:tcW w:w="360" w:type="dxa"/>
            <w:tcBorders>
              <w:top w:val="single" w:sz="6" w:space="0" w:color="C0C0C0"/>
            </w:tcBorders>
            <w:vAlign w:val="center"/>
          </w:tcPr>
          <w:p w14:paraId="6BEA72F9" w14:textId="77777777" w:rsidR="00641F5A" w:rsidRDefault="00641F5A">
            <w:pPr>
              <w:jc w:val="center"/>
              <w:rPr>
                <w:snapToGrid w:val="0"/>
                <w:color w:val="000000"/>
              </w:rPr>
            </w:pPr>
            <w:r>
              <w:rPr>
                <w:snapToGrid w:val="0"/>
                <w:color w:val="000000"/>
              </w:rPr>
              <w:t>9</w:t>
            </w:r>
          </w:p>
        </w:tc>
        <w:tc>
          <w:tcPr>
            <w:tcW w:w="360" w:type="dxa"/>
            <w:tcBorders>
              <w:top w:val="single" w:sz="6" w:space="0" w:color="C0C0C0"/>
            </w:tcBorders>
            <w:vAlign w:val="center"/>
          </w:tcPr>
          <w:p w14:paraId="1C49B2A5" w14:textId="77777777" w:rsidR="00641F5A" w:rsidRDefault="00641F5A">
            <w:pPr>
              <w:jc w:val="center"/>
              <w:rPr>
                <w:snapToGrid w:val="0"/>
                <w:color w:val="000000"/>
              </w:rPr>
            </w:pPr>
            <w:r>
              <w:rPr>
                <w:snapToGrid w:val="0"/>
                <w:color w:val="000000"/>
              </w:rPr>
              <w:t>1</w:t>
            </w:r>
          </w:p>
        </w:tc>
        <w:tc>
          <w:tcPr>
            <w:tcW w:w="360" w:type="dxa"/>
            <w:tcBorders>
              <w:top w:val="single" w:sz="6" w:space="0" w:color="C0C0C0"/>
            </w:tcBorders>
            <w:vAlign w:val="center"/>
          </w:tcPr>
          <w:p w14:paraId="525724E7" w14:textId="77777777" w:rsidR="00641F5A" w:rsidRDefault="00641F5A">
            <w:pPr>
              <w:jc w:val="center"/>
              <w:rPr>
                <w:snapToGrid w:val="0"/>
                <w:color w:val="000000"/>
              </w:rPr>
            </w:pPr>
            <w:r>
              <w:rPr>
                <w:snapToGrid w:val="0"/>
                <w:color w:val="000000"/>
              </w:rPr>
              <w:t>1</w:t>
            </w:r>
          </w:p>
        </w:tc>
        <w:tc>
          <w:tcPr>
            <w:tcW w:w="360" w:type="dxa"/>
            <w:tcBorders>
              <w:top w:val="single" w:sz="6" w:space="0" w:color="C0C0C0"/>
            </w:tcBorders>
            <w:vAlign w:val="center"/>
          </w:tcPr>
          <w:p w14:paraId="742F9E43" w14:textId="77777777" w:rsidR="00641F5A" w:rsidRDefault="00641F5A">
            <w:pPr>
              <w:jc w:val="center"/>
              <w:rPr>
                <w:snapToGrid w:val="0"/>
                <w:color w:val="000000"/>
              </w:rPr>
            </w:pPr>
            <w:r>
              <w:rPr>
                <w:snapToGrid w:val="0"/>
                <w:color w:val="000000"/>
              </w:rPr>
              <w:t>0</w:t>
            </w:r>
          </w:p>
        </w:tc>
        <w:tc>
          <w:tcPr>
            <w:tcW w:w="360" w:type="dxa"/>
            <w:tcBorders>
              <w:top w:val="single" w:sz="6" w:space="0" w:color="C0C0C0"/>
            </w:tcBorders>
            <w:vAlign w:val="center"/>
          </w:tcPr>
          <w:p w14:paraId="61D76334" w14:textId="77777777" w:rsidR="00641F5A" w:rsidRDefault="00641F5A">
            <w:pPr>
              <w:jc w:val="center"/>
              <w:rPr>
                <w:snapToGrid w:val="0"/>
                <w:color w:val="000000"/>
              </w:rPr>
            </w:pPr>
            <w:r>
              <w:rPr>
                <w:snapToGrid w:val="0"/>
                <w:color w:val="000000"/>
              </w:rPr>
              <w:t>0</w:t>
            </w:r>
          </w:p>
        </w:tc>
        <w:tc>
          <w:tcPr>
            <w:tcW w:w="360" w:type="dxa"/>
            <w:tcBorders>
              <w:top w:val="single" w:sz="6" w:space="0" w:color="C0C0C0"/>
            </w:tcBorders>
            <w:vAlign w:val="center"/>
          </w:tcPr>
          <w:p w14:paraId="1F05AD44" w14:textId="77777777" w:rsidR="00641F5A" w:rsidRDefault="00641F5A">
            <w:pPr>
              <w:jc w:val="center"/>
              <w:rPr>
                <w:snapToGrid w:val="0"/>
                <w:color w:val="000000"/>
              </w:rPr>
            </w:pPr>
            <w:r>
              <w:rPr>
                <w:snapToGrid w:val="0"/>
                <w:color w:val="000000"/>
              </w:rPr>
              <w:t>9</w:t>
            </w:r>
          </w:p>
        </w:tc>
        <w:tc>
          <w:tcPr>
            <w:tcW w:w="500" w:type="dxa"/>
            <w:tcBorders>
              <w:top w:val="single" w:sz="6" w:space="0" w:color="C0C0C0"/>
            </w:tcBorders>
            <w:vAlign w:val="center"/>
          </w:tcPr>
          <w:p w14:paraId="37D4C858" w14:textId="77777777" w:rsidR="00641F5A" w:rsidRDefault="00641F5A">
            <w:pPr>
              <w:jc w:val="center"/>
              <w:rPr>
                <w:snapToGrid w:val="0"/>
                <w:color w:val="000000"/>
              </w:rPr>
            </w:pPr>
            <w:r>
              <w:rPr>
                <w:snapToGrid w:val="0"/>
                <w:color w:val="000000"/>
              </w:rPr>
              <w:t>9</w:t>
            </w:r>
          </w:p>
        </w:tc>
        <w:tc>
          <w:tcPr>
            <w:tcW w:w="420" w:type="dxa"/>
            <w:tcBorders>
              <w:top w:val="single" w:sz="6" w:space="0" w:color="C0C0C0"/>
            </w:tcBorders>
            <w:vAlign w:val="center"/>
          </w:tcPr>
          <w:p w14:paraId="7916AC1C" w14:textId="77777777" w:rsidR="00641F5A" w:rsidRDefault="00641F5A">
            <w:pPr>
              <w:jc w:val="center"/>
              <w:rPr>
                <w:snapToGrid w:val="0"/>
                <w:color w:val="000000"/>
              </w:rPr>
            </w:pPr>
            <w:r>
              <w:rPr>
                <w:snapToGrid w:val="0"/>
                <w:color w:val="000000"/>
              </w:rPr>
              <w:t>9</w:t>
            </w:r>
          </w:p>
        </w:tc>
        <w:tc>
          <w:tcPr>
            <w:tcW w:w="423" w:type="dxa"/>
            <w:tcBorders>
              <w:top w:val="single" w:sz="6" w:space="0" w:color="C0C0C0"/>
              <w:right w:val="single" w:sz="6" w:space="0" w:color="auto"/>
            </w:tcBorders>
            <w:vAlign w:val="center"/>
          </w:tcPr>
          <w:p w14:paraId="75D5ADB2" w14:textId="77777777" w:rsidR="00641F5A" w:rsidRDefault="00641F5A">
            <w:pPr>
              <w:jc w:val="center"/>
              <w:rPr>
                <w:snapToGrid w:val="0"/>
                <w:color w:val="000000"/>
              </w:rPr>
            </w:pPr>
            <w:r>
              <w:rPr>
                <w:snapToGrid w:val="0"/>
                <w:color w:val="000000"/>
              </w:rPr>
              <w:t>9</w:t>
            </w:r>
          </w:p>
        </w:tc>
      </w:tr>
      <w:tr w:rsidR="00641F5A" w14:paraId="79F69436" w14:textId="77777777">
        <w:trPr>
          <w:trHeight w:val="247"/>
        </w:trPr>
        <w:tc>
          <w:tcPr>
            <w:tcW w:w="630" w:type="dxa"/>
            <w:tcBorders>
              <w:top w:val="single" w:sz="6" w:space="0" w:color="auto"/>
              <w:left w:val="single" w:sz="6" w:space="0" w:color="auto"/>
              <w:bottom w:val="single" w:sz="4" w:space="0" w:color="auto"/>
              <w:right w:val="double" w:sz="6" w:space="0" w:color="auto"/>
            </w:tcBorders>
            <w:vAlign w:val="center"/>
          </w:tcPr>
          <w:p w14:paraId="35835D0D" w14:textId="77777777" w:rsidR="00641F5A" w:rsidRDefault="00641F5A">
            <w:pPr>
              <w:rPr>
                <w:snapToGrid w:val="0"/>
                <w:color w:val="000000"/>
              </w:rPr>
            </w:pPr>
            <w:r>
              <w:rPr>
                <w:snapToGrid w:val="0"/>
                <w:color w:val="000000"/>
              </w:rPr>
              <w:t>Mag</w:t>
            </w:r>
          </w:p>
        </w:tc>
        <w:tc>
          <w:tcPr>
            <w:tcW w:w="817" w:type="dxa"/>
            <w:tcBorders>
              <w:top w:val="single" w:sz="6" w:space="0" w:color="auto"/>
              <w:left w:val="double" w:sz="6" w:space="0" w:color="auto"/>
              <w:bottom w:val="single" w:sz="4" w:space="0" w:color="auto"/>
              <w:right w:val="double" w:sz="6" w:space="0" w:color="auto"/>
            </w:tcBorders>
            <w:vAlign w:val="center"/>
          </w:tcPr>
          <w:p w14:paraId="0B95854E" w14:textId="77777777" w:rsidR="00641F5A" w:rsidRDefault="00641F5A">
            <w:pPr>
              <w:jc w:val="center"/>
              <w:rPr>
                <w:snapToGrid w:val="0"/>
                <w:color w:val="000000"/>
              </w:rPr>
            </w:pPr>
            <w:r>
              <w:rPr>
                <w:snapToGrid w:val="0"/>
                <w:color w:val="000000"/>
              </w:rPr>
              <w:t>3</w:t>
            </w:r>
          </w:p>
        </w:tc>
        <w:tc>
          <w:tcPr>
            <w:tcW w:w="360" w:type="dxa"/>
            <w:tcBorders>
              <w:top w:val="single" w:sz="6" w:space="0" w:color="auto"/>
              <w:left w:val="double" w:sz="6" w:space="0" w:color="auto"/>
              <w:bottom w:val="single" w:sz="4" w:space="0" w:color="auto"/>
            </w:tcBorders>
            <w:vAlign w:val="center"/>
          </w:tcPr>
          <w:p w14:paraId="0227C30D" w14:textId="77777777" w:rsidR="00641F5A" w:rsidRDefault="00641F5A">
            <w:pPr>
              <w:jc w:val="center"/>
              <w:rPr>
                <w:snapToGrid w:val="0"/>
                <w:color w:val="000000"/>
              </w:rPr>
            </w:pPr>
            <w:r>
              <w:rPr>
                <w:snapToGrid w:val="0"/>
                <w:color w:val="000000"/>
              </w:rPr>
              <w:t>0</w:t>
            </w:r>
          </w:p>
        </w:tc>
        <w:tc>
          <w:tcPr>
            <w:tcW w:w="360" w:type="dxa"/>
            <w:tcBorders>
              <w:top w:val="single" w:sz="6" w:space="0" w:color="auto"/>
              <w:bottom w:val="single" w:sz="4" w:space="0" w:color="auto"/>
            </w:tcBorders>
            <w:vAlign w:val="center"/>
          </w:tcPr>
          <w:p w14:paraId="4A7288AA" w14:textId="77777777" w:rsidR="00641F5A" w:rsidRDefault="00641F5A">
            <w:pPr>
              <w:jc w:val="center"/>
              <w:rPr>
                <w:snapToGrid w:val="0"/>
                <w:color w:val="000000"/>
              </w:rPr>
            </w:pPr>
            <w:r>
              <w:rPr>
                <w:snapToGrid w:val="0"/>
                <w:color w:val="000000"/>
              </w:rPr>
              <w:t>9</w:t>
            </w:r>
          </w:p>
        </w:tc>
        <w:tc>
          <w:tcPr>
            <w:tcW w:w="360" w:type="dxa"/>
            <w:tcBorders>
              <w:top w:val="single" w:sz="6" w:space="0" w:color="auto"/>
              <w:bottom w:val="single" w:sz="4" w:space="0" w:color="auto"/>
            </w:tcBorders>
            <w:vAlign w:val="center"/>
          </w:tcPr>
          <w:p w14:paraId="26F1AB6B" w14:textId="77777777" w:rsidR="00641F5A" w:rsidRDefault="00641F5A">
            <w:pPr>
              <w:jc w:val="center"/>
              <w:rPr>
                <w:snapToGrid w:val="0"/>
                <w:color w:val="000000"/>
              </w:rPr>
            </w:pPr>
            <w:r>
              <w:rPr>
                <w:snapToGrid w:val="0"/>
                <w:color w:val="000000"/>
              </w:rPr>
              <w:t>9</w:t>
            </w:r>
          </w:p>
        </w:tc>
        <w:tc>
          <w:tcPr>
            <w:tcW w:w="360" w:type="dxa"/>
            <w:tcBorders>
              <w:top w:val="single" w:sz="6" w:space="0" w:color="auto"/>
              <w:bottom w:val="single" w:sz="4" w:space="0" w:color="auto"/>
            </w:tcBorders>
            <w:vAlign w:val="center"/>
          </w:tcPr>
          <w:p w14:paraId="2049E132" w14:textId="77777777" w:rsidR="00641F5A" w:rsidRDefault="00641F5A">
            <w:pPr>
              <w:jc w:val="center"/>
              <w:rPr>
                <w:snapToGrid w:val="0"/>
                <w:color w:val="000000"/>
              </w:rPr>
            </w:pPr>
            <w:r>
              <w:rPr>
                <w:snapToGrid w:val="0"/>
                <w:color w:val="000000"/>
              </w:rPr>
              <w:t>9</w:t>
            </w:r>
          </w:p>
        </w:tc>
        <w:tc>
          <w:tcPr>
            <w:tcW w:w="360" w:type="dxa"/>
            <w:tcBorders>
              <w:top w:val="single" w:sz="6" w:space="0" w:color="auto"/>
              <w:bottom w:val="single" w:sz="4" w:space="0" w:color="auto"/>
            </w:tcBorders>
            <w:vAlign w:val="center"/>
          </w:tcPr>
          <w:p w14:paraId="4D50ECEA" w14:textId="77777777" w:rsidR="00641F5A" w:rsidRDefault="00641F5A">
            <w:pPr>
              <w:jc w:val="center"/>
              <w:rPr>
                <w:snapToGrid w:val="0"/>
                <w:color w:val="000000"/>
              </w:rPr>
            </w:pPr>
            <w:r>
              <w:rPr>
                <w:snapToGrid w:val="0"/>
                <w:color w:val="000000"/>
              </w:rPr>
              <w:t>9</w:t>
            </w:r>
          </w:p>
        </w:tc>
        <w:tc>
          <w:tcPr>
            <w:tcW w:w="360" w:type="dxa"/>
            <w:tcBorders>
              <w:top w:val="single" w:sz="6" w:space="0" w:color="auto"/>
              <w:bottom w:val="single" w:sz="4" w:space="0" w:color="auto"/>
            </w:tcBorders>
            <w:vAlign w:val="center"/>
          </w:tcPr>
          <w:p w14:paraId="349DBE3A" w14:textId="77777777" w:rsidR="00641F5A" w:rsidRDefault="00641F5A">
            <w:pPr>
              <w:jc w:val="center"/>
              <w:rPr>
                <w:snapToGrid w:val="0"/>
                <w:color w:val="000000"/>
              </w:rPr>
            </w:pPr>
            <w:r>
              <w:rPr>
                <w:snapToGrid w:val="0"/>
                <w:color w:val="000000"/>
              </w:rPr>
              <w:t>9</w:t>
            </w:r>
          </w:p>
        </w:tc>
        <w:tc>
          <w:tcPr>
            <w:tcW w:w="360" w:type="dxa"/>
            <w:tcBorders>
              <w:top w:val="single" w:sz="6" w:space="0" w:color="auto"/>
              <w:bottom w:val="single" w:sz="4" w:space="0" w:color="auto"/>
            </w:tcBorders>
            <w:vAlign w:val="center"/>
          </w:tcPr>
          <w:p w14:paraId="22977C28" w14:textId="77777777" w:rsidR="00641F5A" w:rsidRDefault="00641F5A">
            <w:pPr>
              <w:jc w:val="center"/>
              <w:rPr>
                <w:snapToGrid w:val="0"/>
                <w:color w:val="000000"/>
              </w:rPr>
            </w:pPr>
            <w:r>
              <w:rPr>
                <w:snapToGrid w:val="0"/>
                <w:color w:val="000000"/>
              </w:rPr>
              <w:t>9</w:t>
            </w:r>
          </w:p>
        </w:tc>
        <w:tc>
          <w:tcPr>
            <w:tcW w:w="360" w:type="dxa"/>
            <w:tcBorders>
              <w:top w:val="single" w:sz="6" w:space="0" w:color="auto"/>
              <w:bottom w:val="single" w:sz="4" w:space="0" w:color="auto"/>
            </w:tcBorders>
            <w:vAlign w:val="center"/>
          </w:tcPr>
          <w:p w14:paraId="2882D024" w14:textId="77777777" w:rsidR="00641F5A" w:rsidRDefault="00641F5A">
            <w:pPr>
              <w:jc w:val="center"/>
              <w:rPr>
                <w:snapToGrid w:val="0"/>
                <w:color w:val="000000"/>
              </w:rPr>
            </w:pPr>
            <w:r>
              <w:rPr>
                <w:snapToGrid w:val="0"/>
                <w:color w:val="000000"/>
              </w:rPr>
              <w:t>9</w:t>
            </w:r>
          </w:p>
        </w:tc>
        <w:tc>
          <w:tcPr>
            <w:tcW w:w="360" w:type="dxa"/>
            <w:tcBorders>
              <w:top w:val="single" w:sz="6" w:space="0" w:color="auto"/>
              <w:bottom w:val="single" w:sz="4" w:space="0" w:color="auto"/>
            </w:tcBorders>
            <w:vAlign w:val="center"/>
          </w:tcPr>
          <w:p w14:paraId="3D77C51A" w14:textId="77777777" w:rsidR="00641F5A" w:rsidRDefault="00641F5A">
            <w:pPr>
              <w:jc w:val="center"/>
              <w:rPr>
                <w:snapToGrid w:val="0"/>
                <w:color w:val="000000"/>
              </w:rPr>
            </w:pPr>
            <w:r>
              <w:rPr>
                <w:snapToGrid w:val="0"/>
                <w:color w:val="000000"/>
              </w:rPr>
              <w:t>0</w:t>
            </w:r>
          </w:p>
        </w:tc>
        <w:tc>
          <w:tcPr>
            <w:tcW w:w="500" w:type="dxa"/>
            <w:tcBorders>
              <w:top w:val="single" w:sz="6" w:space="0" w:color="auto"/>
              <w:bottom w:val="single" w:sz="4" w:space="0" w:color="auto"/>
            </w:tcBorders>
            <w:vAlign w:val="center"/>
          </w:tcPr>
          <w:p w14:paraId="36D14FFC" w14:textId="77777777" w:rsidR="00641F5A" w:rsidRDefault="00641F5A">
            <w:pPr>
              <w:jc w:val="center"/>
              <w:rPr>
                <w:snapToGrid w:val="0"/>
                <w:color w:val="000000"/>
              </w:rPr>
            </w:pPr>
            <w:r>
              <w:rPr>
                <w:snapToGrid w:val="0"/>
                <w:color w:val="000000"/>
              </w:rPr>
              <w:t>0</w:t>
            </w:r>
          </w:p>
        </w:tc>
        <w:tc>
          <w:tcPr>
            <w:tcW w:w="420" w:type="dxa"/>
            <w:tcBorders>
              <w:top w:val="single" w:sz="6" w:space="0" w:color="auto"/>
              <w:bottom w:val="single" w:sz="4" w:space="0" w:color="auto"/>
            </w:tcBorders>
            <w:vAlign w:val="center"/>
          </w:tcPr>
          <w:p w14:paraId="16F652B6" w14:textId="77777777" w:rsidR="00641F5A" w:rsidRDefault="00641F5A">
            <w:pPr>
              <w:jc w:val="center"/>
              <w:rPr>
                <w:snapToGrid w:val="0"/>
                <w:color w:val="000000"/>
              </w:rPr>
            </w:pPr>
            <w:r>
              <w:rPr>
                <w:snapToGrid w:val="0"/>
                <w:color w:val="000000"/>
              </w:rPr>
              <w:t>1</w:t>
            </w:r>
          </w:p>
        </w:tc>
        <w:tc>
          <w:tcPr>
            <w:tcW w:w="423" w:type="dxa"/>
            <w:tcBorders>
              <w:top w:val="single" w:sz="6" w:space="0" w:color="auto"/>
              <w:bottom w:val="single" w:sz="4" w:space="0" w:color="auto"/>
              <w:right w:val="single" w:sz="6" w:space="0" w:color="auto"/>
            </w:tcBorders>
            <w:vAlign w:val="center"/>
          </w:tcPr>
          <w:p w14:paraId="02CFD3A2" w14:textId="77777777" w:rsidR="00641F5A" w:rsidRDefault="00641F5A">
            <w:pPr>
              <w:jc w:val="center"/>
              <w:rPr>
                <w:snapToGrid w:val="0"/>
                <w:color w:val="000000"/>
              </w:rPr>
            </w:pPr>
            <w:r>
              <w:rPr>
                <w:snapToGrid w:val="0"/>
                <w:color w:val="000000"/>
              </w:rPr>
              <w:t>0</w:t>
            </w:r>
          </w:p>
        </w:tc>
      </w:tr>
    </w:tbl>
    <w:p w14:paraId="03A0DBD3" w14:textId="7334B6B3" w:rsidR="00641F5A" w:rsidRDefault="00641F5A"/>
    <w:p w14:paraId="4851D595" w14:textId="77777777" w:rsidR="009F7490" w:rsidRDefault="009F7490"/>
    <w:p w14:paraId="4D1DEFF7" w14:textId="77777777" w:rsidR="00641F5A" w:rsidRDefault="00641F5A" w:rsidP="00ED195D">
      <w:pPr>
        <w:pStyle w:val="Heading2"/>
      </w:pPr>
      <w:bookmarkStart w:id="71" w:name="_Toc419149478"/>
      <w:bookmarkStart w:id="72" w:name="_Toc419149735"/>
      <w:bookmarkStart w:id="73" w:name="_Toc419149936"/>
      <w:bookmarkStart w:id="74" w:name="_Toc23835265"/>
      <w:r>
        <w:lastRenderedPageBreak/>
        <w:t>M</w:t>
      </w:r>
      <w:bookmarkEnd w:id="71"/>
      <w:bookmarkEnd w:id="72"/>
      <w:bookmarkEnd w:id="73"/>
      <w:r>
        <w:t>ORE EQUATIONS AND FIGURES</w:t>
      </w:r>
      <w:bookmarkEnd w:id="74"/>
    </w:p>
    <w:p w14:paraId="108BA70F" w14:textId="4E06A9F5" w:rsidR="00641F5A" w:rsidRDefault="002B01FA" w:rsidP="00147C16">
      <w:pPr>
        <w:pStyle w:val="StyleBodyTextFirstline05"/>
      </w:pPr>
      <w:r>
        <w:t>N</w:t>
      </w:r>
      <w:r w:rsidR="00D1594C" w:rsidRPr="00D1594C">
        <w:t>ew example equations</w:t>
      </w:r>
      <w:r>
        <w:t xml:space="preserve"> are shown below</w:t>
      </w:r>
      <w:r w:rsidR="00D1594C" w:rsidRPr="00D1594C">
        <w:t xml:space="preserve">. </w:t>
      </w:r>
      <w:r>
        <w:t>T</w:t>
      </w:r>
      <w:r w:rsidR="00D1594C" w:rsidRPr="00D1594C">
        <w:t xml:space="preserve">hey are </w:t>
      </w:r>
      <w:r w:rsidR="00D1594C">
        <w:t>Equations</w:t>
      </w:r>
      <w:r w:rsidR="00D1594C" w:rsidRPr="00D1594C">
        <w:t xml:space="preserve"> </w:t>
      </w:r>
      <w:r w:rsidR="00D1594C">
        <w:t>(</w:t>
      </w:r>
      <w:r w:rsidR="00D1594C" w:rsidRPr="00D1594C">
        <w:t>3</w:t>
      </w:r>
      <w:r w:rsidR="00D1594C">
        <w:t>)</w:t>
      </w:r>
      <w:r w:rsidR="00D1594C" w:rsidRPr="00D1594C">
        <w:t xml:space="preserve"> and </w:t>
      </w:r>
      <w:r w:rsidR="00D1594C">
        <w:t>(</w:t>
      </w:r>
      <w:r w:rsidR="00D1594C" w:rsidRPr="00D1594C">
        <w:t>4</w:t>
      </w:r>
      <w:r w:rsidR="00D1594C">
        <w:t>)</w:t>
      </w:r>
      <w:r w:rsidR="00ED195D">
        <w:t>:</w:t>
      </w:r>
    </w:p>
    <w:p w14:paraId="58949322" w14:textId="6C4FE116" w:rsidR="00641F5A" w:rsidRDefault="00654173" w:rsidP="00D1594C">
      <w:pPr>
        <w:spacing w:before="120"/>
        <w:jc w:val="right"/>
      </w:pPr>
      <w:r>
        <w:rPr>
          <w:position w:val="-36"/>
        </w:rPr>
        <w:object w:dxaOrig="3240" w:dyaOrig="840" w14:anchorId="28F89740">
          <v:shape id="_x0000_i1029" type="#_x0000_t75" style="width:158.55pt;height:43.6pt" o:ole="" fillcolor="window">
            <v:imagedata r:id="rId22" o:title=""/>
          </v:shape>
          <o:OLEObject Type="Embed" ProgID="Equation.3" ShapeID="_x0000_i1029" DrawAspect="Content" ObjectID="_1642229410" r:id="rId23"/>
        </w:object>
      </w:r>
      <w:r w:rsidR="00641F5A">
        <w:tab/>
      </w:r>
      <w:r w:rsidR="00641F5A">
        <w:tab/>
      </w:r>
      <w:r w:rsidR="00641F5A">
        <w:tab/>
      </w:r>
      <w:r w:rsidR="00641F5A">
        <w:tab/>
        <w:t>(3)</w:t>
      </w:r>
    </w:p>
    <w:p w14:paraId="43F0B235" w14:textId="77777777" w:rsidR="00D1594C" w:rsidRDefault="00641F5A" w:rsidP="00D1594C">
      <w:pPr>
        <w:jc w:val="right"/>
      </w:pPr>
      <w:r>
        <w:rPr>
          <w:position w:val="-36"/>
        </w:rPr>
        <w:object w:dxaOrig="3200" w:dyaOrig="840" w14:anchorId="63CF40FF">
          <v:shape id="_x0000_i1030" type="#_x0000_t75" style="width:158.55pt;height:43.6pt" o:ole="" fillcolor="window">
            <v:imagedata r:id="rId24" o:title=""/>
          </v:shape>
          <o:OLEObject Type="Embed" ProgID="Equation.3" ShapeID="_x0000_i1030" DrawAspect="Content" ObjectID="_1642229411" r:id="rId25"/>
        </w:object>
      </w:r>
      <w:r>
        <w:tab/>
      </w:r>
      <w:r>
        <w:tab/>
      </w:r>
      <w:r>
        <w:tab/>
      </w:r>
      <w:r>
        <w:tab/>
        <w:t>(4)</w:t>
      </w:r>
    </w:p>
    <w:p w14:paraId="0853F4B4" w14:textId="3C09844C" w:rsidR="00641F5A" w:rsidRDefault="00ED195D" w:rsidP="00D1594C">
      <w:pPr>
        <w:pStyle w:val="StyleBodyTextFirstline05"/>
        <w:ind w:firstLine="0"/>
      </w:pPr>
      <w:r>
        <w:t>th</w:t>
      </w:r>
      <w:r w:rsidR="00D1594C">
        <w:t>is line continues the sentence, where you will normally define the symbols that you used within your equations, so the first word is not capitalized or indented.</w:t>
      </w:r>
    </w:p>
    <w:p w14:paraId="17DF5C09" w14:textId="4B895360" w:rsidR="00641F5A" w:rsidRDefault="00F04968" w:rsidP="00147C16">
      <w:pPr>
        <w:pStyle w:val="StyleBodyTextFirstline05"/>
      </w:pPr>
      <w:r>
        <w:t>Shown below i</w:t>
      </w:r>
      <w:r w:rsidR="00641F5A">
        <w:t>s</w:t>
      </w:r>
      <w:r>
        <w:t xml:space="preserve"> </w:t>
      </w:r>
      <w:r w:rsidR="00615E52">
        <w:t>Figure 1.</w:t>
      </w:r>
      <w:r w:rsidR="008252BD">
        <w:t>2</w:t>
      </w:r>
      <w:r w:rsidR="00641F5A">
        <w:t>.</w:t>
      </w:r>
      <w:r w:rsidR="00AF0901">
        <w:t xml:space="preserve"> Make sure that your punctuation and capitalization within your figure captions is consistent. If you decide to end your captions with a period, make sure to do so with all of them.</w:t>
      </w:r>
    </w:p>
    <w:p w14:paraId="6EDA730C" w14:textId="77777777" w:rsidR="00641F5A" w:rsidRDefault="00641F5A" w:rsidP="00147C16">
      <w:pPr>
        <w:pStyle w:val="BodyText"/>
      </w:pPr>
    </w:p>
    <w:p w14:paraId="4D7C92E3" w14:textId="6C6EB2D3" w:rsidR="00641F5A" w:rsidRPr="00860547" w:rsidRDefault="0076218C" w:rsidP="0076218C">
      <w:pPr>
        <w:pStyle w:val="FigureTitle"/>
      </w:pPr>
      <w:r>
        <w:br/>
      </w:r>
      <w:bookmarkStart w:id="75" w:name="_Toc21330567"/>
      <w:r w:rsidR="00907307">
        <w:object w:dxaOrig="0" w:dyaOrig="0" w14:anchorId="20FD732B">
          <v:shape id="_x0000_s1026" type="#_x0000_t75" style="position:absolute;left:0;text-align:left;margin-left:119.55pt;margin-top:-6.75pt;width:202.5pt;height:224.55pt;z-index:251648000;visibility:visible;mso-wrap-edited:f;mso-position-horizontal-relative:text;mso-position-vertical-relative:text" o:allowincell="f">
            <v:imagedata r:id="rId26" o:title=""/>
            <w10:wrap type="topAndBottom"/>
          </v:shape>
          <o:OLEObject Type="Embed" ProgID="MSDraw.Drawing.8" ShapeID="_x0000_s1026" DrawAspect="Content" ObjectID="_1642229414" r:id="rId27"/>
        </w:object>
      </w:r>
      <w:r w:rsidR="00641F5A" w:rsidRPr="00860547">
        <w:t>Figure 1.</w:t>
      </w:r>
      <w:r w:rsidR="003F79E7">
        <w:t>3</w:t>
      </w:r>
      <w:r w:rsidR="00641F5A" w:rsidRPr="00860547">
        <w:t>.</w:t>
      </w:r>
      <w:r w:rsidR="0082713B" w:rsidRPr="00860547">
        <w:t xml:space="preserve"> </w:t>
      </w:r>
      <w:r w:rsidR="00641F5A" w:rsidRPr="00860547">
        <w:t xml:space="preserve">Example </w:t>
      </w:r>
      <w:r w:rsidR="00324FB9">
        <w:t>m</w:t>
      </w:r>
      <w:r w:rsidR="00641F5A" w:rsidRPr="00860547">
        <w:t>echanism</w:t>
      </w:r>
      <w:r w:rsidR="0019278C">
        <w:t>.</w:t>
      </w:r>
      <w:bookmarkEnd w:id="75"/>
    </w:p>
    <w:p w14:paraId="3F1BEE4C" w14:textId="623EEC23" w:rsidR="00641F5A" w:rsidRPr="00DB1451" w:rsidRDefault="00641F5A" w:rsidP="00227899">
      <w:pPr>
        <w:spacing w:line="240" w:lineRule="auto"/>
        <w:rPr>
          <w:highlight w:val="yellow"/>
        </w:rPr>
      </w:pPr>
    </w:p>
    <w:p w14:paraId="2755F193" w14:textId="24089D12" w:rsidR="00A859E7" w:rsidRPr="0025291D" w:rsidRDefault="00ED5CA5" w:rsidP="00ED5CA5">
      <w:pPr>
        <w:pStyle w:val="Heading2"/>
      </w:pPr>
      <w:bookmarkStart w:id="76" w:name="_Toc23835266"/>
      <w:r w:rsidRPr="0025291D">
        <w:lastRenderedPageBreak/>
        <w:t>TIPS AND TRICKS FOR FORMATTING</w:t>
      </w:r>
      <w:bookmarkEnd w:id="76"/>
    </w:p>
    <w:p w14:paraId="2763D2EE" w14:textId="0FBB2AC8" w:rsidR="00E440A3" w:rsidRDefault="00ED5CA5" w:rsidP="00ED5CA5">
      <w:pPr>
        <w:pStyle w:val="StyleBodyTextFirstline05"/>
      </w:pPr>
      <w:r>
        <w:t>This section will review helpful tips and tricks when using this template in order to achieve proper formatting. Note that this template was created for Word 2016; other versions of Word might vary.</w:t>
      </w:r>
    </w:p>
    <w:p w14:paraId="7CEB3AE2" w14:textId="77777777" w:rsidR="002C40AB" w:rsidRPr="002C40AB" w:rsidRDefault="00E440A3" w:rsidP="00F1619E">
      <w:pPr>
        <w:pStyle w:val="Heading3"/>
        <w:rPr>
          <w:vanish/>
          <w:specVanish/>
        </w:rPr>
      </w:pPr>
      <w:bookmarkStart w:id="77" w:name="_Toc23835267"/>
      <w:r>
        <w:t>Show/Hide Button.</w:t>
      </w:r>
      <w:bookmarkEnd w:id="77"/>
      <w:r>
        <w:t xml:space="preserve"> </w:t>
      </w:r>
    </w:p>
    <w:p w14:paraId="5B26CDEE" w14:textId="714CE306" w:rsidR="00ED5CA5" w:rsidRDefault="002C40AB" w:rsidP="002C40AB">
      <w:r>
        <w:t xml:space="preserve"> </w:t>
      </w:r>
      <w:r w:rsidR="00E440A3" w:rsidRPr="00F1619E">
        <w:t xml:space="preserve">The Show/Hide button </w:t>
      </w:r>
      <w:r w:rsidR="00ED5CA5" w:rsidRPr="00F1619E">
        <w:t xml:space="preserve">(¶) </w:t>
      </w:r>
      <w:r w:rsidR="00E440A3" w:rsidRPr="00F1619E">
        <w:t>is located under the</w:t>
      </w:r>
      <w:r w:rsidR="00430403" w:rsidRPr="00F1619E">
        <w:t xml:space="preserve"> Home</w:t>
      </w:r>
      <w:r w:rsidR="00E440A3" w:rsidRPr="000C20ED">
        <w:t xml:space="preserve"> </w:t>
      </w:r>
      <w:r w:rsidR="00E440A3">
        <w:t xml:space="preserve">tab in the </w:t>
      </w:r>
      <w:r w:rsidR="00ED5CA5">
        <w:t xml:space="preserve">top right corner of the </w:t>
      </w:r>
      <w:r w:rsidR="00E440A3">
        <w:t>Paragraph group</w:t>
      </w:r>
      <w:r w:rsidR="00ED5CA5">
        <w:t>. This button will allow you to see non-printing characters such as spaces, tabs, carriage returns, and page breaks. If you are having formatting issues, turning on this button will help you identify the problem.</w:t>
      </w:r>
    </w:p>
    <w:p w14:paraId="77F4FBDC" w14:textId="77777777" w:rsidR="002C40AB" w:rsidRPr="002C40AB" w:rsidRDefault="00ED5CA5" w:rsidP="00F1619E">
      <w:pPr>
        <w:pStyle w:val="Heading3"/>
        <w:rPr>
          <w:vanish/>
          <w:specVanish/>
        </w:rPr>
      </w:pPr>
      <w:bookmarkStart w:id="78" w:name="_Toc23835268"/>
      <w:r>
        <w:t>Spell Check.</w:t>
      </w:r>
      <w:bookmarkEnd w:id="78"/>
      <w:r>
        <w:t xml:space="preserve"> </w:t>
      </w:r>
    </w:p>
    <w:p w14:paraId="78B1ED46" w14:textId="0AD236D0" w:rsidR="00430403" w:rsidRDefault="002C40AB" w:rsidP="002C40AB">
      <w:r>
        <w:t xml:space="preserve"> </w:t>
      </w:r>
      <w:r w:rsidR="00ED5CA5" w:rsidRPr="00F1619E">
        <w:t>Be sure to check the spelling and grammar in your</w:t>
      </w:r>
      <w:r w:rsidR="00ED5CA5">
        <w:t xml:space="preserve"> </w:t>
      </w:r>
      <w:r w:rsidR="00430403">
        <w:t>d</w:t>
      </w:r>
      <w:r w:rsidR="00ED5CA5">
        <w:t xml:space="preserve">ocument periodically. If this is not turned on automatically, you can click on “Spelling &amp; Grammar” under the Review tab to launch a review. </w:t>
      </w:r>
    </w:p>
    <w:p w14:paraId="3AEBC341" w14:textId="191C713C" w:rsidR="00E440A3" w:rsidRDefault="00430403" w:rsidP="00ED5CA5">
      <w:pPr>
        <w:pStyle w:val="StyleBodyTextFirstline05"/>
      </w:pPr>
      <w:r>
        <w:t xml:space="preserve">To change or update the settings of Word’s Spell Check, </w:t>
      </w:r>
      <w:r w:rsidR="00ED5CA5">
        <w:t xml:space="preserve">go to File &gt; Options &gt; Proofing. Make sure “Ignore words in UPPERCASE” is turned off so that Word will still check the spelling in your headings. In the Proofing dialog box, you can also click on “Settings” next to “Writing Style” and select additional areas of grammar and style for Word to check.   </w:t>
      </w:r>
    </w:p>
    <w:p w14:paraId="4E16C329" w14:textId="77777777" w:rsidR="002C40AB" w:rsidRPr="002C40AB" w:rsidRDefault="00430403" w:rsidP="00F1619E">
      <w:pPr>
        <w:pStyle w:val="Heading3"/>
        <w:rPr>
          <w:vanish/>
          <w:specVanish/>
        </w:rPr>
      </w:pPr>
      <w:bookmarkStart w:id="79" w:name="_Toc23835269"/>
      <w:r>
        <w:t>Miscellaneous.</w:t>
      </w:r>
      <w:bookmarkEnd w:id="79"/>
      <w:r>
        <w:t xml:space="preserve"> </w:t>
      </w:r>
    </w:p>
    <w:p w14:paraId="7330C397" w14:textId="365E3BF9" w:rsidR="00430403" w:rsidRDefault="002C40AB" w:rsidP="002C40AB">
      <w:r>
        <w:t xml:space="preserve"> </w:t>
      </w:r>
      <w:r w:rsidR="00430403" w:rsidRPr="00F1619E">
        <w:t>While writing and formatting your document, the</w:t>
      </w:r>
      <w:r w:rsidR="00430403">
        <w:t xml:space="preserve"> following is recommended:</w:t>
      </w:r>
    </w:p>
    <w:p w14:paraId="6C3F291D" w14:textId="0F626BC3" w:rsidR="00430403" w:rsidRDefault="00430403" w:rsidP="00430403">
      <w:pPr>
        <w:pStyle w:val="StyleBodyTextFirstline05"/>
        <w:numPr>
          <w:ilvl w:val="0"/>
          <w:numId w:val="21"/>
        </w:numPr>
      </w:pPr>
      <w:r>
        <w:t xml:space="preserve">Save your document often and </w:t>
      </w:r>
      <w:r w:rsidR="00F82950">
        <w:t>back up with</w:t>
      </w:r>
      <w:r>
        <w:t xml:space="preserve"> </w:t>
      </w:r>
      <w:r w:rsidR="00F82950">
        <w:t>multiple</w:t>
      </w:r>
      <w:r>
        <w:t xml:space="preserve"> files.</w:t>
      </w:r>
    </w:p>
    <w:p w14:paraId="2B9C971E" w14:textId="16D658A3" w:rsidR="00430403" w:rsidRDefault="00430403" w:rsidP="00430403">
      <w:pPr>
        <w:pStyle w:val="StyleBodyTextFirstline05"/>
        <w:numPr>
          <w:ilvl w:val="0"/>
          <w:numId w:val="21"/>
        </w:numPr>
      </w:pPr>
      <w:r>
        <w:t>Set your text to “Left Align.” Justified text is accepted, but will often lead to more formatting problems.</w:t>
      </w:r>
    </w:p>
    <w:p w14:paraId="652C2C46" w14:textId="2096B6AF" w:rsidR="00430403" w:rsidRDefault="00430403" w:rsidP="00430403">
      <w:pPr>
        <w:pStyle w:val="StyleBodyTextFirstline05"/>
        <w:numPr>
          <w:ilvl w:val="0"/>
          <w:numId w:val="21"/>
        </w:numPr>
      </w:pPr>
      <w:r>
        <w:t xml:space="preserve">Check your headings periodically. </w:t>
      </w:r>
      <w:r w:rsidR="009F7490">
        <w:t>Make sure the numbering and the formatting for all of them is correct and consistent</w:t>
      </w:r>
      <w:r>
        <w:t xml:space="preserve">. </w:t>
      </w:r>
    </w:p>
    <w:p w14:paraId="28409FEE" w14:textId="34257945" w:rsidR="00430403" w:rsidRDefault="00430403" w:rsidP="00430403">
      <w:pPr>
        <w:pStyle w:val="StyleBodyTextFirstline05"/>
      </w:pPr>
      <w:r>
        <w:lastRenderedPageBreak/>
        <w:t>For more information on single-spacing headings, see Section 3. For information on how to use landscape pages for large tables or figures, see Appendix B.</w:t>
      </w:r>
    </w:p>
    <w:p w14:paraId="262FAA75" w14:textId="77777777" w:rsidR="002C40AB" w:rsidRPr="002C40AB" w:rsidRDefault="00430403" w:rsidP="00F1619E">
      <w:pPr>
        <w:pStyle w:val="Heading3"/>
        <w:rPr>
          <w:vanish/>
          <w:specVanish/>
        </w:rPr>
      </w:pPr>
      <w:bookmarkStart w:id="80" w:name="_Toc23835270"/>
      <w:r>
        <w:t>Checklist.</w:t>
      </w:r>
      <w:bookmarkEnd w:id="80"/>
      <w:r>
        <w:t xml:space="preserve"> </w:t>
      </w:r>
    </w:p>
    <w:p w14:paraId="580F5CF7" w14:textId="248C2B12" w:rsidR="00430403" w:rsidRDefault="002C40AB" w:rsidP="002C40AB">
      <w:r>
        <w:t xml:space="preserve"> </w:t>
      </w:r>
      <w:r w:rsidR="00430403" w:rsidRPr="00F1619E">
        <w:t xml:space="preserve">Be sure to check the following items before submitting a new </w:t>
      </w:r>
      <w:r w:rsidR="00430403">
        <w:t>version for format checking:</w:t>
      </w:r>
    </w:p>
    <w:p w14:paraId="0DF66B1B" w14:textId="5FB12D57" w:rsidR="00F82950" w:rsidRDefault="00F82950" w:rsidP="00F82950">
      <w:pPr>
        <w:pStyle w:val="StyleBodyTextFirstline05"/>
        <w:numPr>
          <w:ilvl w:val="0"/>
          <w:numId w:val="22"/>
        </w:numPr>
      </w:pPr>
      <w:r>
        <w:t>Heading numbers are bold.</w:t>
      </w:r>
    </w:p>
    <w:p w14:paraId="2B254E94" w14:textId="4D21BDD8" w:rsidR="00F82950" w:rsidRDefault="00F82950" w:rsidP="00F82950">
      <w:pPr>
        <w:pStyle w:val="StyleBodyTextFirstline05"/>
        <w:numPr>
          <w:ilvl w:val="0"/>
          <w:numId w:val="22"/>
        </w:numPr>
      </w:pPr>
      <w:r>
        <w:t xml:space="preserve">“SECTION” and </w:t>
      </w:r>
      <w:r w:rsidR="002B5210">
        <w:t>“APPENDICES”</w:t>
      </w:r>
      <w:r>
        <w:t xml:space="preserve"> are written into your TOC.</w:t>
      </w:r>
    </w:p>
    <w:p w14:paraId="1512C53F" w14:textId="6739DB07" w:rsidR="00F82950" w:rsidRDefault="00F82950" w:rsidP="00F82950">
      <w:pPr>
        <w:pStyle w:val="StyleBodyTextFirstline05"/>
        <w:numPr>
          <w:ilvl w:val="0"/>
          <w:numId w:val="22"/>
        </w:numPr>
      </w:pPr>
      <w:r>
        <w:t>Page numbers and headings in TOC have been updated.</w:t>
      </w:r>
    </w:p>
    <w:p w14:paraId="3194857E" w14:textId="4EDCBC96" w:rsidR="00F82950" w:rsidRDefault="00F82950" w:rsidP="00F82950">
      <w:pPr>
        <w:pStyle w:val="StyleBodyTextFirstline05"/>
        <w:numPr>
          <w:ilvl w:val="0"/>
          <w:numId w:val="22"/>
        </w:numPr>
      </w:pPr>
      <w:r>
        <w:t>Capitalization and punctuation are consistent in all figures and tables.</w:t>
      </w:r>
    </w:p>
    <w:p w14:paraId="053B9E2A" w14:textId="0018C1AB" w:rsidR="000A44CF" w:rsidRDefault="000A44CF" w:rsidP="00F82950">
      <w:pPr>
        <w:pStyle w:val="StyleBodyTextFirstline05"/>
        <w:numPr>
          <w:ilvl w:val="0"/>
          <w:numId w:val="22"/>
        </w:numPr>
      </w:pPr>
      <w:r>
        <w:t xml:space="preserve">Spacing above and below </w:t>
      </w:r>
      <w:r w:rsidR="002B5210">
        <w:t>figures and tables</w:t>
      </w:r>
      <w:r>
        <w:t xml:space="preserve"> is consistent. If your figure is right before a 2</w:t>
      </w:r>
      <w:r w:rsidRPr="000A44CF">
        <w:rPr>
          <w:vertAlign w:val="superscript"/>
        </w:rPr>
        <w:t>nd</w:t>
      </w:r>
      <w:r>
        <w:t xml:space="preserve"> level heading, you </w:t>
      </w:r>
      <w:r w:rsidR="00EB0B03">
        <w:t>may</w:t>
      </w:r>
      <w:r>
        <w:t xml:space="preserve"> need to move your cursor to the blank line after the figure and change that line to single spacing.</w:t>
      </w:r>
    </w:p>
    <w:p w14:paraId="6417312A" w14:textId="25C108B2" w:rsidR="00F82950" w:rsidRDefault="009F7490" w:rsidP="00F82950">
      <w:pPr>
        <w:pStyle w:val="StyleBodyTextFirstline05"/>
      </w:pPr>
      <w:r>
        <w:t xml:space="preserve">This is not an exhaustive list. </w:t>
      </w:r>
      <w:r w:rsidR="00F82950">
        <w:t xml:space="preserve">Please refer to the official Missouri S&amp;T Thesis &amp; Dissertation Specifications for a full </w:t>
      </w:r>
      <w:r>
        <w:t>list of formatting requirements.</w:t>
      </w:r>
      <w:r w:rsidR="00F82950">
        <w:t xml:space="preserve"> </w:t>
      </w:r>
      <w:r>
        <w:t>If you are having problems with the templates, refer the user guide on Graduate Studies’s website.</w:t>
      </w:r>
      <w:r w:rsidR="00F82950">
        <w:t xml:space="preserve"> </w:t>
      </w:r>
    </w:p>
    <w:p w14:paraId="4C22B0D1" w14:textId="002191E4" w:rsidR="00264A85" w:rsidRDefault="00264A85" w:rsidP="00F82950">
      <w:pPr>
        <w:pStyle w:val="StyleBodyTextFirstline05"/>
      </w:pPr>
    </w:p>
    <w:p w14:paraId="3D45E945" w14:textId="77777777" w:rsidR="00264A85" w:rsidRDefault="00264A85">
      <w:pPr>
        <w:spacing w:line="240" w:lineRule="auto"/>
        <w:rPr>
          <w:b/>
        </w:rPr>
      </w:pPr>
      <w:r>
        <w:br w:type="page"/>
      </w:r>
    </w:p>
    <w:p w14:paraId="22E687B6" w14:textId="237AE8E9" w:rsidR="00264A85" w:rsidRDefault="00264A85" w:rsidP="00264A85">
      <w:pPr>
        <w:pStyle w:val="Heading1"/>
      </w:pPr>
      <w:bookmarkStart w:id="81" w:name="_Toc23835271"/>
      <w:r>
        <w:lastRenderedPageBreak/>
        <w:t>LITERATURE REVIEW</w:t>
      </w:r>
      <w:bookmarkEnd w:id="81"/>
    </w:p>
    <w:p w14:paraId="730BC027" w14:textId="77777777" w:rsidR="00264A85" w:rsidRDefault="00264A85" w:rsidP="00F82950">
      <w:pPr>
        <w:pStyle w:val="StyleBodyTextFirstline05"/>
      </w:pPr>
    </w:p>
    <w:p w14:paraId="0DB9F2FB" w14:textId="7B927924" w:rsidR="002B7AC8" w:rsidRDefault="002B7AC8" w:rsidP="00F82950">
      <w:pPr>
        <w:pStyle w:val="StyleBodyTextFirstline05"/>
      </w:pPr>
      <w:r>
        <w:t>This section is recommended but not required.</w:t>
      </w:r>
    </w:p>
    <w:p w14:paraId="05FCC006" w14:textId="369F061A" w:rsidR="00264A85" w:rsidRDefault="00264A85" w:rsidP="00F82950">
      <w:pPr>
        <w:pStyle w:val="StyleBodyTextFirstline05"/>
      </w:pPr>
      <w:r w:rsidRPr="00264A85">
        <w:t>Lorem ipsum dolor sit amet, consectetur adipiscing elit. In viverra ornare purus eget lacinia. Fusce ultricies quam condimentum, convallis lectus quis, rhoncus mi. Suspendisse congue placerat massa a ullamcorper. Vivamus non nibh nec nibh accumsan placerat ut quis velit. Ut congue, tellus nec ultricies sodales, mi mauris congue elit, consequat accumsan leo est quis justo. Etiam vel odio ac velit fermentum sodales eget at magna. Mauris arcu magna, semper id eleifend a, vulputate vitae orci. Donec vel dolor luctus, sollicitudin nulla ut, dapibus nibh. Suspendisse potenti. Vivamus interdum tellus eget massa volutpat ullamcorper. Phasellus vitae urna libero.</w:t>
      </w:r>
    </w:p>
    <w:p w14:paraId="1CCAE94C" w14:textId="7664CBAE" w:rsidR="00264A85" w:rsidRDefault="00264A85" w:rsidP="00264A85">
      <w:pPr>
        <w:pStyle w:val="Heading2"/>
      </w:pPr>
      <w:bookmarkStart w:id="82" w:name="_Toc23835272"/>
      <w:r>
        <w:t>CATEGORY ONE</w:t>
      </w:r>
      <w:bookmarkEnd w:id="82"/>
    </w:p>
    <w:p w14:paraId="6F836F48" w14:textId="7DC14934" w:rsidR="00264A85" w:rsidRDefault="00264A85" w:rsidP="00264A85">
      <w:pPr>
        <w:pStyle w:val="StyleBodyTextFirstline05"/>
      </w:pPr>
      <w:r>
        <w:t xml:space="preserve">Vestibulum et nunc aliquam, tempus ligula id, viverra nisi. Morbi iaculis ut orci vitae lacinia. Integer hendrerit, est sit amet viverra mattis, enim libero dictum neque, et euismod libero est sed justo. Phasellus consequat, leo sit amet suscipit venenatis, sapien tortor vehicula dolor, at blandit risus enim non dui. Maecenas ut odio nunc. Sed vitae ipsum est. Fusce efficitur neque vitae erat fermentum efficitur. Integer sed feugiat metus. Proin vestibulum libero quis lacus pharetra, fringilla vulputate libero molestie. Etiam ac risus ut lorem sagittis laoreet. Aliquam at diam id neque pretium dapibus ac id nisi. Maecenas non auctor erat. Donec volutpat malesuada placerat. Sed pulvinar erat vestibulum, placerat urna nec, maximus nisl. </w:t>
      </w:r>
    </w:p>
    <w:p w14:paraId="20510EC0" w14:textId="77777777" w:rsidR="00264A85" w:rsidRDefault="00264A85" w:rsidP="00264A85">
      <w:pPr>
        <w:pStyle w:val="BodyText"/>
      </w:pPr>
    </w:p>
    <w:p w14:paraId="583BC896" w14:textId="235BF8BB" w:rsidR="00264A85" w:rsidRDefault="00264A85" w:rsidP="00264A85">
      <w:pPr>
        <w:pStyle w:val="StyleBodyTextFirstline05"/>
      </w:pPr>
      <w:r>
        <w:lastRenderedPageBreak/>
        <w:t>Praesent facilisis, felis a posuere rhoncus, lorem tortor euismod lectus, in commodo quam orci sed mi. Duis vel justo vestibulum, accumsan risus in, vestibulum eros. Integer pharetra, metus at blandit malesuada, nisi nibh tempus nunc, eu malesuada dui lectus quis quam. Donec quis vulputate diam. Proin tincidunt convallis est et accumsan. Sed vel posuere odio. Ut fermentum, justo sed dignissim gravida, quam arcu pulvinar nisi, eget feugiat odio purus et erat. Morbi aliquet viverra sapien, non auctor sem facilisis non. Aliquam vehicula arcu efficitur, tincidunt nisl commodo, feugiat erat. Cras et eros metus. Aenean in efficitur tortor. Nam ac porttitor leo. Vivamus ac odio eu nisi interdum tincidunt vitae ac sem. Suspendisse vitae rutrum risus. Cras volutpat sem velit, sit amet tincidunt massa dictum nec.</w:t>
      </w:r>
    </w:p>
    <w:p w14:paraId="1A61E1AC" w14:textId="5CEAA592" w:rsidR="00264A85" w:rsidRDefault="00264A85" w:rsidP="00264A85">
      <w:pPr>
        <w:pStyle w:val="Heading2"/>
      </w:pPr>
      <w:bookmarkStart w:id="83" w:name="_Toc23835273"/>
      <w:r>
        <w:t>CATEGORY TWO</w:t>
      </w:r>
      <w:bookmarkEnd w:id="83"/>
    </w:p>
    <w:p w14:paraId="6BD63E59" w14:textId="77777777" w:rsidR="00264A85" w:rsidRDefault="00264A85" w:rsidP="00264A85">
      <w:pPr>
        <w:pStyle w:val="StyleBodyTextFirstline05"/>
      </w:pPr>
      <w:r>
        <w:t>Praesent facilisis, felis a posuere rhoncus, lorem tortor euismod lectus, in commodo quam orci sed mi. Duis vel justo vestibulum, accumsan risus in, vestibulum eros. Integer pharetra, metus at blandit malesuada, nisi nibh tempus nunc, eu malesuada dui lectus quis quam. Donec quis vulputate diam. Proin tincidunt convallis est et accumsan. Sed vel posuere odio. Ut fermentum, justo sed dignissim gravida, quam arcu pulvinar nisi, eget feugiat odio purus et erat. Morbi aliquet viverra sapien, non auctor sem facilisis non. Aliquam vehicula arcu efficitur, tincidunt nisl commodo, feugiat erat. Cras et eros metus. Aenean in efficitur tortor. Nam ac porttitor leo. Vivamus ac odio eu nisi interdum tincidunt vitae ac sem. Suspendisse vitae rutrum risus. Cras volutpat sem velit, sit amet tincidunt massa dictum nec.</w:t>
      </w:r>
    </w:p>
    <w:p w14:paraId="755966C1" w14:textId="3810679B" w:rsidR="00264A85" w:rsidRDefault="00264A85" w:rsidP="00264A85">
      <w:pPr>
        <w:pStyle w:val="StyleBodyTextFirstline05"/>
      </w:pPr>
      <w:r>
        <w:lastRenderedPageBreak/>
        <w:t>In non purus ut lectus condimentum gravida</w:t>
      </w:r>
      <w:r w:rsidR="00615E52">
        <w:t>, Figure 2.1</w:t>
      </w:r>
      <w:r>
        <w:t>. Lorem ipsum dolor sit amet, consectetur adipiscing elit. Sed ac ex justo. Pellentesque vehicula, lectus non tempor gravida, quam nibh scelerisque est, non pulvinar nisl erat in ipsum. Ut consequat tristique metus, a efficitur dui mattis eget. Praesent eu volutpat diam, vitae sodales nibh. Maecenas in libero sit amet massa finibus egestas at quis turpis.</w:t>
      </w:r>
    </w:p>
    <w:p w14:paraId="177B8297" w14:textId="77777777" w:rsidR="00642D22" w:rsidRDefault="00642D22" w:rsidP="00264A85">
      <w:pPr>
        <w:pStyle w:val="StyleBodyTextFirstline05"/>
      </w:pPr>
    </w:p>
    <w:p w14:paraId="08780361" w14:textId="4AB25B91" w:rsidR="00642D22" w:rsidRDefault="00324FB9" w:rsidP="00324FB9">
      <w:pPr>
        <w:pStyle w:val="StyleBodyTextFirstline05"/>
        <w:ind w:firstLine="0"/>
        <w:jc w:val="center"/>
      </w:pPr>
      <w:r>
        <w:rPr>
          <w:noProof/>
        </w:rPr>
        <w:drawing>
          <wp:inline distT="0" distB="0" distL="0" distR="0" wp14:anchorId="32F7E22C" wp14:editId="31EC20C8">
            <wp:extent cx="5444490" cy="265176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44490" cy="2651760"/>
                    </a:xfrm>
                    <a:prstGeom prst="rect">
                      <a:avLst/>
                    </a:prstGeom>
                    <a:noFill/>
                  </pic:spPr>
                </pic:pic>
              </a:graphicData>
            </a:graphic>
          </wp:inline>
        </w:drawing>
      </w:r>
    </w:p>
    <w:p w14:paraId="435AAC05" w14:textId="2F83C125" w:rsidR="00642D22" w:rsidRDefault="00324FB9" w:rsidP="00324FB9">
      <w:pPr>
        <w:pStyle w:val="FigureTitle"/>
      </w:pPr>
      <w:bookmarkStart w:id="84" w:name="_Toc21330568"/>
      <w:r>
        <w:t>Figure 2.1. The</w:t>
      </w:r>
      <w:r w:rsidR="002B5210">
        <w:t xml:space="preserve"> is the</w:t>
      </w:r>
      <w:r>
        <w:t xml:space="preserve"> first figure under the second 1</w:t>
      </w:r>
      <w:r w:rsidRPr="00324FB9">
        <w:rPr>
          <w:vertAlign w:val="superscript"/>
        </w:rPr>
        <w:t>st</w:t>
      </w:r>
      <w:r>
        <w:t xml:space="preserve"> level heading in your section writing. Note that the numbering for figures and tables in your section writing differs from the figures and tables in your paper writing.</w:t>
      </w:r>
      <w:bookmarkEnd w:id="84"/>
    </w:p>
    <w:p w14:paraId="318CDA34" w14:textId="77777777" w:rsidR="00324FB9" w:rsidRDefault="00324FB9" w:rsidP="00642D22">
      <w:pPr>
        <w:pStyle w:val="StyleBodyTextFirstline05"/>
        <w:ind w:firstLine="0"/>
      </w:pPr>
    </w:p>
    <w:p w14:paraId="5102DD28" w14:textId="6BEF9461" w:rsidR="00264A85" w:rsidRPr="00264A85" w:rsidRDefault="00264A85" w:rsidP="00264A85">
      <w:pPr>
        <w:pStyle w:val="StyleBodyTextFirstline05"/>
      </w:pPr>
      <w:r>
        <w:t>Duis bibendum purus nulla, in pretium diam dapibus eu. Curabitur dolor libero, ullamcorper tempor nisi eu, vehicula hendrerit lacus. Vestibulum scelerisque velit quis sagittis tempor. Quisque elit erat, ultrices quis sapien sit amet, dapibus suscipit nulla. Duis eu turpis orci. Proin sit amet sapien non nibh hendrerit venenatis et quis ipsum. Duis euismod velit lacus. Suspendisse eget arcu at dui eleifend pharetra at id ligula.</w:t>
      </w:r>
    </w:p>
    <w:p w14:paraId="159CF7EB" w14:textId="77777777" w:rsidR="00264A85" w:rsidRDefault="00264A85">
      <w:pPr>
        <w:spacing w:line="240" w:lineRule="auto"/>
        <w:rPr>
          <w:b/>
        </w:rPr>
      </w:pPr>
      <w:bookmarkStart w:id="85" w:name="_Toc419149479"/>
      <w:bookmarkStart w:id="86" w:name="_Toc419149736"/>
      <w:bookmarkStart w:id="87" w:name="_Toc419149937"/>
      <w:r>
        <w:br w:type="page"/>
      </w:r>
    </w:p>
    <w:p w14:paraId="2A4CB07A" w14:textId="1134F354" w:rsidR="0031148F" w:rsidRDefault="0031148F" w:rsidP="00B57665">
      <w:pPr>
        <w:pStyle w:val="PAPERSECTIONHeading"/>
      </w:pPr>
      <w:r>
        <w:lastRenderedPageBreak/>
        <w:t>PAPER</w:t>
      </w:r>
    </w:p>
    <w:p w14:paraId="3767A513" w14:textId="007CF3DF" w:rsidR="0031148F" w:rsidRPr="0031148F" w:rsidRDefault="0031148F" w:rsidP="00907307">
      <w:pPr>
        <w:pStyle w:val="PaperTitle"/>
      </w:pPr>
      <w:bookmarkStart w:id="88" w:name="_Toc23835274"/>
      <w:r w:rsidRPr="0031148F">
        <w:t>TITLE OF FIRST PAPER THAT WILL BE SINGLE SPACED IF IT IS LONGER THAN ONE LINE</w:t>
      </w:r>
      <w:r w:rsidR="00B57665">
        <w:t xml:space="preserve"> AND IT WILL BE NUMBERED WITH AN UPPERCASE ROMAN NUMERAL</w:t>
      </w:r>
      <w:bookmarkEnd w:id="88"/>
    </w:p>
    <w:p w14:paraId="27899448" w14:textId="69468E95" w:rsidR="0031148F" w:rsidRDefault="0031148F" w:rsidP="00A13310">
      <w:pPr>
        <w:pStyle w:val="PaperAbstract"/>
      </w:pPr>
      <w:bookmarkStart w:id="89" w:name="_Toc23835275"/>
      <w:r>
        <w:t>ABSTRACT</w:t>
      </w:r>
      <w:bookmarkEnd w:id="89"/>
    </w:p>
    <w:p w14:paraId="05589526" w14:textId="189711D1" w:rsidR="00C8704B" w:rsidRPr="00C8704B" w:rsidRDefault="00EC26E2" w:rsidP="00C8704B">
      <w:pPr>
        <w:pStyle w:val="StyleBodyTextFirstline05"/>
      </w:pPr>
      <w:r w:rsidRPr="00EC26E2">
        <w:t>This is where you will insert text from your published papers or papers intended for publication. Formatting in the PAPER writing differs from the SECTION writing. The word “PAPER” should appear at the top of the page of the first paper. You can use the PAPER/SECTION Heading style for this, but it will not appear in the TOC</w:t>
      </w:r>
      <w:r>
        <w:t xml:space="preserve"> (you must write it in manually, along with “SECTION” before your document’s introduction and conclusion.</w:t>
      </w:r>
      <w:r w:rsidRPr="00EC26E2">
        <w:t xml:space="preserve"> Use the styles “Paper Title,” Paper Abstract,” and “Paper References” within your PAPER writing so that they will appear in your TOC appropriately. You may use the same styles for Heading 1</w:t>
      </w:r>
      <w:r w:rsidR="0000781C">
        <w:t>–</w:t>
      </w:r>
      <w:r w:rsidRPr="00EC26E2">
        <w:t>4 that you would use in your SECTION writing.</w:t>
      </w:r>
    </w:p>
    <w:p w14:paraId="52D8D833" w14:textId="6FD74729" w:rsidR="0031148F" w:rsidRDefault="00EC26E2" w:rsidP="0031148F">
      <w:pPr>
        <w:pStyle w:val="StyleBodyTextFirstline05"/>
      </w:pPr>
      <w:r w:rsidRPr="00EC26E2">
        <w:t xml:space="preserve">The numbering within your PAPER writing will restart with each paper. To do this, right-click the number in front of your </w:t>
      </w:r>
      <w:r w:rsidR="00653DDC">
        <w:t>1</w:t>
      </w:r>
      <w:r w:rsidR="00653DDC" w:rsidRPr="00653DDC">
        <w:rPr>
          <w:vertAlign w:val="superscript"/>
        </w:rPr>
        <w:t>st</w:t>
      </w:r>
      <w:r w:rsidR="00653DDC">
        <w:t xml:space="preserve"> </w:t>
      </w:r>
      <w:r w:rsidRPr="00EC26E2">
        <w:t>level heading and select “Restart at 1.” The rest of your heading numbers should change automatically.</w:t>
      </w:r>
    </w:p>
    <w:p w14:paraId="65EAA688" w14:textId="77777777" w:rsidR="0000781C" w:rsidRDefault="00EC26E2" w:rsidP="0000781C">
      <w:pPr>
        <w:pStyle w:val="StyleBodyTextFirstline05"/>
      </w:pPr>
      <w:r w:rsidRPr="00EC26E2">
        <w:t xml:space="preserve">Note that the </w:t>
      </w:r>
      <w:r w:rsidR="00653DDC">
        <w:t>1</w:t>
      </w:r>
      <w:r w:rsidR="00653DDC" w:rsidRPr="00653DDC">
        <w:rPr>
          <w:vertAlign w:val="superscript"/>
        </w:rPr>
        <w:t>st</w:t>
      </w:r>
      <w:r w:rsidR="00653DDC">
        <w:t xml:space="preserve"> </w:t>
      </w:r>
      <w:r w:rsidRPr="00EC26E2">
        <w:t xml:space="preserve">level headings within your PAPER writing do not need to start on a new page like they do in your SECTION writing, but you still need to make sure they have the same amount of space above and below (insert two carriage returns before </w:t>
      </w:r>
      <w:r w:rsidR="00653DDC">
        <w:t>typing your</w:t>
      </w:r>
      <w:r w:rsidRPr="00EC26E2">
        <w:t xml:space="preserve"> </w:t>
      </w:r>
      <w:r w:rsidR="00653DDC">
        <w:t>1</w:t>
      </w:r>
      <w:r w:rsidR="00653DDC" w:rsidRPr="00653DDC">
        <w:rPr>
          <w:vertAlign w:val="superscript"/>
        </w:rPr>
        <w:t>st</w:t>
      </w:r>
      <w:r w:rsidR="00653DDC">
        <w:t xml:space="preserve"> </w:t>
      </w:r>
      <w:r w:rsidRPr="00EC26E2">
        <w:t>level heading).</w:t>
      </w:r>
    </w:p>
    <w:p w14:paraId="5E241D92" w14:textId="337D386E" w:rsidR="00EC26E2" w:rsidRPr="00EC26E2" w:rsidRDefault="00EC26E2" w:rsidP="0000781C">
      <w:pPr>
        <w:pStyle w:val="StyleBodyTextFirstline05"/>
      </w:pPr>
      <w:r w:rsidRPr="00EC26E2">
        <w:lastRenderedPageBreak/>
        <w:t xml:space="preserve">The figures </w:t>
      </w:r>
      <w:r w:rsidR="00653DDC">
        <w:t xml:space="preserve">and tables </w:t>
      </w:r>
      <w:r w:rsidRPr="00EC26E2">
        <w:t xml:space="preserve">within your PAPER writing will be numbered consecutively (e.g., Figure 1, Figure 2) regardless of which section </w:t>
      </w:r>
      <w:r w:rsidR="00653DDC">
        <w:t xml:space="preserve">of the paper </w:t>
      </w:r>
      <w:r w:rsidRPr="00EC26E2">
        <w:t>they appear in, and the numbering will restart with each paper.</w:t>
      </w:r>
    </w:p>
    <w:p w14:paraId="1BE79A62" w14:textId="73244816" w:rsidR="0031148F" w:rsidRDefault="00EC26E2" w:rsidP="0031148F">
      <w:pPr>
        <w:pStyle w:val="StyleBodyTextFirstline05"/>
      </w:pPr>
      <w:r w:rsidRPr="00EC26E2">
        <w:t>Finally, the heading titles shown in this template are for visual aid only. The title of your headings should match your published paper.</w:t>
      </w:r>
    </w:p>
    <w:p w14:paraId="578CA5D4" w14:textId="77777777" w:rsidR="0031148F" w:rsidRPr="0031148F" w:rsidRDefault="0031148F" w:rsidP="0031148F">
      <w:pPr>
        <w:pStyle w:val="StyleBodyTextFirstline05"/>
      </w:pPr>
    </w:p>
    <w:p w14:paraId="2D91BFAA" w14:textId="40ABC9AB" w:rsidR="00641F5A" w:rsidRDefault="001038B9" w:rsidP="0031148F">
      <w:pPr>
        <w:pStyle w:val="Heading1"/>
        <w:numPr>
          <w:ilvl w:val="0"/>
          <w:numId w:val="25"/>
        </w:numPr>
      </w:pPr>
      <w:bookmarkStart w:id="90" w:name="_Toc23835276"/>
      <w:bookmarkEnd w:id="85"/>
      <w:bookmarkEnd w:id="86"/>
      <w:bookmarkEnd w:id="87"/>
      <w:r>
        <w:t>INTRODUCTION</w:t>
      </w:r>
      <w:bookmarkEnd w:id="90"/>
    </w:p>
    <w:p w14:paraId="4B729F5E" w14:textId="4E77F7D2" w:rsidR="00641F5A" w:rsidRDefault="00641F5A" w:rsidP="00ED195D">
      <w:pPr>
        <w:pStyle w:val="Heading2"/>
      </w:pPr>
      <w:bookmarkStart w:id="91" w:name="_Toc419149480"/>
      <w:bookmarkStart w:id="92" w:name="_Toc419149737"/>
      <w:bookmarkStart w:id="93" w:name="_Toc419149938"/>
      <w:bookmarkStart w:id="94" w:name="_Toc23835277"/>
      <w:r>
        <w:t xml:space="preserve">THIS IS </w:t>
      </w:r>
      <w:bookmarkEnd w:id="91"/>
      <w:bookmarkEnd w:id="92"/>
      <w:bookmarkEnd w:id="93"/>
      <w:r w:rsidR="00703FF9">
        <w:t>A SECOND LEVEL SUBHEADING</w:t>
      </w:r>
      <w:bookmarkEnd w:id="94"/>
    </w:p>
    <w:p w14:paraId="0758C559" w14:textId="30AAD132" w:rsidR="00641F5A" w:rsidRDefault="00703FF9" w:rsidP="00147C16">
      <w:pPr>
        <w:pStyle w:val="StyleBodyTextFirstline05"/>
      </w:pPr>
      <w:r>
        <w:t xml:space="preserve">The following paragraphs demonstrate how to use a citation and a footnote. </w:t>
      </w:r>
      <w:r w:rsidRPr="00703FF9">
        <w:t xml:space="preserve">Lorem ipsum dolor sit amet, consectetur adipiscing elit. Cras imperdiet non nisl et consequat. Donec ac ligula velit. Donec et erat bibendum, aliquam justo vitae, condimentum sem. Donec sit amet quam eu nisi </w:t>
      </w:r>
      <w:r w:rsidR="00653DDC">
        <w:t>viverra maximus nec eget lectus</w:t>
      </w:r>
      <w:r w:rsidR="00641F5A">
        <w:t>.</w:t>
      </w:r>
      <w:r w:rsidR="00630CFA">
        <w:t xml:space="preserve"> I</w:t>
      </w:r>
      <w:r w:rsidR="00630CFA" w:rsidRPr="00630CFA">
        <w:t>n non purus ut lectus condimentum gravida. Lorem ipsum dolor sit amet, consectetur adipiscing elit. Sed ac ex justo. Pellentesque vehicula, lectus non tempor gravida, quam nibh scelerisque est, non pulvinar nisl erat in ipsum. Ut consequat tristique metus, a efficitur dui mattis eget. Praesent eu volutpat diam, vitae sodales nibh. Maecenas in libero sit amet massa finibus egestas at quis turpis.</w:t>
      </w:r>
    </w:p>
    <w:p w14:paraId="3F119A43" w14:textId="0E1CCCCE" w:rsidR="00630CFA" w:rsidRDefault="00703FF9" w:rsidP="00147C16">
      <w:pPr>
        <w:pStyle w:val="StyleBodyTextFirstline05"/>
      </w:pPr>
      <w:r w:rsidRPr="00703FF9">
        <w:t>Donec rhoncus pretium enim, vel malesuada dui feugiat et. Etiam ultricies vel nunc ut venenatis.</w:t>
      </w:r>
      <w:r w:rsidR="00641F5A">
        <w:rPr>
          <w:rStyle w:val="FootnoteReference"/>
        </w:rPr>
        <w:footnoteReference w:id="1"/>
      </w:r>
      <w:r w:rsidR="006244DA">
        <w:t xml:space="preserve"> T</w:t>
      </w:r>
      <w:r w:rsidR="00641F5A">
        <w:t>he f</w:t>
      </w:r>
      <w:r>
        <w:t xml:space="preserve">ootnote is at the bottom of this </w:t>
      </w:r>
      <w:r w:rsidR="00641F5A">
        <w:t>page.</w:t>
      </w:r>
      <w:r w:rsidR="00EC26E2">
        <w:t xml:space="preserve"> </w:t>
      </w:r>
      <w:r w:rsidR="00630CFA" w:rsidRPr="00630CFA">
        <w:t xml:space="preserve">Duis bibendum purus nulla, in pretium diam dapibus eu. Curabitur dolor libero, ullamcorper tempor nisi eu, </w:t>
      </w:r>
      <w:r w:rsidR="00EC26E2">
        <w:t>vehicular.</w:t>
      </w:r>
    </w:p>
    <w:p w14:paraId="514E245E" w14:textId="00674F9F" w:rsidR="00641F5A" w:rsidRDefault="00663837" w:rsidP="00ED195D">
      <w:pPr>
        <w:pStyle w:val="Heading2"/>
      </w:pPr>
      <w:bookmarkStart w:id="95" w:name="_Toc419149481"/>
      <w:bookmarkStart w:id="96" w:name="_Toc419149738"/>
      <w:bookmarkStart w:id="97" w:name="_Toc419149939"/>
      <w:bookmarkStart w:id="98" w:name="_Toc23835278"/>
      <w:r>
        <w:lastRenderedPageBreak/>
        <w:t xml:space="preserve">THIS IS </w:t>
      </w:r>
      <w:bookmarkEnd w:id="95"/>
      <w:bookmarkEnd w:id="96"/>
      <w:bookmarkEnd w:id="97"/>
      <w:r w:rsidR="00703FF9">
        <w:t>ANOTHER SECOND LEVEL SUBHEADING</w:t>
      </w:r>
      <w:bookmarkEnd w:id="98"/>
    </w:p>
    <w:p w14:paraId="3DD61765" w14:textId="619BF010" w:rsidR="00641F5A" w:rsidRDefault="00641F5A" w:rsidP="00147C16">
      <w:pPr>
        <w:pStyle w:val="StyleBodyTextFirstline05"/>
      </w:pPr>
      <w:r>
        <w:t xml:space="preserve"> </w:t>
      </w:r>
      <w:r w:rsidR="00CF79C6" w:rsidRPr="00CF79C6">
        <w:t>Note that there will always be an extra line of space before 2</w:t>
      </w:r>
      <w:r w:rsidR="00CF79C6" w:rsidRPr="00CF79C6">
        <w:rPr>
          <w:vertAlign w:val="superscript"/>
        </w:rPr>
        <w:t>nd</w:t>
      </w:r>
      <w:r w:rsidR="00CF79C6" w:rsidRPr="00CF79C6">
        <w:t xml:space="preserve"> level headings.</w:t>
      </w:r>
      <w:r w:rsidR="00CF79C6">
        <w:t xml:space="preserve"> </w:t>
      </w:r>
      <w:r w:rsidR="002B01FA">
        <w:t>This section contains</w:t>
      </w:r>
      <w:r>
        <w:t xml:space="preserve"> </w:t>
      </w:r>
      <w:r w:rsidRPr="00F5414F">
        <w:t xml:space="preserve">Figure </w:t>
      </w:r>
      <w:r w:rsidR="00615E52">
        <w:t>1</w:t>
      </w:r>
      <w:r w:rsidR="00703FF9" w:rsidRPr="00F5414F">
        <w:t>,</w:t>
      </w:r>
      <w:r w:rsidRPr="00F5414F">
        <w:t xml:space="preserve"> reflecting the first </w:t>
      </w:r>
      <w:r w:rsidR="00D018CC" w:rsidRPr="00F5414F">
        <w:t>f</w:t>
      </w:r>
      <w:r w:rsidRPr="00F5414F">
        <w:t>igure in</w:t>
      </w:r>
      <w:r w:rsidR="00F5414F" w:rsidRPr="00F5414F">
        <w:t xml:space="preserve"> the first paper</w:t>
      </w:r>
      <w:r w:rsidRPr="00F5414F">
        <w:t>.</w:t>
      </w:r>
      <w:r w:rsidR="00615E52">
        <w:t xml:space="preserve"> </w:t>
      </w:r>
    </w:p>
    <w:p w14:paraId="594C5116" w14:textId="3FF37C82" w:rsidR="00641F5A" w:rsidRDefault="00907307" w:rsidP="00BD5E53">
      <w:r>
        <w:rPr>
          <w:noProof/>
        </w:rPr>
        <w:object w:dxaOrig="0" w:dyaOrig="0" w14:anchorId="36380E1D">
          <v:shape id="_x0000_s1027" type="#_x0000_t75" style="position:absolute;margin-left:144.1pt;margin-top:32.7pt;width:138.75pt;height:98.3pt;z-index:251649024;visibility:visible;mso-wrap-edited:f" o:allowincell="f">
            <v:imagedata r:id="rId29" o:title=""/>
            <w10:wrap type="topAndBottom"/>
          </v:shape>
          <o:OLEObject Type="Embed" ProgID="MSDraw.Drawing.8" ShapeID="_x0000_s1027" DrawAspect="Content" ObjectID="_1642229415" r:id="rId30"/>
        </w:object>
      </w:r>
    </w:p>
    <w:p w14:paraId="3A351C0F" w14:textId="6271A1AE" w:rsidR="00641F5A" w:rsidRDefault="00BD5E53" w:rsidP="0076218C">
      <w:pPr>
        <w:pStyle w:val="FigureTitle"/>
      </w:pPr>
      <w:r>
        <w:br/>
      </w:r>
      <w:bookmarkStart w:id="99" w:name="_Toc21330569"/>
      <w:r w:rsidR="00641F5A">
        <w:t>Figure 1.</w:t>
      </w:r>
      <w:r w:rsidR="0082713B">
        <w:t xml:space="preserve"> </w:t>
      </w:r>
      <w:r w:rsidR="00641F5A">
        <w:t xml:space="preserve">Vector </w:t>
      </w:r>
      <w:r w:rsidR="00324FB9">
        <w:t>l</w:t>
      </w:r>
      <w:r w:rsidR="00641F5A">
        <w:t xml:space="preserve">oop </w:t>
      </w:r>
      <w:r w:rsidR="00324FB9">
        <w:t>d</w:t>
      </w:r>
      <w:r w:rsidR="00641F5A">
        <w:t xml:space="preserve">ecomposition of </w:t>
      </w:r>
      <w:r w:rsidR="00324FB9">
        <w:t>l</w:t>
      </w:r>
      <w:r w:rsidR="00641F5A">
        <w:t>oop 1</w:t>
      </w:r>
      <w:r w:rsidR="0019278C">
        <w:t>.</w:t>
      </w:r>
      <w:bookmarkEnd w:id="99"/>
    </w:p>
    <w:p w14:paraId="22823FD2" w14:textId="77777777" w:rsidR="00641F5A" w:rsidRDefault="00641F5A" w:rsidP="00147C16">
      <w:pPr>
        <w:pStyle w:val="BodyText"/>
      </w:pPr>
    </w:p>
    <w:p w14:paraId="79D722FE" w14:textId="0413961E" w:rsidR="00641F5A" w:rsidRDefault="00641F5A" w:rsidP="00147C16">
      <w:pPr>
        <w:pStyle w:val="StyleBodyTextFirstline05"/>
      </w:pPr>
      <w:r>
        <w:t>This is the next line after Figure 1.</w:t>
      </w:r>
      <w:r w:rsidR="00DB1451">
        <w:t xml:space="preserve"> Keep in mind that you should have the same space above and below a figure, and your page should not </w:t>
      </w:r>
      <w:r w:rsidR="00990706">
        <w:t xml:space="preserve">begin or </w:t>
      </w:r>
      <w:r w:rsidR="00DB1451">
        <w:t>end in an orphan line.</w:t>
      </w:r>
    </w:p>
    <w:p w14:paraId="310C1967" w14:textId="77777777" w:rsidR="002C40AB" w:rsidRPr="002C40AB" w:rsidRDefault="00703FF9" w:rsidP="00F1619E">
      <w:pPr>
        <w:pStyle w:val="Heading3"/>
        <w:rPr>
          <w:vanish/>
          <w:specVanish/>
        </w:rPr>
      </w:pPr>
      <w:bookmarkStart w:id="100" w:name="_Toc23835279"/>
      <w:bookmarkStart w:id="101" w:name="_Toc419149482"/>
      <w:bookmarkStart w:id="102" w:name="_Toc419149739"/>
      <w:bookmarkStart w:id="103" w:name="_Toc419149940"/>
      <w:r>
        <w:t>Third Level Heading</w:t>
      </w:r>
      <w:r w:rsidR="00641F5A">
        <w:t>.</w:t>
      </w:r>
      <w:bookmarkEnd w:id="100"/>
      <w:r w:rsidR="0082713B">
        <w:t xml:space="preserve"> </w:t>
      </w:r>
    </w:p>
    <w:p w14:paraId="6C15873E" w14:textId="081204E8" w:rsidR="00641F5A" w:rsidRPr="00703FF9" w:rsidRDefault="002C40AB" w:rsidP="002C40AB">
      <w:r>
        <w:t xml:space="preserve"> </w:t>
      </w:r>
      <w:r w:rsidR="00641F5A" w:rsidRPr="00F1619E">
        <w:t xml:space="preserve">This is </w:t>
      </w:r>
      <w:r w:rsidR="00703FF9" w:rsidRPr="00F1619E">
        <w:t xml:space="preserve">the first </w:t>
      </w:r>
      <w:r w:rsidR="00F35370" w:rsidRPr="00F1619E">
        <w:t>3</w:t>
      </w:r>
      <w:r w:rsidR="00F35370" w:rsidRPr="002C40AB">
        <w:rPr>
          <w:vertAlign w:val="superscript"/>
        </w:rPr>
        <w:t>rd</w:t>
      </w:r>
      <w:r w:rsidR="00F35370" w:rsidRPr="00F1619E">
        <w:t xml:space="preserve"> </w:t>
      </w:r>
      <w:r w:rsidR="00703FF9" w:rsidRPr="00F1619E">
        <w:t xml:space="preserve">level heading </w:t>
      </w:r>
      <w:r w:rsidR="00641F5A" w:rsidRPr="00F1619E">
        <w:t>of Section 2.</w:t>
      </w:r>
      <w:r w:rsidR="00641F5A" w:rsidRPr="00BD5E53">
        <w:t xml:space="preserve"> </w:t>
      </w:r>
      <w:bookmarkStart w:id="104" w:name="_Toc522879335"/>
      <w:r w:rsidR="00641F5A" w:rsidRPr="00703FF9">
        <w:t>Note the</w:t>
      </w:r>
      <w:bookmarkEnd w:id="101"/>
      <w:bookmarkEnd w:id="102"/>
      <w:bookmarkEnd w:id="103"/>
      <w:r w:rsidR="00703FF9">
        <w:t xml:space="preserve"> </w:t>
      </w:r>
      <w:r w:rsidR="00641F5A" w:rsidRPr="00703FF9">
        <w:t>difference between this and the others.</w:t>
      </w:r>
      <w:bookmarkEnd w:id="104"/>
      <w:r w:rsidR="00BD5E53">
        <w:t xml:space="preserve"> Remember that when you unbold the first line of your paragraph next to a 3</w:t>
      </w:r>
      <w:r w:rsidR="00BD5E53" w:rsidRPr="002C40AB">
        <w:rPr>
          <w:vertAlign w:val="superscript"/>
        </w:rPr>
        <w:t>rd</w:t>
      </w:r>
      <w:r w:rsidR="00BD5E53">
        <w:t xml:space="preserve"> or 4</w:t>
      </w:r>
      <w:r w:rsidR="00BD5E53" w:rsidRPr="002C40AB">
        <w:rPr>
          <w:vertAlign w:val="superscript"/>
        </w:rPr>
        <w:t>th</w:t>
      </w:r>
      <w:r w:rsidR="00BD5E53">
        <w:t xml:space="preserve"> level heading, do not highlight the last space, otherwise your heading number will be unbolded. If this happens, turn on the Show/Hide button, highlight the paragraph symbol at the end of the first line, and press bold. If this does not work, </w:t>
      </w:r>
      <w:r w:rsidR="00971089">
        <w:t xml:space="preserve">click on the number and </w:t>
      </w:r>
      <w:r w:rsidR="00BD5E53">
        <w:t>change the entire first line back to your heading style</w:t>
      </w:r>
      <w:r w:rsidR="00971089">
        <w:t>, then try again to remove the bold on the first sentence</w:t>
      </w:r>
      <w:r w:rsidR="00BD5E53">
        <w:t xml:space="preserve">. </w:t>
      </w:r>
    </w:p>
    <w:p w14:paraId="682A93F9" w14:textId="77777777" w:rsidR="002C40AB" w:rsidRPr="002C40AB" w:rsidRDefault="00F35370" w:rsidP="00F1619E">
      <w:pPr>
        <w:pStyle w:val="Heading3"/>
        <w:rPr>
          <w:vanish/>
          <w:specVanish/>
        </w:rPr>
      </w:pPr>
      <w:bookmarkStart w:id="105" w:name="_Toc23835280"/>
      <w:r>
        <w:t>Another Third Level Heading</w:t>
      </w:r>
      <w:r w:rsidR="00641F5A">
        <w:t>.</w:t>
      </w:r>
      <w:bookmarkEnd w:id="105"/>
      <w:r w:rsidR="0082713B">
        <w:t xml:space="preserve"> </w:t>
      </w:r>
    </w:p>
    <w:p w14:paraId="37FB5E7E" w14:textId="74D196A1" w:rsidR="00641F5A" w:rsidRDefault="002C40AB" w:rsidP="002C40AB">
      <w:r>
        <w:t xml:space="preserve"> </w:t>
      </w:r>
      <w:r w:rsidR="00641F5A" w:rsidRPr="000A6252">
        <w:t xml:space="preserve">This is the second </w:t>
      </w:r>
      <w:r w:rsidR="00F35370" w:rsidRPr="000A6252">
        <w:t>3</w:t>
      </w:r>
      <w:r w:rsidR="00F35370" w:rsidRPr="002C40AB">
        <w:rPr>
          <w:vertAlign w:val="superscript"/>
        </w:rPr>
        <w:t>rd</w:t>
      </w:r>
      <w:r w:rsidR="00F35370" w:rsidRPr="000A6252">
        <w:t xml:space="preserve"> level heading</w:t>
      </w:r>
      <w:r w:rsidR="00641F5A" w:rsidRPr="000A6252">
        <w:t xml:space="preserve"> of</w:t>
      </w:r>
      <w:r w:rsidR="00641F5A" w:rsidRPr="00F35370">
        <w:t xml:space="preserve"> </w:t>
      </w:r>
      <w:bookmarkStart w:id="106" w:name="_Toc522879337"/>
      <w:r w:rsidR="00641F5A" w:rsidRPr="00F35370">
        <w:t>Section 2.</w:t>
      </w:r>
      <w:bookmarkEnd w:id="106"/>
      <w:r w:rsidR="00BD5E53">
        <w:t xml:space="preserve"> Remember that the first letter of every major word </w:t>
      </w:r>
      <w:r w:rsidR="00990706">
        <w:t xml:space="preserve">and any proper nouns (such as names of people or places) </w:t>
      </w:r>
      <w:r w:rsidR="00BD5E53">
        <w:t>of a 3</w:t>
      </w:r>
      <w:r w:rsidR="00BD5E53" w:rsidRPr="002C40AB">
        <w:rPr>
          <w:vertAlign w:val="superscript"/>
        </w:rPr>
        <w:t>rd</w:t>
      </w:r>
      <w:r w:rsidR="00BD5E53">
        <w:t xml:space="preserve"> level heading is capitalized</w:t>
      </w:r>
      <w:r w:rsidR="00990706">
        <w:t>.</w:t>
      </w:r>
    </w:p>
    <w:p w14:paraId="278C8717" w14:textId="4D8660FF" w:rsidR="00615E52" w:rsidRDefault="00615E52" w:rsidP="00615E52">
      <w:pPr>
        <w:pStyle w:val="StyleBodyTextFirstline05"/>
      </w:pPr>
      <w:r>
        <w:lastRenderedPageBreak/>
        <w:t>The second figure will be named Figure 2 no matter where it appears within the first paper. The first table will be Table 1 no matter where it appears within the paper.</w:t>
      </w:r>
    </w:p>
    <w:p w14:paraId="1604DA1A" w14:textId="5B0F043E" w:rsidR="00324FB9" w:rsidRDefault="00324FB9" w:rsidP="002C40AB"/>
    <w:p w14:paraId="6A22B4E8" w14:textId="244EFACE" w:rsidR="00324FB9" w:rsidRDefault="00324FB9" w:rsidP="00324FB9">
      <w:pPr>
        <w:jc w:val="center"/>
      </w:pPr>
      <w:r>
        <w:rPr>
          <w:noProof/>
        </w:rPr>
        <w:drawing>
          <wp:inline distT="0" distB="0" distL="0" distR="0" wp14:anchorId="03233BD0" wp14:editId="05D12553">
            <wp:extent cx="5273675" cy="579120"/>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3675" cy="579120"/>
                    </a:xfrm>
                    <a:prstGeom prst="rect">
                      <a:avLst/>
                    </a:prstGeom>
                    <a:noFill/>
                  </pic:spPr>
                </pic:pic>
              </a:graphicData>
            </a:graphic>
          </wp:inline>
        </w:drawing>
      </w:r>
    </w:p>
    <w:p w14:paraId="04F870D4" w14:textId="5670C540" w:rsidR="00324FB9" w:rsidRDefault="00324FB9" w:rsidP="00324FB9">
      <w:pPr>
        <w:pStyle w:val="FigureTitle"/>
      </w:pPr>
      <w:bookmarkStart w:id="107" w:name="_Toc21330570"/>
      <w:r>
        <w:t>Figure 2. Caption of the second figure in this paper goes here. Make sure that your figures are consistently aligned, either all left-aligned or all centered.</w:t>
      </w:r>
      <w:bookmarkEnd w:id="107"/>
    </w:p>
    <w:p w14:paraId="0500A728" w14:textId="77777777" w:rsidR="00324FB9" w:rsidRPr="00F35370" w:rsidRDefault="00324FB9" w:rsidP="002C40AB"/>
    <w:p w14:paraId="19911E9F" w14:textId="77777777" w:rsidR="002C40AB" w:rsidRPr="002C40AB" w:rsidRDefault="00CF79C6" w:rsidP="00BD5E53">
      <w:pPr>
        <w:pStyle w:val="Heading4"/>
        <w:rPr>
          <w:vanish/>
          <w:specVanish/>
        </w:rPr>
      </w:pPr>
      <w:bookmarkStart w:id="108" w:name="_Toc23835281"/>
      <w:bookmarkStart w:id="109" w:name="_Toc419149483"/>
      <w:bookmarkStart w:id="110" w:name="_Toc419149740"/>
      <w:bookmarkStart w:id="111" w:name="_Toc419149941"/>
      <w:r>
        <w:t>Fourth level heading</w:t>
      </w:r>
      <w:r w:rsidR="00641F5A">
        <w:t>.</w:t>
      </w:r>
      <w:bookmarkEnd w:id="108"/>
      <w:r w:rsidR="0082713B">
        <w:t xml:space="preserve"> </w:t>
      </w:r>
    </w:p>
    <w:p w14:paraId="561636DF" w14:textId="44B88387" w:rsidR="00641F5A" w:rsidRDefault="002C40AB" w:rsidP="002C40AB">
      <w:r>
        <w:t xml:space="preserve"> </w:t>
      </w:r>
      <w:r w:rsidR="006244DA" w:rsidRPr="00BD5E53">
        <w:t xml:space="preserve">This is the </w:t>
      </w:r>
      <w:r w:rsidR="00CF79C6" w:rsidRPr="00BD5E53">
        <w:t>first 4</w:t>
      </w:r>
      <w:r w:rsidR="00CF79C6" w:rsidRPr="002C40AB">
        <w:rPr>
          <w:vertAlign w:val="superscript"/>
        </w:rPr>
        <w:t>th</w:t>
      </w:r>
      <w:r w:rsidR="00CF79C6" w:rsidRPr="00BD5E53">
        <w:t xml:space="preserve"> level heading</w:t>
      </w:r>
      <w:r w:rsidR="00641F5A" w:rsidRPr="00BD5E53">
        <w:t xml:space="preserve"> of Section 2.</w:t>
      </w:r>
      <w:r w:rsidR="00641F5A" w:rsidRPr="00CF79C6">
        <w:t xml:space="preserve"> Note the</w:t>
      </w:r>
      <w:bookmarkEnd w:id="109"/>
      <w:bookmarkEnd w:id="110"/>
      <w:bookmarkEnd w:id="111"/>
      <w:r w:rsidR="00CF79C6" w:rsidRPr="002C40AB">
        <w:rPr>
          <w:b/>
        </w:rPr>
        <w:t xml:space="preserve"> </w:t>
      </w:r>
      <w:r w:rsidR="00641F5A">
        <w:t>dif</w:t>
      </w:r>
      <w:r w:rsidR="00CF79C6">
        <w:t>f</w:t>
      </w:r>
      <w:r w:rsidR="00641F5A">
        <w:t>erence between this a</w:t>
      </w:r>
      <w:r w:rsidR="006244DA">
        <w:t>nd the others.</w:t>
      </w:r>
      <w:r w:rsidR="00BD5E53">
        <w:t xml:space="preserve"> </w:t>
      </w:r>
      <w:r w:rsidR="00BD5E53" w:rsidRPr="00990706">
        <w:t xml:space="preserve">Only the first </w:t>
      </w:r>
      <w:r w:rsidR="00990706" w:rsidRPr="00990706">
        <w:t>letter of the first word</w:t>
      </w:r>
      <w:r w:rsidR="00BD5E53" w:rsidRPr="00990706">
        <w:t xml:space="preserve"> of the heading and any proper nouns (such as names of people or places)</w:t>
      </w:r>
      <w:r w:rsidR="00BD5E53">
        <w:t xml:space="preserve"> are capitalized in a 4</w:t>
      </w:r>
      <w:r w:rsidR="00BD5E53" w:rsidRPr="002C40AB">
        <w:rPr>
          <w:vertAlign w:val="superscript"/>
        </w:rPr>
        <w:t>th</w:t>
      </w:r>
      <w:r w:rsidR="00BD5E53">
        <w:t xml:space="preserve"> level heading. </w:t>
      </w:r>
      <w:r w:rsidR="006244DA">
        <w:t xml:space="preserve"> </w:t>
      </w:r>
    </w:p>
    <w:p w14:paraId="759AA2E3" w14:textId="77777777" w:rsidR="00324FB9" w:rsidRDefault="00324FB9" w:rsidP="002C40AB"/>
    <w:p w14:paraId="311F3916" w14:textId="43DBBF03" w:rsidR="00324FB9" w:rsidRDefault="00324FB9" w:rsidP="00324FB9">
      <w:pPr>
        <w:pStyle w:val="TableTitle"/>
      </w:pPr>
      <w:bookmarkStart w:id="112" w:name="_Toc21330715"/>
      <w:r>
        <w:t xml:space="preserve">Table 1. The title of your first </w:t>
      </w:r>
      <w:r w:rsidR="00CD301C">
        <w:t>table</w:t>
      </w:r>
      <w:r>
        <w:t xml:space="preserve"> in your first paper goes here. Make sure your punctuation and capitalization of all table titles is consistent.</w:t>
      </w:r>
      <w:bookmarkEnd w:id="112"/>
    </w:p>
    <w:tbl>
      <w:tblPr>
        <w:tblStyle w:val="TableGrid"/>
        <w:tblW w:w="0" w:type="auto"/>
        <w:tblLook w:val="04A0" w:firstRow="1" w:lastRow="0" w:firstColumn="1" w:lastColumn="0" w:noHBand="0" w:noVBand="1"/>
      </w:tblPr>
      <w:tblGrid>
        <w:gridCol w:w="1726"/>
        <w:gridCol w:w="1726"/>
        <w:gridCol w:w="1726"/>
        <w:gridCol w:w="1726"/>
        <w:gridCol w:w="1726"/>
      </w:tblGrid>
      <w:tr w:rsidR="00324FB9" w14:paraId="14900C2F" w14:textId="77777777" w:rsidTr="00324FB9">
        <w:tc>
          <w:tcPr>
            <w:tcW w:w="1726" w:type="dxa"/>
          </w:tcPr>
          <w:p w14:paraId="64A7C221" w14:textId="77777777" w:rsidR="00324FB9" w:rsidRDefault="00324FB9" w:rsidP="002C40AB"/>
        </w:tc>
        <w:tc>
          <w:tcPr>
            <w:tcW w:w="1726" w:type="dxa"/>
          </w:tcPr>
          <w:p w14:paraId="12CF6633" w14:textId="77777777" w:rsidR="00324FB9" w:rsidRDefault="00324FB9" w:rsidP="002C40AB"/>
        </w:tc>
        <w:tc>
          <w:tcPr>
            <w:tcW w:w="1726" w:type="dxa"/>
          </w:tcPr>
          <w:p w14:paraId="39906FD2" w14:textId="77777777" w:rsidR="00324FB9" w:rsidRDefault="00324FB9" w:rsidP="002C40AB"/>
        </w:tc>
        <w:tc>
          <w:tcPr>
            <w:tcW w:w="1726" w:type="dxa"/>
          </w:tcPr>
          <w:p w14:paraId="751E9517" w14:textId="77777777" w:rsidR="00324FB9" w:rsidRDefault="00324FB9" w:rsidP="002C40AB"/>
        </w:tc>
        <w:tc>
          <w:tcPr>
            <w:tcW w:w="1726" w:type="dxa"/>
          </w:tcPr>
          <w:p w14:paraId="314A9056" w14:textId="77777777" w:rsidR="00324FB9" w:rsidRDefault="00324FB9" w:rsidP="002C40AB"/>
        </w:tc>
      </w:tr>
      <w:tr w:rsidR="00324FB9" w14:paraId="7EC1ADA4" w14:textId="77777777" w:rsidTr="00324FB9">
        <w:tc>
          <w:tcPr>
            <w:tcW w:w="1726" w:type="dxa"/>
          </w:tcPr>
          <w:p w14:paraId="753031DA" w14:textId="77777777" w:rsidR="00324FB9" w:rsidRDefault="00324FB9" w:rsidP="002C40AB"/>
        </w:tc>
        <w:tc>
          <w:tcPr>
            <w:tcW w:w="1726" w:type="dxa"/>
          </w:tcPr>
          <w:p w14:paraId="54F55CAC" w14:textId="77777777" w:rsidR="00324FB9" w:rsidRDefault="00324FB9" w:rsidP="002C40AB"/>
        </w:tc>
        <w:tc>
          <w:tcPr>
            <w:tcW w:w="1726" w:type="dxa"/>
          </w:tcPr>
          <w:p w14:paraId="63F122A6" w14:textId="77777777" w:rsidR="00324FB9" w:rsidRDefault="00324FB9" w:rsidP="002C40AB"/>
        </w:tc>
        <w:tc>
          <w:tcPr>
            <w:tcW w:w="1726" w:type="dxa"/>
          </w:tcPr>
          <w:p w14:paraId="34CB3749" w14:textId="77777777" w:rsidR="00324FB9" w:rsidRDefault="00324FB9" w:rsidP="002C40AB"/>
        </w:tc>
        <w:tc>
          <w:tcPr>
            <w:tcW w:w="1726" w:type="dxa"/>
          </w:tcPr>
          <w:p w14:paraId="7314C475" w14:textId="77777777" w:rsidR="00324FB9" w:rsidRDefault="00324FB9" w:rsidP="002C40AB"/>
        </w:tc>
      </w:tr>
    </w:tbl>
    <w:p w14:paraId="1C17DFCE" w14:textId="77777777" w:rsidR="00324FB9" w:rsidRDefault="00324FB9" w:rsidP="00324FB9">
      <w:pPr>
        <w:spacing w:before="240"/>
      </w:pPr>
    </w:p>
    <w:p w14:paraId="74412DEC" w14:textId="77777777" w:rsidR="002C40AB" w:rsidRPr="002C40AB" w:rsidRDefault="00F35370" w:rsidP="00BD5E53">
      <w:pPr>
        <w:pStyle w:val="Heading4"/>
        <w:rPr>
          <w:vanish/>
          <w:specVanish/>
        </w:rPr>
      </w:pPr>
      <w:bookmarkStart w:id="113" w:name="_Toc23835282"/>
      <w:r>
        <w:t xml:space="preserve">Another </w:t>
      </w:r>
      <w:r w:rsidR="00CF79C6">
        <w:t>fourth</w:t>
      </w:r>
      <w:r>
        <w:t xml:space="preserve"> level heading</w:t>
      </w:r>
      <w:r w:rsidR="00641F5A">
        <w:t>.</w:t>
      </w:r>
      <w:bookmarkEnd w:id="113"/>
      <w:r w:rsidR="0082713B">
        <w:t xml:space="preserve"> </w:t>
      </w:r>
    </w:p>
    <w:p w14:paraId="680F03A0" w14:textId="68BE26C4" w:rsidR="00264A85" w:rsidRDefault="002C40AB" w:rsidP="00630CFA">
      <w:r>
        <w:t xml:space="preserve"> </w:t>
      </w:r>
      <w:r w:rsidR="006244DA" w:rsidRPr="00BD5E53">
        <w:t xml:space="preserve">This is the </w:t>
      </w:r>
      <w:r w:rsidR="00CF79C6" w:rsidRPr="00BD5E53">
        <w:t>second</w:t>
      </w:r>
      <w:r w:rsidR="004D5E90" w:rsidRPr="00BD5E53">
        <w:t xml:space="preserve"> 4</w:t>
      </w:r>
      <w:r w:rsidR="004D5E90" w:rsidRPr="00BD5E53">
        <w:rPr>
          <w:vertAlign w:val="superscript"/>
        </w:rPr>
        <w:t>th</w:t>
      </w:r>
      <w:r w:rsidR="004D5E90" w:rsidRPr="00BD5E53">
        <w:t xml:space="preserve"> level heading of</w:t>
      </w:r>
      <w:r w:rsidR="006244DA" w:rsidRPr="00BD5E53">
        <w:t xml:space="preserve"> </w:t>
      </w:r>
      <w:r w:rsidR="00641F5A" w:rsidRPr="00F35370">
        <w:t>Section 2.</w:t>
      </w:r>
      <w:r w:rsidR="0082713B">
        <w:t xml:space="preserve"> </w:t>
      </w:r>
      <w:r w:rsidR="00CF79C6">
        <w:t>Subheadings beyond the 4</w:t>
      </w:r>
      <w:r w:rsidR="00CF79C6" w:rsidRPr="00CF79C6">
        <w:rPr>
          <w:vertAlign w:val="superscript"/>
        </w:rPr>
        <w:t>th</w:t>
      </w:r>
      <w:r w:rsidR="00CF79C6">
        <w:t xml:space="preserve"> level should be avoided, and bullet points used instead</w:t>
      </w:r>
      <w:r w:rsidR="00641F5A">
        <w:t>.</w:t>
      </w:r>
      <w:r w:rsidR="00BD5E53">
        <w:t xml:space="preserve"> Section 3 demonstrates how to format titles that are longer than one line and how they should appear in the TOC.</w:t>
      </w:r>
    </w:p>
    <w:p w14:paraId="61E20A30" w14:textId="77777777" w:rsidR="00630CFA" w:rsidRDefault="00630CFA" w:rsidP="00630CFA">
      <w:pPr>
        <w:rPr>
          <w:b/>
        </w:rPr>
      </w:pPr>
    </w:p>
    <w:p w14:paraId="66C40FE2" w14:textId="419DC3B4" w:rsidR="00641F5A" w:rsidRPr="00060FDE" w:rsidRDefault="00641F5A" w:rsidP="00BD5E53">
      <w:pPr>
        <w:pStyle w:val="Heading1"/>
        <w:numPr>
          <w:ilvl w:val="0"/>
          <w:numId w:val="20"/>
        </w:numPr>
      </w:pPr>
      <w:bookmarkStart w:id="114" w:name="_Toc23835283"/>
      <w:r>
        <w:lastRenderedPageBreak/>
        <w:t>THIS IS SECTION THREE</w:t>
      </w:r>
      <w:r w:rsidR="00652D34">
        <w:t xml:space="preserve"> WITH A VERY LONG HEADING THAT</w:t>
      </w:r>
      <w:r w:rsidR="00060FDE">
        <w:t xml:space="preserve"> </w:t>
      </w:r>
      <w:r w:rsidR="00652D34" w:rsidRPr="00060FDE">
        <w:t>NEEDS TO BE SINGLE SPACED</w:t>
      </w:r>
      <w:bookmarkEnd w:id="114"/>
    </w:p>
    <w:p w14:paraId="0AA24372" w14:textId="344C600A" w:rsidR="00641F5A" w:rsidRDefault="00060FDE" w:rsidP="007C05E7">
      <w:pPr>
        <w:pStyle w:val="Heading2"/>
        <w:numPr>
          <w:ilvl w:val="1"/>
          <w:numId w:val="20"/>
        </w:numPr>
        <w:spacing w:after="240" w:line="240" w:lineRule="auto"/>
        <w:ind w:left="450" w:hanging="450"/>
      </w:pPr>
      <w:bookmarkStart w:id="115" w:name="_Toc23835284"/>
      <w:r>
        <w:t>HOW TO SINGLE</w:t>
      </w:r>
      <w:r w:rsidR="00683DA0">
        <w:t>-</w:t>
      </w:r>
      <w:r>
        <w:t xml:space="preserve">SPACE </w:t>
      </w:r>
      <w:r w:rsidR="007C05E7">
        <w:t>FIRST LEVEL, SECOND LEVEL, AND THIRD LEVEL HEADINGS</w:t>
      </w:r>
      <w:bookmarkEnd w:id="115"/>
    </w:p>
    <w:p w14:paraId="0E0226F0" w14:textId="51F7D140" w:rsidR="00641F5A" w:rsidRDefault="007C05E7" w:rsidP="00147C16">
      <w:pPr>
        <w:pStyle w:val="StyleBodyTextFirstline05"/>
      </w:pPr>
      <w:r w:rsidRPr="00C6028E">
        <w:t>Your 1</w:t>
      </w:r>
      <w:r w:rsidRPr="00C6028E">
        <w:rPr>
          <w:vertAlign w:val="superscript"/>
        </w:rPr>
        <w:t>st</w:t>
      </w:r>
      <w:r w:rsidRPr="00C6028E">
        <w:t xml:space="preserve"> level headings should automatically be single spaced if they are more than one line long. To single-space a 2</w:t>
      </w:r>
      <w:r w:rsidRPr="00C6028E">
        <w:rPr>
          <w:vertAlign w:val="superscript"/>
        </w:rPr>
        <w:t>nd</w:t>
      </w:r>
      <w:r w:rsidRPr="00C6028E">
        <w:t xml:space="preserve"> level heading, highlight the heading and change to single line spacing. Then, place your cursor at the end of the last line of the heading and add 12 pt of “After” paragraph spacing. Then, use the ruler to make sure your second line is properly aligned under the text of first line.</w:t>
      </w:r>
      <w:r w:rsidR="00060FDE">
        <w:t xml:space="preserve"> </w:t>
      </w:r>
    </w:p>
    <w:p w14:paraId="7BDDE2DB" w14:textId="77777777" w:rsidR="002C40AB" w:rsidRPr="002C40AB" w:rsidRDefault="00987305" w:rsidP="00F1619E">
      <w:pPr>
        <w:pStyle w:val="Heading3"/>
        <w:rPr>
          <w:vanish/>
          <w:specVanish/>
        </w:rPr>
      </w:pPr>
      <w:bookmarkStart w:id="116" w:name="_Toc23835285"/>
      <w:bookmarkStart w:id="117" w:name="_Toc419149487"/>
      <w:bookmarkStart w:id="118" w:name="_Toc419149744"/>
      <w:bookmarkStart w:id="119" w:name="_Toc419149945"/>
      <w:r>
        <w:t>Third Level Heading</w:t>
      </w:r>
      <w:r w:rsidR="00641F5A">
        <w:t>.</w:t>
      </w:r>
      <w:bookmarkEnd w:id="116"/>
      <w:r w:rsidR="0082713B">
        <w:t xml:space="preserve"> </w:t>
      </w:r>
      <w:bookmarkEnd w:id="117"/>
      <w:bookmarkEnd w:id="118"/>
      <w:bookmarkEnd w:id="119"/>
    </w:p>
    <w:p w14:paraId="2401CC9D" w14:textId="0D157019" w:rsidR="00641F5A" w:rsidRDefault="002C40AB" w:rsidP="002C40AB">
      <w:r>
        <w:t xml:space="preserve"> </w:t>
      </w:r>
      <w:r w:rsidR="00CF79C6" w:rsidRPr="00F1619E">
        <w:t>Mauris faucibus, turpis vitae maximus imperdiet</w:t>
      </w:r>
      <w:r w:rsidR="00CF79C6" w:rsidRPr="00CF79C6">
        <w:t xml:space="preserve"> arcu velit iaculis libero, eu ve</w:t>
      </w:r>
      <w:r w:rsidR="00CF79C6">
        <w:rPr>
          <w:b/>
        </w:rPr>
        <w:t>s</w:t>
      </w:r>
      <w:r w:rsidR="00CF79C6" w:rsidRPr="004D5E90">
        <w:t>tibulum sem velit vitae enim.</w:t>
      </w:r>
      <w:r w:rsidR="00CF79C6">
        <w:rPr>
          <w:b/>
        </w:rPr>
        <w:t xml:space="preserve"> </w:t>
      </w:r>
      <w:r w:rsidR="00CF79C6" w:rsidRPr="00CF79C6">
        <w:t xml:space="preserve">Pellentesque lacus ex, lobortis a congue sit amet, vulputate eu velit. </w:t>
      </w:r>
    </w:p>
    <w:p w14:paraId="30E0FDB8" w14:textId="77777777" w:rsidR="002C40AB" w:rsidRPr="002C40AB" w:rsidRDefault="00987305" w:rsidP="00F1619E">
      <w:pPr>
        <w:pStyle w:val="Heading3"/>
        <w:rPr>
          <w:vanish/>
          <w:specVanish/>
        </w:rPr>
      </w:pPr>
      <w:bookmarkStart w:id="120" w:name="_Toc23835286"/>
      <w:bookmarkStart w:id="121" w:name="_Toc419149488"/>
      <w:bookmarkStart w:id="122" w:name="_Toc419149745"/>
      <w:bookmarkStart w:id="123" w:name="_Toc419149946"/>
      <w:r>
        <w:t>Another Third Level Heading</w:t>
      </w:r>
      <w:r w:rsidR="00C8337C">
        <w:t xml:space="preserve"> that Demonstrates Spacing of a Very Long Title</w:t>
      </w:r>
      <w:r w:rsidR="00641F5A">
        <w:t>.</w:t>
      </w:r>
      <w:bookmarkEnd w:id="120"/>
      <w:r w:rsidR="0082713B">
        <w:t xml:space="preserve"> </w:t>
      </w:r>
      <w:bookmarkEnd w:id="121"/>
      <w:bookmarkEnd w:id="122"/>
      <w:bookmarkEnd w:id="123"/>
    </w:p>
    <w:p w14:paraId="28742887" w14:textId="1EF6C400" w:rsidR="00641F5A" w:rsidRDefault="002C40AB" w:rsidP="002C40AB">
      <w:r>
        <w:t xml:space="preserve"> </w:t>
      </w:r>
      <w:r w:rsidR="0082713B" w:rsidRPr="00F1619E">
        <w:t>Note that long titles for 3</w:t>
      </w:r>
      <w:r w:rsidR="0082713B" w:rsidRPr="00F1619E">
        <w:rPr>
          <w:vertAlign w:val="superscript"/>
        </w:rPr>
        <w:t>rd</w:t>
      </w:r>
      <w:r w:rsidR="0082713B" w:rsidRPr="00F1619E">
        <w:t xml:space="preserve"> and 4</w:t>
      </w:r>
      <w:r w:rsidR="0082713B" w:rsidRPr="00F1619E">
        <w:rPr>
          <w:vertAlign w:val="superscript"/>
        </w:rPr>
        <w:t>th</w:t>
      </w:r>
      <w:r w:rsidR="0082713B" w:rsidRPr="00F1619E">
        <w:t xml:space="preserve"> level headings are kept double space</w:t>
      </w:r>
      <w:r w:rsidR="00BD5E53" w:rsidRPr="00F1619E">
        <w:t>d</w:t>
      </w:r>
      <w:r w:rsidR="0082713B" w:rsidRPr="00F1619E">
        <w:t xml:space="preserve"> in text but are still single</w:t>
      </w:r>
      <w:r w:rsidR="00571FF5" w:rsidRPr="00F1619E">
        <w:t xml:space="preserve"> </w:t>
      </w:r>
      <w:r w:rsidR="0082713B" w:rsidRPr="00F1619E">
        <w:t>spaced within the TOC</w:t>
      </w:r>
      <w:r w:rsidR="00641F5A" w:rsidRPr="00F1619E">
        <w:t>.</w:t>
      </w:r>
      <w:r w:rsidR="00615E52">
        <w:t xml:space="preserve"> </w:t>
      </w:r>
      <w:r w:rsidR="002B01FA">
        <w:t xml:space="preserve">This subsection also contains </w:t>
      </w:r>
      <w:r w:rsidR="00615E52">
        <w:t>Table 2.</w:t>
      </w:r>
    </w:p>
    <w:p w14:paraId="44606F7B" w14:textId="77777777" w:rsidR="001F2009" w:rsidRDefault="001F2009" w:rsidP="002C40AB"/>
    <w:p w14:paraId="3CD17939" w14:textId="3AAD7DED" w:rsidR="001F2009" w:rsidRDefault="001F2009" w:rsidP="001F2009">
      <w:pPr>
        <w:pStyle w:val="TableTitle"/>
      </w:pPr>
      <w:bookmarkStart w:id="124" w:name="_Toc21330716"/>
      <w:r>
        <w:t>Table 2. The table title of your second table in your first paper.</w:t>
      </w:r>
      <w:bookmarkEnd w:id="124"/>
    </w:p>
    <w:tbl>
      <w:tblPr>
        <w:tblStyle w:val="TableGrid"/>
        <w:tblW w:w="0" w:type="auto"/>
        <w:tblLook w:val="04A0" w:firstRow="1" w:lastRow="0" w:firstColumn="1" w:lastColumn="0" w:noHBand="0" w:noVBand="1"/>
      </w:tblPr>
      <w:tblGrid>
        <w:gridCol w:w="1726"/>
        <w:gridCol w:w="1726"/>
        <w:gridCol w:w="1726"/>
        <w:gridCol w:w="1726"/>
        <w:gridCol w:w="1726"/>
      </w:tblGrid>
      <w:tr w:rsidR="001F2009" w14:paraId="13A02E7B" w14:textId="77777777" w:rsidTr="001F2009">
        <w:tc>
          <w:tcPr>
            <w:tcW w:w="1726" w:type="dxa"/>
          </w:tcPr>
          <w:p w14:paraId="2A2D036A" w14:textId="77777777" w:rsidR="001F2009" w:rsidRDefault="001F2009" w:rsidP="002C40AB"/>
        </w:tc>
        <w:tc>
          <w:tcPr>
            <w:tcW w:w="1726" w:type="dxa"/>
          </w:tcPr>
          <w:p w14:paraId="1BE8C0B1" w14:textId="77777777" w:rsidR="001F2009" w:rsidRDefault="001F2009" w:rsidP="002C40AB"/>
        </w:tc>
        <w:tc>
          <w:tcPr>
            <w:tcW w:w="1726" w:type="dxa"/>
          </w:tcPr>
          <w:p w14:paraId="4B350F35" w14:textId="77777777" w:rsidR="001F2009" w:rsidRDefault="001F2009" w:rsidP="002C40AB"/>
        </w:tc>
        <w:tc>
          <w:tcPr>
            <w:tcW w:w="1726" w:type="dxa"/>
          </w:tcPr>
          <w:p w14:paraId="4D9533FA" w14:textId="77777777" w:rsidR="001F2009" w:rsidRDefault="001F2009" w:rsidP="002C40AB"/>
        </w:tc>
        <w:tc>
          <w:tcPr>
            <w:tcW w:w="1726" w:type="dxa"/>
          </w:tcPr>
          <w:p w14:paraId="6FF7E1D9" w14:textId="77777777" w:rsidR="001F2009" w:rsidRDefault="001F2009" w:rsidP="002C40AB"/>
        </w:tc>
      </w:tr>
      <w:tr w:rsidR="001F2009" w14:paraId="19E36510" w14:textId="77777777" w:rsidTr="001F2009">
        <w:tc>
          <w:tcPr>
            <w:tcW w:w="1726" w:type="dxa"/>
          </w:tcPr>
          <w:p w14:paraId="0323E6D9" w14:textId="77777777" w:rsidR="001F2009" w:rsidRDefault="001F2009" w:rsidP="002C40AB"/>
        </w:tc>
        <w:tc>
          <w:tcPr>
            <w:tcW w:w="1726" w:type="dxa"/>
          </w:tcPr>
          <w:p w14:paraId="135BD539" w14:textId="77777777" w:rsidR="001F2009" w:rsidRDefault="001F2009" w:rsidP="002C40AB"/>
        </w:tc>
        <w:tc>
          <w:tcPr>
            <w:tcW w:w="1726" w:type="dxa"/>
          </w:tcPr>
          <w:p w14:paraId="450F9CA3" w14:textId="77777777" w:rsidR="001F2009" w:rsidRDefault="001F2009" w:rsidP="002C40AB"/>
        </w:tc>
        <w:tc>
          <w:tcPr>
            <w:tcW w:w="1726" w:type="dxa"/>
          </w:tcPr>
          <w:p w14:paraId="02F8FB26" w14:textId="77777777" w:rsidR="001F2009" w:rsidRDefault="001F2009" w:rsidP="002C40AB"/>
        </w:tc>
        <w:tc>
          <w:tcPr>
            <w:tcW w:w="1726" w:type="dxa"/>
          </w:tcPr>
          <w:p w14:paraId="24C7A3CB" w14:textId="77777777" w:rsidR="001F2009" w:rsidRDefault="001F2009" w:rsidP="002C40AB"/>
        </w:tc>
      </w:tr>
      <w:tr w:rsidR="001F2009" w14:paraId="25609EAC" w14:textId="77777777" w:rsidTr="00615E52">
        <w:trPr>
          <w:trHeight w:val="521"/>
        </w:trPr>
        <w:tc>
          <w:tcPr>
            <w:tcW w:w="1726" w:type="dxa"/>
          </w:tcPr>
          <w:p w14:paraId="43A8D7C7" w14:textId="77777777" w:rsidR="001F2009" w:rsidRDefault="001F2009" w:rsidP="002C40AB"/>
        </w:tc>
        <w:tc>
          <w:tcPr>
            <w:tcW w:w="1726" w:type="dxa"/>
          </w:tcPr>
          <w:p w14:paraId="3F6AB347" w14:textId="77777777" w:rsidR="001F2009" w:rsidRDefault="001F2009" w:rsidP="002C40AB"/>
        </w:tc>
        <w:tc>
          <w:tcPr>
            <w:tcW w:w="1726" w:type="dxa"/>
          </w:tcPr>
          <w:p w14:paraId="7B6C774B" w14:textId="77777777" w:rsidR="001F2009" w:rsidRDefault="001F2009" w:rsidP="002C40AB"/>
        </w:tc>
        <w:tc>
          <w:tcPr>
            <w:tcW w:w="1726" w:type="dxa"/>
          </w:tcPr>
          <w:p w14:paraId="0B29638C" w14:textId="77777777" w:rsidR="001F2009" w:rsidRDefault="001F2009" w:rsidP="002C40AB"/>
        </w:tc>
        <w:tc>
          <w:tcPr>
            <w:tcW w:w="1726" w:type="dxa"/>
          </w:tcPr>
          <w:p w14:paraId="4DDCA988" w14:textId="77777777" w:rsidR="001F2009" w:rsidRDefault="001F2009" w:rsidP="002C40AB"/>
        </w:tc>
      </w:tr>
    </w:tbl>
    <w:p w14:paraId="2CC4B747" w14:textId="77777777" w:rsidR="001F2009" w:rsidRDefault="001F2009" w:rsidP="00F5414F">
      <w:pPr>
        <w:spacing w:before="240"/>
      </w:pPr>
    </w:p>
    <w:p w14:paraId="23B1666E" w14:textId="77777777" w:rsidR="002C40AB" w:rsidRPr="002C40AB" w:rsidRDefault="00987305" w:rsidP="00BD5E53">
      <w:pPr>
        <w:pStyle w:val="Heading4"/>
        <w:rPr>
          <w:vanish/>
          <w:specVanish/>
        </w:rPr>
      </w:pPr>
      <w:bookmarkStart w:id="125" w:name="_Toc23835287"/>
      <w:bookmarkStart w:id="126" w:name="_Toc419149489"/>
      <w:bookmarkStart w:id="127" w:name="_Toc419149746"/>
      <w:bookmarkStart w:id="128" w:name="_Toc419149947"/>
      <w:r>
        <w:t>Fourth level heading</w:t>
      </w:r>
      <w:r w:rsidR="00641F5A">
        <w:t>.</w:t>
      </w:r>
      <w:bookmarkEnd w:id="125"/>
      <w:r w:rsidR="0082713B">
        <w:t xml:space="preserve"> </w:t>
      </w:r>
      <w:bookmarkEnd w:id="126"/>
      <w:bookmarkEnd w:id="127"/>
      <w:bookmarkEnd w:id="128"/>
    </w:p>
    <w:p w14:paraId="3706D3E7" w14:textId="1408510F" w:rsidR="00641F5A" w:rsidRDefault="002C40AB" w:rsidP="002C40AB">
      <w:r>
        <w:t xml:space="preserve"> </w:t>
      </w:r>
      <w:r w:rsidR="00CF79C6" w:rsidRPr="009467F4">
        <w:t>Sed et dui a odio pharetra tempor aecenas pretium,</w:t>
      </w:r>
      <w:r>
        <w:t xml:space="preserve"> </w:t>
      </w:r>
      <w:r w:rsidR="00CF79C6" w:rsidRPr="00CF79C6">
        <w:t xml:space="preserve">erat vulputate ullamcorper malesuada, ex erat auctor mi, ut pharetra leo velit </w:t>
      </w:r>
      <w:r w:rsidR="00CF79C6" w:rsidRPr="00CF79C6">
        <w:lastRenderedPageBreak/>
        <w:t>eget nisi. Mauris consequat at ante at pellentesque. Proin dignissim ipsum in orci laoreet, a pharetra nunc consequat. Nam quis lacinia neque. Sed et felis mauris. Fusce tempor semper tincidunt. Phasellus vehicula mauris vel purus gravida fermentum. Etiam tincidunt consectetur sagittis.</w:t>
      </w:r>
    </w:p>
    <w:p w14:paraId="1E1A60D4" w14:textId="4FA1B2F1" w:rsidR="001F2009" w:rsidRDefault="001F2009" w:rsidP="004B7C1A">
      <w:pPr>
        <w:pStyle w:val="StyleBodyTextFirstline05"/>
      </w:pPr>
      <w:r w:rsidRPr="001F2009">
        <w:t>Fusce nec diam eu felis maximus ultrices. Quisque suscipit mollis nunc id iaculis. Fusce ut iaculis risus. Pellentesque laoreet risus a neque lacinia, ut vestibulum erat lobortis. Integer scelerisque fermentum nulla sed molestie. Sed eu ex vitae ex sollicitudin efficitur. Pellentesque hendrerit non mi quis condimentum.</w:t>
      </w:r>
    </w:p>
    <w:p w14:paraId="1AF7493D" w14:textId="77777777" w:rsidR="002C40AB" w:rsidRPr="002C40AB" w:rsidRDefault="00987305" w:rsidP="00BD5E53">
      <w:pPr>
        <w:pStyle w:val="Heading4"/>
        <w:rPr>
          <w:vanish/>
          <w:specVanish/>
        </w:rPr>
      </w:pPr>
      <w:bookmarkStart w:id="129" w:name="_Toc23835288"/>
      <w:r>
        <w:t>Another fourth level heading</w:t>
      </w:r>
      <w:r w:rsidR="00641F5A">
        <w:t>.</w:t>
      </w:r>
      <w:bookmarkEnd w:id="129"/>
    </w:p>
    <w:p w14:paraId="025B76F0" w14:textId="77777777" w:rsidR="001F2009" w:rsidRDefault="0082713B" w:rsidP="002C40AB">
      <w:r>
        <w:t xml:space="preserve"> </w:t>
      </w:r>
      <w:r w:rsidR="00CF79C6" w:rsidRPr="00D95CC9">
        <w:t>In varius molestie leo massa lobortis</w:t>
      </w:r>
      <w:r w:rsidR="00CF79C6" w:rsidRPr="00CF79C6">
        <w:t xml:space="preserve"> </w:t>
      </w:r>
      <w:r w:rsidR="00CF79C6">
        <w:t>d</w:t>
      </w:r>
      <w:r w:rsidR="00CF79C6" w:rsidRPr="00CF79C6">
        <w:t>onec suscipit, mi vel hendrerit dignissim, purus turpis euismod turpis, sodales.</w:t>
      </w:r>
      <w:r w:rsidR="00630CFA" w:rsidRPr="00630CFA">
        <w:t xml:space="preserve"> Duis bibendum purus nulla, in pretium diam dapibus eu. Curabitur dolor libero, ullamcorper tempor nisi eu, vehicula hendrerit lacus. Vestibulum scelerisque velit quis sagittis tempor. Quisque elit erat, ultrices quis sapien sit amet, dapibus suscipit nulla. </w:t>
      </w:r>
    </w:p>
    <w:p w14:paraId="3C5F4272" w14:textId="479120C3" w:rsidR="009467F4" w:rsidRPr="001F2009" w:rsidRDefault="00630CFA" w:rsidP="001F2009">
      <w:pPr>
        <w:pStyle w:val="StyleBodyTextFirstline05"/>
      </w:pPr>
      <w:r w:rsidRPr="00630CFA">
        <w:t>Duis eu turpis orci. Proin sit amet sapien non nibh hendrerit venenatis et quis ipsum. Duis euismod velit lacus. Suspendisse eget arcu at dui eleifend pharetra at id ligula.</w:t>
      </w:r>
      <w:r>
        <w:t xml:space="preserve"> </w:t>
      </w:r>
      <w:r w:rsidR="001F2009" w:rsidRPr="001F2009">
        <w:t>Phasellus eget quam auctor, finibus libero a, ultricies tortor. Lorem ipsum dolor sit amet, consectetur adipiscing elit. Etiam ullamcorper porta ultricies.</w:t>
      </w:r>
    </w:p>
    <w:p w14:paraId="1C0B351C" w14:textId="56B78B85" w:rsidR="00D95CC9" w:rsidRDefault="00D95CC9" w:rsidP="00D95CC9">
      <w:pPr>
        <w:pStyle w:val="Heading2"/>
        <w:numPr>
          <w:ilvl w:val="1"/>
          <w:numId w:val="20"/>
        </w:numPr>
      </w:pPr>
      <w:bookmarkStart w:id="130" w:name="_Toc23835289"/>
      <w:r>
        <w:t>ANOTHER SECOND LEVEL HEADING</w:t>
      </w:r>
      <w:bookmarkEnd w:id="130"/>
    </w:p>
    <w:p w14:paraId="1B5E118C" w14:textId="40911DC0" w:rsidR="00D95CC9" w:rsidRDefault="00D95CC9" w:rsidP="00D95CC9">
      <w:pPr>
        <w:pStyle w:val="StyleBodyTextFirstline05"/>
      </w:pPr>
      <w:r>
        <w:t xml:space="preserve">It is important to remember never to have a Section 1 without a Section 2. Thus, you should </w:t>
      </w:r>
      <w:r w:rsidR="00FE05CC">
        <w:t xml:space="preserve">not </w:t>
      </w:r>
      <w:r>
        <w:t>have Section 3.1 without also having Section 3.2.</w:t>
      </w:r>
      <w:r w:rsidR="004D598B">
        <w:t xml:space="preserve"> </w:t>
      </w:r>
    </w:p>
    <w:p w14:paraId="1A2F151C" w14:textId="51B27150" w:rsidR="004D598B" w:rsidRDefault="004D598B" w:rsidP="00D95CC9">
      <w:pPr>
        <w:pStyle w:val="StyleBodyTextFirstline05"/>
      </w:pPr>
      <w:r>
        <w:t xml:space="preserve">The captions of tables with titles that are more than one line long should be single spaced, as shown in Figure </w:t>
      </w:r>
      <w:r w:rsidRPr="00F5414F">
        <w:t>3.</w:t>
      </w:r>
    </w:p>
    <w:p w14:paraId="75013D6C" w14:textId="64773502" w:rsidR="00D95CC9" w:rsidRDefault="00227899" w:rsidP="0076218C">
      <w:pPr>
        <w:pStyle w:val="StyleBodyTextFirstline05"/>
        <w:spacing w:line="276" w:lineRule="auto"/>
      </w:pPr>
      <w:r>
        <w:rPr>
          <w:noProof/>
        </w:rPr>
        <w:lastRenderedPageBreak/>
        <w:drawing>
          <wp:inline distT="0" distB="0" distL="0" distR="0" wp14:anchorId="198510E7" wp14:editId="7ED4FB3F">
            <wp:extent cx="4592793" cy="3200400"/>
            <wp:effectExtent l="0" t="0" r="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0A0E03AC" w14:textId="64BBFB29" w:rsidR="00E51533" w:rsidRDefault="00227899" w:rsidP="002C40AB">
      <w:pPr>
        <w:pStyle w:val="FigureTitle"/>
      </w:pPr>
      <w:bookmarkStart w:id="131" w:name="_Toc21330571"/>
      <w:r>
        <w:t xml:space="preserve">Figure 3. Example of a </w:t>
      </w:r>
      <w:r w:rsidR="006933E3">
        <w:t>figure with multiple p</w:t>
      </w:r>
      <w:r>
        <w:t xml:space="preserve">arts and a </w:t>
      </w:r>
      <w:r w:rsidR="006933E3">
        <w:t>v</w:t>
      </w:r>
      <w:r>
        <w:t xml:space="preserve">ery </w:t>
      </w:r>
      <w:r w:rsidR="006933E3">
        <w:t>l</w:t>
      </w:r>
      <w:r>
        <w:t xml:space="preserve">ong </w:t>
      </w:r>
      <w:r w:rsidR="006933E3">
        <w:t>t</w:t>
      </w:r>
      <w:r>
        <w:t xml:space="preserve">itle </w:t>
      </w:r>
      <w:r w:rsidR="006933E3">
        <w:t>t</w:t>
      </w:r>
      <w:r>
        <w:t xml:space="preserve">hat </w:t>
      </w:r>
      <w:r w:rsidR="006933E3">
        <w:t>t</w:t>
      </w:r>
      <w:r>
        <w:t xml:space="preserve">akes </w:t>
      </w:r>
      <w:r w:rsidR="006933E3">
        <w:t>u</w:t>
      </w:r>
      <w:r>
        <w:t xml:space="preserve">p </w:t>
      </w:r>
      <w:r w:rsidR="006933E3">
        <w:t>m</w:t>
      </w:r>
      <w:r>
        <w:t xml:space="preserve">ore </w:t>
      </w:r>
      <w:r w:rsidR="006933E3">
        <w:t>t</w:t>
      </w:r>
      <w:r>
        <w:t xml:space="preserve">han </w:t>
      </w:r>
      <w:r w:rsidR="006933E3">
        <w:t>o</w:t>
      </w:r>
      <w:r>
        <w:t xml:space="preserve">ne </w:t>
      </w:r>
      <w:r w:rsidR="006933E3">
        <w:t>l</w:t>
      </w:r>
      <w:r>
        <w:t xml:space="preserve">ine. </w:t>
      </w:r>
      <w:r w:rsidR="006933E3">
        <w:t>a</w:t>
      </w:r>
      <w:r>
        <w:t xml:space="preserve">) Caption </w:t>
      </w:r>
      <w:r w:rsidR="00860547">
        <w:t>f</w:t>
      </w:r>
      <w:r>
        <w:t xml:space="preserve">or Part A </w:t>
      </w:r>
      <w:r w:rsidR="006933E3">
        <w:t>g</w:t>
      </w:r>
      <w:r>
        <w:t xml:space="preserve">oes </w:t>
      </w:r>
      <w:r w:rsidR="006933E3">
        <w:t>h</w:t>
      </w:r>
      <w:r>
        <w:t xml:space="preserve">ere. </w:t>
      </w:r>
      <w:r w:rsidR="0076218C">
        <w:t>b</w:t>
      </w:r>
      <w:r>
        <w:t xml:space="preserve">) Caption </w:t>
      </w:r>
      <w:r w:rsidR="00860547">
        <w:t>f</w:t>
      </w:r>
      <w:r>
        <w:t xml:space="preserve">or Part B </w:t>
      </w:r>
      <w:r w:rsidR="006933E3">
        <w:t>g</w:t>
      </w:r>
      <w:r>
        <w:t xml:space="preserve">oes </w:t>
      </w:r>
      <w:r w:rsidR="006933E3">
        <w:t>h</w:t>
      </w:r>
      <w:r>
        <w:t xml:space="preserve">ere. </w:t>
      </w:r>
      <w:r w:rsidR="0076218C">
        <w:t>c</w:t>
      </w:r>
      <w:r>
        <w:t xml:space="preserve">) Caption </w:t>
      </w:r>
      <w:r w:rsidR="00860547">
        <w:t>f</w:t>
      </w:r>
      <w:r>
        <w:t xml:space="preserve">or Part C </w:t>
      </w:r>
      <w:r w:rsidR="006933E3">
        <w:t>g</w:t>
      </w:r>
      <w:r>
        <w:t xml:space="preserve">oes </w:t>
      </w:r>
      <w:r w:rsidR="006933E3">
        <w:t>h</w:t>
      </w:r>
      <w:r>
        <w:t xml:space="preserve">ere. </w:t>
      </w:r>
      <w:r w:rsidR="0076218C">
        <w:t>d</w:t>
      </w:r>
      <w:r>
        <w:t xml:space="preserve">) Caption </w:t>
      </w:r>
      <w:r w:rsidR="00860547">
        <w:t>f</w:t>
      </w:r>
      <w:r>
        <w:t xml:space="preserve">or Part D </w:t>
      </w:r>
      <w:r w:rsidR="006933E3">
        <w:t>g</w:t>
      </w:r>
      <w:r>
        <w:t xml:space="preserve">oes </w:t>
      </w:r>
      <w:r w:rsidR="006933E3">
        <w:t>h</w:t>
      </w:r>
      <w:r>
        <w:t>ere.</w:t>
      </w:r>
      <w:bookmarkEnd w:id="131"/>
    </w:p>
    <w:p w14:paraId="22523EA2" w14:textId="0C05CB62" w:rsidR="00987305" w:rsidRDefault="00987305"/>
    <w:p w14:paraId="555831F6" w14:textId="07DFB18C" w:rsidR="00A13310" w:rsidRDefault="00A13310" w:rsidP="00843475">
      <w:pPr>
        <w:pStyle w:val="PaperReferences"/>
      </w:pPr>
      <w:bookmarkStart w:id="132" w:name="_Toc23835290"/>
      <w:r>
        <w:t>REFERENCES</w:t>
      </w:r>
      <w:bookmarkEnd w:id="132"/>
    </w:p>
    <w:p w14:paraId="5B22F8B2" w14:textId="77777777" w:rsidR="00843475" w:rsidRPr="00843475" w:rsidRDefault="00843475" w:rsidP="00092767">
      <w:pPr>
        <w:spacing w:after="300" w:line="240" w:lineRule="auto"/>
        <w:ind w:left="720" w:hanging="720"/>
        <w:rPr>
          <w:rFonts w:eastAsiaTheme="minorHAnsi"/>
        </w:rPr>
      </w:pPr>
      <w:r w:rsidRPr="00843475">
        <w:rPr>
          <w:rFonts w:eastAsiaTheme="minorHAnsi"/>
        </w:rPr>
        <w:t>Bucki, L. (2013). </w:t>
      </w:r>
      <w:r w:rsidRPr="00843475">
        <w:rPr>
          <w:rFonts w:eastAsiaTheme="minorHAnsi"/>
          <w:i/>
          <w:iCs/>
        </w:rPr>
        <w:t>Microsoft Word 2013 bible</w:t>
      </w:r>
      <w:r w:rsidRPr="00843475">
        <w:rPr>
          <w:rFonts w:eastAsiaTheme="minorHAnsi"/>
        </w:rPr>
        <w:t> (4th ed.). Indianapolis, Ind: John Wiley &amp; Sons, Inc.</w:t>
      </w:r>
    </w:p>
    <w:p w14:paraId="67ABA399" w14:textId="77777777" w:rsidR="00843475" w:rsidRPr="00843475" w:rsidRDefault="00843475" w:rsidP="00092767">
      <w:pPr>
        <w:spacing w:after="300" w:line="240" w:lineRule="auto"/>
        <w:ind w:left="720" w:hanging="720"/>
        <w:rPr>
          <w:rFonts w:eastAsiaTheme="minorHAnsi"/>
        </w:rPr>
      </w:pPr>
      <w:r w:rsidRPr="00843475">
        <w:rPr>
          <w:rFonts w:eastAsiaTheme="minorHAnsi"/>
        </w:rPr>
        <w:t>Gookin, D. (2015). </w:t>
      </w:r>
      <w:r w:rsidRPr="00843475">
        <w:rPr>
          <w:rFonts w:eastAsiaTheme="minorHAnsi"/>
          <w:i/>
          <w:iCs/>
        </w:rPr>
        <w:t>Word 2016 for dummies</w:t>
      </w:r>
      <w:r w:rsidRPr="00843475">
        <w:rPr>
          <w:rFonts w:eastAsiaTheme="minorHAnsi"/>
        </w:rPr>
        <w:t>. Hoboken, NJ: John Wiley &amp; Sons, Inc.</w:t>
      </w:r>
    </w:p>
    <w:p w14:paraId="3EB003BE" w14:textId="77777777" w:rsidR="00843475" w:rsidRPr="00843475" w:rsidRDefault="00843475" w:rsidP="00092767">
      <w:pPr>
        <w:spacing w:after="300" w:line="240" w:lineRule="auto"/>
        <w:ind w:left="720" w:hanging="720"/>
        <w:rPr>
          <w:rFonts w:eastAsiaTheme="minorHAnsi"/>
        </w:rPr>
      </w:pPr>
      <w:r w:rsidRPr="00843475">
        <w:rPr>
          <w:rFonts w:eastAsiaTheme="minorHAnsi"/>
        </w:rPr>
        <w:t>Haselier, R. G. (2013). </w:t>
      </w:r>
      <w:r w:rsidRPr="00843475">
        <w:rPr>
          <w:rFonts w:eastAsiaTheme="minorHAnsi"/>
          <w:i/>
          <w:iCs/>
        </w:rPr>
        <w:t>Microsoft Word 2013: Die offizielle schulungsunterlage</w:t>
      </w:r>
      <w:r w:rsidRPr="00843475">
        <w:rPr>
          <w:rFonts w:eastAsiaTheme="minorHAnsi"/>
        </w:rPr>
        <w:t>. Köln [Germany]: Microsoft Press.</w:t>
      </w:r>
    </w:p>
    <w:p w14:paraId="018C5DBA" w14:textId="77777777" w:rsidR="00843475" w:rsidRPr="00843475" w:rsidRDefault="00843475" w:rsidP="00092767">
      <w:pPr>
        <w:spacing w:after="300" w:line="240" w:lineRule="auto"/>
        <w:ind w:left="720" w:hanging="720"/>
        <w:rPr>
          <w:rFonts w:eastAsiaTheme="minorHAnsi"/>
        </w:rPr>
      </w:pPr>
      <w:r w:rsidRPr="00843475">
        <w:rPr>
          <w:rFonts w:eastAsiaTheme="minorHAnsi"/>
        </w:rPr>
        <w:t>Knauff, M., &amp; Nejasmic, J. (2014). An efficiency comparison of document preparation systems used in academic research and development.</w:t>
      </w:r>
      <w:r w:rsidRPr="00843475">
        <w:rPr>
          <w:rFonts w:eastAsiaTheme="minorHAnsi"/>
          <w:i/>
          <w:iCs/>
        </w:rPr>
        <w:t> Plos One, 9</w:t>
      </w:r>
      <w:r w:rsidRPr="00843475">
        <w:rPr>
          <w:rFonts w:eastAsiaTheme="minorHAnsi"/>
        </w:rPr>
        <w:t>(12). doi:10.1371/journal.pone.0115069</w:t>
      </w:r>
    </w:p>
    <w:p w14:paraId="00F469E9" w14:textId="77777777" w:rsidR="00843475" w:rsidRPr="00843475" w:rsidRDefault="00843475" w:rsidP="00092767">
      <w:pPr>
        <w:spacing w:after="300" w:line="240" w:lineRule="auto"/>
        <w:ind w:left="720" w:hanging="720"/>
        <w:rPr>
          <w:rFonts w:eastAsiaTheme="minorHAnsi"/>
        </w:rPr>
      </w:pPr>
      <w:r w:rsidRPr="00843475">
        <w:rPr>
          <w:rFonts w:eastAsiaTheme="minorHAnsi"/>
        </w:rPr>
        <w:t>Lambert, J. (2015). </w:t>
      </w:r>
      <w:r w:rsidRPr="00843475">
        <w:rPr>
          <w:rFonts w:eastAsiaTheme="minorHAnsi"/>
          <w:i/>
          <w:iCs/>
        </w:rPr>
        <w:t>Microsoft Word 2016: Step by step</w:t>
      </w:r>
      <w:r w:rsidRPr="00843475">
        <w:rPr>
          <w:rFonts w:eastAsiaTheme="minorHAnsi"/>
        </w:rPr>
        <w:t> (1st ed.). Redmond, Washington: Microsoft Press, a division of Microsoft Corporation.</w:t>
      </w:r>
    </w:p>
    <w:p w14:paraId="3B8FD21C" w14:textId="77777777" w:rsidR="00843475" w:rsidRPr="00843475" w:rsidRDefault="00843475" w:rsidP="00092767">
      <w:pPr>
        <w:spacing w:after="300" w:line="240" w:lineRule="auto"/>
        <w:ind w:left="720" w:hanging="720"/>
        <w:rPr>
          <w:rFonts w:eastAsiaTheme="minorHAnsi"/>
        </w:rPr>
      </w:pPr>
      <w:r w:rsidRPr="00843475">
        <w:rPr>
          <w:rFonts w:eastAsiaTheme="minorHAnsi"/>
        </w:rPr>
        <w:t>Lambert, J., &amp; BarCharts, I. (2016). </w:t>
      </w:r>
      <w:r w:rsidRPr="00843475">
        <w:rPr>
          <w:rFonts w:eastAsiaTheme="minorHAnsi"/>
          <w:i/>
          <w:iCs/>
        </w:rPr>
        <w:t>Microsoft Word 2016</w:t>
      </w:r>
      <w:r w:rsidRPr="00843475">
        <w:rPr>
          <w:rFonts w:eastAsiaTheme="minorHAnsi"/>
        </w:rPr>
        <w:t>. Boca Raton, Florida: BarCharts, Inc.</w:t>
      </w:r>
    </w:p>
    <w:p w14:paraId="177C3F92" w14:textId="77777777" w:rsidR="00843475" w:rsidRPr="00843475" w:rsidRDefault="00843475" w:rsidP="00092767">
      <w:pPr>
        <w:spacing w:after="300" w:line="240" w:lineRule="auto"/>
        <w:ind w:left="720" w:hanging="720"/>
        <w:rPr>
          <w:rFonts w:eastAsiaTheme="minorHAnsi"/>
        </w:rPr>
      </w:pPr>
      <w:r w:rsidRPr="00843475">
        <w:rPr>
          <w:rFonts w:eastAsiaTheme="minorHAnsi"/>
        </w:rPr>
        <w:lastRenderedPageBreak/>
        <w:t>Marmel, E. J. (2015). </w:t>
      </w:r>
      <w:r w:rsidRPr="00843475">
        <w:rPr>
          <w:rFonts w:eastAsiaTheme="minorHAnsi"/>
          <w:i/>
          <w:iCs/>
        </w:rPr>
        <w:t>Office 2016 simplified</w:t>
      </w:r>
      <w:r w:rsidRPr="00843475">
        <w:rPr>
          <w:rFonts w:eastAsiaTheme="minorHAnsi"/>
        </w:rPr>
        <w:t> (1st ed.). Indianapolis, IN: Visual a Wiley Brand.</w:t>
      </w:r>
    </w:p>
    <w:p w14:paraId="149F8288" w14:textId="77777777" w:rsidR="00843475" w:rsidRPr="00843475" w:rsidRDefault="00843475" w:rsidP="00092767">
      <w:pPr>
        <w:spacing w:after="300" w:line="240" w:lineRule="auto"/>
        <w:ind w:left="720" w:hanging="720"/>
        <w:rPr>
          <w:rFonts w:eastAsiaTheme="minorHAnsi"/>
        </w:rPr>
      </w:pPr>
      <w:r w:rsidRPr="00843475">
        <w:rPr>
          <w:rFonts w:eastAsiaTheme="minorHAnsi"/>
        </w:rPr>
        <w:t>Pierce, J. (2016). </w:t>
      </w:r>
      <w:r w:rsidRPr="00843475">
        <w:rPr>
          <w:rFonts w:eastAsiaTheme="minorHAnsi"/>
          <w:i/>
          <w:iCs/>
        </w:rPr>
        <w:t>MOS 2016 study guide for Microsoft Word expert: Microsoft Office specialist exam 77-726</w:t>
      </w:r>
      <w:r w:rsidRPr="00843475">
        <w:rPr>
          <w:rFonts w:eastAsiaTheme="minorHAnsi"/>
        </w:rPr>
        <w:t>. Redmond, Washington: Microsoft Press.</w:t>
      </w:r>
    </w:p>
    <w:p w14:paraId="465F619D" w14:textId="77777777" w:rsidR="00843475" w:rsidRPr="00843475" w:rsidRDefault="00843475" w:rsidP="00092767">
      <w:pPr>
        <w:spacing w:after="300" w:line="240" w:lineRule="auto"/>
        <w:ind w:left="720" w:hanging="720"/>
        <w:rPr>
          <w:rFonts w:eastAsiaTheme="minorHAnsi"/>
        </w:rPr>
      </w:pPr>
      <w:r w:rsidRPr="00843475">
        <w:rPr>
          <w:rFonts w:eastAsiaTheme="minorHAnsi"/>
        </w:rPr>
        <w:t>Rose, A. (2016). </w:t>
      </w:r>
      <w:r w:rsidRPr="00843475">
        <w:rPr>
          <w:rFonts w:eastAsiaTheme="minorHAnsi"/>
          <w:i/>
          <w:iCs/>
        </w:rPr>
        <w:t>Microsoft Word in 30 minutes: How to make a bigger impact with your documents and master Word's writing, formatting, and collaboration tools</w:t>
      </w:r>
      <w:r w:rsidRPr="00843475">
        <w:rPr>
          <w:rFonts w:eastAsiaTheme="minorHAnsi"/>
        </w:rPr>
        <w:t>. Newton, Massachusetts: i30 Media Corporation.</w:t>
      </w:r>
    </w:p>
    <w:p w14:paraId="5430A571" w14:textId="77777777" w:rsidR="00843475" w:rsidRPr="00843475" w:rsidRDefault="00843475" w:rsidP="00092767">
      <w:pPr>
        <w:spacing w:after="300" w:line="240" w:lineRule="auto"/>
        <w:ind w:left="720" w:hanging="720"/>
        <w:rPr>
          <w:rFonts w:eastAsiaTheme="minorHAnsi"/>
        </w:rPr>
      </w:pPr>
      <w:r w:rsidRPr="00843475">
        <w:rPr>
          <w:rFonts w:eastAsiaTheme="minorHAnsi"/>
        </w:rPr>
        <w:t>Rutledge, P. (2016). </w:t>
      </w:r>
      <w:r w:rsidRPr="00843475">
        <w:rPr>
          <w:rFonts w:eastAsiaTheme="minorHAnsi"/>
          <w:i/>
          <w:iCs/>
        </w:rPr>
        <w:t>Easy Office 2016: See it done, do it yourself</w:t>
      </w:r>
      <w:r w:rsidRPr="00843475">
        <w:rPr>
          <w:rFonts w:eastAsiaTheme="minorHAnsi"/>
        </w:rPr>
        <w:t>. Indianapolis, Indiana: Que.</w:t>
      </w:r>
    </w:p>
    <w:p w14:paraId="6947BEFC" w14:textId="77777777" w:rsidR="00843475" w:rsidRPr="00843475" w:rsidRDefault="00843475" w:rsidP="00092767">
      <w:pPr>
        <w:spacing w:after="300" w:line="240" w:lineRule="auto"/>
        <w:ind w:left="720" w:hanging="720"/>
        <w:rPr>
          <w:rFonts w:eastAsiaTheme="minorHAnsi"/>
        </w:rPr>
      </w:pPr>
      <w:r w:rsidRPr="00843475">
        <w:rPr>
          <w:rFonts w:eastAsiaTheme="minorHAnsi"/>
        </w:rPr>
        <w:t xml:space="preserve">Stone, W. R. (2017). Converting between TeX or LaTeX and word [from the screen of stone]. </w:t>
      </w:r>
      <w:r w:rsidRPr="00843475">
        <w:rPr>
          <w:rFonts w:eastAsiaTheme="minorHAnsi"/>
          <w:i/>
          <w:iCs/>
        </w:rPr>
        <w:t>IEEE Antennas and Propagation Magazine, 59</w:t>
      </w:r>
      <w:r w:rsidRPr="00843475">
        <w:rPr>
          <w:rFonts w:eastAsiaTheme="minorHAnsi"/>
        </w:rPr>
        <w:t>(4), 121-123. doi:10.1109/MAP.2017.2706673</w:t>
      </w:r>
    </w:p>
    <w:p w14:paraId="0076A8B6" w14:textId="77777777" w:rsidR="00843475" w:rsidRPr="00843475" w:rsidRDefault="00843475" w:rsidP="00092767">
      <w:pPr>
        <w:spacing w:after="300" w:line="240" w:lineRule="auto"/>
        <w:ind w:left="720" w:hanging="720"/>
        <w:rPr>
          <w:rFonts w:eastAsiaTheme="minorHAnsi"/>
        </w:rPr>
      </w:pPr>
      <w:r w:rsidRPr="00843475">
        <w:rPr>
          <w:rFonts w:eastAsiaTheme="minorHAnsi"/>
        </w:rPr>
        <w:t>Wempen, F. (2015). </w:t>
      </w:r>
      <w:r w:rsidRPr="00843475">
        <w:rPr>
          <w:rFonts w:eastAsiaTheme="minorHAnsi"/>
          <w:i/>
          <w:iCs/>
        </w:rPr>
        <w:t>Word 2016 in depth</w:t>
      </w:r>
      <w:r w:rsidRPr="00843475">
        <w:rPr>
          <w:rFonts w:eastAsiaTheme="minorHAnsi"/>
        </w:rPr>
        <w:t> (1st ed.). Indianapolis, Indiana: Que.</w:t>
      </w:r>
    </w:p>
    <w:p w14:paraId="6332F574" w14:textId="57507295" w:rsidR="00843475" w:rsidRDefault="00843475" w:rsidP="00092767">
      <w:pPr>
        <w:spacing w:after="300" w:line="240" w:lineRule="auto"/>
        <w:ind w:left="720" w:hanging="720"/>
        <w:rPr>
          <w:rFonts w:eastAsiaTheme="minorHAnsi"/>
        </w:rPr>
      </w:pPr>
      <w:r w:rsidRPr="00843475">
        <w:rPr>
          <w:rFonts w:eastAsiaTheme="minorHAnsi"/>
        </w:rPr>
        <w:t>Wempen, F., &amp; John Wiley &amp; Sons. (2015). </w:t>
      </w:r>
      <w:r w:rsidRPr="00843475">
        <w:rPr>
          <w:rFonts w:eastAsiaTheme="minorHAnsi"/>
          <w:i/>
          <w:iCs/>
        </w:rPr>
        <w:t>Microsoft Office 2016 at work for dummies</w:t>
      </w:r>
      <w:r w:rsidRPr="00843475">
        <w:rPr>
          <w:rFonts w:eastAsiaTheme="minorHAnsi"/>
        </w:rPr>
        <w:t>. Hoboken, NJ: John Wiley &amp; Sons.</w:t>
      </w:r>
    </w:p>
    <w:p w14:paraId="3C5BBAD1" w14:textId="77777777" w:rsidR="005A19C4" w:rsidRDefault="005A19C4">
      <w:pPr>
        <w:spacing w:line="240" w:lineRule="auto"/>
        <w:rPr>
          <w:rFonts w:eastAsiaTheme="minorHAnsi"/>
          <w:b/>
        </w:rPr>
      </w:pPr>
      <w:r>
        <w:rPr>
          <w:rFonts w:eastAsiaTheme="minorHAnsi"/>
        </w:rPr>
        <w:br w:type="page"/>
      </w:r>
    </w:p>
    <w:p w14:paraId="4448A348" w14:textId="6553019B" w:rsidR="005A19C4" w:rsidRDefault="005A19C4" w:rsidP="00907307">
      <w:pPr>
        <w:pStyle w:val="PaperTitle"/>
        <w:rPr>
          <w:rFonts w:eastAsiaTheme="minorHAnsi"/>
        </w:rPr>
      </w:pPr>
      <w:bookmarkStart w:id="133" w:name="_Toc23835291"/>
      <w:r>
        <w:rPr>
          <w:rFonts w:eastAsiaTheme="minorHAnsi"/>
        </w:rPr>
        <w:lastRenderedPageBreak/>
        <w:t>SECOND PAPER TITLE HERE</w:t>
      </w:r>
      <w:r w:rsidR="004B7C1A">
        <w:rPr>
          <w:rFonts w:eastAsiaTheme="minorHAnsi"/>
        </w:rPr>
        <w:t xml:space="preserve"> AND IT SHOULD BE SINGLE SPACED IF IT IS MORE THAN ONE LINE LONG</w:t>
      </w:r>
      <w:bookmarkEnd w:id="133"/>
    </w:p>
    <w:p w14:paraId="5AD77B6B" w14:textId="77777777" w:rsidR="00DC700E" w:rsidRDefault="00DC700E" w:rsidP="00DC700E">
      <w:pPr>
        <w:jc w:val="center"/>
        <w:rPr>
          <w:rFonts w:eastAsiaTheme="minorHAnsi"/>
        </w:rPr>
      </w:pPr>
    </w:p>
    <w:p w14:paraId="3C717CE9" w14:textId="5A4B144A" w:rsidR="00D47268" w:rsidRDefault="00D47268" w:rsidP="00876C43">
      <w:pPr>
        <w:pStyle w:val="PaperAuthors"/>
      </w:pPr>
      <w:r>
        <w:t>Student Name, Joe Smith, James B. Brown, Charles R. Jones, D. F. Lang, and Hardy Davidson</w:t>
      </w:r>
    </w:p>
    <w:p w14:paraId="2D8C0043" w14:textId="0778EC06" w:rsidR="00D47268" w:rsidRPr="00D47268" w:rsidRDefault="00D47268" w:rsidP="00876C43">
      <w:pPr>
        <w:pStyle w:val="PaperAuthors"/>
      </w:pPr>
      <w:r>
        <w:t>Deparment of Mechanical and Aerospace Engineering, Missouri University of Science and Technology, Rolla, MO 65409</w:t>
      </w:r>
    </w:p>
    <w:p w14:paraId="36C50A5A" w14:textId="1C362C13" w:rsidR="005A19C4" w:rsidRDefault="005A19C4" w:rsidP="005A19C4">
      <w:pPr>
        <w:pStyle w:val="PaperAbstract"/>
        <w:rPr>
          <w:rFonts w:eastAsiaTheme="minorHAnsi"/>
        </w:rPr>
      </w:pPr>
      <w:bookmarkStart w:id="134" w:name="_Toc23835292"/>
      <w:r>
        <w:rPr>
          <w:rFonts w:eastAsiaTheme="minorHAnsi"/>
        </w:rPr>
        <w:t>ABSTRACT</w:t>
      </w:r>
      <w:bookmarkEnd w:id="134"/>
    </w:p>
    <w:p w14:paraId="654594F7" w14:textId="1B2891ED" w:rsidR="005A19C4" w:rsidRDefault="005A19C4" w:rsidP="005A19C4">
      <w:pPr>
        <w:pStyle w:val="StyleBodyTextFirstline05"/>
        <w:rPr>
          <w:rFonts w:eastAsiaTheme="minorHAnsi"/>
        </w:rPr>
      </w:pPr>
      <w:r w:rsidRPr="005A19C4">
        <w:rPr>
          <w:rFonts w:eastAsiaTheme="minorHAnsi"/>
        </w:rPr>
        <w:t>Lorem ipsum dolor sit amet, consectetur adipiscing elit. Integer iaculis volutpat mattis. Quisque sodales consequat nibh. Phasellus aliquam, erat sit amet ullamcorper laoreet, nibh risus vulputate ante, sit amet fringilla quam mauris eu dui. Ut eget viverra dui. Aenean tortor metus, vehicula in blandit id, tincidunt vitae velit. Maecenas ullamcorper dictum condimentum. Suspendisse id feugiat sapien, sit amet tempor nibh. Fusce in est ipsum. Proin rhoncus risus nec gravida finibus. Nunc lobortis purus eu mauris laoreet convallis. Vestibulum at luctus ex. Maecenas arcu ante, bibendum vel pellentesque non, hendrerit sed nisi. Praesent eget nisi nisi. Phasellus euismod libero in sapien tincidunt imperdiet. Sed nec sollicitudin eros. Vestibulum sit amet dignissim.</w:t>
      </w:r>
    </w:p>
    <w:p w14:paraId="7E72F62E" w14:textId="77777777" w:rsidR="002F659B" w:rsidRDefault="002F659B" w:rsidP="005A19C4">
      <w:pPr>
        <w:pStyle w:val="StyleBodyTextFirstline05"/>
        <w:rPr>
          <w:rFonts w:eastAsiaTheme="minorHAnsi"/>
        </w:rPr>
      </w:pPr>
    </w:p>
    <w:p w14:paraId="215B0F45" w14:textId="4C7B858E" w:rsidR="002F659B" w:rsidRDefault="002F659B" w:rsidP="002F659B">
      <w:pPr>
        <w:pStyle w:val="Heading1"/>
        <w:numPr>
          <w:ilvl w:val="0"/>
          <w:numId w:val="27"/>
        </w:numPr>
        <w:rPr>
          <w:rFonts w:eastAsiaTheme="minorHAnsi"/>
        </w:rPr>
      </w:pPr>
      <w:bookmarkStart w:id="135" w:name="_Toc23835293"/>
      <w:r w:rsidRPr="002F659B">
        <w:rPr>
          <w:rFonts w:eastAsiaTheme="minorHAnsi"/>
        </w:rPr>
        <w:t>INTRODUCTION</w:t>
      </w:r>
      <w:bookmarkEnd w:id="135"/>
    </w:p>
    <w:p w14:paraId="5CD11C0E" w14:textId="77777777" w:rsidR="002F659B" w:rsidRDefault="002F659B" w:rsidP="002F659B">
      <w:pPr>
        <w:pStyle w:val="StyleBodyTextFirstline05"/>
        <w:rPr>
          <w:rFonts w:eastAsiaTheme="minorHAnsi"/>
        </w:rPr>
      </w:pPr>
    </w:p>
    <w:p w14:paraId="22DBE82C" w14:textId="55C93808" w:rsidR="002F659B" w:rsidRPr="002F659B" w:rsidRDefault="002F659B" w:rsidP="002F659B">
      <w:pPr>
        <w:pStyle w:val="StyleBodyTextFirstline05"/>
        <w:rPr>
          <w:rFonts w:eastAsiaTheme="minorHAnsi"/>
        </w:rPr>
      </w:pPr>
      <w:r w:rsidRPr="002F659B">
        <w:rPr>
          <w:rFonts w:eastAsiaTheme="minorHAnsi"/>
        </w:rPr>
        <w:t xml:space="preserve">Aliquam tempor, mauris id feugiat accumsan, leo mi molestie tellus, nec interdum nunc justo tristique nisi. Etiam ac efficitur eros. Sed nec vulputate diam. Donec ac leo et ligula aliquam eleifend. Sed tincidunt odio ut metus efficitur, sit amet sodales orci </w:t>
      </w:r>
      <w:r w:rsidRPr="002F659B">
        <w:rPr>
          <w:rFonts w:eastAsiaTheme="minorHAnsi"/>
        </w:rPr>
        <w:lastRenderedPageBreak/>
        <w:t>pretium. Praesent sagittis suscipit erat porta consectetur. Aenean cursus quam fermentum, auctor mauris ut, sodales libero. Proin accumsan lacinia orci, non egestas lorem euismod eu.</w:t>
      </w:r>
      <w:r w:rsidRPr="002F659B">
        <w:rPr>
          <w:rFonts w:ascii="Arial" w:hAnsi="Arial" w:cs="Arial"/>
          <w:color w:val="000000"/>
          <w:sz w:val="21"/>
          <w:szCs w:val="21"/>
          <w:shd w:val="clear" w:color="auto" w:fill="FFFFFF"/>
        </w:rPr>
        <w:t xml:space="preserve"> </w:t>
      </w:r>
      <w:r w:rsidRPr="002F659B">
        <w:rPr>
          <w:rFonts w:eastAsiaTheme="minorHAnsi"/>
        </w:rPr>
        <w:t>Maecenas arcu ante, bibendum vel pellentesque non, hendrerit sed nisi.</w:t>
      </w:r>
      <w:r>
        <w:rPr>
          <w:rFonts w:eastAsiaTheme="minorHAnsi"/>
        </w:rPr>
        <w:t xml:space="preserve"> </w:t>
      </w:r>
      <w:r w:rsidRPr="002F659B">
        <w:rPr>
          <w:rFonts w:eastAsiaTheme="minorHAnsi"/>
        </w:rPr>
        <w:t>Aenean tortor metus, vehicula in blandit id, tincidunt vitae velit.</w:t>
      </w:r>
    </w:p>
    <w:p w14:paraId="252A74E4" w14:textId="73B8E4D0" w:rsidR="002F659B" w:rsidRDefault="002F659B" w:rsidP="002F659B">
      <w:pPr>
        <w:pStyle w:val="StyleBodyTextFirstline05"/>
        <w:rPr>
          <w:rFonts w:eastAsiaTheme="minorHAnsi"/>
        </w:rPr>
      </w:pPr>
      <w:r w:rsidRPr="002F659B">
        <w:rPr>
          <w:rFonts w:eastAsiaTheme="minorHAnsi"/>
        </w:rPr>
        <w:t>Nunc nibh odio, efficitur in gravida vel, scelerisque quis eros. Integer cursus aliquam libero, a condimentum elit finibus in. Suspendisse commodo justo orci, ac lacinia nisi posuere eu. Pellentesque porta sem non leo mollis interdum. Nunc vulputate nunc quis magna hendrerit cursus. Maecenas consequat non purus sit amet aliquet. In ultrices augue et leo imperdiet vulputate. Phasellus eleifend vestibulum elit non venenatis. Phasellus consequat iaculis suscipit.</w:t>
      </w:r>
    </w:p>
    <w:p w14:paraId="172F0610" w14:textId="6FB066D3" w:rsidR="002F659B" w:rsidRDefault="00D57C99" w:rsidP="00D57C99">
      <w:pPr>
        <w:pStyle w:val="Heading2"/>
        <w:rPr>
          <w:rFonts w:eastAsiaTheme="minorHAnsi"/>
        </w:rPr>
      </w:pPr>
      <w:bookmarkStart w:id="136" w:name="_Toc23835294"/>
      <w:r>
        <w:rPr>
          <w:rFonts w:eastAsiaTheme="minorHAnsi"/>
        </w:rPr>
        <w:t>BACKGROUND</w:t>
      </w:r>
      <w:bookmarkEnd w:id="136"/>
    </w:p>
    <w:p w14:paraId="35FAD662" w14:textId="77777777" w:rsidR="00D57C99" w:rsidRPr="00D57C99" w:rsidRDefault="00D57C99" w:rsidP="00D57C99">
      <w:pPr>
        <w:pStyle w:val="StyleBodyTextFirstline05"/>
        <w:rPr>
          <w:rFonts w:eastAsiaTheme="minorHAnsi"/>
        </w:rPr>
      </w:pPr>
      <w:r w:rsidRPr="00D57C99">
        <w:rPr>
          <w:rFonts w:eastAsiaTheme="minorHAnsi"/>
        </w:rPr>
        <w:t>Nunc nibh odio, efficitur in gravida vel, scelerisque quis eros. Integer cursus aliquam libero, a condimentum elit finibus in. Suspendisse commodo justo orci, ac lacinia nisi posuere eu. Pellentesque porta sem non leo mollis interdum. Nunc vulputate nunc quis magna hendrerit cursus. Maecenas consequat non purus sit amet aliquet. In ultrices augue et leo imperdiet vulputate. Phasellus eleifend vestibulum elit non venenatis. Phasellus consequat iaculis suscipit.</w:t>
      </w:r>
    </w:p>
    <w:p w14:paraId="385F991B" w14:textId="1DBA9C12" w:rsidR="00D57C99" w:rsidRDefault="00D57C99" w:rsidP="00D57C99">
      <w:pPr>
        <w:pStyle w:val="StyleBodyTextFirstline05"/>
        <w:rPr>
          <w:rFonts w:eastAsiaTheme="minorHAnsi"/>
        </w:rPr>
      </w:pPr>
      <w:r w:rsidRPr="00D57C99">
        <w:rPr>
          <w:rFonts w:eastAsiaTheme="minorHAnsi"/>
        </w:rPr>
        <w:t xml:space="preserve">Morbi mollis condimentum maximus. Etiam hendrerit commodo sapien nec mattis. Aliquam quis tortor finibus, molestie dui ac, luctus erat. Nulla massa lacus, finibus at convallis et, congue ac tellus. Sed vulputate magna eget lectus congue, vel fringilla ipsum sodales. Proin finibus augue velit, id vestibulum libero malesuada sit amet. Donec sodales sapien vitae mauris posuere laoreet. </w:t>
      </w:r>
    </w:p>
    <w:p w14:paraId="678D5DC7" w14:textId="67EAF4E8" w:rsidR="00D57C99" w:rsidRDefault="00D57C99" w:rsidP="00D57C99">
      <w:pPr>
        <w:pStyle w:val="Heading2"/>
        <w:rPr>
          <w:rFonts w:eastAsiaTheme="minorHAnsi"/>
        </w:rPr>
      </w:pPr>
      <w:bookmarkStart w:id="137" w:name="_Toc23835295"/>
      <w:r>
        <w:rPr>
          <w:rFonts w:eastAsiaTheme="minorHAnsi"/>
        </w:rPr>
        <w:lastRenderedPageBreak/>
        <w:t>OBJECTIVES</w:t>
      </w:r>
      <w:bookmarkEnd w:id="137"/>
    </w:p>
    <w:p w14:paraId="5DD76D57" w14:textId="0ED9CA02" w:rsidR="00D57C99" w:rsidRPr="00D57C99" w:rsidRDefault="00D57C99" w:rsidP="00D57C99">
      <w:pPr>
        <w:pStyle w:val="StyleBodyTextFirstline05"/>
        <w:rPr>
          <w:rFonts w:eastAsiaTheme="minorHAnsi"/>
        </w:rPr>
      </w:pPr>
      <w:r w:rsidRPr="00D57C99">
        <w:rPr>
          <w:rFonts w:eastAsiaTheme="minorHAnsi"/>
        </w:rPr>
        <w:t>Nunc nibh odio, efficitur in gravida vel, scelerisque quis eros. Integer cursus aliquam libero, a condimentum elit finibus in. Suspendisse commodo justo orci, ac lacinia nisi posuere eu. Pellentesque porta sem non leo mollis interdum. Nunc vulputate nunc quis magna hendrerit cursus. Maecenas consequat non purus sit amet aliquet. In ultrices augue et leo imperdiet vulputate. Phasellus eleifend vestibulum elit non venenatis. Phasellus consequat iaculis suscipit.</w:t>
      </w:r>
    </w:p>
    <w:p w14:paraId="5039692F" w14:textId="654A3705" w:rsidR="005A19C4" w:rsidRPr="00D57C99" w:rsidRDefault="00D57C99" w:rsidP="00D57C99">
      <w:pPr>
        <w:pStyle w:val="Heading3"/>
        <w:rPr>
          <w:rFonts w:eastAsiaTheme="minorHAnsi"/>
          <w:vanish/>
          <w:specVanish/>
        </w:rPr>
      </w:pPr>
      <w:bookmarkStart w:id="138" w:name="_Toc23835296"/>
      <w:r>
        <w:rPr>
          <w:rFonts w:eastAsiaTheme="minorHAnsi"/>
        </w:rPr>
        <w:t>Third Level Heading.</w:t>
      </w:r>
      <w:bookmarkEnd w:id="138"/>
      <w:r>
        <w:rPr>
          <w:rFonts w:eastAsiaTheme="minorHAnsi"/>
        </w:rPr>
        <w:t xml:space="preserve"> </w:t>
      </w:r>
    </w:p>
    <w:p w14:paraId="3D091302" w14:textId="1F78CF0E" w:rsidR="00D57C99" w:rsidRDefault="00D57C99" w:rsidP="005A19C4">
      <w:pPr>
        <w:pStyle w:val="StyleBodyTextFirstline05"/>
        <w:rPr>
          <w:rFonts w:eastAsiaTheme="minorHAnsi"/>
        </w:rPr>
      </w:pPr>
      <w:r w:rsidRPr="00D57C99">
        <w:rPr>
          <w:rFonts w:eastAsiaTheme="minorHAnsi"/>
        </w:rPr>
        <w:t>Donec gravida lacus sit amet lorem viverra, nec imperdiet velit imperdiet. Morbi quis justo ac dui pulvinar efficitur. Nulla non rhoncus purus. Quisque vehicula bibendum sapien, sed mollis quam aliquam eu. Vestibulum ante ipsum primis in faucibus orci luctus et ultrices posuere cubilia Curae; Ut eros augue, consectetur vel bibendum vitae, fermentum a neque. Donec dolor tortor, ornare in pretium non, rutrum in lacus. Vivamus lorem nunc, tempor in aliquam eget, sodales a libero. Phasellus vel enim sed purus varius ornare. Fusce sollicitudin elit purus, ut rutrum nunc pharetra sed. Praesent rutrum vulputate tempus.</w:t>
      </w:r>
    </w:p>
    <w:p w14:paraId="437C530B" w14:textId="06B6F1CC" w:rsidR="00D57C99" w:rsidRPr="00D57C99" w:rsidRDefault="00D57C99" w:rsidP="00D57C99">
      <w:pPr>
        <w:pStyle w:val="Heading4"/>
        <w:rPr>
          <w:rFonts w:eastAsiaTheme="minorHAnsi"/>
          <w:vanish/>
          <w:specVanish/>
        </w:rPr>
      </w:pPr>
      <w:bookmarkStart w:id="139" w:name="_Toc23835297"/>
      <w:r>
        <w:rPr>
          <w:rFonts w:eastAsiaTheme="minorHAnsi"/>
        </w:rPr>
        <w:t>Fourth level heading.</w:t>
      </w:r>
      <w:bookmarkEnd w:id="139"/>
      <w:r>
        <w:rPr>
          <w:rFonts w:eastAsiaTheme="minorHAnsi"/>
        </w:rPr>
        <w:t xml:space="preserve"> </w:t>
      </w:r>
    </w:p>
    <w:p w14:paraId="5330C338" w14:textId="7FD6C08B" w:rsidR="00D57C99" w:rsidRDefault="00D57C99" w:rsidP="005A19C4">
      <w:pPr>
        <w:pStyle w:val="StyleBodyTextFirstline05"/>
        <w:rPr>
          <w:rFonts w:eastAsiaTheme="minorHAnsi"/>
        </w:rPr>
      </w:pPr>
      <w:r w:rsidRPr="00D57C99">
        <w:rPr>
          <w:rFonts w:eastAsiaTheme="minorHAnsi"/>
        </w:rPr>
        <w:t>Etiam elementum, metus quis hendrerit laoreet, velit purus pulvinar lectus, quis rutrum arcu risus sed justo. Sed tincidunt dolor vel leo suscipit pharetra. Curabitur quis risus a purus volutpat iaculis. In hac habitasse platea dictumst. Aliquam erat volutpat. Maecenas eget cursus orci. Suspendisse ut erat felis. Class aptent taciti sociosqu ad litora torquent per conubia nostra, per inceptos himenaeos. Mauris sollicitudin ut diam in lobortis. Quisque euismod luctus lorem, id maximus ex efficitur quis.</w:t>
      </w:r>
    </w:p>
    <w:p w14:paraId="6CA583E9" w14:textId="40E41C02" w:rsidR="00D57C99" w:rsidRPr="00D57C99" w:rsidRDefault="00D57C99" w:rsidP="00D57C99">
      <w:pPr>
        <w:pStyle w:val="Heading4"/>
        <w:rPr>
          <w:rFonts w:eastAsiaTheme="minorHAnsi"/>
          <w:vanish/>
          <w:specVanish/>
        </w:rPr>
      </w:pPr>
      <w:bookmarkStart w:id="140" w:name="_Toc23835298"/>
      <w:r>
        <w:rPr>
          <w:rFonts w:eastAsiaTheme="minorHAnsi"/>
        </w:rPr>
        <w:lastRenderedPageBreak/>
        <w:t>Second fourth level heading.</w:t>
      </w:r>
      <w:bookmarkEnd w:id="140"/>
      <w:r>
        <w:rPr>
          <w:rFonts w:eastAsiaTheme="minorHAnsi"/>
        </w:rPr>
        <w:t xml:space="preserve"> </w:t>
      </w:r>
    </w:p>
    <w:p w14:paraId="427D0F6D" w14:textId="74A6C0B7" w:rsidR="00D57C99" w:rsidRDefault="00D57C99" w:rsidP="005A19C4">
      <w:pPr>
        <w:pStyle w:val="StyleBodyTextFirstline05"/>
        <w:rPr>
          <w:rFonts w:eastAsiaTheme="minorHAnsi"/>
        </w:rPr>
      </w:pPr>
      <w:r>
        <w:rPr>
          <w:rFonts w:eastAsiaTheme="minorHAnsi"/>
        </w:rPr>
        <w:t xml:space="preserve"> </w:t>
      </w:r>
      <w:r w:rsidRPr="00D57C99">
        <w:rPr>
          <w:rFonts w:eastAsiaTheme="minorHAnsi"/>
        </w:rPr>
        <w:t>Quisque consectetur ac metus id placerat. Praesent facilisis est non risus posuere tempus. Proin maximus, ante vel pulvinar suscipit, nisl nulla dictum velit, eu vulputate nulla leo ac massa. Nulla lacinia semper orci eget commodo. Donec eleifend urna rutrum, pellentesque neque sit amet, pharetra eros. Maecenas egestas purus eu leo interdum, eget faucibus mauris rutrum. In hac habitasse platea dictumst. Ut in velit lobortis, dictum nisl non, hendrerit ante. Phasellus lacinia diam sit amet consequat malesuada. Fusce volutpat, neque a pellentesque mattis, leo dolor dictum turpis, non elementum lacus odio ut dui. Nunc sapien arcu, rutrum vel iaculis in, lacinia nec enim. Aliquam diam felis, semper aliquet dolor eget, varius.</w:t>
      </w:r>
    </w:p>
    <w:p w14:paraId="1E5DDA99" w14:textId="7D6A6ACC" w:rsidR="00D57C99" w:rsidRPr="00D57C99" w:rsidRDefault="00D57C99" w:rsidP="00D57C99">
      <w:pPr>
        <w:pStyle w:val="Heading3"/>
        <w:rPr>
          <w:rFonts w:eastAsiaTheme="minorHAnsi"/>
          <w:vanish/>
          <w:specVanish/>
        </w:rPr>
      </w:pPr>
      <w:bookmarkStart w:id="141" w:name="_Toc23835299"/>
      <w:r>
        <w:rPr>
          <w:rFonts w:eastAsiaTheme="minorHAnsi"/>
        </w:rPr>
        <w:t>Second Third Level Heading.</w:t>
      </w:r>
      <w:bookmarkEnd w:id="141"/>
      <w:r>
        <w:rPr>
          <w:rFonts w:eastAsiaTheme="minorHAnsi"/>
        </w:rPr>
        <w:t xml:space="preserve"> </w:t>
      </w:r>
    </w:p>
    <w:p w14:paraId="4F5F09E5" w14:textId="3A7524FC" w:rsidR="00D57C99" w:rsidRPr="00D57C99" w:rsidRDefault="00D57C99" w:rsidP="005A19C4">
      <w:pPr>
        <w:pStyle w:val="StyleBodyTextFirstline05"/>
        <w:rPr>
          <w:rFonts w:eastAsiaTheme="minorHAnsi"/>
        </w:rPr>
      </w:pPr>
      <w:r>
        <w:rPr>
          <w:rFonts w:eastAsiaTheme="minorHAnsi"/>
        </w:rPr>
        <w:t xml:space="preserve"> </w:t>
      </w:r>
      <w:r w:rsidRPr="00D57C99">
        <w:rPr>
          <w:rFonts w:eastAsiaTheme="minorHAnsi"/>
        </w:rPr>
        <w:t>Phasellus malesuada lobortis blandit. Vestibulum posuere, magna nec imperdiet gravida, nunc nisi tincidunt ante, ac consectetur odio justo ac purus. Etiam et fermentum sem. Sed at massa molestie mauris aliquam posuere. Morbi tincidunt finibus elementum. Proin placerat tellus at magna euismod fermentum. Nam sagittis porttitor efficitur. Vestibulum ante ipsum primis in faucibus orci luctus et ultrices posuere cubilia Curae; Pellentesque vel tristique nulla, non finibus leo. Aliquam eget egestas tellus. Fusce tempus iaculis ipsum in bibendum. Fusce id libero eu diam varius sodales. Morbi id enim pharetra, bibendum est ac, varius nulla.</w:t>
      </w:r>
    </w:p>
    <w:p w14:paraId="38D82D26" w14:textId="22FFDE72" w:rsidR="00D57C99" w:rsidRDefault="00D57C99" w:rsidP="00D57C99">
      <w:pPr>
        <w:pStyle w:val="Heading2"/>
        <w:rPr>
          <w:rFonts w:eastAsiaTheme="minorHAnsi"/>
        </w:rPr>
      </w:pPr>
      <w:bookmarkStart w:id="142" w:name="_Toc23835300"/>
      <w:r>
        <w:rPr>
          <w:rFonts w:eastAsiaTheme="minorHAnsi"/>
        </w:rPr>
        <w:t>RESEARCH SCOPE</w:t>
      </w:r>
      <w:bookmarkEnd w:id="142"/>
    </w:p>
    <w:p w14:paraId="6EE7308E" w14:textId="053900AA" w:rsidR="00D57C99" w:rsidRDefault="00D57C99" w:rsidP="005A19C4">
      <w:pPr>
        <w:pStyle w:val="StyleBodyTextFirstline05"/>
        <w:rPr>
          <w:rFonts w:eastAsiaTheme="minorHAnsi"/>
        </w:rPr>
      </w:pPr>
      <w:r w:rsidRPr="00D57C99">
        <w:rPr>
          <w:rFonts w:eastAsiaTheme="minorHAnsi"/>
        </w:rPr>
        <w:t xml:space="preserve">Proin hendrerit, felis sit amet venenatis mattis, magna orci maximus lacus, a mattis eros lacus vel arcu. Maecenas nulla mauris, sollicitudin ut erat pharetra, efficitur pharetra urna. Sed ultricies nunc sit amet dolor tempus efficitur. Pellentesque eget elit non lacus scelerisque porta. Donec feugiat faucibus rhoncus. Maecenas porttitor lectus ut </w:t>
      </w:r>
      <w:r w:rsidRPr="00D57C99">
        <w:rPr>
          <w:rFonts w:eastAsiaTheme="minorHAnsi"/>
        </w:rPr>
        <w:lastRenderedPageBreak/>
        <w:t>eros imperdiet, in facilisis nulla dignissim. Class aptent taciti sociosqu ad litora torquent per conubia nostra, per inceptos himenaeos. Ut nec</w:t>
      </w:r>
      <w:r w:rsidR="00C6028E">
        <w:rPr>
          <w:rFonts w:eastAsiaTheme="minorHAnsi"/>
        </w:rPr>
        <w:t xml:space="preserve"> erat sit amet odio ullamcorper.</w:t>
      </w:r>
    </w:p>
    <w:p w14:paraId="4DF759E8" w14:textId="77777777" w:rsidR="00D57C99" w:rsidRDefault="00D57C99" w:rsidP="005A19C4">
      <w:pPr>
        <w:pStyle w:val="StyleBodyTextFirstline05"/>
        <w:rPr>
          <w:rFonts w:eastAsiaTheme="minorHAnsi"/>
        </w:rPr>
      </w:pPr>
    </w:p>
    <w:p w14:paraId="3C20DB58" w14:textId="6DD05A04" w:rsidR="00D57C99" w:rsidRDefault="00D57C99" w:rsidP="00D57C99">
      <w:pPr>
        <w:pStyle w:val="Heading1"/>
        <w:rPr>
          <w:rFonts w:eastAsiaTheme="minorHAnsi"/>
        </w:rPr>
      </w:pPr>
      <w:bookmarkStart w:id="143" w:name="_Toc23835301"/>
      <w:r>
        <w:rPr>
          <w:rFonts w:eastAsiaTheme="minorHAnsi"/>
        </w:rPr>
        <w:t>METHODOLOGY</w:t>
      </w:r>
      <w:bookmarkEnd w:id="143"/>
    </w:p>
    <w:p w14:paraId="6D1A31E1" w14:textId="2CD241FF" w:rsidR="00D57C99" w:rsidRPr="00D57C99" w:rsidRDefault="00D57C99" w:rsidP="00D57C99">
      <w:pPr>
        <w:pStyle w:val="Heading2"/>
        <w:rPr>
          <w:rFonts w:eastAsiaTheme="minorHAnsi"/>
        </w:rPr>
      </w:pPr>
      <w:bookmarkStart w:id="144" w:name="_Toc23835302"/>
      <w:r>
        <w:rPr>
          <w:rFonts w:eastAsiaTheme="minorHAnsi"/>
        </w:rPr>
        <w:t>MATERIALS</w:t>
      </w:r>
      <w:bookmarkEnd w:id="144"/>
    </w:p>
    <w:p w14:paraId="3E7D5E4A" w14:textId="09E1360F" w:rsidR="00D57C99" w:rsidRDefault="00D57C99" w:rsidP="005A19C4">
      <w:pPr>
        <w:pStyle w:val="StyleBodyTextFirstline05"/>
        <w:rPr>
          <w:rFonts w:eastAsiaTheme="minorHAnsi"/>
        </w:rPr>
      </w:pPr>
      <w:r w:rsidRPr="00D57C99">
        <w:rPr>
          <w:rFonts w:eastAsiaTheme="minorHAnsi"/>
        </w:rPr>
        <w:t xml:space="preserve">Quisque consectetur ac metus id placerat. Praesent facilisis est non risus posuere tempus. Proin maximus, ante vel pulvinar suscipit, nisl nulla dictum velit, eu vulputate nulla leo ac massa. Nulla lacinia semper orci eget commodo. Ut in velit lobortis, dictum nisl non, hendrerit ante. Phasellus lacinia diam sit amet consequat malesuada. </w:t>
      </w:r>
    </w:p>
    <w:p w14:paraId="163AF352" w14:textId="037BD255" w:rsidR="00615E52" w:rsidRDefault="00615E52" w:rsidP="005A19C4">
      <w:pPr>
        <w:pStyle w:val="StyleBodyTextFirstline05"/>
        <w:rPr>
          <w:rFonts w:eastAsiaTheme="minorHAnsi"/>
        </w:rPr>
      </w:pPr>
      <w:r>
        <w:rPr>
          <w:rFonts w:eastAsiaTheme="minorHAnsi"/>
        </w:rPr>
        <w:t xml:space="preserve">Below is Figure 1, the first </w:t>
      </w:r>
      <w:r w:rsidR="00C6028E">
        <w:rPr>
          <w:rFonts w:eastAsiaTheme="minorHAnsi"/>
        </w:rPr>
        <w:t>figure</w:t>
      </w:r>
      <w:r>
        <w:rPr>
          <w:rFonts w:eastAsiaTheme="minorHAnsi"/>
        </w:rPr>
        <w:t xml:space="preserve"> in the second paper. Figure numbering restarts within each paper</w:t>
      </w:r>
      <w:r w:rsidR="00C6028E">
        <w:rPr>
          <w:rFonts w:eastAsiaTheme="minorHAnsi"/>
        </w:rPr>
        <w:t>. T</w:t>
      </w:r>
      <w:r>
        <w:rPr>
          <w:rFonts w:eastAsiaTheme="minorHAnsi"/>
        </w:rPr>
        <w:t>he numbers do not correspond with section number.</w:t>
      </w:r>
    </w:p>
    <w:p w14:paraId="3E38EFCD" w14:textId="75764872" w:rsidR="009C62BA" w:rsidRDefault="009C62BA" w:rsidP="005A19C4">
      <w:pPr>
        <w:pStyle w:val="StyleBodyTextFirstline05"/>
        <w:rPr>
          <w:rFonts w:eastAsiaTheme="minorHAnsi"/>
        </w:rPr>
      </w:pPr>
    </w:p>
    <w:p w14:paraId="55C62676" w14:textId="370ADC06" w:rsidR="009C62BA" w:rsidRDefault="009C62BA" w:rsidP="009C62BA">
      <w:pPr>
        <w:pStyle w:val="StyleBodyTextFirstline05"/>
        <w:ind w:firstLine="0"/>
        <w:jc w:val="center"/>
        <w:rPr>
          <w:rFonts w:eastAsiaTheme="minorHAnsi"/>
        </w:rPr>
      </w:pPr>
      <w:r>
        <w:rPr>
          <w:rFonts w:eastAsiaTheme="minorHAnsi"/>
          <w:noProof/>
        </w:rPr>
        <w:drawing>
          <wp:inline distT="0" distB="0" distL="0" distR="0" wp14:anchorId="43B46F91" wp14:editId="0EE66058">
            <wp:extent cx="5499100" cy="1426845"/>
            <wp:effectExtent l="0" t="0" r="635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99100" cy="1426845"/>
                    </a:xfrm>
                    <a:prstGeom prst="rect">
                      <a:avLst/>
                    </a:prstGeom>
                    <a:noFill/>
                  </pic:spPr>
                </pic:pic>
              </a:graphicData>
            </a:graphic>
          </wp:inline>
        </w:drawing>
      </w:r>
    </w:p>
    <w:p w14:paraId="506FC575" w14:textId="03A33DB5" w:rsidR="009C62BA" w:rsidRDefault="009C62BA" w:rsidP="009C62BA">
      <w:pPr>
        <w:pStyle w:val="FigureTitle"/>
        <w:rPr>
          <w:rFonts w:eastAsiaTheme="minorHAnsi"/>
        </w:rPr>
      </w:pPr>
      <w:bookmarkStart w:id="145" w:name="_Toc21330572"/>
      <w:r>
        <w:rPr>
          <w:rFonts w:eastAsiaTheme="minorHAnsi"/>
        </w:rPr>
        <w:t xml:space="preserve">Figure 1. Title of the first figure in the second paper goes here. Notice that the figure numbers in your </w:t>
      </w:r>
      <w:r w:rsidR="00C6028E">
        <w:rPr>
          <w:rFonts w:eastAsiaTheme="minorHAnsi"/>
        </w:rPr>
        <w:t>paper</w:t>
      </w:r>
      <w:r>
        <w:rPr>
          <w:rFonts w:eastAsiaTheme="minorHAnsi"/>
        </w:rPr>
        <w:t xml:space="preserve"> writing are always consecutive, no matter where they appear within the paper. Therefore, this is “Figure 1” j</w:t>
      </w:r>
      <w:r w:rsidR="00C6028E">
        <w:rPr>
          <w:rFonts w:eastAsiaTheme="minorHAnsi"/>
        </w:rPr>
        <w:t>ust like in your first paper even though it appears under Section 2 in your second paper</w:t>
      </w:r>
      <w:r>
        <w:rPr>
          <w:rFonts w:eastAsiaTheme="minorHAnsi"/>
        </w:rPr>
        <w:t>.</w:t>
      </w:r>
      <w:bookmarkEnd w:id="145"/>
    </w:p>
    <w:p w14:paraId="2882EEE5" w14:textId="77777777" w:rsidR="00C6028E" w:rsidRPr="00C6028E" w:rsidRDefault="00C6028E" w:rsidP="00C6028E">
      <w:pPr>
        <w:pStyle w:val="BodyText"/>
        <w:rPr>
          <w:rFonts w:eastAsiaTheme="minorHAnsi"/>
        </w:rPr>
      </w:pPr>
    </w:p>
    <w:p w14:paraId="476BF736" w14:textId="45B31191" w:rsidR="00D57C99" w:rsidRDefault="00D57C99" w:rsidP="005A19C4">
      <w:pPr>
        <w:pStyle w:val="StyleBodyTextFirstline05"/>
        <w:rPr>
          <w:rFonts w:eastAsiaTheme="minorHAnsi"/>
        </w:rPr>
      </w:pPr>
      <w:r w:rsidRPr="00D57C99">
        <w:rPr>
          <w:rFonts w:eastAsiaTheme="minorHAnsi"/>
        </w:rPr>
        <w:t xml:space="preserve">Phasellus malesuada lobortis blandit. Vestibulum posuere, magna nec imperdiet gravida, nunc nisi tincidunt ante, ac consectetur odio justo ac purus. Morbi tincidunt </w:t>
      </w:r>
      <w:r w:rsidRPr="00D57C99">
        <w:rPr>
          <w:rFonts w:eastAsiaTheme="minorHAnsi"/>
        </w:rPr>
        <w:lastRenderedPageBreak/>
        <w:t>finibus elementum. Proin placerat tellus at magna euismod fermentum. Nam sagittis porttitor efficitur. Vestibulum ante ipsum primis in faucibus orci luctus et ultrices posuere cubilia Curae; Pellentesque vel tristique nulla, non finibus leo. </w:t>
      </w:r>
    </w:p>
    <w:p w14:paraId="1F98B09B" w14:textId="1DEAE911" w:rsidR="00D57C99" w:rsidRDefault="00D57C99" w:rsidP="00642D22">
      <w:pPr>
        <w:pStyle w:val="Heading2"/>
        <w:rPr>
          <w:rFonts w:eastAsiaTheme="minorHAnsi"/>
        </w:rPr>
      </w:pPr>
      <w:bookmarkStart w:id="146" w:name="_Toc23835303"/>
      <w:r>
        <w:rPr>
          <w:rFonts w:eastAsiaTheme="minorHAnsi"/>
        </w:rPr>
        <w:t>PROCEDURE</w:t>
      </w:r>
      <w:bookmarkEnd w:id="146"/>
    </w:p>
    <w:p w14:paraId="57FC029F" w14:textId="670ED1A9" w:rsidR="00D57C99" w:rsidRDefault="00642D22" w:rsidP="005A19C4">
      <w:pPr>
        <w:pStyle w:val="StyleBodyTextFirstline05"/>
        <w:rPr>
          <w:rFonts w:eastAsiaTheme="minorHAnsi"/>
        </w:rPr>
      </w:pPr>
      <w:r w:rsidRPr="00642D22">
        <w:rPr>
          <w:rFonts w:eastAsiaTheme="minorHAnsi"/>
        </w:rPr>
        <w:t xml:space="preserve">Proin hendrerit, felis sit amet venenatis mattis, magna orci maximus lacus, a mattis eros lacus vel arcu. Maecenas nulla mauris, sollicitudin ut erat pharetra, efficitur pharetra urna. Sed ultricies nunc sit amet dolor tempus efficitur. Maecenas porttitor lectus ut eros imperdiet, in facilisis nulla dignissim. Class aptent taciti sociosqu ad litora torquent per conubia nostra, per inceptos himenaeos. Ut nec erat sit amet odio ullamcorper ultrices. Maecenas at lorem nisi. Proin luctus ipsum nisl, eleifend sollicitudin quam vulputate eget. </w:t>
      </w:r>
    </w:p>
    <w:p w14:paraId="262FDBC3" w14:textId="02B0EDC5" w:rsidR="00615E52" w:rsidRDefault="00615E52" w:rsidP="005A19C4">
      <w:pPr>
        <w:pStyle w:val="StyleBodyTextFirstline05"/>
        <w:rPr>
          <w:rFonts w:eastAsiaTheme="minorHAnsi"/>
        </w:rPr>
      </w:pPr>
      <w:r>
        <w:rPr>
          <w:rFonts w:eastAsiaTheme="minorHAnsi"/>
        </w:rPr>
        <w:t>Table 1</w:t>
      </w:r>
      <w:r w:rsidR="002B01FA">
        <w:rPr>
          <w:rFonts w:eastAsiaTheme="minorHAnsi"/>
        </w:rPr>
        <w:t xml:space="preserve"> is</w:t>
      </w:r>
      <w:r>
        <w:rPr>
          <w:rFonts w:eastAsiaTheme="minorHAnsi"/>
        </w:rPr>
        <w:t xml:space="preserve"> the first table in the second paper.</w:t>
      </w:r>
    </w:p>
    <w:p w14:paraId="653BBA6F" w14:textId="77777777" w:rsidR="00642D22" w:rsidRDefault="00642D22" w:rsidP="005A19C4">
      <w:pPr>
        <w:pStyle w:val="StyleBodyTextFirstline05"/>
        <w:rPr>
          <w:rFonts w:eastAsiaTheme="minorHAnsi"/>
        </w:rPr>
      </w:pPr>
    </w:p>
    <w:p w14:paraId="5AE8958B" w14:textId="12544DD2" w:rsidR="00642D22" w:rsidRDefault="00642D22" w:rsidP="00642D22">
      <w:pPr>
        <w:pStyle w:val="TableTitle"/>
        <w:rPr>
          <w:rFonts w:eastAsiaTheme="minorHAnsi"/>
        </w:rPr>
      </w:pPr>
      <w:bookmarkStart w:id="147" w:name="_Toc21330717"/>
      <w:r>
        <w:rPr>
          <w:rFonts w:eastAsiaTheme="minorHAnsi"/>
        </w:rPr>
        <w:t>Table 1. Table title goes here.</w:t>
      </w:r>
      <w:bookmarkEnd w:id="147"/>
    </w:p>
    <w:tbl>
      <w:tblPr>
        <w:tblStyle w:val="TableGrid"/>
        <w:tblW w:w="0" w:type="auto"/>
        <w:tblLook w:val="04A0" w:firstRow="1" w:lastRow="0" w:firstColumn="1" w:lastColumn="0" w:noHBand="0" w:noVBand="1"/>
      </w:tblPr>
      <w:tblGrid>
        <w:gridCol w:w="2876"/>
        <w:gridCol w:w="2877"/>
        <w:gridCol w:w="2877"/>
      </w:tblGrid>
      <w:tr w:rsidR="00642D22" w14:paraId="0D581B43" w14:textId="77777777" w:rsidTr="00642D22">
        <w:tc>
          <w:tcPr>
            <w:tcW w:w="2876" w:type="dxa"/>
          </w:tcPr>
          <w:p w14:paraId="74A19762" w14:textId="77777777" w:rsidR="00642D22" w:rsidRDefault="00642D22" w:rsidP="005A19C4">
            <w:pPr>
              <w:pStyle w:val="StyleBodyTextFirstline05"/>
              <w:ind w:firstLine="0"/>
              <w:rPr>
                <w:rFonts w:eastAsiaTheme="minorHAnsi"/>
              </w:rPr>
            </w:pPr>
          </w:p>
        </w:tc>
        <w:tc>
          <w:tcPr>
            <w:tcW w:w="2877" w:type="dxa"/>
          </w:tcPr>
          <w:p w14:paraId="76397898" w14:textId="77777777" w:rsidR="00642D22" w:rsidRDefault="00642D22" w:rsidP="005A19C4">
            <w:pPr>
              <w:pStyle w:val="StyleBodyTextFirstline05"/>
              <w:ind w:firstLine="0"/>
              <w:rPr>
                <w:rFonts w:eastAsiaTheme="minorHAnsi"/>
              </w:rPr>
            </w:pPr>
          </w:p>
        </w:tc>
        <w:tc>
          <w:tcPr>
            <w:tcW w:w="2877" w:type="dxa"/>
          </w:tcPr>
          <w:p w14:paraId="15D451F0" w14:textId="77777777" w:rsidR="00642D22" w:rsidRDefault="00642D22" w:rsidP="005A19C4">
            <w:pPr>
              <w:pStyle w:val="StyleBodyTextFirstline05"/>
              <w:ind w:firstLine="0"/>
              <w:rPr>
                <w:rFonts w:eastAsiaTheme="minorHAnsi"/>
              </w:rPr>
            </w:pPr>
          </w:p>
        </w:tc>
      </w:tr>
      <w:tr w:rsidR="00642D22" w14:paraId="6F2D6833" w14:textId="77777777" w:rsidTr="00642D22">
        <w:tc>
          <w:tcPr>
            <w:tcW w:w="2876" w:type="dxa"/>
          </w:tcPr>
          <w:p w14:paraId="081AA03A" w14:textId="77777777" w:rsidR="00642D22" w:rsidRDefault="00642D22" w:rsidP="005A19C4">
            <w:pPr>
              <w:pStyle w:val="StyleBodyTextFirstline05"/>
              <w:ind w:firstLine="0"/>
              <w:rPr>
                <w:rFonts w:eastAsiaTheme="minorHAnsi"/>
              </w:rPr>
            </w:pPr>
          </w:p>
        </w:tc>
        <w:tc>
          <w:tcPr>
            <w:tcW w:w="2877" w:type="dxa"/>
          </w:tcPr>
          <w:p w14:paraId="00817E1B" w14:textId="77777777" w:rsidR="00642D22" w:rsidRDefault="00642D22" w:rsidP="005A19C4">
            <w:pPr>
              <w:pStyle w:val="StyleBodyTextFirstline05"/>
              <w:ind w:firstLine="0"/>
              <w:rPr>
                <w:rFonts w:eastAsiaTheme="minorHAnsi"/>
              </w:rPr>
            </w:pPr>
          </w:p>
        </w:tc>
        <w:tc>
          <w:tcPr>
            <w:tcW w:w="2877" w:type="dxa"/>
          </w:tcPr>
          <w:p w14:paraId="02CF8BA8" w14:textId="77777777" w:rsidR="00642D22" w:rsidRDefault="00642D22" w:rsidP="005A19C4">
            <w:pPr>
              <w:pStyle w:val="StyleBodyTextFirstline05"/>
              <w:ind w:firstLine="0"/>
              <w:rPr>
                <w:rFonts w:eastAsiaTheme="minorHAnsi"/>
              </w:rPr>
            </w:pPr>
          </w:p>
        </w:tc>
      </w:tr>
      <w:tr w:rsidR="00642D22" w14:paraId="2928E62A" w14:textId="77777777" w:rsidTr="00792A85">
        <w:trPr>
          <w:trHeight w:val="413"/>
        </w:trPr>
        <w:tc>
          <w:tcPr>
            <w:tcW w:w="2876" w:type="dxa"/>
          </w:tcPr>
          <w:p w14:paraId="3C034C65" w14:textId="77777777" w:rsidR="00642D22" w:rsidRDefault="00642D22" w:rsidP="005A19C4">
            <w:pPr>
              <w:pStyle w:val="StyleBodyTextFirstline05"/>
              <w:ind w:firstLine="0"/>
              <w:rPr>
                <w:rFonts w:eastAsiaTheme="minorHAnsi"/>
              </w:rPr>
            </w:pPr>
          </w:p>
        </w:tc>
        <w:tc>
          <w:tcPr>
            <w:tcW w:w="2877" w:type="dxa"/>
          </w:tcPr>
          <w:p w14:paraId="6596A484" w14:textId="77777777" w:rsidR="00642D22" w:rsidRDefault="00642D22" w:rsidP="005A19C4">
            <w:pPr>
              <w:pStyle w:val="StyleBodyTextFirstline05"/>
              <w:ind w:firstLine="0"/>
              <w:rPr>
                <w:rFonts w:eastAsiaTheme="minorHAnsi"/>
              </w:rPr>
            </w:pPr>
          </w:p>
        </w:tc>
        <w:tc>
          <w:tcPr>
            <w:tcW w:w="2877" w:type="dxa"/>
          </w:tcPr>
          <w:p w14:paraId="5F325662" w14:textId="77777777" w:rsidR="00642D22" w:rsidRDefault="00642D22" w:rsidP="005A19C4">
            <w:pPr>
              <w:pStyle w:val="StyleBodyTextFirstline05"/>
              <w:ind w:firstLine="0"/>
              <w:rPr>
                <w:rFonts w:eastAsiaTheme="minorHAnsi"/>
              </w:rPr>
            </w:pPr>
          </w:p>
        </w:tc>
      </w:tr>
    </w:tbl>
    <w:p w14:paraId="456E852D" w14:textId="77777777" w:rsidR="00642D22" w:rsidRDefault="00642D22" w:rsidP="00642D22">
      <w:pPr>
        <w:pStyle w:val="StyleBodyTextFirstline05"/>
        <w:spacing w:before="240"/>
        <w:rPr>
          <w:rFonts w:eastAsiaTheme="minorHAnsi"/>
        </w:rPr>
      </w:pPr>
    </w:p>
    <w:p w14:paraId="554C744E" w14:textId="77777777" w:rsidR="00642D22" w:rsidRPr="00642D22" w:rsidRDefault="00642D22" w:rsidP="00C6028E">
      <w:pPr>
        <w:pStyle w:val="StyleBodyTextFirstline05"/>
        <w:rPr>
          <w:rFonts w:eastAsiaTheme="minorHAnsi"/>
        </w:rPr>
      </w:pPr>
      <w:r w:rsidRPr="00642D22">
        <w:rPr>
          <w:rFonts w:eastAsiaTheme="minorHAnsi"/>
        </w:rPr>
        <w:t xml:space="preserve">Nam pharetra tellus tincidunt, tempor tortor vitae, aliquam massa. Curabitur ultrices nibh id erat bibendum elementum ut et diam. Mauris rhoncus, libero eget vehicula feugiat, nunc magna porta erat, vel consectetur est ex malesuada nunc. Vestibulum ante ipsum primis in faucibus orci luctus et ultrices posuere cubilia Curae; </w:t>
      </w:r>
      <w:r w:rsidRPr="00642D22">
        <w:rPr>
          <w:rFonts w:eastAsiaTheme="minorHAnsi"/>
        </w:rPr>
        <w:lastRenderedPageBreak/>
        <w:t>Mauris faucibus nisi ac nulla ornare bibendum. Nam condimentum tristique sollicitudin. In pretium condimentum magna, id porta ex tristique in. Cras et vehicula metus. Duis finibus nulla ac dictum tristique. Curabitur condimentum ex sollicitudin, pellentesque tortor id, accumsan elit. Mauris pellentesque, risus a bibendum suscipit, magna metus iaculis mi, ac vulputate felis magna ac mi.</w:t>
      </w:r>
    </w:p>
    <w:p w14:paraId="6ACF2D52" w14:textId="79A0E7E4" w:rsidR="00642D22" w:rsidRDefault="00642D22" w:rsidP="00642D22">
      <w:pPr>
        <w:pStyle w:val="StyleBodyTextFirstline05"/>
        <w:rPr>
          <w:rFonts w:eastAsiaTheme="minorHAnsi"/>
        </w:rPr>
      </w:pPr>
      <w:r w:rsidRPr="00642D22">
        <w:rPr>
          <w:rFonts w:eastAsiaTheme="minorHAnsi"/>
        </w:rPr>
        <w:t>Morbi feugiat nibh id nulla laoreet, a mollis mauris blandit. Ut at nunc justo. Vestibulum lacinia dolor quis tellus mattis, vel convallis enim ultricies. Duis sed lectus ultrices, sollicitudin magna at, dignissim ante. In et nibh euismod, dignissim purus at, finibus enim. Quisque tortor augue, molestie at nisl nec, dapibus condimentum nibh. Aenean eget sem quis lorem imperdiet varius. Nam vulputate ultricies ipsum, nec tincidunt urna facilisis in. Nunc pellentesque imperdiet molestie. Integer vestibulum sem nisl, in volutpat lectus hendrerit ut. Proin malesuada volutpat lacinia. Donec porttitor, dolor eget rutrum vehicula, dolor nisl tristique nisi, eget posuere arcu dui ut metus. Nulla eget lectus congue, suscipit lectus vel, elementum lectus.</w:t>
      </w:r>
    </w:p>
    <w:p w14:paraId="2CED1B80" w14:textId="77777777" w:rsidR="00642D22" w:rsidRDefault="00642D22" w:rsidP="00642D22">
      <w:pPr>
        <w:pStyle w:val="StyleBodyTextFirstline05"/>
        <w:rPr>
          <w:rFonts w:eastAsiaTheme="minorHAnsi"/>
        </w:rPr>
      </w:pPr>
    </w:p>
    <w:p w14:paraId="5266E318" w14:textId="5840AFCA" w:rsidR="00642D22" w:rsidRPr="00642D22" w:rsidRDefault="00642D22" w:rsidP="00642D22">
      <w:pPr>
        <w:pStyle w:val="Heading1"/>
        <w:rPr>
          <w:rFonts w:eastAsiaTheme="minorHAnsi"/>
        </w:rPr>
      </w:pPr>
      <w:bookmarkStart w:id="148" w:name="_Toc23835304"/>
      <w:r>
        <w:rPr>
          <w:rFonts w:eastAsiaTheme="minorHAnsi"/>
        </w:rPr>
        <w:t>RESULTS</w:t>
      </w:r>
      <w:bookmarkEnd w:id="148"/>
    </w:p>
    <w:p w14:paraId="0406F00F" w14:textId="4163C18C" w:rsidR="00642D22" w:rsidRDefault="00642D22" w:rsidP="00642D22">
      <w:pPr>
        <w:pStyle w:val="Heading2"/>
        <w:rPr>
          <w:rFonts w:eastAsiaTheme="minorHAnsi"/>
        </w:rPr>
      </w:pPr>
      <w:bookmarkStart w:id="149" w:name="_Toc23835305"/>
      <w:r>
        <w:rPr>
          <w:rFonts w:eastAsiaTheme="minorHAnsi"/>
        </w:rPr>
        <w:t>FIRST HEADING OF RESULTS</w:t>
      </w:r>
      <w:bookmarkEnd w:id="149"/>
    </w:p>
    <w:p w14:paraId="589755BA" w14:textId="26712F88" w:rsidR="00642D22" w:rsidRDefault="00642D22" w:rsidP="00642D22">
      <w:pPr>
        <w:pStyle w:val="StyleBodyTextFirstline05"/>
        <w:rPr>
          <w:rFonts w:eastAsiaTheme="minorHAnsi"/>
        </w:rPr>
      </w:pPr>
      <w:r w:rsidRPr="00642D22">
        <w:rPr>
          <w:rFonts w:eastAsiaTheme="minorHAnsi"/>
        </w:rPr>
        <w:t xml:space="preserve">Pellentesque nec sodales nunc. Suspendisse felis nunc, feugiat vel sapien non, sollicitudin mattis ligula. Vivamus id luctus risus. Maecenas vestibulum ligula nec nibh vehicula, sit amet lobortis velit mattis. Praesent luctus congue elit sed posuere. Nullam orci lectus, ullamcorper ut facilisis aliquet, placerat nec dolor. Vestibulum ullamcorper mi eu purus condimentum, vitae tempus arcu convallis. Aenean cursus ante ac turpis </w:t>
      </w:r>
      <w:r w:rsidRPr="00642D22">
        <w:rPr>
          <w:rFonts w:eastAsiaTheme="minorHAnsi"/>
        </w:rPr>
        <w:lastRenderedPageBreak/>
        <w:t xml:space="preserve">mollis vehicula. Sed lobortis posuere nisi ut accumsan. Morbi nibh purus, tempus a </w:t>
      </w:r>
      <w:r w:rsidR="00615E52">
        <w:rPr>
          <w:rFonts w:eastAsiaTheme="minorHAnsi"/>
        </w:rPr>
        <w:t>maximus quis, efficitur id enim, as shown in Table 2</w:t>
      </w:r>
      <w:r w:rsidRPr="00642D22">
        <w:rPr>
          <w:rFonts w:eastAsiaTheme="minorHAnsi"/>
        </w:rPr>
        <w:t>.</w:t>
      </w:r>
    </w:p>
    <w:p w14:paraId="3544591F" w14:textId="77777777" w:rsidR="00642D22" w:rsidRDefault="00642D22" w:rsidP="00642D22">
      <w:pPr>
        <w:pStyle w:val="StyleBodyTextFirstline05"/>
        <w:rPr>
          <w:rFonts w:eastAsiaTheme="minorHAnsi"/>
        </w:rPr>
      </w:pPr>
    </w:p>
    <w:p w14:paraId="794FCDB8" w14:textId="4E0D2510" w:rsidR="00642D22" w:rsidRDefault="00642D22" w:rsidP="00642D22">
      <w:pPr>
        <w:pStyle w:val="TableTitle"/>
        <w:rPr>
          <w:rFonts w:eastAsiaTheme="minorHAnsi"/>
        </w:rPr>
      </w:pPr>
      <w:bookmarkStart w:id="150" w:name="_Toc21330718"/>
      <w:r>
        <w:rPr>
          <w:rFonts w:eastAsiaTheme="minorHAnsi"/>
        </w:rPr>
        <w:t>Table 2. Table title goes here and if it spans more than one line it should be single spaced within.</w:t>
      </w:r>
      <w:bookmarkEnd w:id="150"/>
    </w:p>
    <w:tbl>
      <w:tblPr>
        <w:tblStyle w:val="TableGrid"/>
        <w:tblW w:w="0" w:type="auto"/>
        <w:tblLook w:val="04A0" w:firstRow="1" w:lastRow="0" w:firstColumn="1" w:lastColumn="0" w:noHBand="0" w:noVBand="1"/>
      </w:tblPr>
      <w:tblGrid>
        <w:gridCol w:w="2876"/>
        <w:gridCol w:w="2877"/>
        <w:gridCol w:w="2877"/>
      </w:tblGrid>
      <w:tr w:rsidR="00642D22" w14:paraId="316AAAC4" w14:textId="77777777" w:rsidTr="00642D22">
        <w:tc>
          <w:tcPr>
            <w:tcW w:w="2876" w:type="dxa"/>
          </w:tcPr>
          <w:p w14:paraId="7CFC0904" w14:textId="77777777" w:rsidR="00642D22" w:rsidRDefault="00642D22" w:rsidP="00642D22">
            <w:pPr>
              <w:pStyle w:val="StyleBodyTextFirstline05"/>
              <w:ind w:firstLine="0"/>
              <w:rPr>
                <w:rFonts w:eastAsiaTheme="minorHAnsi"/>
              </w:rPr>
            </w:pPr>
          </w:p>
        </w:tc>
        <w:tc>
          <w:tcPr>
            <w:tcW w:w="2877" w:type="dxa"/>
          </w:tcPr>
          <w:p w14:paraId="6BF2E998" w14:textId="77777777" w:rsidR="00642D22" w:rsidRDefault="00642D22" w:rsidP="00642D22">
            <w:pPr>
              <w:pStyle w:val="StyleBodyTextFirstline05"/>
              <w:ind w:firstLine="0"/>
              <w:rPr>
                <w:rFonts w:eastAsiaTheme="minorHAnsi"/>
              </w:rPr>
            </w:pPr>
          </w:p>
        </w:tc>
        <w:tc>
          <w:tcPr>
            <w:tcW w:w="2877" w:type="dxa"/>
          </w:tcPr>
          <w:p w14:paraId="60F851E5" w14:textId="77777777" w:rsidR="00642D22" w:rsidRDefault="00642D22" w:rsidP="00642D22">
            <w:pPr>
              <w:pStyle w:val="StyleBodyTextFirstline05"/>
              <w:ind w:firstLine="0"/>
              <w:rPr>
                <w:rFonts w:eastAsiaTheme="minorHAnsi"/>
              </w:rPr>
            </w:pPr>
          </w:p>
        </w:tc>
      </w:tr>
      <w:tr w:rsidR="00642D22" w14:paraId="1997F77B" w14:textId="77777777" w:rsidTr="00642D22">
        <w:tc>
          <w:tcPr>
            <w:tcW w:w="2876" w:type="dxa"/>
          </w:tcPr>
          <w:p w14:paraId="6425DC3F" w14:textId="77777777" w:rsidR="00642D22" w:rsidRDefault="00642D22" w:rsidP="00642D22">
            <w:pPr>
              <w:pStyle w:val="StyleBodyTextFirstline05"/>
              <w:ind w:firstLine="0"/>
              <w:rPr>
                <w:rFonts w:eastAsiaTheme="minorHAnsi"/>
              </w:rPr>
            </w:pPr>
          </w:p>
        </w:tc>
        <w:tc>
          <w:tcPr>
            <w:tcW w:w="2877" w:type="dxa"/>
          </w:tcPr>
          <w:p w14:paraId="1B7F3BD3" w14:textId="77777777" w:rsidR="00642D22" w:rsidRDefault="00642D22" w:rsidP="00642D22">
            <w:pPr>
              <w:pStyle w:val="StyleBodyTextFirstline05"/>
              <w:ind w:firstLine="0"/>
              <w:rPr>
                <w:rFonts w:eastAsiaTheme="minorHAnsi"/>
              </w:rPr>
            </w:pPr>
          </w:p>
        </w:tc>
        <w:tc>
          <w:tcPr>
            <w:tcW w:w="2877" w:type="dxa"/>
          </w:tcPr>
          <w:p w14:paraId="7B26C672" w14:textId="77777777" w:rsidR="00642D22" w:rsidRDefault="00642D22" w:rsidP="00642D22">
            <w:pPr>
              <w:pStyle w:val="StyleBodyTextFirstline05"/>
              <w:ind w:firstLine="0"/>
              <w:rPr>
                <w:rFonts w:eastAsiaTheme="minorHAnsi"/>
              </w:rPr>
            </w:pPr>
          </w:p>
        </w:tc>
      </w:tr>
      <w:tr w:rsidR="00642D22" w14:paraId="1327DB1E" w14:textId="77777777" w:rsidTr="00642D22">
        <w:tc>
          <w:tcPr>
            <w:tcW w:w="2876" w:type="dxa"/>
          </w:tcPr>
          <w:p w14:paraId="75FDEB18" w14:textId="77777777" w:rsidR="00642D22" w:rsidRDefault="00642D22" w:rsidP="00642D22">
            <w:pPr>
              <w:pStyle w:val="StyleBodyTextFirstline05"/>
              <w:ind w:firstLine="0"/>
              <w:rPr>
                <w:rFonts w:eastAsiaTheme="minorHAnsi"/>
              </w:rPr>
            </w:pPr>
          </w:p>
        </w:tc>
        <w:tc>
          <w:tcPr>
            <w:tcW w:w="2877" w:type="dxa"/>
          </w:tcPr>
          <w:p w14:paraId="2930E783" w14:textId="77777777" w:rsidR="00642D22" w:rsidRDefault="00642D22" w:rsidP="00642D22">
            <w:pPr>
              <w:pStyle w:val="StyleBodyTextFirstline05"/>
              <w:ind w:firstLine="0"/>
              <w:rPr>
                <w:rFonts w:eastAsiaTheme="minorHAnsi"/>
              </w:rPr>
            </w:pPr>
          </w:p>
        </w:tc>
        <w:tc>
          <w:tcPr>
            <w:tcW w:w="2877" w:type="dxa"/>
          </w:tcPr>
          <w:p w14:paraId="542E66BA" w14:textId="77777777" w:rsidR="00642D22" w:rsidRDefault="00642D22" w:rsidP="00642D22">
            <w:pPr>
              <w:pStyle w:val="StyleBodyTextFirstline05"/>
              <w:ind w:firstLine="0"/>
              <w:rPr>
                <w:rFonts w:eastAsiaTheme="minorHAnsi"/>
              </w:rPr>
            </w:pPr>
          </w:p>
        </w:tc>
      </w:tr>
    </w:tbl>
    <w:p w14:paraId="6953B05A" w14:textId="77777777" w:rsidR="00642D22" w:rsidRPr="00642D22" w:rsidRDefault="00642D22" w:rsidP="00642D22">
      <w:pPr>
        <w:pStyle w:val="StyleBodyTextFirstline05"/>
        <w:spacing w:before="240"/>
        <w:rPr>
          <w:rFonts w:eastAsiaTheme="minorHAnsi"/>
        </w:rPr>
      </w:pPr>
    </w:p>
    <w:p w14:paraId="40C0952A" w14:textId="2151FB35" w:rsidR="00642D22" w:rsidRDefault="00642D22" w:rsidP="00642D22">
      <w:pPr>
        <w:pStyle w:val="StyleBodyTextFirstline05"/>
        <w:rPr>
          <w:rFonts w:eastAsiaTheme="minorHAnsi"/>
        </w:rPr>
      </w:pPr>
      <w:r w:rsidRPr="00642D22">
        <w:rPr>
          <w:rFonts w:eastAsiaTheme="minorHAnsi"/>
        </w:rPr>
        <w:t>Phasellus non faucibus urna. Etiam posuere fringilla erat non ultrices. Quisque et turpis sem. Nullam dignissim felis ut aliquet iaculis. Aliquam ac sem et justo sodales cursus. Integer varius ultrices ultricies. Integer at leo quis nunc ullamcorper vulputate. Proin erat metus, tincidunt tincidunt convallis eu, ultrices euismod enim. In hac habitasse platea dictumst. Vivamus cursus id metus vel congue. Pellentesque tortor lorem, sagittis non ultricies eu, euismod id nunc. Donec fermentum tempus arcu, non porttitor ligula finibus rhoncus. Maecenas id dolor sed ex pellentesque laoreet et sollicitudin ipsum. Nulla sagittis elit ut eros pharetra sagittis.</w:t>
      </w:r>
    </w:p>
    <w:p w14:paraId="611EDA52" w14:textId="6FBDCF52" w:rsidR="00642D22" w:rsidRPr="00642D22" w:rsidRDefault="00642D22" w:rsidP="00642D22">
      <w:pPr>
        <w:pStyle w:val="Heading2"/>
        <w:rPr>
          <w:rFonts w:eastAsiaTheme="minorHAnsi"/>
        </w:rPr>
      </w:pPr>
      <w:bookmarkStart w:id="151" w:name="_Toc23835306"/>
      <w:r>
        <w:rPr>
          <w:rFonts w:eastAsiaTheme="minorHAnsi"/>
        </w:rPr>
        <w:t>SECOND HEADING OF RESULTS</w:t>
      </w:r>
      <w:bookmarkEnd w:id="151"/>
    </w:p>
    <w:p w14:paraId="372748DF" w14:textId="77777777" w:rsidR="00642D22" w:rsidRPr="00642D22" w:rsidRDefault="00642D22" w:rsidP="00642D22">
      <w:pPr>
        <w:pStyle w:val="StyleBodyTextFirstline05"/>
        <w:rPr>
          <w:rFonts w:eastAsiaTheme="minorHAnsi"/>
        </w:rPr>
      </w:pPr>
      <w:r w:rsidRPr="00642D22">
        <w:rPr>
          <w:rFonts w:eastAsiaTheme="minorHAnsi"/>
        </w:rPr>
        <w:t xml:space="preserve">Etiam viverra cursus facilisis. Sed aliquet justo id fermentum vehicula. Class aptent taciti sociosqu ad litora torquent per conubia nostra, per inceptos himenaeos. Aenean porttitor tortor lacus, posuere molestie enim ultrices vel. Integer eu varius risus. Vivamus gravida ipsum non lorem varius vulputate. Pellentesque habitant morbi tristique </w:t>
      </w:r>
      <w:r w:rsidRPr="00642D22">
        <w:rPr>
          <w:rFonts w:eastAsiaTheme="minorHAnsi"/>
        </w:rPr>
        <w:lastRenderedPageBreak/>
        <w:t>senectus et netus et malesuada fames ac turpis egestas. Morbi lorem metus, fringilla facilisis pharetra a, ultrices a arcu. Nullam sed eros ante. Cras egestas egestas scelerisque. In rutrum enim non ante efficitur, ullamcorper bibendum nisl lacinia. Nulla commodo, metus vel egestas pulvinar, eros tellus blandit magna, quis posuere erat eros sit amet est. Vestibulum eget erat ornare quam vulputate cursus. Quisque nec pretium eros. Vivamus in imperdiet dui.</w:t>
      </w:r>
    </w:p>
    <w:p w14:paraId="5E10FF71" w14:textId="77777777" w:rsidR="00642D22" w:rsidRDefault="00642D22" w:rsidP="005A19C4">
      <w:pPr>
        <w:pStyle w:val="StyleBodyTextFirstline05"/>
        <w:rPr>
          <w:rFonts w:eastAsiaTheme="minorHAnsi"/>
        </w:rPr>
      </w:pPr>
    </w:p>
    <w:p w14:paraId="3CEB8ED8" w14:textId="129853B9" w:rsidR="00642D22" w:rsidRDefault="00642D22" w:rsidP="00642D22">
      <w:pPr>
        <w:pStyle w:val="Heading1"/>
        <w:rPr>
          <w:rFonts w:eastAsiaTheme="minorHAnsi"/>
        </w:rPr>
      </w:pPr>
      <w:bookmarkStart w:id="152" w:name="_Toc23835307"/>
      <w:r>
        <w:rPr>
          <w:rFonts w:eastAsiaTheme="minorHAnsi"/>
        </w:rPr>
        <w:t>CONCLUSIONS</w:t>
      </w:r>
      <w:bookmarkEnd w:id="152"/>
    </w:p>
    <w:p w14:paraId="78D09062" w14:textId="36E2909C" w:rsidR="00642D22" w:rsidRDefault="00642D22" w:rsidP="005A19C4">
      <w:pPr>
        <w:pStyle w:val="StyleBodyTextFirstline05"/>
        <w:rPr>
          <w:rFonts w:eastAsiaTheme="minorHAnsi"/>
        </w:rPr>
      </w:pPr>
    </w:p>
    <w:p w14:paraId="15905578" w14:textId="77777777" w:rsidR="00642D22" w:rsidRPr="00642D22" w:rsidRDefault="00642D22" w:rsidP="00642D22">
      <w:pPr>
        <w:pStyle w:val="StyleBodyTextFirstline05"/>
        <w:rPr>
          <w:rFonts w:eastAsiaTheme="minorHAnsi"/>
        </w:rPr>
      </w:pPr>
      <w:r w:rsidRPr="00642D22">
        <w:rPr>
          <w:rFonts w:eastAsiaTheme="minorHAnsi"/>
        </w:rPr>
        <w:t>Mauris eros arcu, efficitur vel lectus ut, sodales sodales quam. Maecenas dapibus vehicula diam, et vestibulum lectus condimentum at. Praesent porta in risus id aliquet. In laoreet nec nisl tempus dignissim. Aenean eget nibh sodales, pretium lacus vel, consectetur orci. In hac habitasse platea dictumst. Phasellus eget quam auctor, finibus libero a, ultricies tortor. Lorem ipsum dolor sit amet, consectetur adipiscing elit. Etiam ullamcorper porta ultricies. Sed suscipit elit quis sollicitudin rutrum. Aliquam ullamcorper varius purus non imperdiet.</w:t>
      </w:r>
    </w:p>
    <w:p w14:paraId="5D2BA07A" w14:textId="6ED4899A" w:rsidR="00642D22" w:rsidRDefault="00642D22" w:rsidP="00642D22">
      <w:pPr>
        <w:pStyle w:val="StyleBodyTextFirstline05"/>
        <w:rPr>
          <w:rFonts w:eastAsiaTheme="minorHAnsi"/>
        </w:rPr>
      </w:pPr>
      <w:r w:rsidRPr="00642D22">
        <w:rPr>
          <w:rFonts w:eastAsiaTheme="minorHAnsi"/>
        </w:rPr>
        <w:t xml:space="preserve">Morbi dui justo, venenatis eget ex id, mattis semper mi. Nulla euismod turpis eget leo consectetur, quis blandit ligula vulputate. Etiam maximus, nulla ut imperdiet eleifend, ligula mi venenatis mi, a laoreet lectus lectus dignissim sapien. </w:t>
      </w:r>
      <w:r w:rsidR="00C6028E" w:rsidRPr="00642D22">
        <w:rPr>
          <w:rFonts w:eastAsiaTheme="minorHAnsi"/>
        </w:rPr>
        <w:t>Praesent porta in risus id aliquet. In laoreet nec nisl tempus dignissim. Aenean eget nibh sodales, pretium lacus vel, consectetur orci.</w:t>
      </w:r>
      <w:r w:rsidR="00C6028E">
        <w:rPr>
          <w:rFonts w:eastAsiaTheme="minorHAnsi"/>
        </w:rPr>
        <w:t xml:space="preserve"> </w:t>
      </w:r>
      <w:r w:rsidRPr="00642D22">
        <w:rPr>
          <w:rFonts w:eastAsiaTheme="minorHAnsi"/>
        </w:rPr>
        <w:t>Nam scelerisque pulvinar orci, vitae posuere nunc consequat eu. Curabitur est turpis, accumsan quis augue eget, pretium auctor felis. Fusce eget felis fermentum, maximus purus id, bibendum nunc.</w:t>
      </w:r>
    </w:p>
    <w:p w14:paraId="46734A12" w14:textId="531BB059" w:rsidR="00615E52" w:rsidRDefault="00615E52" w:rsidP="00642D22">
      <w:pPr>
        <w:pStyle w:val="StyleBodyTextFirstline05"/>
        <w:rPr>
          <w:rFonts w:eastAsiaTheme="minorHAnsi"/>
        </w:rPr>
      </w:pPr>
      <w:r>
        <w:rPr>
          <w:rFonts w:eastAsiaTheme="minorHAnsi"/>
        </w:rPr>
        <w:lastRenderedPageBreak/>
        <w:t xml:space="preserve">Here is an example of another figure, called Figure 3 because it is the third figure within this paper. </w:t>
      </w:r>
    </w:p>
    <w:p w14:paraId="5E2A5F37" w14:textId="20F61ECD" w:rsidR="00792A85" w:rsidRDefault="00792A85" w:rsidP="00642D22">
      <w:pPr>
        <w:pStyle w:val="StyleBodyTextFirstline05"/>
        <w:rPr>
          <w:rFonts w:eastAsiaTheme="minorHAnsi"/>
        </w:rPr>
      </w:pPr>
    </w:p>
    <w:p w14:paraId="1D085B8B" w14:textId="6027C498" w:rsidR="00792A85" w:rsidRDefault="00792A85" w:rsidP="00792A85">
      <w:pPr>
        <w:pStyle w:val="StyleBodyTextFirstline05"/>
        <w:ind w:firstLine="0"/>
        <w:jc w:val="center"/>
        <w:rPr>
          <w:rFonts w:eastAsiaTheme="minorHAnsi"/>
        </w:rPr>
      </w:pPr>
      <w:r>
        <w:rPr>
          <w:rFonts w:eastAsiaTheme="minorHAnsi"/>
          <w:noProof/>
        </w:rPr>
        <w:drawing>
          <wp:inline distT="0" distB="0" distL="0" distR="0" wp14:anchorId="49569469" wp14:editId="6E4F2766">
            <wp:extent cx="4517390" cy="25241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17390" cy="2524125"/>
                    </a:xfrm>
                    <a:prstGeom prst="rect">
                      <a:avLst/>
                    </a:prstGeom>
                    <a:noFill/>
                  </pic:spPr>
                </pic:pic>
              </a:graphicData>
            </a:graphic>
          </wp:inline>
        </w:drawing>
      </w:r>
    </w:p>
    <w:p w14:paraId="70ADE876" w14:textId="4677948A" w:rsidR="00792A85" w:rsidRDefault="00792A85" w:rsidP="00792A85">
      <w:pPr>
        <w:pStyle w:val="FigureTitle"/>
        <w:rPr>
          <w:rFonts w:eastAsiaTheme="minorHAnsi"/>
        </w:rPr>
      </w:pPr>
      <w:bookmarkStart w:id="153" w:name="_Toc21330573"/>
      <w:r>
        <w:rPr>
          <w:rFonts w:eastAsiaTheme="minorHAnsi"/>
        </w:rPr>
        <w:t>Figure 2. Second figure within your second paper.</w:t>
      </w:r>
      <w:bookmarkEnd w:id="153"/>
    </w:p>
    <w:p w14:paraId="748A43A7" w14:textId="77777777" w:rsidR="00792A85" w:rsidRPr="00642D22" w:rsidRDefault="00792A85" w:rsidP="00792A85">
      <w:pPr>
        <w:pStyle w:val="StyleBodyTextFirstline05"/>
        <w:ind w:firstLine="0"/>
        <w:rPr>
          <w:rFonts w:eastAsiaTheme="minorHAnsi"/>
        </w:rPr>
      </w:pPr>
    </w:p>
    <w:p w14:paraId="6DB857E3" w14:textId="0B1CB246" w:rsidR="00642D22" w:rsidRDefault="00642D22" w:rsidP="00642D22">
      <w:pPr>
        <w:pStyle w:val="StyleBodyTextFirstline05"/>
        <w:rPr>
          <w:rFonts w:eastAsiaTheme="minorHAnsi"/>
        </w:rPr>
      </w:pPr>
      <w:r w:rsidRPr="00642D22">
        <w:rPr>
          <w:rFonts w:eastAsiaTheme="minorHAnsi"/>
        </w:rPr>
        <w:t xml:space="preserve">Integer ornare sem tortor, maximus finibus neque dictum sed. Morbi eu lacus nec mauris aliquet congue. Etiam sollicitudin, ligula vel hendrerit consequat, velit massa facilisis augue, faucibus rhoncus arcu neque quis enim. Aliquam ligula lectus, porttitor vel ligula vitae, dapibus vulputate purus. Suspendisse scelerisque ipsum a eros fermentum, non volutpat tellus luctus. Sed ultricies tellus dui, non aliquam quam feugiat eget. Donec tempus, velit sit amet rutrum elementum, ligula urna suscipit ligula, eu efficitur eros massa a lectus. Pellentesque vulputate mauris vitae congue pellentesque. Proin turpis turpis, vestibulum eget faucibus sit amet, lacinia at ipsum. Nulla a finibus augue, et pharetra neque. </w:t>
      </w:r>
    </w:p>
    <w:p w14:paraId="66EFE5B1" w14:textId="4C0E9940" w:rsidR="00642D22" w:rsidRDefault="00642D22" w:rsidP="00642D22">
      <w:pPr>
        <w:pStyle w:val="PaperReferences"/>
        <w:rPr>
          <w:rFonts w:eastAsiaTheme="minorHAnsi"/>
        </w:rPr>
      </w:pPr>
      <w:bookmarkStart w:id="154" w:name="_Toc23835308"/>
      <w:r>
        <w:rPr>
          <w:rFonts w:eastAsiaTheme="minorHAnsi"/>
        </w:rPr>
        <w:lastRenderedPageBreak/>
        <w:t>REFERENCES</w:t>
      </w:r>
      <w:bookmarkEnd w:id="154"/>
    </w:p>
    <w:p w14:paraId="2AFD8626" w14:textId="77777777" w:rsidR="00881874" w:rsidRPr="00843475" w:rsidRDefault="00881874" w:rsidP="00A04B24">
      <w:pPr>
        <w:spacing w:after="300" w:line="240" w:lineRule="auto"/>
        <w:ind w:left="720" w:hanging="720"/>
        <w:rPr>
          <w:rFonts w:eastAsiaTheme="minorHAnsi"/>
        </w:rPr>
      </w:pPr>
      <w:r w:rsidRPr="00843475">
        <w:rPr>
          <w:rFonts w:eastAsiaTheme="minorHAnsi"/>
        </w:rPr>
        <w:t>Bucki, L. (2013). </w:t>
      </w:r>
      <w:r w:rsidRPr="00843475">
        <w:rPr>
          <w:rFonts w:eastAsiaTheme="minorHAnsi"/>
          <w:i/>
          <w:iCs/>
        </w:rPr>
        <w:t>Microsoft Word 2013 bible</w:t>
      </w:r>
      <w:r w:rsidRPr="00843475">
        <w:rPr>
          <w:rFonts w:eastAsiaTheme="minorHAnsi"/>
        </w:rPr>
        <w:t> (4th ed.). Indianapolis, Ind: John Wiley &amp; Sons, Inc.</w:t>
      </w:r>
    </w:p>
    <w:p w14:paraId="5B1022DD" w14:textId="77777777" w:rsidR="00881874" w:rsidRPr="00843475" w:rsidRDefault="00881874" w:rsidP="00A04B24">
      <w:pPr>
        <w:spacing w:after="300" w:line="240" w:lineRule="auto"/>
        <w:ind w:left="720" w:hanging="720"/>
        <w:rPr>
          <w:rFonts w:eastAsiaTheme="minorHAnsi"/>
        </w:rPr>
      </w:pPr>
      <w:r w:rsidRPr="00843475">
        <w:rPr>
          <w:rFonts w:eastAsiaTheme="minorHAnsi"/>
        </w:rPr>
        <w:t>Gookin, D. (2015). </w:t>
      </w:r>
      <w:r w:rsidRPr="00843475">
        <w:rPr>
          <w:rFonts w:eastAsiaTheme="minorHAnsi"/>
          <w:i/>
          <w:iCs/>
        </w:rPr>
        <w:t>Word 2016 for dummies</w:t>
      </w:r>
      <w:r w:rsidRPr="00843475">
        <w:rPr>
          <w:rFonts w:eastAsiaTheme="minorHAnsi"/>
        </w:rPr>
        <w:t>. Hoboken, NJ: John Wiley &amp; Sons, Inc.</w:t>
      </w:r>
    </w:p>
    <w:p w14:paraId="151667EE" w14:textId="77777777" w:rsidR="00881874" w:rsidRPr="00843475" w:rsidRDefault="00881874" w:rsidP="00A04B24">
      <w:pPr>
        <w:spacing w:after="300" w:line="240" w:lineRule="auto"/>
        <w:ind w:left="720" w:hanging="720"/>
        <w:rPr>
          <w:rFonts w:eastAsiaTheme="minorHAnsi"/>
        </w:rPr>
      </w:pPr>
      <w:r w:rsidRPr="00843475">
        <w:rPr>
          <w:rFonts w:eastAsiaTheme="minorHAnsi"/>
        </w:rPr>
        <w:t>Haselier, R. G. (2013). </w:t>
      </w:r>
      <w:r w:rsidRPr="00843475">
        <w:rPr>
          <w:rFonts w:eastAsiaTheme="minorHAnsi"/>
          <w:i/>
          <w:iCs/>
        </w:rPr>
        <w:t>Microsoft Word 2013: Die offizielle schulungsunterlage</w:t>
      </w:r>
      <w:r w:rsidRPr="00843475">
        <w:rPr>
          <w:rFonts w:eastAsiaTheme="minorHAnsi"/>
        </w:rPr>
        <w:t>. Köln [Germany]: Microsoft Press.</w:t>
      </w:r>
    </w:p>
    <w:p w14:paraId="179DE1AA" w14:textId="77777777" w:rsidR="00881874" w:rsidRPr="00843475" w:rsidRDefault="00881874" w:rsidP="00A04B24">
      <w:pPr>
        <w:spacing w:after="300" w:line="240" w:lineRule="auto"/>
        <w:ind w:left="720" w:hanging="720"/>
        <w:rPr>
          <w:rFonts w:eastAsiaTheme="minorHAnsi"/>
        </w:rPr>
      </w:pPr>
      <w:r w:rsidRPr="00843475">
        <w:rPr>
          <w:rFonts w:eastAsiaTheme="minorHAnsi"/>
        </w:rPr>
        <w:t>Knauff, M., &amp; Nejasmic, J. (2014). An efficiency comparison of document preparation systems used in academic research and development.</w:t>
      </w:r>
      <w:r w:rsidRPr="00843475">
        <w:rPr>
          <w:rFonts w:eastAsiaTheme="minorHAnsi"/>
          <w:i/>
          <w:iCs/>
        </w:rPr>
        <w:t> Plos One, 9</w:t>
      </w:r>
      <w:r w:rsidRPr="00843475">
        <w:rPr>
          <w:rFonts w:eastAsiaTheme="minorHAnsi"/>
        </w:rPr>
        <w:t>(12). doi:10.1371/journal.pone.0115069</w:t>
      </w:r>
    </w:p>
    <w:p w14:paraId="1EE7062F" w14:textId="77777777" w:rsidR="00881874" w:rsidRPr="00843475" w:rsidRDefault="00881874" w:rsidP="00A04B24">
      <w:pPr>
        <w:spacing w:after="300" w:line="240" w:lineRule="auto"/>
        <w:ind w:left="720" w:hanging="720"/>
        <w:rPr>
          <w:rFonts w:eastAsiaTheme="minorHAnsi"/>
        </w:rPr>
      </w:pPr>
      <w:r w:rsidRPr="00843475">
        <w:rPr>
          <w:rFonts w:eastAsiaTheme="minorHAnsi"/>
        </w:rPr>
        <w:t>Lambert, J. (2015). </w:t>
      </w:r>
      <w:r w:rsidRPr="00843475">
        <w:rPr>
          <w:rFonts w:eastAsiaTheme="minorHAnsi"/>
          <w:i/>
          <w:iCs/>
        </w:rPr>
        <w:t>Microsoft Word 2016: Step by step</w:t>
      </w:r>
      <w:r w:rsidRPr="00843475">
        <w:rPr>
          <w:rFonts w:eastAsiaTheme="minorHAnsi"/>
        </w:rPr>
        <w:t> (1st ed.). Redmond, Washington: Microsoft Press, a division of Microsoft Corporation.</w:t>
      </w:r>
    </w:p>
    <w:p w14:paraId="1FE5013C" w14:textId="77777777" w:rsidR="00881874" w:rsidRPr="00843475" w:rsidRDefault="00881874" w:rsidP="00A04B24">
      <w:pPr>
        <w:spacing w:after="300" w:line="240" w:lineRule="auto"/>
        <w:ind w:left="720" w:hanging="720"/>
        <w:rPr>
          <w:rFonts w:eastAsiaTheme="minorHAnsi"/>
        </w:rPr>
      </w:pPr>
      <w:r w:rsidRPr="00843475">
        <w:rPr>
          <w:rFonts w:eastAsiaTheme="minorHAnsi"/>
        </w:rPr>
        <w:t>Lambert, J., &amp; BarCharts, I. (2016). </w:t>
      </w:r>
      <w:r w:rsidRPr="00843475">
        <w:rPr>
          <w:rFonts w:eastAsiaTheme="minorHAnsi"/>
          <w:i/>
          <w:iCs/>
        </w:rPr>
        <w:t>Microsoft Word 2016</w:t>
      </w:r>
      <w:r w:rsidRPr="00843475">
        <w:rPr>
          <w:rFonts w:eastAsiaTheme="minorHAnsi"/>
        </w:rPr>
        <w:t>. Boca Raton, Florida: BarCharts, Inc.</w:t>
      </w:r>
    </w:p>
    <w:p w14:paraId="2F6D0B34" w14:textId="77777777" w:rsidR="00881874" w:rsidRPr="00843475" w:rsidRDefault="00881874" w:rsidP="00A04B24">
      <w:pPr>
        <w:spacing w:after="300" w:line="240" w:lineRule="auto"/>
        <w:ind w:left="720" w:hanging="720"/>
        <w:rPr>
          <w:rFonts w:eastAsiaTheme="minorHAnsi"/>
        </w:rPr>
      </w:pPr>
      <w:r w:rsidRPr="00843475">
        <w:rPr>
          <w:rFonts w:eastAsiaTheme="minorHAnsi"/>
        </w:rPr>
        <w:t>Marmel, E. J. (2015). </w:t>
      </w:r>
      <w:r w:rsidRPr="00843475">
        <w:rPr>
          <w:rFonts w:eastAsiaTheme="minorHAnsi"/>
          <w:i/>
          <w:iCs/>
        </w:rPr>
        <w:t>Office 2016 simplified</w:t>
      </w:r>
      <w:r w:rsidRPr="00843475">
        <w:rPr>
          <w:rFonts w:eastAsiaTheme="minorHAnsi"/>
        </w:rPr>
        <w:t> (1st ed.). Indianapolis, IN: Visual a Wiley Brand.</w:t>
      </w:r>
    </w:p>
    <w:p w14:paraId="05538A68" w14:textId="77777777" w:rsidR="00881874" w:rsidRPr="00843475" w:rsidRDefault="00881874" w:rsidP="00A04B24">
      <w:pPr>
        <w:spacing w:after="300" w:line="240" w:lineRule="auto"/>
        <w:ind w:left="720" w:hanging="720"/>
        <w:rPr>
          <w:rFonts w:eastAsiaTheme="minorHAnsi"/>
        </w:rPr>
      </w:pPr>
      <w:r w:rsidRPr="00843475">
        <w:rPr>
          <w:rFonts w:eastAsiaTheme="minorHAnsi"/>
        </w:rPr>
        <w:t>Pierce, J. (2016). </w:t>
      </w:r>
      <w:r w:rsidRPr="00843475">
        <w:rPr>
          <w:rFonts w:eastAsiaTheme="minorHAnsi"/>
          <w:i/>
          <w:iCs/>
        </w:rPr>
        <w:t>MOS 2016 study guide for Microsoft Word expert: Microsoft Office specialist exam 77-726</w:t>
      </w:r>
      <w:r w:rsidRPr="00843475">
        <w:rPr>
          <w:rFonts w:eastAsiaTheme="minorHAnsi"/>
        </w:rPr>
        <w:t>. Redmond, Washington: Microsoft Press.</w:t>
      </w:r>
    </w:p>
    <w:p w14:paraId="70F17A51" w14:textId="77777777" w:rsidR="00881874" w:rsidRPr="00843475" w:rsidRDefault="00881874" w:rsidP="00A04B24">
      <w:pPr>
        <w:spacing w:after="300" w:line="240" w:lineRule="auto"/>
        <w:ind w:left="720" w:hanging="720"/>
        <w:rPr>
          <w:rFonts w:eastAsiaTheme="minorHAnsi"/>
        </w:rPr>
      </w:pPr>
      <w:r w:rsidRPr="00843475">
        <w:rPr>
          <w:rFonts w:eastAsiaTheme="minorHAnsi"/>
        </w:rPr>
        <w:t>Rose, A. (2016). </w:t>
      </w:r>
      <w:r w:rsidRPr="00843475">
        <w:rPr>
          <w:rFonts w:eastAsiaTheme="minorHAnsi"/>
          <w:i/>
          <w:iCs/>
        </w:rPr>
        <w:t>Microsoft Word in 30 minutes: How to make a bigger impact with your documents and master Word's writing, formatting, and collaboration tools</w:t>
      </w:r>
      <w:r w:rsidRPr="00843475">
        <w:rPr>
          <w:rFonts w:eastAsiaTheme="minorHAnsi"/>
        </w:rPr>
        <w:t>. Newton, Massachusetts: i30 Media Corporation.</w:t>
      </w:r>
    </w:p>
    <w:p w14:paraId="7AEE5AA7" w14:textId="77777777" w:rsidR="00881874" w:rsidRPr="00843475" w:rsidRDefault="00881874" w:rsidP="00A04B24">
      <w:pPr>
        <w:spacing w:after="300" w:line="240" w:lineRule="auto"/>
        <w:ind w:left="720" w:hanging="720"/>
        <w:rPr>
          <w:rFonts w:eastAsiaTheme="minorHAnsi"/>
        </w:rPr>
      </w:pPr>
      <w:r w:rsidRPr="00843475">
        <w:rPr>
          <w:rFonts w:eastAsiaTheme="minorHAnsi"/>
        </w:rPr>
        <w:t>Rutledge, P. (2016). </w:t>
      </w:r>
      <w:r w:rsidRPr="00843475">
        <w:rPr>
          <w:rFonts w:eastAsiaTheme="minorHAnsi"/>
          <w:i/>
          <w:iCs/>
        </w:rPr>
        <w:t>Easy Office 2016: See it done, do it yourself</w:t>
      </w:r>
      <w:r w:rsidRPr="00843475">
        <w:rPr>
          <w:rFonts w:eastAsiaTheme="minorHAnsi"/>
        </w:rPr>
        <w:t>. Indianapolis, Indiana: Que.</w:t>
      </w:r>
    </w:p>
    <w:p w14:paraId="2518A1CB" w14:textId="77777777" w:rsidR="00881874" w:rsidRPr="00843475" w:rsidRDefault="00881874" w:rsidP="00A04B24">
      <w:pPr>
        <w:spacing w:after="300" w:line="240" w:lineRule="auto"/>
        <w:ind w:left="720" w:hanging="720"/>
        <w:rPr>
          <w:rFonts w:eastAsiaTheme="minorHAnsi"/>
        </w:rPr>
      </w:pPr>
      <w:r w:rsidRPr="00843475">
        <w:rPr>
          <w:rFonts w:eastAsiaTheme="minorHAnsi"/>
        </w:rPr>
        <w:t xml:space="preserve">Stone, W. R. (2017). Converting between TeX or LaTeX and word [from the screen of stone]. </w:t>
      </w:r>
      <w:r w:rsidRPr="00843475">
        <w:rPr>
          <w:rFonts w:eastAsiaTheme="minorHAnsi"/>
          <w:i/>
          <w:iCs/>
        </w:rPr>
        <w:t>IEEE Antennas and Propagation Magazine, 59</w:t>
      </w:r>
      <w:r w:rsidRPr="00843475">
        <w:rPr>
          <w:rFonts w:eastAsiaTheme="minorHAnsi"/>
        </w:rPr>
        <w:t>(4), 121-123. doi:10.1109/MAP.2017.2706673</w:t>
      </w:r>
    </w:p>
    <w:p w14:paraId="037A7EDF" w14:textId="77777777" w:rsidR="00881874" w:rsidRDefault="00881874" w:rsidP="00A04B24">
      <w:pPr>
        <w:spacing w:after="300" w:line="240" w:lineRule="auto"/>
        <w:ind w:left="720" w:hanging="720"/>
        <w:rPr>
          <w:rFonts w:eastAsiaTheme="minorHAnsi"/>
        </w:rPr>
      </w:pPr>
      <w:r w:rsidRPr="00843475">
        <w:rPr>
          <w:rFonts w:eastAsiaTheme="minorHAnsi"/>
        </w:rPr>
        <w:t>Wempen, F. (2015). </w:t>
      </w:r>
      <w:r w:rsidRPr="00843475">
        <w:rPr>
          <w:rFonts w:eastAsiaTheme="minorHAnsi"/>
          <w:i/>
          <w:iCs/>
        </w:rPr>
        <w:t>Word 2016 in depth</w:t>
      </w:r>
      <w:r w:rsidRPr="00843475">
        <w:rPr>
          <w:rFonts w:eastAsiaTheme="minorHAnsi"/>
        </w:rPr>
        <w:t> (1st ed.). Indianapolis, Indiana: Que.</w:t>
      </w:r>
    </w:p>
    <w:p w14:paraId="1232C609" w14:textId="20DE193A" w:rsidR="00642D22" w:rsidRPr="00642D22" w:rsidRDefault="00881874" w:rsidP="00881874">
      <w:pPr>
        <w:spacing w:after="240" w:line="240" w:lineRule="auto"/>
        <w:ind w:left="720" w:hanging="720"/>
        <w:rPr>
          <w:rFonts w:eastAsiaTheme="minorHAnsi"/>
        </w:rPr>
      </w:pPr>
      <w:r w:rsidRPr="00843475">
        <w:rPr>
          <w:rFonts w:eastAsiaTheme="minorHAnsi"/>
        </w:rPr>
        <w:t>Wempen, F., &amp; John Wiley &amp; Sons. (2015). </w:t>
      </w:r>
      <w:r w:rsidRPr="00843475">
        <w:rPr>
          <w:rFonts w:eastAsiaTheme="minorHAnsi"/>
          <w:i/>
          <w:iCs/>
        </w:rPr>
        <w:t>Microsoft Office 2016 at work for dummies</w:t>
      </w:r>
      <w:r w:rsidRPr="00843475">
        <w:rPr>
          <w:rFonts w:eastAsiaTheme="minorHAnsi"/>
        </w:rPr>
        <w:t>. Hoboken, NJ: John Wiley &amp; Sons.</w:t>
      </w:r>
    </w:p>
    <w:p w14:paraId="54809863" w14:textId="77777777" w:rsidR="00637432" w:rsidRDefault="00656F6C">
      <w:pPr>
        <w:spacing w:line="240" w:lineRule="auto"/>
        <w:rPr>
          <w:rFonts w:eastAsiaTheme="minorHAnsi"/>
        </w:rPr>
      </w:pPr>
      <w:r>
        <w:rPr>
          <w:rFonts w:eastAsiaTheme="minorHAnsi"/>
        </w:rPr>
        <w:br w:type="page"/>
      </w:r>
    </w:p>
    <w:p w14:paraId="3EA4D021" w14:textId="0BA9CE50" w:rsidR="00637432" w:rsidRDefault="00637432" w:rsidP="00907307">
      <w:pPr>
        <w:pStyle w:val="PaperTitle"/>
        <w:rPr>
          <w:rFonts w:eastAsiaTheme="minorHAnsi"/>
        </w:rPr>
      </w:pPr>
      <w:bookmarkStart w:id="155" w:name="_Toc23835309"/>
      <w:r>
        <w:rPr>
          <w:rFonts w:eastAsiaTheme="minorHAnsi"/>
        </w:rPr>
        <w:lastRenderedPageBreak/>
        <w:t xml:space="preserve">TITLE OF THIRD </w:t>
      </w:r>
      <w:bookmarkStart w:id="156" w:name="_GoBack"/>
      <w:bookmarkEnd w:id="156"/>
      <w:r>
        <w:rPr>
          <w:rFonts w:eastAsiaTheme="minorHAnsi"/>
        </w:rPr>
        <w:t>PAPER</w:t>
      </w:r>
      <w:bookmarkEnd w:id="155"/>
    </w:p>
    <w:p w14:paraId="28084BB1" w14:textId="77777777" w:rsidR="00637432" w:rsidRDefault="00637432" w:rsidP="00637432">
      <w:pPr>
        <w:jc w:val="center"/>
        <w:rPr>
          <w:rFonts w:eastAsiaTheme="minorHAnsi"/>
        </w:rPr>
      </w:pPr>
    </w:p>
    <w:p w14:paraId="614C7E9F" w14:textId="77777777" w:rsidR="00637432" w:rsidRDefault="00637432" w:rsidP="00637432">
      <w:pPr>
        <w:pStyle w:val="PaperAuthors"/>
      </w:pPr>
      <w:r>
        <w:t>Student Name, Joe Smith, James B. Brown, Charles R. Jones, D. F. Lang, and Hardy Davidson</w:t>
      </w:r>
    </w:p>
    <w:p w14:paraId="4EA271E0" w14:textId="77777777" w:rsidR="00637432" w:rsidRPr="00D47268" w:rsidRDefault="00637432" w:rsidP="00637432">
      <w:pPr>
        <w:pStyle w:val="PaperAuthors"/>
      </w:pPr>
      <w:r>
        <w:t>Deparment of Mechanical and Aerospace Engineering, Missouri University of Science and Technology, Rolla, MO 65409</w:t>
      </w:r>
    </w:p>
    <w:p w14:paraId="48F78F97" w14:textId="77777777" w:rsidR="00637432" w:rsidRDefault="00637432" w:rsidP="00637432">
      <w:pPr>
        <w:pStyle w:val="PaperAbstract"/>
        <w:rPr>
          <w:rFonts w:eastAsiaTheme="minorHAnsi"/>
        </w:rPr>
      </w:pPr>
      <w:bookmarkStart w:id="157" w:name="_Toc23835310"/>
      <w:r>
        <w:rPr>
          <w:rFonts w:eastAsiaTheme="minorHAnsi"/>
        </w:rPr>
        <w:t>ABSTRACT</w:t>
      </w:r>
      <w:bookmarkEnd w:id="157"/>
    </w:p>
    <w:p w14:paraId="5C4C7F4D" w14:textId="20EFA363" w:rsidR="00637432" w:rsidRDefault="00637432" w:rsidP="00637432">
      <w:pPr>
        <w:pStyle w:val="StyleBodyTextFirstline05"/>
        <w:rPr>
          <w:rFonts w:eastAsiaTheme="minorHAnsi"/>
        </w:rPr>
      </w:pPr>
      <w:r w:rsidRPr="005A19C4">
        <w:rPr>
          <w:rFonts w:eastAsiaTheme="minorHAnsi"/>
        </w:rPr>
        <w:t>Lorem ipsum dolor sit amet, consectetur adipiscing elit. Integer iaculis volutpat mattis. Quisque sodales consequat nibh. Phasellus aliquam, erat sit amet ullamcorper laoreet, nibh risus vulputate ante, sit amet fringilla quam mauris eu dui. Ut eget viverra dui. Aenean tortor metus, vehicula in blandit id, tincidunt vitae velit. Maecenas ullamcorper dictum condimentum. Suspendisse id feugiat sapien, sit amet tempor nibh. Fusce in est ipsum. Proin rhoncus risus nec gravida finibus. Nunc lobortis purus eu mauris laoreet convallis. Vestibulum at luctus ex. Maecenas arcu ante, bibendum vel pellentesque non, hendrerit sed nisi. Praesent eget nisi nisi. Phasellus euismod libero in sapien tincidunt imperdiet. Sed nec sollicitudin eros. Vestibulum sit amet dignissim.</w:t>
      </w:r>
      <w:r>
        <w:rPr>
          <w:rFonts w:eastAsiaTheme="minorHAnsi"/>
        </w:rPr>
        <w:t xml:space="preserve"> </w:t>
      </w:r>
      <w:r w:rsidRPr="00637432">
        <w:rPr>
          <w:rFonts w:eastAsiaTheme="minorHAnsi"/>
        </w:rPr>
        <w:t>Est lorem ipsum dolor sit amet consectetur adipiscing elit pellentesque. Tellus elementum sagittis vitae et leo duis. Turpis in eu mi bibendum neque egestas congue. Pellentesque id nibh tortor id aliquet. Lobortis scelerisque fermentum dui faucibus in ornare. estibulum morbi blandit cursus risus at ultrices mi. Laoreet id donec ultrices tincidunt arcu non sodales. Ut sem viverra aliquet eget sit amet tellus. Duis ut diam quam nulla porttitor.</w:t>
      </w:r>
    </w:p>
    <w:p w14:paraId="48276F5F" w14:textId="24E40B84" w:rsidR="00637432" w:rsidRPr="004C5437" w:rsidRDefault="00637432" w:rsidP="002B01FA">
      <w:pPr>
        <w:pStyle w:val="StyleBodyTextFirstline05"/>
        <w:ind w:firstLine="0"/>
        <w:rPr>
          <w:rFonts w:eastAsiaTheme="minorHAnsi"/>
        </w:rPr>
      </w:pPr>
      <w:r w:rsidRPr="004C5437">
        <w:rPr>
          <w:rFonts w:eastAsiaTheme="minorHAnsi"/>
          <w:b/>
        </w:rPr>
        <w:t>Keywords</w:t>
      </w:r>
      <w:r w:rsidRPr="004C5437">
        <w:rPr>
          <w:rFonts w:eastAsiaTheme="minorHAnsi"/>
        </w:rPr>
        <w:t xml:space="preserve">: </w:t>
      </w:r>
      <w:r w:rsidR="00147DFE" w:rsidRPr="004C5437">
        <w:rPr>
          <w:rFonts w:eastAsiaTheme="minorHAnsi"/>
        </w:rPr>
        <w:t>Keyword1, Keyword2, Keyword3, Keyword4, etc.</w:t>
      </w:r>
    </w:p>
    <w:p w14:paraId="4077FEBB" w14:textId="3483B7EB" w:rsidR="00637432" w:rsidRDefault="00637432" w:rsidP="00637432">
      <w:pPr>
        <w:pStyle w:val="StyleBodyTextFirstline05"/>
        <w:rPr>
          <w:rFonts w:eastAsiaTheme="minorHAnsi"/>
        </w:rPr>
      </w:pPr>
    </w:p>
    <w:p w14:paraId="3C336F5D" w14:textId="0E890BEC" w:rsidR="00637432" w:rsidRDefault="00637432" w:rsidP="00637432">
      <w:pPr>
        <w:pStyle w:val="Heading1"/>
        <w:numPr>
          <w:ilvl w:val="0"/>
          <w:numId w:val="30"/>
        </w:numPr>
        <w:rPr>
          <w:rFonts w:eastAsiaTheme="minorHAnsi"/>
        </w:rPr>
      </w:pPr>
      <w:bookmarkStart w:id="158" w:name="_Toc23835311"/>
      <w:r w:rsidRPr="00637432">
        <w:rPr>
          <w:rFonts w:eastAsiaTheme="minorHAnsi"/>
        </w:rPr>
        <w:lastRenderedPageBreak/>
        <w:t>INTRODUCTION</w:t>
      </w:r>
      <w:bookmarkEnd w:id="158"/>
    </w:p>
    <w:p w14:paraId="3A9B09D8" w14:textId="264608A5" w:rsidR="00637432" w:rsidRDefault="00637432" w:rsidP="00637432">
      <w:pPr>
        <w:pStyle w:val="Heading2"/>
        <w:rPr>
          <w:rFonts w:eastAsiaTheme="minorHAnsi"/>
        </w:rPr>
      </w:pPr>
      <w:bookmarkStart w:id="159" w:name="_Toc23835312"/>
      <w:r>
        <w:rPr>
          <w:rFonts w:eastAsiaTheme="minorHAnsi"/>
        </w:rPr>
        <w:t>BACKGROUND</w:t>
      </w:r>
      <w:bookmarkEnd w:id="159"/>
    </w:p>
    <w:p w14:paraId="6FBBC0B0" w14:textId="15ED9051" w:rsidR="00637432" w:rsidRDefault="00637432" w:rsidP="00637432">
      <w:pPr>
        <w:pStyle w:val="StyleBodyTextFirstline05"/>
        <w:rPr>
          <w:rFonts w:eastAsiaTheme="minorHAnsi"/>
        </w:rPr>
      </w:pPr>
      <w:r w:rsidRPr="00637432">
        <w:rPr>
          <w:rFonts w:eastAsiaTheme="minorHAnsi"/>
        </w:rPr>
        <w:t>Viverra orci sagittis eu volutpat odio facilisis mauris sit amet. Ut enim blandit volutpat maecenas volutpat blandit aliquam etiam erat. Sit amet mauris commodo quis imperdiet massa tincidunt. Diam ut venenatis tellus in metus vulputate eu scelerisque. Cursus sit amet dictum sit amet justo donec. Gravida cum sociis natoque penatibus et magnis dis parturient montes. Felis eget velit aliquet sagittis id. Tempor orci dapibus ultrices in. Tempus egestas sed sed risus pretium quam vulputate dignissim. Nibh sit amet commodo nulla.</w:t>
      </w:r>
    </w:p>
    <w:p w14:paraId="55C63450" w14:textId="7FDD5D11" w:rsidR="00637432" w:rsidRDefault="00637432" w:rsidP="00637432">
      <w:pPr>
        <w:pStyle w:val="Heading2"/>
        <w:rPr>
          <w:rFonts w:eastAsiaTheme="minorHAnsi"/>
        </w:rPr>
      </w:pPr>
      <w:bookmarkStart w:id="160" w:name="_Toc23835313"/>
      <w:r>
        <w:rPr>
          <w:rFonts w:eastAsiaTheme="minorHAnsi"/>
        </w:rPr>
        <w:t>LIMITATIONS OF STUDY</w:t>
      </w:r>
      <w:bookmarkEnd w:id="160"/>
    </w:p>
    <w:p w14:paraId="3ADEF2CA" w14:textId="5327FEF2" w:rsidR="00637432" w:rsidRDefault="00637432" w:rsidP="00637432">
      <w:pPr>
        <w:pStyle w:val="StyleBodyTextFirstline05"/>
        <w:rPr>
          <w:rFonts w:eastAsiaTheme="minorHAnsi"/>
        </w:rPr>
      </w:pPr>
      <w:r w:rsidRPr="00637432">
        <w:rPr>
          <w:rFonts w:eastAsiaTheme="minorHAnsi"/>
        </w:rPr>
        <w:t>Augue eget arcu dictum varius duis at consectetur lorem. In nulla posuere sollicitudin aliquam ultrices sagittis orci a scelerisque. Convallis aenean et tortor at. Orci a scelerisque purus semper eget duis. Enim neque volutpat ac tincidunt vitae semper quis lectus nulla. Pretium viverra suspendisse potenti nullam ac tortor vitae. Dolor magna eget est lorem ipsum. Lacinia quis vel eros donec ac.</w:t>
      </w:r>
    </w:p>
    <w:p w14:paraId="406C6600" w14:textId="77777777" w:rsidR="00637432" w:rsidRDefault="00637432" w:rsidP="00637432">
      <w:pPr>
        <w:pStyle w:val="StyleBodyTextFirstline05"/>
        <w:rPr>
          <w:rFonts w:eastAsiaTheme="minorHAnsi"/>
        </w:rPr>
      </w:pPr>
    </w:p>
    <w:p w14:paraId="483B1621" w14:textId="19B63245" w:rsidR="00637432" w:rsidRDefault="00637432" w:rsidP="00637432">
      <w:pPr>
        <w:pStyle w:val="Heading1"/>
        <w:rPr>
          <w:rFonts w:eastAsiaTheme="minorHAnsi"/>
        </w:rPr>
      </w:pPr>
      <w:bookmarkStart w:id="161" w:name="_Toc23835314"/>
      <w:r>
        <w:rPr>
          <w:rFonts w:eastAsiaTheme="minorHAnsi"/>
        </w:rPr>
        <w:t>EXPERIMENTAL PROCEDURE</w:t>
      </w:r>
      <w:bookmarkEnd w:id="161"/>
    </w:p>
    <w:p w14:paraId="6815FD7D" w14:textId="77777777" w:rsidR="00637432" w:rsidRDefault="00637432" w:rsidP="00637432">
      <w:pPr>
        <w:pStyle w:val="StyleBodyTextFirstline05"/>
        <w:rPr>
          <w:rFonts w:eastAsiaTheme="minorHAnsi"/>
        </w:rPr>
      </w:pPr>
    </w:p>
    <w:p w14:paraId="7DB3348A" w14:textId="453A492C" w:rsidR="00637432" w:rsidRDefault="00637432" w:rsidP="00637432">
      <w:pPr>
        <w:pStyle w:val="StyleBodyTextFirstline05"/>
        <w:rPr>
          <w:rFonts w:eastAsiaTheme="minorHAnsi"/>
        </w:rPr>
      </w:pPr>
      <w:r>
        <w:rPr>
          <w:rFonts w:eastAsiaTheme="minorHAnsi"/>
        </w:rPr>
        <w:t>B</w:t>
      </w:r>
      <w:r w:rsidRPr="00637432">
        <w:rPr>
          <w:rFonts w:eastAsiaTheme="minorHAnsi"/>
        </w:rPr>
        <w:t xml:space="preserve">landit massa enim nec dui nunc mattis enim ut tellus. Consectetur libero id faucibus nisl tincidunt eget nullam. Urna condimentum mattis pellentesque id nibh. Mauris in aliquam sem fringilla ut morbi tincidunt augue interdum. Porttitor eget dolor </w:t>
      </w:r>
      <w:r w:rsidRPr="00637432">
        <w:rPr>
          <w:rFonts w:eastAsiaTheme="minorHAnsi"/>
        </w:rPr>
        <w:lastRenderedPageBreak/>
        <w:t>morbi non arcu risus. Nulla pharetra diam sit amet nisl suscipit adipiscing. Ultrices neque ornare aenean euismod elementum nisi quis.</w:t>
      </w:r>
    </w:p>
    <w:p w14:paraId="7A776E3A" w14:textId="67EC8DFB" w:rsidR="00637432" w:rsidRDefault="00637432" w:rsidP="00637432">
      <w:pPr>
        <w:pStyle w:val="Heading2"/>
        <w:rPr>
          <w:rFonts w:eastAsiaTheme="minorHAnsi"/>
        </w:rPr>
      </w:pPr>
      <w:bookmarkStart w:id="162" w:name="_Toc23835315"/>
      <w:r>
        <w:rPr>
          <w:rFonts w:eastAsiaTheme="minorHAnsi"/>
        </w:rPr>
        <w:t>MATERIALS</w:t>
      </w:r>
      <w:bookmarkEnd w:id="162"/>
    </w:p>
    <w:p w14:paraId="790FB650" w14:textId="6E0CBDE2" w:rsidR="00637432" w:rsidRDefault="00637432" w:rsidP="00637432">
      <w:pPr>
        <w:pStyle w:val="StyleBodyTextFirstline05"/>
        <w:rPr>
          <w:rFonts w:eastAsiaTheme="minorHAnsi"/>
        </w:rPr>
      </w:pPr>
      <w:r w:rsidRPr="00637432">
        <w:rPr>
          <w:rFonts w:eastAsiaTheme="minorHAnsi"/>
        </w:rPr>
        <w:t xml:space="preserve">Habitasse platea dictumst quisque sagittis purus sit amet volutpat. Urna molestie at elementum eu facilisis sed. Tincidunt eget nullam non nisi est. Parturient montes nascetur ridiculus mus mauris vitae ultricies leo. Placerat orci nulla pellentesque dignissim enim sit amet venenatis. </w:t>
      </w:r>
    </w:p>
    <w:p w14:paraId="277FE4B6" w14:textId="77777777" w:rsidR="00147DFE" w:rsidRDefault="00147DFE" w:rsidP="00637432">
      <w:pPr>
        <w:pStyle w:val="StyleBodyTextFirstline05"/>
        <w:rPr>
          <w:rFonts w:eastAsiaTheme="minorHAnsi"/>
        </w:rPr>
      </w:pPr>
    </w:p>
    <w:p w14:paraId="70948B1B" w14:textId="5BF16AB7" w:rsidR="00147DFE" w:rsidRDefault="00147DFE" w:rsidP="00147DFE">
      <w:pPr>
        <w:jc w:val="center"/>
        <w:rPr>
          <w:rFonts w:eastAsiaTheme="minorHAnsi"/>
        </w:rPr>
      </w:pPr>
      <w:r>
        <w:rPr>
          <w:rFonts w:eastAsiaTheme="minorHAnsi"/>
          <w:noProof/>
        </w:rPr>
        <w:drawing>
          <wp:inline distT="0" distB="0" distL="0" distR="0" wp14:anchorId="7FB7DEE5" wp14:editId="6CDDC2C5">
            <wp:extent cx="4505325" cy="3343275"/>
            <wp:effectExtent l="0" t="0" r="9525" b="9525"/>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5797DAC0" w14:textId="4001A6E8" w:rsidR="00147DFE" w:rsidRDefault="00147DFE" w:rsidP="00147DFE">
      <w:pPr>
        <w:pStyle w:val="FigureTitle"/>
        <w:rPr>
          <w:rFonts w:eastAsiaTheme="minorHAnsi"/>
        </w:rPr>
      </w:pPr>
      <w:bookmarkStart w:id="163" w:name="_Toc21330574"/>
      <w:r>
        <w:rPr>
          <w:rFonts w:eastAsiaTheme="minorHAnsi"/>
        </w:rPr>
        <w:t>Figure 1. First figure within your third paper.</w:t>
      </w:r>
      <w:bookmarkEnd w:id="163"/>
    </w:p>
    <w:p w14:paraId="1A6CDE56" w14:textId="77777777" w:rsidR="00147DFE" w:rsidRPr="00147DFE" w:rsidRDefault="00147DFE" w:rsidP="00147DFE">
      <w:pPr>
        <w:pStyle w:val="BodyText"/>
        <w:rPr>
          <w:rFonts w:eastAsiaTheme="minorHAnsi"/>
        </w:rPr>
      </w:pPr>
    </w:p>
    <w:p w14:paraId="0DB845EC" w14:textId="1EEA53B6" w:rsidR="00637432" w:rsidRPr="00637432" w:rsidRDefault="00637432" w:rsidP="00637432">
      <w:pPr>
        <w:pStyle w:val="StyleBodyTextFirstline05"/>
        <w:rPr>
          <w:rFonts w:eastAsiaTheme="minorHAnsi"/>
        </w:rPr>
      </w:pPr>
      <w:r w:rsidRPr="00637432">
        <w:rPr>
          <w:rFonts w:eastAsiaTheme="minorHAnsi"/>
        </w:rPr>
        <w:t xml:space="preserve">Pulvinar pellentesque habitant morbi tristique senectus et netus et malesuada. Id nibh tortor id aliquet lectus proin nibh nisl condimentum. Id semper risus in hendrerit. </w:t>
      </w:r>
      <w:r w:rsidRPr="00637432">
        <w:rPr>
          <w:rFonts w:eastAsiaTheme="minorHAnsi"/>
        </w:rPr>
        <w:lastRenderedPageBreak/>
        <w:t>Tempus egestas sed sed risus pretium quam vulputate dignissim. Amet commodo nulla facilisi nullam vehicula ipsum a arcu cursus.</w:t>
      </w:r>
    </w:p>
    <w:p w14:paraId="0A57E893" w14:textId="568E8C01" w:rsidR="00637432" w:rsidRDefault="00637432" w:rsidP="00637432">
      <w:pPr>
        <w:pStyle w:val="Heading2"/>
        <w:rPr>
          <w:rFonts w:eastAsiaTheme="minorHAnsi"/>
        </w:rPr>
      </w:pPr>
      <w:bookmarkStart w:id="164" w:name="_Toc23835316"/>
      <w:r>
        <w:rPr>
          <w:rFonts w:eastAsiaTheme="minorHAnsi"/>
        </w:rPr>
        <w:t>METHODS</w:t>
      </w:r>
      <w:bookmarkEnd w:id="164"/>
    </w:p>
    <w:p w14:paraId="32E42136" w14:textId="77777777" w:rsidR="00637432" w:rsidRPr="00637432" w:rsidRDefault="00637432" w:rsidP="00637432">
      <w:pPr>
        <w:pStyle w:val="StyleBodyTextFirstline05"/>
        <w:rPr>
          <w:rFonts w:eastAsiaTheme="minorHAnsi"/>
        </w:rPr>
      </w:pPr>
      <w:r w:rsidRPr="00637432">
        <w:rPr>
          <w:rFonts w:eastAsiaTheme="minorHAnsi"/>
        </w:rPr>
        <w:t>Iaculis at erat pellentesque adipiscing. Risus pretium quam vulputate dignissim. Quis risus sed vulputate odio ut enim blandit volutpat maecenas. Non diam phasellus vestibulum lorem sed risus ultricies. Ultricies integer quis auctor elit sed vulputate mi. Risus ultricies tristique nulla aliquet enim. Tristique magna sit amet purus gravida quis blandit turpis cursus. Dictum sit amet justo donec enim diam vulputate. Quis vel eros donec ac odio tempor orci dapibus ultrices. Consequat id porta nibh venenatis cras.</w:t>
      </w:r>
    </w:p>
    <w:p w14:paraId="359DF1DC" w14:textId="3F331A9D" w:rsidR="00637432" w:rsidRDefault="00637432" w:rsidP="00637432">
      <w:pPr>
        <w:pStyle w:val="StyleBodyTextFirstline05"/>
        <w:rPr>
          <w:rFonts w:eastAsiaTheme="minorHAnsi"/>
        </w:rPr>
      </w:pPr>
      <w:r w:rsidRPr="00637432">
        <w:rPr>
          <w:rFonts w:eastAsiaTheme="minorHAnsi"/>
        </w:rPr>
        <w:t>Accumsan tortor posuere ac ut consequat semper viverra nam libero. Orci porta non pulvinar neque laoreet suspendisse interdum.</w:t>
      </w:r>
    </w:p>
    <w:p w14:paraId="2690C863" w14:textId="77777777" w:rsidR="00637432" w:rsidRDefault="00637432" w:rsidP="00637432">
      <w:pPr>
        <w:pStyle w:val="StyleBodyTextFirstline05"/>
        <w:rPr>
          <w:rFonts w:eastAsiaTheme="minorHAnsi"/>
        </w:rPr>
      </w:pPr>
    </w:p>
    <w:p w14:paraId="6D2507E9" w14:textId="28A82A3E" w:rsidR="00637432" w:rsidRDefault="00637432" w:rsidP="00637432">
      <w:pPr>
        <w:pStyle w:val="Heading1"/>
        <w:rPr>
          <w:rFonts w:eastAsiaTheme="minorHAnsi"/>
        </w:rPr>
      </w:pPr>
      <w:bookmarkStart w:id="165" w:name="_Toc23835317"/>
      <w:r>
        <w:rPr>
          <w:rFonts w:eastAsiaTheme="minorHAnsi"/>
        </w:rPr>
        <w:t>RESULTS</w:t>
      </w:r>
      <w:bookmarkEnd w:id="165"/>
    </w:p>
    <w:p w14:paraId="1C8E8E85" w14:textId="77777777" w:rsidR="00637432" w:rsidRDefault="00637432" w:rsidP="00637432">
      <w:pPr>
        <w:pStyle w:val="StyleBodyTextFirstline05"/>
        <w:rPr>
          <w:rFonts w:eastAsiaTheme="minorHAnsi"/>
        </w:rPr>
      </w:pPr>
    </w:p>
    <w:p w14:paraId="78CA21F5" w14:textId="7BA1C16D" w:rsidR="00637432" w:rsidRDefault="00637432" w:rsidP="00637432">
      <w:pPr>
        <w:pStyle w:val="StyleBodyTextFirstline05"/>
        <w:rPr>
          <w:rFonts w:eastAsiaTheme="minorHAnsi"/>
        </w:rPr>
      </w:pPr>
      <w:r w:rsidRPr="00637432">
        <w:rPr>
          <w:rFonts w:eastAsiaTheme="minorHAnsi"/>
        </w:rPr>
        <w:t>Amet venenatis urna cursus eget nunc. Urna nunc id cursus metus aliquam eleifend mi in nulla. Posuere morbi leo urna molestie at. Suspendisse interdum consectetur libero id faucibus nisl. Bibendum neque egestas congue quisque egestas diam in. Rutrum quisque non tellus orci. Nibh ipsum consequat nisl vel. Ac turpis egestas integer eget aliquet nibh praesent. Tortor consequat id porta nibh venenatis cras sed felis.</w:t>
      </w:r>
    </w:p>
    <w:p w14:paraId="56695461" w14:textId="55223642" w:rsidR="00637432" w:rsidRDefault="00637432" w:rsidP="00637432">
      <w:pPr>
        <w:pStyle w:val="Heading2"/>
        <w:rPr>
          <w:rFonts w:eastAsiaTheme="minorHAnsi"/>
        </w:rPr>
      </w:pPr>
      <w:bookmarkStart w:id="166" w:name="_Toc23835318"/>
      <w:r>
        <w:rPr>
          <w:rFonts w:eastAsiaTheme="minorHAnsi"/>
        </w:rPr>
        <w:lastRenderedPageBreak/>
        <w:t>EXPERIMENT ONE</w:t>
      </w:r>
      <w:bookmarkEnd w:id="166"/>
    </w:p>
    <w:p w14:paraId="1C885320" w14:textId="72EAC3F1" w:rsidR="00637432" w:rsidRPr="00637432" w:rsidRDefault="00637432" w:rsidP="00637432">
      <w:pPr>
        <w:pStyle w:val="StyleBodyTextFirstline05"/>
        <w:rPr>
          <w:rFonts w:eastAsiaTheme="minorHAnsi"/>
        </w:rPr>
      </w:pPr>
      <w:r w:rsidRPr="00637432">
        <w:rPr>
          <w:rFonts w:eastAsiaTheme="minorHAnsi"/>
        </w:rPr>
        <w:t>Nulla aliquet enim tortor at auctor. Purus viverra accumsan in nisl. Massa massa ultricies mi quis. Ac ut consequat semper viverra nam.</w:t>
      </w:r>
    </w:p>
    <w:p w14:paraId="32324EBE" w14:textId="3F74D58B" w:rsidR="00637432" w:rsidRPr="00637432" w:rsidRDefault="00637432" w:rsidP="00637432">
      <w:pPr>
        <w:pStyle w:val="Heading3"/>
        <w:rPr>
          <w:rFonts w:eastAsiaTheme="minorHAnsi"/>
          <w:vanish/>
          <w:specVanish/>
        </w:rPr>
      </w:pPr>
      <w:bookmarkStart w:id="167" w:name="_Toc23835319"/>
      <w:r>
        <w:rPr>
          <w:rFonts w:eastAsiaTheme="minorHAnsi"/>
        </w:rPr>
        <w:t>Qualitative Data.</w:t>
      </w:r>
      <w:bookmarkEnd w:id="167"/>
    </w:p>
    <w:p w14:paraId="00310AC5" w14:textId="14F81B37" w:rsidR="00637432" w:rsidRDefault="00637432" w:rsidP="00637432">
      <w:pPr>
        <w:pStyle w:val="BodyText"/>
        <w:rPr>
          <w:rFonts w:eastAsiaTheme="minorHAnsi"/>
        </w:rPr>
      </w:pPr>
      <w:r>
        <w:rPr>
          <w:rFonts w:eastAsiaTheme="minorHAnsi"/>
        </w:rPr>
        <w:t xml:space="preserve"> </w:t>
      </w:r>
      <w:r w:rsidRPr="00637432">
        <w:rPr>
          <w:rFonts w:eastAsiaTheme="minorHAnsi"/>
        </w:rPr>
        <w:t xml:space="preserve">Sed elementum tempus egestas sed sed risus pretium quam. Ac felis donec et odio. Euismod in pellentesque massa placerat duis ultricies lacus sed. Amet cursus sit amet dictum sit amet justo donec enim. Vitae semper quis lectus nulla at volutpat diam ut venenatis. Ultricies tristique nulla aliquet enim tortor at auctor urna. Leo vel fringilla est ullamcorper eget nulla facilisi etiam dignissim. Montes nascetur ridiculus mus mauris vitae ultricies leo integer malesuada. </w:t>
      </w:r>
    </w:p>
    <w:p w14:paraId="4037A1A3" w14:textId="43EAE510" w:rsidR="00147DFE" w:rsidRDefault="00147DFE" w:rsidP="00637432">
      <w:pPr>
        <w:pStyle w:val="BodyText"/>
        <w:rPr>
          <w:rFonts w:eastAsiaTheme="minorHAnsi"/>
        </w:rPr>
      </w:pPr>
    </w:p>
    <w:p w14:paraId="25627500" w14:textId="65CB0E86" w:rsidR="00147DFE" w:rsidRDefault="00147DFE" w:rsidP="00147DFE">
      <w:pPr>
        <w:pStyle w:val="TableTitle"/>
        <w:rPr>
          <w:rFonts w:eastAsiaTheme="minorHAnsi"/>
        </w:rPr>
      </w:pPr>
      <w:bookmarkStart w:id="168" w:name="_Toc21330719"/>
      <w:r>
        <w:rPr>
          <w:rFonts w:eastAsiaTheme="minorHAnsi"/>
        </w:rPr>
        <w:t>Table 1. First table within your third paper.</w:t>
      </w:r>
      <w:bookmarkEnd w:id="168"/>
    </w:p>
    <w:tbl>
      <w:tblPr>
        <w:tblStyle w:val="TableGrid"/>
        <w:tblW w:w="0" w:type="auto"/>
        <w:tblLook w:val="04A0" w:firstRow="1" w:lastRow="0" w:firstColumn="1" w:lastColumn="0" w:noHBand="0" w:noVBand="1"/>
      </w:tblPr>
      <w:tblGrid>
        <w:gridCol w:w="1726"/>
        <w:gridCol w:w="1726"/>
        <w:gridCol w:w="1726"/>
        <w:gridCol w:w="1726"/>
        <w:gridCol w:w="1726"/>
      </w:tblGrid>
      <w:tr w:rsidR="00147DFE" w14:paraId="7B92C066" w14:textId="77777777" w:rsidTr="00147DFE">
        <w:tc>
          <w:tcPr>
            <w:tcW w:w="1726" w:type="dxa"/>
          </w:tcPr>
          <w:p w14:paraId="2820CDBA" w14:textId="77777777" w:rsidR="00147DFE" w:rsidRDefault="00147DFE" w:rsidP="00637432">
            <w:pPr>
              <w:pStyle w:val="BodyText"/>
              <w:rPr>
                <w:rFonts w:eastAsiaTheme="minorHAnsi"/>
              </w:rPr>
            </w:pPr>
          </w:p>
        </w:tc>
        <w:tc>
          <w:tcPr>
            <w:tcW w:w="1726" w:type="dxa"/>
          </w:tcPr>
          <w:p w14:paraId="0D811B43" w14:textId="77777777" w:rsidR="00147DFE" w:rsidRDefault="00147DFE" w:rsidP="00637432">
            <w:pPr>
              <w:pStyle w:val="BodyText"/>
              <w:rPr>
                <w:rFonts w:eastAsiaTheme="minorHAnsi"/>
              </w:rPr>
            </w:pPr>
          </w:p>
        </w:tc>
        <w:tc>
          <w:tcPr>
            <w:tcW w:w="1726" w:type="dxa"/>
          </w:tcPr>
          <w:p w14:paraId="2CFF7FC8" w14:textId="77777777" w:rsidR="00147DFE" w:rsidRDefault="00147DFE" w:rsidP="00637432">
            <w:pPr>
              <w:pStyle w:val="BodyText"/>
              <w:rPr>
                <w:rFonts w:eastAsiaTheme="minorHAnsi"/>
              </w:rPr>
            </w:pPr>
          </w:p>
        </w:tc>
        <w:tc>
          <w:tcPr>
            <w:tcW w:w="1726" w:type="dxa"/>
          </w:tcPr>
          <w:p w14:paraId="60D5D619" w14:textId="77777777" w:rsidR="00147DFE" w:rsidRDefault="00147DFE" w:rsidP="00637432">
            <w:pPr>
              <w:pStyle w:val="BodyText"/>
              <w:rPr>
                <w:rFonts w:eastAsiaTheme="minorHAnsi"/>
              </w:rPr>
            </w:pPr>
          </w:p>
        </w:tc>
        <w:tc>
          <w:tcPr>
            <w:tcW w:w="1726" w:type="dxa"/>
          </w:tcPr>
          <w:p w14:paraId="06837100" w14:textId="77777777" w:rsidR="00147DFE" w:rsidRDefault="00147DFE" w:rsidP="00637432">
            <w:pPr>
              <w:pStyle w:val="BodyText"/>
              <w:rPr>
                <w:rFonts w:eastAsiaTheme="minorHAnsi"/>
              </w:rPr>
            </w:pPr>
          </w:p>
        </w:tc>
      </w:tr>
      <w:tr w:rsidR="00147DFE" w14:paraId="3C790B60" w14:textId="77777777" w:rsidTr="00147DFE">
        <w:tc>
          <w:tcPr>
            <w:tcW w:w="1726" w:type="dxa"/>
          </w:tcPr>
          <w:p w14:paraId="47EBFA1F" w14:textId="77777777" w:rsidR="00147DFE" w:rsidRDefault="00147DFE" w:rsidP="00637432">
            <w:pPr>
              <w:pStyle w:val="BodyText"/>
              <w:rPr>
                <w:rFonts w:eastAsiaTheme="minorHAnsi"/>
              </w:rPr>
            </w:pPr>
          </w:p>
        </w:tc>
        <w:tc>
          <w:tcPr>
            <w:tcW w:w="1726" w:type="dxa"/>
          </w:tcPr>
          <w:p w14:paraId="42E754D9" w14:textId="77777777" w:rsidR="00147DFE" w:rsidRDefault="00147DFE" w:rsidP="00637432">
            <w:pPr>
              <w:pStyle w:val="BodyText"/>
              <w:rPr>
                <w:rFonts w:eastAsiaTheme="minorHAnsi"/>
              </w:rPr>
            </w:pPr>
          </w:p>
        </w:tc>
        <w:tc>
          <w:tcPr>
            <w:tcW w:w="1726" w:type="dxa"/>
          </w:tcPr>
          <w:p w14:paraId="3FAEDDA7" w14:textId="77777777" w:rsidR="00147DFE" w:rsidRDefault="00147DFE" w:rsidP="00637432">
            <w:pPr>
              <w:pStyle w:val="BodyText"/>
              <w:rPr>
                <w:rFonts w:eastAsiaTheme="minorHAnsi"/>
              </w:rPr>
            </w:pPr>
          </w:p>
        </w:tc>
        <w:tc>
          <w:tcPr>
            <w:tcW w:w="1726" w:type="dxa"/>
          </w:tcPr>
          <w:p w14:paraId="327A1AD2" w14:textId="77777777" w:rsidR="00147DFE" w:rsidRDefault="00147DFE" w:rsidP="00637432">
            <w:pPr>
              <w:pStyle w:val="BodyText"/>
              <w:rPr>
                <w:rFonts w:eastAsiaTheme="minorHAnsi"/>
              </w:rPr>
            </w:pPr>
          </w:p>
        </w:tc>
        <w:tc>
          <w:tcPr>
            <w:tcW w:w="1726" w:type="dxa"/>
          </w:tcPr>
          <w:p w14:paraId="1163CB40" w14:textId="77777777" w:rsidR="00147DFE" w:rsidRDefault="00147DFE" w:rsidP="00637432">
            <w:pPr>
              <w:pStyle w:val="BodyText"/>
              <w:rPr>
                <w:rFonts w:eastAsiaTheme="minorHAnsi"/>
              </w:rPr>
            </w:pPr>
          </w:p>
        </w:tc>
      </w:tr>
      <w:tr w:rsidR="00147DFE" w14:paraId="44F69ECF" w14:textId="77777777" w:rsidTr="00147DFE">
        <w:tc>
          <w:tcPr>
            <w:tcW w:w="1726" w:type="dxa"/>
          </w:tcPr>
          <w:p w14:paraId="0AB63367" w14:textId="77777777" w:rsidR="00147DFE" w:rsidRDefault="00147DFE" w:rsidP="00637432">
            <w:pPr>
              <w:pStyle w:val="BodyText"/>
              <w:rPr>
                <w:rFonts w:eastAsiaTheme="minorHAnsi"/>
              </w:rPr>
            </w:pPr>
          </w:p>
        </w:tc>
        <w:tc>
          <w:tcPr>
            <w:tcW w:w="1726" w:type="dxa"/>
          </w:tcPr>
          <w:p w14:paraId="0ADE9B83" w14:textId="77777777" w:rsidR="00147DFE" w:rsidRDefault="00147DFE" w:rsidP="00637432">
            <w:pPr>
              <w:pStyle w:val="BodyText"/>
              <w:rPr>
                <w:rFonts w:eastAsiaTheme="minorHAnsi"/>
              </w:rPr>
            </w:pPr>
          </w:p>
        </w:tc>
        <w:tc>
          <w:tcPr>
            <w:tcW w:w="1726" w:type="dxa"/>
          </w:tcPr>
          <w:p w14:paraId="1900A0B2" w14:textId="77777777" w:rsidR="00147DFE" w:rsidRDefault="00147DFE" w:rsidP="00637432">
            <w:pPr>
              <w:pStyle w:val="BodyText"/>
              <w:rPr>
                <w:rFonts w:eastAsiaTheme="minorHAnsi"/>
              </w:rPr>
            </w:pPr>
          </w:p>
        </w:tc>
        <w:tc>
          <w:tcPr>
            <w:tcW w:w="1726" w:type="dxa"/>
          </w:tcPr>
          <w:p w14:paraId="482197AB" w14:textId="77777777" w:rsidR="00147DFE" w:rsidRDefault="00147DFE" w:rsidP="00637432">
            <w:pPr>
              <w:pStyle w:val="BodyText"/>
              <w:rPr>
                <w:rFonts w:eastAsiaTheme="minorHAnsi"/>
              </w:rPr>
            </w:pPr>
          </w:p>
        </w:tc>
        <w:tc>
          <w:tcPr>
            <w:tcW w:w="1726" w:type="dxa"/>
          </w:tcPr>
          <w:p w14:paraId="4BC44E24" w14:textId="77777777" w:rsidR="00147DFE" w:rsidRDefault="00147DFE" w:rsidP="00637432">
            <w:pPr>
              <w:pStyle w:val="BodyText"/>
              <w:rPr>
                <w:rFonts w:eastAsiaTheme="minorHAnsi"/>
              </w:rPr>
            </w:pPr>
          </w:p>
        </w:tc>
      </w:tr>
      <w:tr w:rsidR="00147DFE" w14:paraId="59B09795" w14:textId="77777777" w:rsidTr="00147DFE">
        <w:tc>
          <w:tcPr>
            <w:tcW w:w="1726" w:type="dxa"/>
          </w:tcPr>
          <w:p w14:paraId="44373BF9" w14:textId="77777777" w:rsidR="00147DFE" w:rsidRDefault="00147DFE" w:rsidP="00637432">
            <w:pPr>
              <w:pStyle w:val="BodyText"/>
              <w:rPr>
                <w:rFonts w:eastAsiaTheme="minorHAnsi"/>
              </w:rPr>
            </w:pPr>
          </w:p>
        </w:tc>
        <w:tc>
          <w:tcPr>
            <w:tcW w:w="1726" w:type="dxa"/>
          </w:tcPr>
          <w:p w14:paraId="160491F5" w14:textId="77777777" w:rsidR="00147DFE" w:rsidRDefault="00147DFE" w:rsidP="00637432">
            <w:pPr>
              <w:pStyle w:val="BodyText"/>
              <w:rPr>
                <w:rFonts w:eastAsiaTheme="minorHAnsi"/>
              </w:rPr>
            </w:pPr>
          </w:p>
        </w:tc>
        <w:tc>
          <w:tcPr>
            <w:tcW w:w="1726" w:type="dxa"/>
          </w:tcPr>
          <w:p w14:paraId="486016F4" w14:textId="77777777" w:rsidR="00147DFE" w:rsidRDefault="00147DFE" w:rsidP="00637432">
            <w:pPr>
              <w:pStyle w:val="BodyText"/>
              <w:rPr>
                <w:rFonts w:eastAsiaTheme="minorHAnsi"/>
              </w:rPr>
            </w:pPr>
          </w:p>
        </w:tc>
        <w:tc>
          <w:tcPr>
            <w:tcW w:w="1726" w:type="dxa"/>
          </w:tcPr>
          <w:p w14:paraId="295D7C43" w14:textId="77777777" w:rsidR="00147DFE" w:rsidRDefault="00147DFE" w:rsidP="00637432">
            <w:pPr>
              <w:pStyle w:val="BodyText"/>
              <w:rPr>
                <w:rFonts w:eastAsiaTheme="minorHAnsi"/>
              </w:rPr>
            </w:pPr>
          </w:p>
        </w:tc>
        <w:tc>
          <w:tcPr>
            <w:tcW w:w="1726" w:type="dxa"/>
          </w:tcPr>
          <w:p w14:paraId="0274E638" w14:textId="77777777" w:rsidR="00147DFE" w:rsidRDefault="00147DFE" w:rsidP="00637432">
            <w:pPr>
              <w:pStyle w:val="BodyText"/>
              <w:rPr>
                <w:rFonts w:eastAsiaTheme="minorHAnsi"/>
              </w:rPr>
            </w:pPr>
          </w:p>
        </w:tc>
      </w:tr>
      <w:tr w:rsidR="00147DFE" w14:paraId="0C6382B1" w14:textId="77777777" w:rsidTr="00147DFE">
        <w:tc>
          <w:tcPr>
            <w:tcW w:w="1726" w:type="dxa"/>
          </w:tcPr>
          <w:p w14:paraId="66B41388" w14:textId="77777777" w:rsidR="00147DFE" w:rsidRDefault="00147DFE" w:rsidP="00637432">
            <w:pPr>
              <w:pStyle w:val="BodyText"/>
              <w:rPr>
                <w:rFonts w:eastAsiaTheme="minorHAnsi"/>
              </w:rPr>
            </w:pPr>
          </w:p>
        </w:tc>
        <w:tc>
          <w:tcPr>
            <w:tcW w:w="1726" w:type="dxa"/>
          </w:tcPr>
          <w:p w14:paraId="255E4889" w14:textId="77777777" w:rsidR="00147DFE" w:rsidRDefault="00147DFE" w:rsidP="00637432">
            <w:pPr>
              <w:pStyle w:val="BodyText"/>
              <w:rPr>
                <w:rFonts w:eastAsiaTheme="minorHAnsi"/>
              </w:rPr>
            </w:pPr>
          </w:p>
        </w:tc>
        <w:tc>
          <w:tcPr>
            <w:tcW w:w="1726" w:type="dxa"/>
          </w:tcPr>
          <w:p w14:paraId="2D117A79" w14:textId="77777777" w:rsidR="00147DFE" w:rsidRDefault="00147DFE" w:rsidP="00637432">
            <w:pPr>
              <w:pStyle w:val="BodyText"/>
              <w:rPr>
                <w:rFonts w:eastAsiaTheme="minorHAnsi"/>
              </w:rPr>
            </w:pPr>
          </w:p>
        </w:tc>
        <w:tc>
          <w:tcPr>
            <w:tcW w:w="1726" w:type="dxa"/>
          </w:tcPr>
          <w:p w14:paraId="12945178" w14:textId="77777777" w:rsidR="00147DFE" w:rsidRDefault="00147DFE" w:rsidP="00637432">
            <w:pPr>
              <w:pStyle w:val="BodyText"/>
              <w:rPr>
                <w:rFonts w:eastAsiaTheme="minorHAnsi"/>
              </w:rPr>
            </w:pPr>
          </w:p>
        </w:tc>
        <w:tc>
          <w:tcPr>
            <w:tcW w:w="1726" w:type="dxa"/>
          </w:tcPr>
          <w:p w14:paraId="5F063671" w14:textId="77777777" w:rsidR="00147DFE" w:rsidRDefault="00147DFE" w:rsidP="00637432">
            <w:pPr>
              <w:pStyle w:val="BodyText"/>
              <w:rPr>
                <w:rFonts w:eastAsiaTheme="minorHAnsi"/>
              </w:rPr>
            </w:pPr>
          </w:p>
        </w:tc>
      </w:tr>
    </w:tbl>
    <w:p w14:paraId="39F9129B" w14:textId="77777777" w:rsidR="00147DFE" w:rsidRPr="00637432" w:rsidRDefault="00147DFE" w:rsidP="00147DFE">
      <w:pPr>
        <w:pStyle w:val="BodyText"/>
        <w:spacing w:before="240"/>
        <w:rPr>
          <w:rFonts w:eastAsiaTheme="minorHAnsi"/>
        </w:rPr>
      </w:pPr>
    </w:p>
    <w:p w14:paraId="3B22E990" w14:textId="3A89AC9A" w:rsidR="00637432" w:rsidRPr="005529C2" w:rsidRDefault="005529C2" w:rsidP="00637432">
      <w:pPr>
        <w:pStyle w:val="Heading3"/>
        <w:rPr>
          <w:rFonts w:eastAsiaTheme="minorHAnsi"/>
          <w:vanish/>
          <w:specVanish/>
        </w:rPr>
      </w:pPr>
      <w:bookmarkStart w:id="169" w:name="_Toc23835320"/>
      <w:r>
        <w:rPr>
          <w:rFonts w:eastAsiaTheme="minorHAnsi"/>
        </w:rPr>
        <w:t>Quantitative Data.</w:t>
      </w:r>
      <w:bookmarkEnd w:id="169"/>
    </w:p>
    <w:p w14:paraId="2E177D58" w14:textId="33FB6D83" w:rsidR="005529C2" w:rsidRDefault="005529C2" w:rsidP="005529C2">
      <w:pPr>
        <w:pStyle w:val="StyleBodyTextFirstline05"/>
        <w:rPr>
          <w:rFonts w:eastAsiaTheme="minorHAnsi"/>
        </w:rPr>
      </w:pPr>
      <w:r>
        <w:rPr>
          <w:rFonts w:eastAsiaTheme="minorHAnsi"/>
        </w:rPr>
        <w:t xml:space="preserve"> </w:t>
      </w:r>
      <w:r w:rsidRPr="005529C2">
        <w:rPr>
          <w:rFonts w:eastAsiaTheme="minorHAnsi"/>
        </w:rPr>
        <w:t xml:space="preserve">Donec ultrices tincidunt arcu non sodales neque sodales. At erat pellentesque adipiscing commodo elit at. Nullam eget felis eget nunc lobortis mattis aliquam faucibus purus. Senectus et netus et malesuada fames. Ac odio tempor orci dapibus ultrices in iaculis nunc. Enim nulla aliquet porttitor lacus. Libero id faucibus nisl tincidunt eget nullam non nisi. Ut eu sem integer vitae justo eget magna. </w:t>
      </w:r>
      <w:r w:rsidRPr="005529C2">
        <w:rPr>
          <w:rFonts w:eastAsiaTheme="minorHAnsi"/>
        </w:rPr>
        <w:lastRenderedPageBreak/>
        <w:t>Senectus et netus et malesuada fames. Sodales neque sodales ut etiam sit amet nisl purus. In mollis nunc sed id semper risus.</w:t>
      </w:r>
    </w:p>
    <w:p w14:paraId="2686B3D1" w14:textId="098EB87C" w:rsidR="005529C2" w:rsidRDefault="00637432" w:rsidP="00637432">
      <w:pPr>
        <w:pStyle w:val="StyleBodyTextFirstline05"/>
        <w:rPr>
          <w:rFonts w:eastAsiaTheme="minorHAnsi"/>
        </w:rPr>
      </w:pPr>
      <w:r w:rsidRPr="005529C2">
        <w:rPr>
          <w:rFonts w:eastAsiaTheme="minorHAnsi"/>
        </w:rPr>
        <w:t>Sit amet justo donec enim diam vulputate. At tempor commodo ullamcorper a. Nulla malesuada pellentesque elit eget. Nam at lectus urna duis convallis convallis tellus id. Amet volutpat consequat mauris nunc. Donec pretium vulputate sapien nec sagittis aliquam. Id faucibus nisl tincidunt eget nullam non. Leo in vitae turpis massa sed elementum tempus egestas.</w:t>
      </w:r>
    </w:p>
    <w:p w14:paraId="3F8A6E90" w14:textId="77777777" w:rsidR="00147DFE" w:rsidRPr="005529C2" w:rsidRDefault="00147DFE" w:rsidP="00147DFE">
      <w:pPr>
        <w:pStyle w:val="Heading3"/>
        <w:rPr>
          <w:rFonts w:eastAsiaTheme="minorHAnsi"/>
          <w:vanish/>
          <w:specVanish/>
        </w:rPr>
      </w:pPr>
      <w:bookmarkStart w:id="170" w:name="_Toc23835321"/>
      <w:r>
        <w:rPr>
          <w:rFonts w:eastAsiaTheme="minorHAnsi"/>
        </w:rPr>
        <w:t>Discussion.</w:t>
      </w:r>
      <w:bookmarkEnd w:id="170"/>
      <w:r>
        <w:rPr>
          <w:rFonts w:eastAsiaTheme="minorHAnsi"/>
        </w:rPr>
        <w:t xml:space="preserve"> </w:t>
      </w:r>
    </w:p>
    <w:p w14:paraId="43482E89" w14:textId="274ABEBE" w:rsidR="00147DFE" w:rsidRDefault="00147DFE" w:rsidP="00147DFE">
      <w:pPr>
        <w:pStyle w:val="StyleBodyTextFirstline05"/>
        <w:rPr>
          <w:rFonts w:eastAsiaTheme="minorHAnsi"/>
        </w:rPr>
      </w:pPr>
      <w:r>
        <w:rPr>
          <w:rFonts w:eastAsiaTheme="minorHAnsi"/>
        </w:rPr>
        <w:t xml:space="preserve"> </w:t>
      </w:r>
      <w:r w:rsidRPr="005529C2">
        <w:rPr>
          <w:rFonts w:eastAsiaTheme="minorHAnsi"/>
        </w:rPr>
        <w:t>At erat pellentesque adipiscing commodo elit at imperdiet dui. Id volutpat lacus laoreet non curabitur gravida arcu. Suspendisse sed nisi lacus sed viverra tellus in. Tempus imperdiet nulla malesuada pellentesque.</w:t>
      </w:r>
    </w:p>
    <w:p w14:paraId="1E598E86" w14:textId="0B8BBD3F" w:rsidR="00637432" w:rsidRDefault="00637432" w:rsidP="005529C2">
      <w:pPr>
        <w:pStyle w:val="Heading2"/>
        <w:rPr>
          <w:rFonts w:eastAsiaTheme="minorHAnsi"/>
        </w:rPr>
      </w:pPr>
      <w:bookmarkStart w:id="171" w:name="_Toc23835322"/>
      <w:r>
        <w:rPr>
          <w:rFonts w:eastAsiaTheme="minorHAnsi"/>
        </w:rPr>
        <w:t>EXPERIMENT TWO</w:t>
      </w:r>
      <w:bookmarkEnd w:id="171"/>
      <w:r>
        <w:rPr>
          <w:rFonts w:eastAsiaTheme="minorHAnsi"/>
        </w:rPr>
        <w:t xml:space="preserve"> </w:t>
      </w:r>
    </w:p>
    <w:p w14:paraId="0AE7DB87" w14:textId="7FBC814F" w:rsidR="005529C2" w:rsidRDefault="005529C2" w:rsidP="00637432">
      <w:pPr>
        <w:pStyle w:val="StyleBodyTextFirstline05"/>
        <w:rPr>
          <w:rFonts w:eastAsiaTheme="minorHAnsi"/>
        </w:rPr>
      </w:pPr>
      <w:r w:rsidRPr="005529C2">
        <w:rPr>
          <w:rFonts w:eastAsiaTheme="minorHAnsi"/>
        </w:rPr>
        <w:t xml:space="preserve">Eget egestas purus viverra accumsan in nisl. Convallis convallis tellus id. </w:t>
      </w:r>
    </w:p>
    <w:p w14:paraId="0ED5C902" w14:textId="790712AD" w:rsidR="00637432" w:rsidRPr="005529C2" w:rsidRDefault="005529C2" w:rsidP="005529C2">
      <w:pPr>
        <w:pStyle w:val="Heading3"/>
        <w:rPr>
          <w:rFonts w:eastAsiaTheme="minorHAnsi"/>
          <w:vanish/>
          <w:specVanish/>
        </w:rPr>
      </w:pPr>
      <w:bookmarkStart w:id="172" w:name="_Toc23835323"/>
      <w:r>
        <w:rPr>
          <w:rFonts w:eastAsiaTheme="minorHAnsi"/>
        </w:rPr>
        <w:t>Qualitative Data.</w:t>
      </w:r>
      <w:bookmarkEnd w:id="172"/>
    </w:p>
    <w:p w14:paraId="44D89128" w14:textId="09C22D10" w:rsidR="005529C2" w:rsidRDefault="005529C2" w:rsidP="00637432">
      <w:pPr>
        <w:pStyle w:val="StyleBodyTextFirstline05"/>
        <w:rPr>
          <w:rFonts w:eastAsiaTheme="minorHAnsi"/>
        </w:rPr>
      </w:pPr>
      <w:r>
        <w:rPr>
          <w:rFonts w:eastAsiaTheme="minorHAnsi"/>
        </w:rPr>
        <w:t xml:space="preserve"> </w:t>
      </w:r>
      <w:r w:rsidRPr="005529C2">
        <w:rPr>
          <w:rFonts w:eastAsiaTheme="minorHAnsi"/>
        </w:rPr>
        <w:t>Fringilla phasellus faucibus scelerisque eleifend donec pretium vulputate sapien nec. Blandit cursus risus at ultrices mi. Magna fermentum iaculis eu non diam.</w:t>
      </w:r>
      <w:r>
        <w:rPr>
          <w:rFonts w:eastAsiaTheme="minorHAnsi"/>
        </w:rPr>
        <w:t xml:space="preserve"> </w:t>
      </w:r>
      <w:r w:rsidRPr="005529C2">
        <w:rPr>
          <w:rFonts w:eastAsiaTheme="minorHAnsi"/>
        </w:rPr>
        <w:t>Est sit amet facilisis magna etiam. Magna eget est lorem ipsum. Posuere morbi leo urna molestie at elementum eu. Habitant morbi tristique senectus et. </w:t>
      </w:r>
    </w:p>
    <w:p w14:paraId="450A5C26" w14:textId="2676ADD7" w:rsidR="00637432" w:rsidRPr="005529C2" w:rsidRDefault="005529C2" w:rsidP="005529C2">
      <w:pPr>
        <w:pStyle w:val="Heading3"/>
        <w:rPr>
          <w:rFonts w:eastAsiaTheme="minorHAnsi"/>
          <w:vanish/>
          <w:specVanish/>
        </w:rPr>
      </w:pPr>
      <w:bookmarkStart w:id="173" w:name="_Toc23835324"/>
      <w:r>
        <w:rPr>
          <w:rFonts w:eastAsiaTheme="minorHAnsi"/>
        </w:rPr>
        <w:t>Quantitative Data.</w:t>
      </w:r>
      <w:bookmarkEnd w:id="173"/>
      <w:r>
        <w:rPr>
          <w:rFonts w:eastAsiaTheme="minorHAnsi"/>
        </w:rPr>
        <w:t xml:space="preserve"> </w:t>
      </w:r>
    </w:p>
    <w:p w14:paraId="671F8156" w14:textId="630F4BBB" w:rsidR="005529C2" w:rsidRDefault="005529C2" w:rsidP="00637432">
      <w:pPr>
        <w:pStyle w:val="StyleBodyTextFirstline05"/>
        <w:rPr>
          <w:rFonts w:eastAsiaTheme="minorHAnsi"/>
        </w:rPr>
      </w:pPr>
      <w:r>
        <w:rPr>
          <w:rFonts w:eastAsiaTheme="minorHAnsi"/>
        </w:rPr>
        <w:t xml:space="preserve"> </w:t>
      </w:r>
      <w:r w:rsidRPr="005529C2">
        <w:rPr>
          <w:rFonts w:eastAsiaTheme="minorHAnsi"/>
        </w:rPr>
        <w:t>Malesuada proin libero nunc consequat interdum varius sit amet mattis. Curabitur vitae nunc sed velit dignissim sodales ut eu. Sit amet risus nullam eget. Faucibus turpis in eu mi bibendum neque. Lacinia quis vel eros donec ac. Velit scelerisque in dictum non consectetur.</w:t>
      </w:r>
    </w:p>
    <w:p w14:paraId="1DF6B759" w14:textId="44195F31" w:rsidR="00637432" w:rsidRPr="005529C2" w:rsidRDefault="005529C2" w:rsidP="005529C2">
      <w:pPr>
        <w:pStyle w:val="Heading3"/>
        <w:rPr>
          <w:rFonts w:eastAsiaTheme="minorHAnsi"/>
          <w:vanish/>
          <w:specVanish/>
        </w:rPr>
      </w:pPr>
      <w:bookmarkStart w:id="174" w:name="_Toc23835325"/>
      <w:r>
        <w:rPr>
          <w:rFonts w:eastAsiaTheme="minorHAnsi"/>
        </w:rPr>
        <w:lastRenderedPageBreak/>
        <w:t>Discussion.</w:t>
      </w:r>
      <w:bookmarkEnd w:id="174"/>
      <w:r>
        <w:rPr>
          <w:rFonts w:eastAsiaTheme="minorHAnsi"/>
        </w:rPr>
        <w:t xml:space="preserve"> </w:t>
      </w:r>
    </w:p>
    <w:p w14:paraId="7A2ABE00" w14:textId="1E648AA6" w:rsidR="00637432" w:rsidRDefault="005529C2" w:rsidP="00637432">
      <w:pPr>
        <w:pStyle w:val="StyleBodyTextFirstline05"/>
        <w:rPr>
          <w:rFonts w:eastAsiaTheme="minorHAnsi"/>
        </w:rPr>
      </w:pPr>
      <w:r>
        <w:rPr>
          <w:rFonts w:eastAsiaTheme="minorHAnsi"/>
        </w:rPr>
        <w:t xml:space="preserve"> </w:t>
      </w:r>
      <w:r w:rsidRPr="005529C2">
        <w:rPr>
          <w:rFonts w:eastAsiaTheme="minorHAnsi"/>
        </w:rPr>
        <w:t>At erat pellentesque adipiscing commodo elit at imperdiet dui. Id volutpat lacus laoreet non curabitur gravida arcu. Suspendisse sed nisi lacus sed viverra tellus in. Tempus imperdiet nulla malesuada pellentesque.</w:t>
      </w:r>
    </w:p>
    <w:p w14:paraId="1227BB2E" w14:textId="77777777" w:rsidR="005529C2" w:rsidRDefault="005529C2" w:rsidP="00637432">
      <w:pPr>
        <w:pStyle w:val="StyleBodyTextFirstline05"/>
        <w:rPr>
          <w:rFonts w:eastAsiaTheme="minorHAnsi"/>
        </w:rPr>
      </w:pPr>
    </w:p>
    <w:p w14:paraId="3F5E6ECA" w14:textId="60EF144C" w:rsidR="005529C2" w:rsidRDefault="00147DFE" w:rsidP="005529C2">
      <w:pPr>
        <w:pStyle w:val="Heading1"/>
        <w:rPr>
          <w:rFonts w:eastAsiaTheme="minorHAnsi"/>
        </w:rPr>
      </w:pPr>
      <w:bookmarkStart w:id="175" w:name="_Toc23835326"/>
      <w:r>
        <w:rPr>
          <w:rFonts w:eastAsiaTheme="minorHAnsi"/>
        </w:rPr>
        <w:t>CONCLUSIONS</w:t>
      </w:r>
      <w:bookmarkEnd w:id="175"/>
    </w:p>
    <w:p w14:paraId="4CB69646" w14:textId="5166154C" w:rsidR="005529C2" w:rsidRDefault="005529C2" w:rsidP="005529C2">
      <w:pPr>
        <w:pStyle w:val="Heading2"/>
        <w:rPr>
          <w:rFonts w:eastAsiaTheme="minorHAnsi"/>
        </w:rPr>
      </w:pPr>
      <w:bookmarkStart w:id="176" w:name="_Toc23835327"/>
      <w:r>
        <w:rPr>
          <w:rFonts w:eastAsiaTheme="minorHAnsi"/>
        </w:rPr>
        <w:t>CONCLUSIONS</w:t>
      </w:r>
      <w:r w:rsidR="000D26B0">
        <w:rPr>
          <w:rFonts w:eastAsiaTheme="minorHAnsi"/>
        </w:rPr>
        <w:t xml:space="preserve"> AND FUTURE WORK</w:t>
      </w:r>
      <w:bookmarkEnd w:id="176"/>
    </w:p>
    <w:p w14:paraId="7CD677E9" w14:textId="0AE66144" w:rsidR="005529C2" w:rsidRDefault="005529C2" w:rsidP="005529C2">
      <w:pPr>
        <w:pStyle w:val="StyleBodyTextFirstline05"/>
        <w:rPr>
          <w:rFonts w:eastAsiaTheme="minorHAnsi"/>
        </w:rPr>
      </w:pPr>
      <w:r w:rsidRPr="005529C2">
        <w:rPr>
          <w:rFonts w:eastAsiaTheme="minorHAnsi"/>
        </w:rPr>
        <w:t>Tortor consequat id porta nibh venenatis cras sed felis. Neque ornare aenean euismod elementum nisi quis. Nunc vel risus commodo viverra maecenas. Id donec ultrices tincidunt arcu non sodales neque. Tortor vitae purus faucibus ornare suspendisse sed. Elit duis tristique sollicitudin nibh sit amet commodo nulla facilisi.</w:t>
      </w:r>
    </w:p>
    <w:p w14:paraId="432E1963" w14:textId="0B621115" w:rsidR="005529C2" w:rsidRDefault="005529C2" w:rsidP="005529C2">
      <w:pPr>
        <w:pStyle w:val="Heading2"/>
        <w:rPr>
          <w:rFonts w:eastAsiaTheme="minorHAnsi"/>
        </w:rPr>
      </w:pPr>
      <w:bookmarkStart w:id="177" w:name="_Toc23835328"/>
      <w:r>
        <w:rPr>
          <w:rFonts w:eastAsiaTheme="minorHAnsi"/>
        </w:rPr>
        <w:t>FUTURE WORK</w:t>
      </w:r>
      <w:bookmarkEnd w:id="177"/>
    </w:p>
    <w:p w14:paraId="4C360A4D" w14:textId="4704284B" w:rsidR="005529C2" w:rsidRDefault="005529C2" w:rsidP="005529C2">
      <w:pPr>
        <w:pStyle w:val="StyleBodyTextFirstline05"/>
        <w:rPr>
          <w:rFonts w:eastAsiaTheme="minorHAnsi"/>
        </w:rPr>
      </w:pPr>
      <w:r w:rsidRPr="005529C2">
        <w:rPr>
          <w:rFonts w:eastAsiaTheme="minorHAnsi"/>
        </w:rPr>
        <w:t>Et malesuada fames ac turpis egestas sed tempus urna et. Non pulvinar neque laoreet suspendisse interdum consectetur libero. Metus aliquam eleifend mi in nulla posuere sollicitudin aliquam. Commodo viverra maecenas accumsan lacus vel facilisis volutpat est velit. Scelerisque viverra mauris in aliquam sem. In pellentesque massa placerat duis. Feugiat pretium nibh ipsum consequat. A arcu cursus vitae congue mauris rhoncus aenean. Tincidunt ornare massa eget egestas purus viverra accumsan. Neque vitae tempus quam pellentesque.</w:t>
      </w:r>
    </w:p>
    <w:p w14:paraId="058A8CF5" w14:textId="77777777" w:rsidR="005529C2" w:rsidRDefault="005529C2" w:rsidP="005529C2">
      <w:pPr>
        <w:pStyle w:val="StyleBodyTextFirstline05"/>
        <w:rPr>
          <w:rFonts w:eastAsiaTheme="minorHAnsi"/>
        </w:rPr>
      </w:pPr>
    </w:p>
    <w:p w14:paraId="2CA5C55F" w14:textId="01E64FF2" w:rsidR="005529C2" w:rsidRDefault="005529C2" w:rsidP="005529C2">
      <w:pPr>
        <w:pStyle w:val="PaperReferences"/>
        <w:rPr>
          <w:rFonts w:eastAsiaTheme="minorHAnsi"/>
        </w:rPr>
      </w:pPr>
      <w:bookmarkStart w:id="178" w:name="_Toc23835329"/>
      <w:r>
        <w:rPr>
          <w:rFonts w:eastAsiaTheme="minorHAnsi"/>
        </w:rPr>
        <w:lastRenderedPageBreak/>
        <w:t>REFERENCES</w:t>
      </w:r>
      <w:bookmarkEnd w:id="178"/>
    </w:p>
    <w:p w14:paraId="7F106B29" w14:textId="77777777" w:rsidR="005529C2" w:rsidRPr="00843475" w:rsidRDefault="005529C2" w:rsidP="005529C2">
      <w:pPr>
        <w:spacing w:after="300" w:line="240" w:lineRule="auto"/>
        <w:ind w:left="720" w:hanging="720"/>
        <w:rPr>
          <w:rFonts w:eastAsiaTheme="minorHAnsi"/>
        </w:rPr>
      </w:pPr>
      <w:r w:rsidRPr="00843475">
        <w:rPr>
          <w:rFonts w:eastAsiaTheme="minorHAnsi"/>
        </w:rPr>
        <w:t>Bucki, L. (2013). </w:t>
      </w:r>
      <w:r w:rsidRPr="00843475">
        <w:rPr>
          <w:rFonts w:eastAsiaTheme="minorHAnsi"/>
          <w:i/>
          <w:iCs/>
        </w:rPr>
        <w:t>Microsoft Word 2013 bible</w:t>
      </w:r>
      <w:r w:rsidRPr="00843475">
        <w:rPr>
          <w:rFonts w:eastAsiaTheme="minorHAnsi"/>
        </w:rPr>
        <w:t> (4th ed.). Indianapolis, Ind: John Wiley &amp; Sons, Inc.</w:t>
      </w:r>
    </w:p>
    <w:p w14:paraId="33EBEE25" w14:textId="77777777" w:rsidR="005529C2" w:rsidRPr="00843475" w:rsidRDefault="005529C2" w:rsidP="005529C2">
      <w:pPr>
        <w:spacing w:after="300" w:line="240" w:lineRule="auto"/>
        <w:ind w:left="720" w:hanging="720"/>
        <w:rPr>
          <w:rFonts w:eastAsiaTheme="minorHAnsi"/>
        </w:rPr>
      </w:pPr>
      <w:r w:rsidRPr="00843475">
        <w:rPr>
          <w:rFonts w:eastAsiaTheme="minorHAnsi"/>
        </w:rPr>
        <w:t>Gookin, D. (2015). </w:t>
      </w:r>
      <w:r w:rsidRPr="00843475">
        <w:rPr>
          <w:rFonts w:eastAsiaTheme="minorHAnsi"/>
          <w:i/>
          <w:iCs/>
        </w:rPr>
        <w:t>Word 2016 for dummies</w:t>
      </w:r>
      <w:r w:rsidRPr="00843475">
        <w:rPr>
          <w:rFonts w:eastAsiaTheme="minorHAnsi"/>
        </w:rPr>
        <w:t>. Hoboken, NJ: John Wiley &amp; Sons, Inc.</w:t>
      </w:r>
    </w:p>
    <w:p w14:paraId="7D1BCACB" w14:textId="77777777" w:rsidR="005529C2" w:rsidRPr="00843475" w:rsidRDefault="005529C2" w:rsidP="005529C2">
      <w:pPr>
        <w:spacing w:after="300" w:line="240" w:lineRule="auto"/>
        <w:ind w:left="720" w:hanging="720"/>
        <w:rPr>
          <w:rFonts w:eastAsiaTheme="minorHAnsi"/>
        </w:rPr>
      </w:pPr>
      <w:r w:rsidRPr="00843475">
        <w:rPr>
          <w:rFonts w:eastAsiaTheme="minorHAnsi"/>
        </w:rPr>
        <w:t>Haselier, R. G. (2013). </w:t>
      </w:r>
      <w:r w:rsidRPr="00843475">
        <w:rPr>
          <w:rFonts w:eastAsiaTheme="minorHAnsi"/>
          <w:i/>
          <w:iCs/>
        </w:rPr>
        <w:t>Microsoft Word 2013: Die offizielle schulungsunterlage</w:t>
      </w:r>
      <w:r w:rsidRPr="00843475">
        <w:rPr>
          <w:rFonts w:eastAsiaTheme="minorHAnsi"/>
        </w:rPr>
        <w:t>. Köln [Germany]: Microsoft Press.</w:t>
      </w:r>
    </w:p>
    <w:p w14:paraId="2E3FC748" w14:textId="77777777" w:rsidR="005529C2" w:rsidRPr="00843475" w:rsidRDefault="005529C2" w:rsidP="005529C2">
      <w:pPr>
        <w:spacing w:after="300" w:line="240" w:lineRule="auto"/>
        <w:ind w:left="720" w:hanging="720"/>
        <w:rPr>
          <w:rFonts w:eastAsiaTheme="minorHAnsi"/>
        </w:rPr>
      </w:pPr>
      <w:r w:rsidRPr="00843475">
        <w:rPr>
          <w:rFonts w:eastAsiaTheme="minorHAnsi"/>
        </w:rPr>
        <w:t>Knauff, M., &amp; Nejasmic, J. (2014). An efficiency comparison of document preparation systems used in academic research and development.</w:t>
      </w:r>
      <w:r w:rsidRPr="00843475">
        <w:rPr>
          <w:rFonts w:eastAsiaTheme="minorHAnsi"/>
          <w:i/>
          <w:iCs/>
        </w:rPr>
        <w:t> Plos One, 9</w:t>
      </w:r>
      <w:r w:rsidRPr="00843475">
        <w:rPr>
          <w:rFonts w:eastAsiaTheme="minorHAnsi"/>
        </w:rPr>
        <w:t>(12). doi:10.1371/journal.pone.0115069</w:t>
      </w:r>
    </w:p>
    <w:p w14:paraId="5FCCE09C" w14:textId="77777777" w:rsidR="005529C2" w:rsidRPr="00843475" w:rsidRDefault="005529C2" w:rsidP="005529C2">
      <w:pPr>
        <w:spacing w:after="300" w:line="240" w:lineRule="auto"/>
        <w:ind w:left="720" w:hanging="720"/>
        <w:rPr>
          <w:rFonts w:eastAsiaTheme="minorHAnsi"/>
        </w:rPr>
      </w:pPr>
      <w:r w:rsidRPr="00843475">
        <w:rPr>
          <w:rFonts w:eastAsiaTheme="minorHAnsi"/>
        </w:rPr>
        <w:t>Lambert, J. (2015). </w:t>
      </w:r>
      <w:r w:rsidRPr="00843475">
        <w:rPr>
          <w:rFonts w:eastAsiaTheme="minorHAnsi"/>
          <w:i/>
          <w:iCs/>
        </w:rPr>
        <w:t>Microsoft Word 2016: Step by step</w:t>
      </w:r>
      <w:r w:rsidRPr="00843475">
        <w:rPr>
          <w:rFonts w:eastAsiaTheme="minorHAnsi"/>
        </w:rPr>
        <w:t> (1st ed.). Redmond, Washington: Microsoft Press, a division of Microsoft Corporation.</w:t>
      </w:r>
    </w:p>
    <w:p w14:paraId="51D19723" w14:textId="77777777" w:rsidR="005529C2" w:rsidRPr="00843475" w:rsidRDefault="005529C2" w:rsidP="005529C2">
      <w:pPr>
        <w:spacing w:after="300" w:line="240" w:lineRule="auto"/>
        <w:ind w:left="720" w:hanging="720"/>
        <w:rPr>
          <w:rFonts w:eastAsiaTheme="minorHAnsi"/>
        </w:rPr>
      </w:pPr>
      <w:r w:rsidRPr="00843475">
        <w:rPr>
          <w:rFonts w:eastAsiaTheme="minorHAnsi"/>
        </w:rPr>
        <w:t>Lambert, J., &amp; BarCharts, I. (2016). </w:t>
      </w:r>
      <w:r w:rsidRPr="00843475">
        <w:rPr>
          <w:rFonts w:eastAsiaTheme="minorHAnsi"/>
          <w:i/>
          <w:iCs/>
        </w:rPr>
        <w:t>Microsoft Word 2016</w:t>
      </w:r>
      <w:r w:rsidRPr="00843475">
        <w:rPr>
          <w:rFonts w:eastAsiaTheme="minorHAnsi"/>
        </w:rPr>
        <w:t>. Boca Raton, Florida: BarCharts, Inc.</w:t>
      </w:r>
    </w:p>
    <w:p w14:paraId="70A00B14" w14:textId="77777777" w:rsidR="005529C2" w:rsidRPr="00843475" w:rsidRDefault="005529C2" w:rsidP="005529C2">
      <w:pPr>
        <w:spacing w:after="300" w:line="240" w:lineRule="auto"/>
        <w:ind w:left="720" w:hanging="720"/>
        <w:rPr>
          <w:rFonts w:eastAsiaTheme="minorHAnsi"/>
        </w:rPr>
      </w:pPr>
      <w:r w:rsidRPr="00843475">
        <w:rPr>
          <w:rFonts w:eastAsiaTheme="minorHAnsi"/>
        </w:rPr>
        <w:t>Marmel, E. J. (2015). </w:t>
      </w:r>
      <w:r w:rsidRPr="00843475">
        <w:rPr>
          <w:rFonts w:eastAsiaTheme="minorHAnsi"/>
          <w:i/>
          <w:iCs/>
        </w:rPr>
        <w:t>Office 2016 simplified</w:t>
      </w:r>
      <w:r w:rsidRPr="00843475">
        <w:rPr>
          <w:rFonts w:eastAsiaTheme="minorHAnsi"/>
        </w:rPr>
        <w:t> (1st ed.). Indianapolis, IN: Visual a Wiley Brand.</w:t>
      </w:r>
    </w:p>
    <w:p w14:paraId="46D5F7A6" w14:textId="77777777" w:rsidR="005529C2" w:rsidRPr="00843475" w:rsidRDefault="005529C2" w:rsidP="005529C2">
      <w:pPr>
        <w:spacing w:after="300" w:line="240" w:lineRule="auto"/>
        <w:ind w:left="720" w:hanging="720"/>
        <w:rPr>
          <w:rFonts w:eastAsiaTheme="minorHAnsi"/>
        </w:rPr>
      </w:pPr>
      <w:r w:rsidRPr="00843475">
        <w:rPr>
          <w:rFonts w:eastAsiaTheme="minorHAnsi"/>
        </w:rPr>
        <w:t>Pierce, J. (2016). </w:t>
      </w:r>
      <w:r w:rsidRPr="00843475">
        <w:rPr>
          <w:rFonts w:eastAsiaTheme="minorHAnsi"/>
          <w:i/>
          <w:iCs/>
        </w:rPr>
        <w:t>MOS 2016 study guide for Microsoft Word expert: Microsoft Office specialist exam 77-726</w:t>
      </w:r>
      <w:r w:rsidRPr="00843475">
        <w:rPr>
          <w:rFonts w:eastAsiaTheme="minorHAnsi"/>
        </w:rPr>
        <w:t>. Redmond, Washington: Microsoft Press.</w:t>
      </w:r>
    </w:p>
    <w:p w14:paraId="198A7F09" w14:textId="77777777" w:rsidR="005529C2" w:rsidRPr="00843475" w:rsidRDefault="005529C2" w:rsidP="005529C2">
      <w:pPr>
        <w:spacing w:after="300" w:line="240" w:lineRule="auto"/>
        <w:ind w:left="720" w:hanging="720"/>
        <w:rPr>
          <w:rFonts w:eastAsiaTheme="minorHAnsi"/>
        </w:rPr>
      </w:pPr>
      <w:r w:rsidRPr="00843475">
        <w:rPr>
          <w:rFonts w:eastAsiaTheme="minorHAnsi"/>
        </w:rPr>
        <w:t>Rose, A. (2016). </w:t>
      </w:r>
      <w:r w:rsidRPr="00843475">
        <w:rPr>
          <w:rFonts w:eastAsiaTheme="minorHAnsi"/>
          <w:i/>
          <w:iCs/>
        </w:rPr>
        <w:t>Microsoft Word in 30 minutes: How to make a bigger impact with your documents and master Word's writing, formatting, and collaboration tools</w:t>
      </w:r>
      <w:r w:rsidRPr="00843475">
        <w:rPr>
          <w:rFonts w:eastAsiaTheme="minorHAnsi"/>
        </w:rPr>
        <w:t>. Newton, Massachusetts: i30 Media Corporation.</w:t>
      </w:r>
    </w:p>
    <w:p w14:paraId="71384D0A" w14:textId="77777777" w:rsidR="005529C2" w:rsidRPr="00843475" w:rsidRDefault="005529C2" w:rsidP="005529C2">
      <w:pPr>
        <w:spacing w:after="300" w:line="240" w:lineRule="auto"/>
        <w:ind w:left="720" w:hanging="720"/>
        <w:rPr>
          <w:rFonts w:eastAsiaTheme="minorHAnsi"/>
        </w:rPr>
      </w:pPr>
      <w:r w:rsidRPr="00843475">
        <w:rPr>
          <w:rFonts w:eastAsiaTheme="minorHAnsi"/>
        </w:rPr>
        <w:t>Rutledge, P. (2016). </w:t>
      </w:r>
      <w:r w:rsidRPr="00843475">
        <w:rPr>
          <w:rFonts w:eastAsiaTheme="minorHAnsi"/>
          <w:i/>
          <w:iCs/>
        </w:rPr>
        <w:t>Easy Office 2016: See it done, do it yourself</w:t>
      </w:r>
      <w:r w:rsidRPr="00843475">
        <w:rPr>
          <w:rFonts w:eastAsiaTheme="minorHAnsi"/>
        </w:rPr>
        <w:t>. Indianapolis, Indiana: Que.</w:t>
      </w:r>
    </w:p>
    <w:p w14:paraId="17F0717F" w14:textId="77777777" w:rsidR="005529C2" w:rsidRPr="00843475" w:rsidRDefault="005529C2" w:rsidP="005529C2">
      <w:pPr>
        <w:spacing w:after="300" w:line="240" w:lineRule="auto"/>
        <w:ind w:left="720" w:hanging="720"/>
        <w:rPr>
          <w:rFonts w:eastAsiaTheme="minorHAnsi"/>
        </w:rPr>
      </w:pPr>
      <w:r w:rsidRPr="00843475">
        <w:rPr>
          <w:rFonts w:eastAsiaTheme="minorHAnsi"/>
        </w:rPr>
        <w:t xml:space="preserve">Stone, W. R. (2017). Converting between TeX or LaTeX and word [from the screen of stone]. </w:t>
      </w:r>
      <w:r w:rsidRPr="00843475">
        <w:rPr>
          <w:rFonts w:eastAsiaTheme="minorHAnsi"/>
          <w:i/>
          <w:iCs/>
        </w:rPr>
        <w:t>IEEE Antennas and Propagation Magazine, 59</w:t>
      </w:r>
      <w:r w:rsidRPr="00843475">
        <w:rPr>
          <w:rFonts w:eastAsiaTheme="minorHAnsi"/>
        </w:rPr>
        <w:t>(4), 121-123. doi:10.1109/MAP.2017.2706673</w:t>
      </w:r>
    </w:p>
    <w:p w14:paraId="7E3EC829" w14:textId="77777777" w:rsidR="005529C2" w:rsidRDefault="005529C2" w:rsidP="005529C2">
      <w:pPr>
        <w:spacing w:after="300" w:line="240" w:lineRule="auto"/>
        <w:ind w:left="720" w:hanging="720"/>
        <w:rPr>
          <w:rFonts w:eastAsiaTheme="minorHAnsi"/>
        </w:rPr>
      </w:pPr>
      <w:r w:rsidRPr="00843475">
        <w:rPr>
          <w:rFonts w:eastAsiaTheme="minorHAnsi"/>
        </w:rPr>
        <w:t>Wempen, F. (2015). </w:t>
      </w:r>
      <w:r w:rsidRPr="00843475">
        <w:rPr>
          <w:rFonts w:eastAsiaTheme="minorHAnsi"/>
          <w:i/>
          <w:iCs/>
        </w:rPr>
        <w:t>Word 2016 in depth</w:t>
      </w:r>
      <w:r w:rsidRPr="00843475">
        <w:rPr>
          <w:rFonts w:eastAsiaTheme="minorHAnsi"/>
        </w:rPr>
        <w:t> (1st ed.). Indianapolis, Indiana: Que.</w:t>
      </w:r>
    </w:p>
    <w:p w14:paraId="6B3569C3" w14:textId="09421005" w:rsidR="00637432" w:rsidRPr="00637432" w:rsidRDefault="005529C2" w:rsidP="005529C2">
      <w:pPr>
        <w:spacing w:after="240" w:line="240" w:lineRule="auto"/>
        <w:ind w:left="720" w:hanging="720"/>
        <w:rPr>
          <w:rFonts w:eastAsiaTheme="minorHAnsi"/>
        </w:rPr>
      </w:pPr>
      <w:r w:rsidRPr="00843475">
        <w:rPr>
          <w:rFonts w:eastAsiaTheme="minorHAnsi"/>
        </w:rPr>
        <w:t>Wempen, F., &amp; John Wiley &amp; Sons. (2015). </w:t>
      </w:r>
      <w:r w:rsidRPr="00843475">
        <w:rPr>
          <w:rFonts w:eastAsiaTheme="minorHAnsi"/>
          <w:i/>
          <w:iCs/>
        </w:rPr>
        <w:t>Microsoft Office 2016 at work for dummies</w:t>
      </w:r>
      <w:r w:rsidRPr="00843475">
        <w:rPr>
          <w:rFonts w:eastAsiaTheme="minorHAnsi"/>
        </w:rPr>
        <w:t>. Hoboken, NJ: John Wiley &amp; Sons.</w:t>
      </w:r>
    </w:p>
    <w:p w14:paraId="004D00DD" w14:textId="60EEA7B6" w:rsidR="00637432" w:rsidRDefault="00637432">
      <w:pPr>
        <w:spacing w:line="240" w:lineRule="auto"/>
        <w:rPr>
          <w:rFonts w:eastAsiaTheme="minorHAnsi"/>
        </w:rPr>
      </w:pPr>
      <w:r>
        <w:rPr>
          <w:rFonts w:eastAsiaTheme="minorHAnsi"/>
        </w:rPr>
        <w:br w:type="page"/>
      </w:r>
    </w:p>
    <w:p w14:paraId="782D8421" w14:textId="645BA6E1" w:rsidR="00642D22" w:rsidRDefault="00656F6C" w:rsidP="00656F6C">
      <w:pPr>
        <w:pStyle w:val="PAPERSECTIONHeading"/>
        <w:rPr>
          <w:rFonts w:eastAsiaTheme="minorHAnsi"/>
        </w:rPr>
      </w:pPr>
      <w:r>
        <w:rPr>
          <w:rFonts w:eastAsiaTheme="minorHAnsi"/>
        </w:rPr>
        <w:lastRenderedPageBreak/>
        <w:t>SECTION</w:t>
      </w:r>
    </w:p>
    <w:p w14:paraId="2B1DE1AD" w14:textId="6B9AE7BC" w:rsidR="00656F6C" w:rsidRPr="009D1194" w:rsidRDefault="00656F6C" w:rsidP="00582560">
      <w:pPr>
        <w:pStyle w:val="Heading1"/>
        <w:numPr>
          <w:ilvl w:val="0"/>
          <w:numId w:val="28"/>
        </w:numPr>
        <w:rPr>
          <w:rFonts w:eastAsiaTheme="minorHAnsi"/>
        </w:rPr>
      </w:pPr>
      <w:bookmarkStart w:id="179" w:name="_Toc23835330"/>
      <w:r w:rsidRPr="009D1194">
        <w:rPr>
          <w:rFonts w:eastAsiaTheme="minorHAnsi"/>
        </w:rPr>
        <w:t>CONCLUSIONS</w:t>
      </w:r>
      <w:r w:rsidR="007B5069" w:rsidRPr="009D1194">
        <w:rPr>
          <w:rFonts w:eastAsiaTheme="minorHAnsi"/>
        </w:rPr>
        <w:t xml:space="preserve"> AND RECOMMENDATIONS</w:t>
      </w:r>
      <w:bookmarkEnd w:id="179"/>
    </w:p>
    <w:p w14:paraId="274118A5" w14:textId="7D261582" w:rsidR="00656F6C" w:rsidRDefault="007B5069" w:rsidP="007B5069">
      <w:pPr>
        <w:pStyle w:val="Heading2"/>
        <w:rPr>
          <w:rFonts w:eastAsiaTheme="minorHAnsi"/>
        </w:rPr>
      </w:pPr>
      <w:bookmarkStart w:id="180" w:name="_Toc23835331"/>
      <w:r>
        <w:rPr>
          <w:rFonts w:eastAsiaTheme="minorHAnsi"/>
        </w:rPr>
        <w:t>CONCLUSIONS</w:t>
      </w:r>
      <w:bookmarkEnd w:id="180"/>
      <w:r>
        <w:rPr>
          <w:rFonts w:eastAsiaTheme="minorHAnsi"/>
        </w:rPr>
        <w:t xml:space="preserve"> </w:t>
      </w:r>
    </w:p>
    <w:p w14:paraId="7E3BC378" w14:textId="7276A0AC" w:rsidR="007B5069" w:rsidRDefault="007B5069" w:rsidP="007B5069">
      <w:pPr>
        <w:pStyle w:val="StyleBodyTextFirstline05"/>
        <w:rPr>
          <w:rFonts w:eastAsiaTheme="minorHAnsi"/>
        </w:rPr>
      </w:pPr>
      <w:r w:rsidRPr="00EC26E2">
        <w:rPr>
          <w:rFonts w:eastAsiaTheme="minorHAnsi"/>
        </w:rPr>
        <w:t xml:space="preserve">This is where you will resume your SECTION writing. </w:t>
      </w:r>
      <w:r w:rsidR="00653DDC">
        <w:rPr>
          <w:rFonts w:eastAsiaTheme="minorHAnsi"/>
        </w:rPr>
        <w:t xml:space="preserve">This section is required in the Publication Option. </w:t>
      </w:r>
      <w:r w:rsidRPr="00EC26E2">
        <w:rPr>
          <w:rFonts w:eastAsiaTheme="minorHAnsi"/>
        </w:rPr>
        <w:t xml:space="preserve">Make sure that your numbering restarts where you left off before the PAPER writing. You can do this by right-clicking the heading number and choosing “Set Numbering Value.” </w:t>
      </w:r>
      <w:r w:rsidR="009D1194" w:rsidRPr="00EC26E2">
        <w:rPr>
          <w:rFonts w:eastAsiaTheme="minorHAnsi"/>
        </w:rPr>
        <w:t>If you 3</w:t>
      </w:r>
      <w:r w:rsidR="009D1194" w:rsidRPr="00EC26E2">
        <w:rPr>
          <w:rFonts w:eastAsiaTheme="minorHAnsi"/>
          <w:vertAlign w:val="superscript"/>
        </w:rPr>
        <w:t>rd</w:t>
      </w:r>
      <w:r w:rsidR="009D1194" w:rsidRPr="00EC26E2">
        <w:rPr>
          <w:rFonts w:eastAsiaTheme="minorHAnsi"/>
        </w:rPr>
        <w:t xml:space="preserve"> and 4</w:t>
      </w:r>
      <w:r w:rsidR="009D1194" w:rsidRPr="00EC26E2">
        <w:rPr>
          <w:rFonts w:eastAsiaTheme="minorHAnsi"/>
          <w:vertAlign w:val="superscript"/>
        </w:rPr>
        <w:t>th</w:t>
      </w:r>
      <w:r w:rsidR="009D1194" w:rsidRPr="00EC26E2">
        <w:rPr>
          <w:rFonts w:eastAsiaTheme="minorHAnsi"/>
        </w:rPr>
        <w:t xml:space="preserve"> level heading numbers change, try highlighting them and pressing Ctrl + Space.</w:t>
      </w:r>
    </w:p>
    <w:p w14:paraId="4EE67BE3" w14:textId="622A306E" w:rsidR="007B5069" w:rsidRPr="007B5069" w:rsidRDefault="007B5069" w:rsidP="007B5069">
      <w:pPr>
        <w:pStyle w:val="Heading3"/>
        <w:rPr>
          <w:rFonts w:eastAsiaTheme="minorHAnsi"/>
          <w:vanish/>
          <w:specVanish/>
        </w:rPr>
      </w:pPr>
      <w:bookmarkStart w:id="181" w:name="_Toc23835332"/>
      <w:r>
        <w:rPr>
          <w:rFonts w:eastAsiaTheme="minorHAnsi"/>
        </w:rPr>
        <w:t>Third Level Heading.</w:t>
      </w:r>
      <w:bookmarkEnd w:id="181"/>
      <w:r>
        <w:rPr>
          <w:rFonts w:eastAsiaTheme="minorHAnsi"/>
        </w:rPr>
        <w:t xml:space="preserve"> </w:t>
      </w:r>
    </w:p>
    <w:p w14:paraId="51127DA2" w14:textId="61E7490F" w:rsidR="007B5069" w:rsidRDefault="007B5069" w:rsidP="007B5069">
      <w:pPr>
        <w:pStyle w:val="StyleBodyTextFirstline05"/>
        <w:rPr>
          <w:rFonts w:eastAsiaTheme="minorHAnsi"/>
        </w:rPr>
      </w:pPr>
      <w:r>
        <w:rPr>
          <w:rFonts w:eastAsiaTheme="minorHAnsi"/>
        </w:rPr>
        <w:t xml:space="preserve"> </w:t>
      </w:r>
      <w:r w:rsidRPr="007B5069">
        <w:rPr>
          <w:rFonts w:eastAsiaTheme="minorHAnsi"/>
        </w:rPr>
        <w:t>Ut aliquet lacus ac fringilla convallis. Morbi laoreet at turpis non elementum. Integer condimentum, ligula eu posuere euismod, lectus ipsum viverr</w:t>
      </w:r>
      <w:r w:rsidR="009D1194">
        <w:rPr>
          <w:rFonts w:eastAsiaTheme="minorHAnsi"/>
        </w:rPr>
        <w:t>a elit, ornare nisi libero.</w:t>
      </w:r>
    </w:p>
    <w:p w14:paraId="0EB9EB11" w14:textId="77777777" w:rsidR="007B5069" w:rsidRPr="007B5069" w:rsidRDefault="007B5069" w:rsidP="007B5069">
      <w:pPr>
        <w:pStyle w:val="Heading3"/>
        <w:rPr>
          <w:rFonts w:eastAsiaTheme="minorHAnsi"/>
          <w:vanish/>
          <w:specVanish/>
        </w:rPr>
      </w:pPr>
      <w:bookmarkStart w:id="182" w:name="_Toc23835333"/>
      <w:r>
        <w:rPr>
          <w:rFonts w:eastAsiaTheme="minorHAnsi"/>
        </w:rPr>
        <w:t>Second Third Level Heading.</w:t>
      </w:r>
      <w:bookmarkEnd w:id="182"/>
    </w:p>
    <w:p w14:paraId="4D8A3EC1" w14:textId="4063CA7F" w:rsidR="007B5069" w:rsidRDefault="007B5069" w:rsidP="007B5069">
      <w:pPr>
        <w:pStyle w:val="StyleBodyTextFirstline05"/>
        <w:rPr>
          <w:rFonts w:eastAsiaTheme="minorHAnsi"/>
        </w:rPr>
      </w:pPr>
      <w:r>
        <w:rPr>
          <w:rFonts w:eastAsiaTheme="minorHAnsi"/>
        </w:rPr>
        <w:t xml:space="preserve"> </w:t>
      </w:r>
      <w:r w:rsidRPr="007B5069">
        <w:rPr>
          <w:rFonts w:eastAsiaTheme="minorHAnsi"/>
        </w:rPr>
        <w:t>Vestibulum ante ipsum primis in faucibus orci luctus et ultrices posuere cubilia Curae; Fusce vitae sapien sit amet lacus ornare pharetra vitae sed turpis. Mauris feugiat eleifend accumsan. A Sed elementum sapien vel scelerisque dignissim. Nunc cursus mattis leo, vitae laoreet nisl euismod vitae.</w:t>
      </w:r>
    </w:p>
    <w:p w14:paraId="646DFC37" w14:textId="0B666D46" w:rsidR="007B5069" w:rsidRDefault="007B5069" w:rsidP="007B5069">
      <w:pPr>
        <w:pStyle w:val="Heading2"/>
        <w:rPr>
          <w:rFonts w:eastAsiaTheme="minorHAnsi"/>
        </w:rPr>
      </w:pPr>
      <w:bookmarkStart w:id="183" w:name="_Toc23835334"/>
      <w:r>
        <w:rPr>
          <w:rFonts w:eastAsiaTheme="minorHAnsi"/>
        </w:rPr>
        <w:t>RECOMMENDATIONS</w:t>
      </w:r>
      <w:bookmarkEnd w:id="183"/>
    </w:p>
    <w:p w14:paraId="3A91F0F0" w14:textId="729292B9" w:rsidR="00295475" w:rsidRPr="001B0F22" w:rsidRDefault="007B5069" w:rsidP="00147DFE">
      <w:pPr>
        <w:pStyle w:val="StyleBodyTextFirstline05"/>
        <w:rPr>
          <w:rFonts w:eastAsiaTheme="minorHAnsi"/>
        </w:rPr>
      </w:pPr>
      <w:r w:rsidRPr="007B5069">
        <w:rPr>
          <w:rFonts w:eastAsiaTheme="minorHAnsi"/>
        </w:rPr>
        <w:t>Fusce nec diam eu felis maximus ultrices. Quisque suscipit mollis nunc id iaculis. Fusce ut iaculis risus. Pellentesque laoreet risus a neque lacinia, ut vestibulum erat lobortis. Integer scelerisque fermentum nulla sed molestie. Sed eu ex vitae ex sollicitudin efficitur. Pellentesque hendrerit non mi quis condimentum.</w:t>
      </w:r>
    </w:p>
    <w:p w14:paraId="07D48668" w14:textId="77777777" w:rsidR="00A13310" w:rsidRDefault="00A13310">
      <w:pPr>
        <w:sectPr w:rsidR="00A13310" w:rsidSect="00C8337C">
          <w:headerReference w:type="default" r:id="rId40"/>
          <w:headerReference w:type="first" r:id="rId41"/>
          <w:footerReference w:type="first" r:id="rId42"/>
          <w:pgSz w:w="12240" w:h="15840" w:code="1"/>
          <w:pgMar w:top="1656" w:right="1440" w:bottom="1440" w:left="2160" w:header="1080" w:footer="720" w:gutter="0"/>
          <w:pgNumType w:start="1"/>
          <w:cols w:space="720"/>
          <w:titlePg/>
          <w:docGrid w:linePitch="326"/>
        </w:sectPr>
      </w:pPr>
    </w:p>
    <w:p w14:paraId="2B038A4D" w14:textId="0E8F219D" w:rsidR="00641F5A" w:rsidRDefault="00987305">
      <w:r>
        <w:rPr>
          <w:noProof/>
        </w:rPr>
        <w:lastRenderedPageBreak/>
        <mc:AlternateContent>
          <mc:Choice Requires="wps">
            <w:drawing>
              <wp:anchor distT="0" distB="0" distL="114300" distR="114300" simplePos="0" relativeHeight="251662336" behindDoc="0" locked="0" layoutInCell="1" allowOverlap="1" wp14:anchorId="1F82520B" wp14:editId="3AA2B1E1">
                <wp:simplePos x="0" y="0"/>
                <wp:positionH relativeFrom="page">
                  <wp:posOffset>2660650</wp:posOffset>
                </wp:positionH>
                <wp:positionV relativeFrom="paragraph">
                  <wp:posOffset>-3310890</wp:posOffset>
                </wp:positionV>
                <wp:extent cx="2181225" cy="1499870"/>
                <wp:effectExtent l="0" t="381000" r="1666875" b="24130"/>
                <wp:wrapNone/>
                <wp:docPr id="4" name="AutoShap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81225" cy="1499870"/>
                        </a:xfrm>
                        <a:prstGeom prst="wedgeRoundRectCallout">
                          <a:avLst>
                            <a:gd name="adj1" fmla="val 122782"/>
                            <a:gd name="adj2" fmla="val -72958"/>
                            <a:gd name="adj3" fmla="val 16667"/>
                          </a:avLst>
                        </a:prstGeom>
                        <a:solidFill>
                          <a:srgbClr val="FFFFFF"/>
                        </a:solidFill>
                        <a:ln w="9525">
                          <a:solidFill>
                            <a:srgbClr val="000000"/>
                          </a:solidFill>
                          <a:miter lim="800000"/>
                          <a:headEnd/>
                          <a:tailEnd/>
                        </a:ln>
                      </wps:spPr>
                      <wps:txbx>
                        <w:txbxContent>
                          <w:p w14:paraId="79BA441A" w14:textId="7680452A" w:rsidR="00907307" w:rsidRPr="00570555" w:rsidRDefault="00907307" w:rsidP="000138AB">
                            <w:pPr>
                              <w:spacing w:line="240" w:lineRule="auto"/>
                            </w:pPr>
                            <w:r>
                              <w:t>C</w:t>
                            </w:r>
                            <w:r w:rsidRPr="00570555">
                              <w:t xml:space="preserve">lick on the rectangle placed over the page number and change </w:t>
                            </w:r>
                            <w:r>
                              <w:t>Shape Outline</w:t>
                            </w:r>
                            <w:r w:rsidRPr="00570555">
                              <w:t xml:space="preserve"> to “No </w:t>
                            </w:r>
                            <w:r>
                              <w:t>Outline</w:t>
                            </w:r>
                            <w:r w:rsidRPr="00570555">
                              <w:t>”</w:t>
                            </w:r>
                            <w:r>
                              <w:t xml:space="preserve"> under the Drawing Tools Format Tab. Now you can place the rectangle such that it hides the page number.</w:t>
                            </w:r>
                          </w:p>
                          <w:p w14:paraId="79D3A02A" w14:textId="77777777" w:rsidR="00907307" w:rsidRDefault="0090730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82520B"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AutoShape 63" o:spid="_x0000_s1026" type="#_x0000_t62" style="position:absolute;margin-left:209.5pt;margin-top:-260.7pt;width:171.75pt;height:118.1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" adj="37321,-4959">
                <v:textbox>
                  <w:txbxContent>
                    <w:p w14:paraId="79BA441A" w14:textId="7680452A" w:rsidR="00907307" w:rsidRPr="00570555" w:rsidRDefault="00907307" w:rsidP="000138AB">
                      <w:pPr>
                        <w:spacing w:line="240" w:lineRule="auto"/>
                      </w:pPr>
                      <w:r>
                        <w:t>C</w:t>
                      </w:r>
                      <w:r w:rsidRPr="00570555">
                        <w:t xml:space="preserve">lick on the rectangle placed over the page number and change </w:t>
                      </w:r>
                      <w:r>
                        <w:t>Shape Outline</w:t>
                      </w:r>
                      <w:r w:rsidRPr="00570555">
                        <w:t xml:space="preserve"> to “No </w:t>
                      </w:r>
                      <w:r>
                        <w:t>Outline</w:t>
                      </w:r>
                      <w:r w:rsidRPr="00570555">
                        <w:t>”</w:t>
                      </w:r>
                      <w:r>
                        <w:t xml:space="preserve"> under the Drawing Tools Format Tab. Now you can place the rectangle such that it hides the page number.</w:t>
                      </w:r>
                    </w:p>
                    <w:p w14:paraId="79D3A02A" w14:textId="77777777" w:rsidR="00907307" w:rsidRDefault="00907307"/>
                  </w:txbxContent>
                </v:textbox>
                <w10:wrap anchorx="page"/>
              </v:shape>
            </w:pict>
          </mc:Fallback>
        </mc:AlternateContent>
      </w:r>
      <w:r>
        <w:rPr>
          <w:noProof/>
        </w:rPr>
        <mc:AlternateContent>
          <mc:Choice Requires="wps">
            <w:drawing>
              <wp:anchor distT="0" distB="0" distL="114300" distR="114300" simplePos="0" relativeHeight="251661312" behindDoc="0" locked="0" layoutInCell="1" allowOverlap="1" wp14:anchorId="33A99C25" wp14:editId="52724EE7">
                <wp:simplePos x="0" y="0"/>
                <wp:positionH relativeFrom="column">
                  <wp:posOffset>5094605</wp:posOffset>
                </wp:positionH>
                <wp:positionV relativeFrom="paragraph">
                  <wp:posOffset>-4023360</wp:posOffset>
                </wp:positionV>
                <wp:extent cx="571500" cy="368300"/>
                <wp:effectExtent l="0" t="0" r="0" b="0"/>
                <wp:wrapNone/>
                <wp:docPr id="3"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368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2B918E" id="Rectangle 60" o:spid="_x0000_s1026" style="position:absolute;margin-left:401.15pt;margin-top:-316.8pt;width:45pt;height:2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"/>
            </w:pict>
          </mc:Fallback>
        </mc:AlternateContent>
      </w:r>
    </w:p>
    <w:p w14:paraId="44750DC1" w14:textId="3F4DB98C" w:rsidR="00641F5A" w:rsidRPr="00DA08F8" w:rsidRDefault="00641F5A" w:rsidP="001E3B8A">
      <w:pPr>
        <w:jc w:val="center"/>
        <w:rPr>
          <w:b/>
        </w:rPr>
      </w:pPr>
      <w:bookmarkStart w:id="184" w:name="_Toc419149491"/>
      <w:bookmarkStart w:id="185" w:name="_Toc419151462"/>
      <w:bookmarkStart w:id="186" w:name="_Toc415853988"/>
      <w:r w:rsidRPr="00DA08F8">
        <w:rPr>
          <w:b/>
        </w:rPr>
        <w:t>APPENDIX A.</w:t>
      </w:r>
      <w:bookmarkEnd w:id="184"/>
      <w:bookmarkEnd w:id="185"/>
    </w:p>
    <w:p w14:paraId="599D9115" w14:textId="4B1319C9" w:rsidR="00641F5A" w:rsidRPr="009467F4" w:rsidRDefault="00DE1847" w:rsidP="001E3B8A">
      <w:pPr>
        <w:pStyle w:val="AppendixTitle2"/>
      </w:pPr>
      <w:bookmarkStart w:id="187" w:name="_Toc23835335"/>
      <w:r>
        <w:t>TITLE OF FIRST</w:t>
      </w:r>
      <w:r w:rsidR="00641F5A" w:rsidRPr="009467F4">
        <w:t xml:space="preserve"> APPENDIX</w:t>
      </w:r>
      <w:bookmarkEnd w:id="187"/>
    </w:p>
    <w:p w14:paraId="0CD3C905" w14:textId="77777777" w:rsidR="00641F5A" w:rsidRDefault="00641F5A" w:rsidP="009467F4">
      <w:pPr>
        <w:pStyle w:val="AppendixTitle2"/>
      </w:pPr>
    </w:p>
    <w:p w14:paraId="3C7A0C15" w14:textId="77777777" w:rsidR="00987305" w:rsidRDefault="00987305" w:rsidP="00147C16">
      <w:pPr>
        <w:pStyle w:val="StyleBodyTextFirstline05"/>
        <w:sectPr w:rsidR="00987305" w:rsidSect="00987305">
          <w:pgSz w:w="12240" w:h="15840" w:code="1"/>
          <w:pgMar w:top="1440" w:right="1440" w:bottom="1440" w:left="2160" w:header="1080" w:footer="720" w:gutter="0"/>
          <w:cols w:space="720"/>
          <w:vAlign w:val="center"/>
          <w:titlePg/>
          <w:docGrid w:linePitch="326"/>
        </w:sectPr>
      </w:pPr>
    </w:p>
    <w:p w14:paraId="33D377FE" w14:textId="7562B271" w:rsidR="00641F5A" w:rsidRDefault="00641F5A" w:rsidP="00147C16">
      <w:pPr>
        <w:pStyle w:val="StyleBodyTextFirstline05"/>
      </w:pPr>
      <w:r>
        <w:lastRenderedPageBreak/>
        <w:t>Put your appendix information here.</w:t>
      </w:r>
      <w:r w:rsidR="0082713B">
        <w:t xml:space="preserve"> </w:t>
      </w:r>
      <w:r>
        <w:t>Note that the format used here is for a T/D that has more than one appendix.</w:t>
      </w:r>
      <w:r w:rsidR="0082713B">
        <w:t xml:space="preserve"> </w:t>
      </w:r>
      <w:r>
        <w:t>The format for this is each appendix must have its own title sheet with the word APPENDIX, in uppercase letters, followed by an uppercase letter and centered on the page.</w:t>
      </w:r>
      <w:r w:rsidR="0082713B">
        <w:t xml:space="preserve"> </w:t>
      </w:r>
      <w:r w:rsidRPr="009467F4">
        <w:t xml:space="preserve">You should then have two blank lines </w:t>
      </w:r>
      <w:r>
        <w:t xml:space="preserve">and then the </w:t>
      </w:r>
      <w:r w:rsidR="008A4BDE">
        <w:t>title</w:t>
      </w:r>
      <w:r>
        <w:t xml:space="preserve"> of the appendix in uppercase letters.</w:t>
      </w:r>
      <w:r w:rsidR="0082713B">
        <w:t xml:space="preserve"> </w:t>
      </w:r>
      <w:r w:rsidR="00F331E1">
        <w:t>D</w:t>
      </w:r>
      <w:r>
        <w:t xml:space="preserve">o </w:t>
      </w:r>
      <w:r w:rsidR="008A4BDE">
        <w:t>not</w:t>
      </w:r>
      <w:r w:rsidR="00F331E1">
        <w:t xml:space="preserve"> include a page number on the appendix title page</w:t>
      </w:r>
      <w:r>
        <w:t xml:space="preserve">, </w:t>
      </w:r>
      <w:r w:rsidR="008A4BDE">
        <w:t>though</w:t>
      </w:r>
      <w:r>
        <w:t xml:space="preserve"> it is counted in the overall page count.</w:t>
      </w:r>
      <w:r w:rsidR="0082713B">
        <w:t xml:space="preserve"> </w:t>
      </w:r>
    </w:p>
    <w:p w14:paraId="52AF276F" w14:textId="687CF0C1" w:rsidR="00641F5A" w:rsidRDefault="00641F5A" w:rsidP="00147C16">
      <w:pPr>
        <w:pStyle w:val="StyleBodyTextFirstline05"/>
      </w:pPr>
      <w:r w:rsidRPr="009467F4">
        <w:t>For a T/D with a</w:t>
      </w:r>
      <w:r w:rsidR="0082713B" w:rsidRPr="009467F4">
        <w:t xml:space="preserve"> </w:t>
      </w:r>
      <w:r w:rsidRPr="009467F4">
        <w:t>single appendix, the word APPENDIX must be centered at the top of the page and the material should start on the same page.</w:t>
      </w:r>
      <w:r w:rsidR="0082713B" w:rsidRPr="009467F4">
        <w:t xml:space="preserve"> </w:t>
      </w:r>
      <w:r w:rsidRPr="009467F4">
        <w:t>Note that there is NOT a letter distinction for this type.</w:t>
      </w:r>
      <w:r w:rsidR="004E77B7" w:rsidRPr="009467F4">
        <w:t xml:space="preserve"> An example of a single appendix is shown on the thesis template.</w:t>
      </w:r>
      <w:r w:rsidR="004375EB">
        <w:t xml:space="preserve"> Use Heading 0 for “APPENDIX” and Appendix Title (1) for the title.</w:t>
      </w:r>
    </w:p>
    <w:p w14:paraId="2488B733" w14:textId="5A0F39AC" w:rsidR="00641F5A" w:rsidRDefault="004375EB" w:rsidP="00147C16">
      <w:pPr>
        <w:pStyle w:val="StyleBodyTextFirstline05"/>
      </w:pPr>
      <w:r>
        <w:t>If you have multiple appendices, they</w:t>
      </w:r>
      <w:r w:rsidR="00641F5A">
        <w:t xml:space="preserve"> will have to be </w:t>
      </w:r>
      <w:r w:rsidR="00987305">
        <w:t>manually adjusted</w:t>
      </w:r>
      <w:r w:rsidR="004D2C12">
        <w:t xml:space="preserve"> in the TOC. </w:t>
      </w:r>
      <w:r>
        <w:t xml:space="preserve"> The titles will</w:t>
      </w:r>
      <w:r w:rsidR="004D2C12" w:rsidRPr="004D2C12">
        <w:t xml:space="preserve"> link automatically, </w:t>
      </w:r>
      <w:r>
        <w:t>but you must type in “APPENDICES</w:t>
      </w:r>
      <w:r w:rsidR="004D2C12" w:rsidRPr="004D2C12">
        <w:t>”</w:t>
      </w:r>
      <w:r>
        <w:t xml:space="preserve"> on the line before them, and write in the corresponding letter beside each title</w:t>
      </w:r>
      <w:r w:rsidR="004D2C12">
        <w:t xml:space="preserve">. </w:t>
      </w:r>
    </w:p>
    <w:p w14:paraId="21BC5374" w14:textId="5D30AE99" w:rsidR="00D81F85" w:rsidRDefault="00987305" w:rsidP="004E77B7">
      <w:pPr>
        <w:pStyle w:val="BodyText"/>
        <w:ind w:firstLine="720"/>
      </w:pPr>
      <w:r>
        <w:t xml:space="preserve">Page number should not be present on appendix </w:t>
      </w:r>
      <w:r w:rsidR="00990706">
        <w:t>title</w:t>
      </w:r>
      <w:r>
        <w:t xml:space="preserve"> pages. You can do this by inserting section breaks before and after, then unlinking the page number to previous pages and selecting “remove page number” from the appendix title page. </w:t>
      </w:r>
      <w:r w:rsidRPr="002332FB">
        <w:t xml:space="preserve">Another easy way to do it </w:t>
      </w:r>
      <w:r>
        <w:t xml:space="preserve">is </w:t>
      </w:r>
      <w:r w:rsidRPr="002332FB">
        <w:t xml:space="preserve">to draw a </w:t>
      </w:r>
      <w:r>
        <w:t xml:space="preserve">white </w:t>
      </w:r>
      <w:r w:rsidRPr="002332FB">
        <w:t xml:space="preserve">rectangle without </w:t>
      </w:r>
      <w:r>
        <w:t xml:space="preserve">a </w:t>
      </w:r>
      <w:r w:rsidRPr="002332FB">
        <w:t>border over the page number</w:t>
      </w:r>
      <w:r>
        <w:t>,</w:t>
      </w:r>
      <w:r w:rsidRPr="002332FB">
        <w:t xml:space="preserve"> as shown in the </w:t>
      </w:r>
      <w:r>
        <w:t>previous</w:t>
      </w:r>
      <w:r w:rsidR="000138AB">
        <w:t xml:space="preserve"> </w:t>
      </w:r>
      <w:r w:rsidRPr="002332FB">
        <w:t>page</w:t>
      </w:r>
      <w:r w:rsidR="00A416FE" w:rsidRPr="002332FB">
        <w:t>.</w:t>
      </w:r>
    </w:p>
    <w:p w14:paraId="5A75A941" w14:textId="24030037" w:rsidR="00987305" w:rsidRDefault="00987305" w:rsidP="00295475">
      <w:pPr>
        <w:pStyle w:val="AppendixTitle2"/>
        <w:jc w:val="left"/>
      </w:pPr>
    </w:p>
    <w:p w14:paraId="222BFA13" w14:textId="77777777" w:rsidR="00295475" w:rsidRDefault="00295475" w:rsidP="00295475">
      <w:pPr>
        <w:pStyle w:val="AppendixTitle2"/>
        <w:jc w:val="left"/>
        <w:sectPr w:rsidR="00295475" w:rsidSect="00C8337C">
          <w:headerReference w:type="first" r:id="rId43"/>
          <w:pgSz w:w="12240" w:h="15840" w:code="1"/>
          <w:pgMar w:top="1656" w:right="1440" w:bottom="1440" w:left="2160" w:header="1080" w:footer="720" w:gutter="0"/>
          <w:cols w:space="720"/>
          <w:titlePg/>
          <w:docGrid w:linePitch="326"/>
        </w:sectPr>
      </w:pPr>
    </w:p>
    <w:p w14:paraId="3AAAA0ED" w14:textId="77777777" w:rsidR="00641F5A" w:rsidRDefault="00641F5A" w:rsidP="009467F4">
      <w:pPr>
        <w:pStyle w:val="AppendixTitle2"/>
      </w:pPr>
    </w:p>
    <w:p w14:paraId="3EEC7864" w14:textId="77777777" w:rsidR="00641F5A" w:rsidRPr="00DA08F8" w:rsidRDefault="00641F5A" w:rsidP="00DA08F8">
      <w:pPr>
        <w:jc w:val="center"/>
        <w:rPr>
          <w:b/>
        </w:rPr>
      </w:pPr>
      <w:bookmarkStart w:id="188" w:name="_Toc419149493"/>
      <w:bookmarkStart w:id="189" w:name="_Toc419151464"/>
      <w:r w:rsidRPr="00DA08F8">
        <w:rPr>
          <w:b/>
        </w:rPr>
        <w:t>APPENDIX B.</w:t>
      </w:r>
      <w:bookmarkEnd w:id="188"/>
      <w:bookmarkEnd w:id="189"/>
    </w:p>
    <w:p w14:paraId="60769406" w14:textId="6714D699" w:rsidR="00987305" w:rsidRDefault="00DE1847" w:rsidP="009467F4">
      <w:pPr>
        <w:pStyle w:val="AppendixTitle2"/>
      </w:pPr>
      <w:bookmarkStart w:id="190" w:name="_Toc23835336"/>
      <w:r>
        <w:t>TITLE OF SECOND</w:t>
      </w:r>
      <w:r w:rsidR="00641F5A">
        <w:t xml:space="preserve"> APPENDIX</w:t>
      </w:r>
      <w:bookmarkEnd w:id="190"/>
    </w:p>
    <w:p w14:paraId="4227D1D6" w14:textId="70EDBB97" w:rsidR="00987305" w:rsidRDefault="00987305" w:rsidP="009467F4">
      <w:pPr>
        <w:pStyle w:val="AppendixTitle2"/>
        <w:sectPr w:rsidR="00987305" w:rsidSect="00987305">
          <w:headerReference w:type="first" r:id="rId44"/>
          <w:pgSz w:w="12240" w:h="15840" w:code="1"/>
          <w:pgMar w:top="1440" w:right="1440" w:bottom="1440" w:left="2160" w:header="1080" w:footer="720" w:gutter="0"/>
          <w:cols w:space="720"/>
          <w:vAlign w:val="center"/>
          <w:titlePg/>
          <w:docGrid w:linePitch="326"/>
        </w:sectPr>
      </w:pPr>
    </w:p>
    <w:p w14:paraId="21F4DF8C" w14:textId="07B110B0" w:rsidR="00641F5A" w:rsidRDefault="009467F4" w:rsidP="009467F4">
      <w:pPr>
        <w:pStyle w:val="StyleBodyTextFirstline05"/>
      </w:pPr>
      <w:bookmarkStart w:id="191" w:name="_Toc419149496"/>
      <w:r>
        <w:lastRenderedPageBreak/>
        <w:t>You may want to put large figures or tables within your appendix rather than in the middle of your main body. Note that you can turn a page landscape for a figure or table, but your page number should be in the same spot as your other pages when the page is turned back to portrait. In other words, Word’s automatic readjustment of page numbers on landscape pages will be incorrect. You will need to manually readjust the page number, or keep the page portrait and turn your figure sideways.</w:t>
      </w:r>
    </w:p>
    <w:p w14:paraId="387F4F44" w14:textId="37D315C2" w:rsidR="009467F4" w:rsidRDefault="009467F4" w:rsidP="009467F4">
      <w:pPr>
        <w:pStyle w:val="StyleBodyTextFirstline05"/>
      </w:pPr>
      <w:r>
        <w:t>To turn a figure sideways: click the figure, then drag the arrow until it is in the right position. Note that this does not work for tables and graphs. You can insert a table or graph into a text box, turn the text box sideways, and then remove the border, but note that this will likely cause the program to slow if done multiple tim</w:t>
      </w:r>
      <w:r w:rsidRPr="00295475">
        <w:t>es.</w:t>
      </w:r>
      <w:r w:rsidR="00F2102C" w:rsidRPr="00295475">
        <w:t xml:space="preserve"> Instead of turning a table sideways, you could also change the text direction</w:t>
      </w:r>
      <w:r w:rsidR="00434B03" w:rsidRPr="00295475">
        <w:t xml:space="preserve"> within the table</w:t>
      </w:r>
      <w:r w:rsidR="00F2102C" w:rsidRPr="00295475">
        <w:t>.</w:t>
      </w:r>
      <w:r w:rsidR="00F2102C">
        <w:t xml:space="preserve"> </w:t>
      </w:r>
    </w:p>
    <w:p w14:paraId="6451F3A6" w14:textId="2C84C20D" w:rsidR="00DE1847" w:rsidRPr="00DE1847" w:rsidRDefault="00DE1847" w:rsidP="00DE1847">
      <w:pPr>
        <w:pStyle w:val="StyleBodyTextFirstline05"/>
      </w:pPr>
      <w:r w:rsidRPr="00DE1847">
        <w:t>To turn a page sideways: insert a section break before and after the page. It is easiest to put a box over the current page number</w:t>
      </w:r>
      <w:r w:rsidR="004D2C12">
        <w:t xml:space="preserve"> (be sure to remove the border)</w:t>
      </w:r>
      <w:r w:rsidRPr="00DE1847">
        <w:t xml:space="preserve"> and then insert a text box with the page number written in, then turn the text box sideways where the page number should be.</w:t>
      </w:r>
      <w:r>
        <w:t xml:space="preserve"> Note that you will manually have to update the page number you</w:t>
      </w:r>
      <w:r w:rsidR="00F8458D">
        <w:t xml:space="preserve"> ha</w:t>
      </w:r>
      <w:r>
        <w:t>ve written in if the page location shifts.</w:t>
      </w:r>
    </w:p>
    <w:p w14:paraId="0729B6AA" w14:textId="77777777" w:rsidR="00DE1847" w:rsidRDefault="00DE1847" w:rsidP="009467F4">
      <w:pPr>
        <w:pStyle w:val="StyleBodyTextFirstline05"/>
      </w:pPr>
    </w:p>
    <w:p w14:paraId="0F977852" w14:textId="7DE3CB79" w:rsidR="00EE4160" w:rsidRDefault="00EE4160">
      <w:pPr>
        <w:spacing w:line="240" w:lineRule="auto"/>
      </w:pPr>
    </w:p>
    <w:p w14:paraId="2701CCB5" w14:textId="77777777" w:rsidR="003D2452" w:rsidRDefault="003D2452">
      <w:pPr>
        <w:spacing w:line="240" w:lineRule="auto"/>
        <w:sectPr w:rsidR="003D2452" w:rsidSect="00C8337C">
          <w:headerReference w:type="first" r:id="rId45"/>
          <w:pgSz w:w="12240" w:h="15840" w:code="1"/>
          <w:pgMar w:top="1656" w:right="1440" w:bottom="1440" w:left="2160" w:header="1080" w:footer="720" w:gutter="0"/>
          <w:cols w:space="720"/>
          <w:titlePg/>
          <w:docGrid w:linePitch="326"/>
        </w:sectPr>
      </w:pPr>
    </w:p>
    <w:p w14:paraId="399DCDAB" w14:textId="0A741791" w:rsidR="003D2452" w:rsidRDefault="003D2452" w:rsidP="003D2452">
      <w:pPr>
        <w:pStyle w:val="StyleBodyTextFirstline05"/>
        <w:ind w:firstLine="0"/>
      </w:pPr>
      <w:r>
        <w:rPr>
          <w:noProof/>
        </w:rPr>
        <w:lastRenderedPageBreak/>
        <mc:AlternateContent>
          <mc:Choice Requires="wps">
            <w:drawing>
              <wp:anchor distT="0" distB="0" distL="114300" distR="114300" simplePos="0" relativeHeight="251667456" behindDoc="0" locked="0" layoutInCell="1" allowOverlap="1" wp14:anchorId="763CDEF4" wp14:editId="07AA154B">
                <wp:simplePos x="0" y="0"/>
                <wp:positionH relativeFrom="margin">
                  <wp:posOffset>-935665</wp:posOffset>
                </wp:positionH>
                <wp:positionV relativeFrom="paragraph">
                  <wp:posOffset>926450</wp:posOffset>
                </wp:positionV>
                <wp:extent cx="7407910" cy="5535930"/>
                <wp:effectExtent l="2540" t="0" r="5080" b="50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407910" cy="5535930"/>
                        </a:xfrm>
                        <a:prstGeom prst="rect">
                          <a:avLst/>
                        </a:prstGeom>
                        <a:solidFill>
                          <a:srgbClr val="FFFFFF"/>
                        </a:solidFill>
                        <a:ln w="9525">
                          <a:noFill/>
                          <a:miter lim="800000"/>
                          <a:headEnd/>
                          <a:tailEnd/>
                        </a:ln>
                      </wps:spPr>
                      <wps:txbx>
                        <w:txbxContent>
                          <w:p w14:paraId="1E5D882D" w14:textId="6EBEE682" w:rsidR="00907307" w:rsidRPr="00AA574F" w:rsidRDefault="00907307" w:rsidP="00AA574F">
                            <w:pPr>
                              <w:pStyle w:val="TableTitle"/>
                            </w:pPr>
                            <w:bookmarkStart w:id="192" w:name="_Toc523393445"/>
                            <w:bookmarkStart w:id="193" w:name="_Toc2865541"/>
                            <w:bookmarkStart w:id="194" w:name="_Toc21330720"/>
                            <w:r w:rsidRPr="00AA574F">
                              <w:t xml:space="preserve">Table B.1. </w:t>
                            </w:r>
                            <w:bookmarkEnd w:id="192"/>
                            <w:bookmarkEnd w:id="193"/>
                            <w:r w:rsidRPr="00AA574F">
                              <w:t>Formatting a Landscape Table. a) Turning a Table Sideways</w:t>
                            </w:r>
                            <w:r>
                              <w:t xml:space="preserve"> (p. 38)</w:t>
                            </w:r>
                            <w:r w:rsidRPr="00AA574F">
                              <w:t>. b) Turning a Page Landscape</w:t>
                            </w:r>
                            <w:r>
                              <w:t xml:space="preserve"> (p. 39)</w:t>
                            </w:r>
                            <w:r w:rsidRPr="00AA574F">
                              <w:t>.</w:t>
                            </w:r>
                            <w:bookmarkEnd w:id="194"/>
                          </w:p>
                          <w:tbl>
                            <w:tblPr>
                              <w:tblStyle w:val="TableGrid"/>
                              <w:tblW w:w="11439" w:type="dxa"/>
                              <w:tblLook w:val="04A0" w:firstRow="1" w:lastRow="0" w:firstColumn="1" w:lastColumn="0" w:noHBand="0" w:noVBand="1"/>
                            </w:tblPr>
                            <w:tblGrid>
                              <w:gridCol w:w="2287"/>
                              <w:gridCol w:w="2288"/>
                              <w:gridCol w:w="2288"/>
                              <w:gridCol w:w="2288"/>
                              <w:gridCol w:w="2288"/>
                            </w:tblGrid>
                            <w:tr w:rsidR="00907307" w:rsidRPr="00F33640" w14:paraId="68F54FDC" w14:textId="77777777" w:rsidTr="003D2452">
                              <w:trPr>
                                <w:trHeight w:val="1245"/>
                              </w:trPr>
                              <w:tc>
                                <w:tcPr>
                                  <w:tcW w:w="2287" w:type="dxa"/>
                                </w:tcPr>
                                <w:p w14:paraId="319981CA" w14:textId="77777777" w:rsidR="00907307" w:rsidRPr="00F33640" w:rsidRDefault="00907307" w:rsidP="00F33640">
                                  <w:r w:rsidRPr="00F33640">
                                    <w:t>COLUMN A</w:t>
                                  </w:r>
                                </w:p>
                                <w:p w14:paraId="6914E01F" w14:textId="77777777" w:rsidR="00907307" w:rsidRPr="00F33640" w:rsidRDefault="00907307" w:rsidP="00F33640">
                                  <w:r w:rsidRPr="00F33640">
                                    <w:t>ROW 1</w:t>
                                  </w:r>
                                </w:p>
                              </w:tc>
                              <w:tc>
                                <w:tcPr>
                                  <w:tcW w:w="2288" w:type="dxa"/>
                                </w:tcPr>
                                <w:p w14:paraId="60E6F8E0" w14:textId="77777777" w:rsidR="00907307" w:rsidRPr="00F33640" w:rsidRDefault="00907307" w:rsidP="00F33640">
                                  <w:r w:rsidRPr="00F33640">
                                    <w:t>COLUMN B</w:t>
                                  </w:r>
                                </w:p>
                              </w:tc>
                              <w:tc>
                                <w:tcPr>
                                  <w:tcW w:w="2288" w:type="dxa"/>
                                </w:tcPr>
                                <w:p w14:paraId="17E68DA2" w14:textId="77777777" w:rsidR="00907307" w:rsidRPr="00F33640" w:rsidRDefault="00907307" w:rsidP="00F33640">
                                  <w:r w:rsidRPr="00F33640">
                                    <w:t>COLUMN C</w:t>
                                  </w:r>
                                </w:p>
                              </w:tc>
                              <w:tc>
                                <w:tcPr>
                                  <w:tcW w:w="2288" w:type="dxa"/>
                                </w:tcPr>
                                <w:p w14:paraId="02D434AE" w14:textId="77777777" w:rsidR="00907307" w:rsidRPr="00F33640" w:rsidRDefault="00907307" w:rsidP="00F33640">
                                  <w:r w:rsidRPr="00F33640">
                                    <w:t>COLUMN D</w:t>
                                  </w:r>
                                </w:p>
                              </w:tc>
                              <w:tc>
                                <w:tcPr>
                                  <w:tcW w:w="2288" w:type="dxa"/>
                                </w:tcPr>
                                <w:p w14:paraId="21F5ACDD" w14:textId="77777777" w:rsidR="00907307" w:rsidRPr="00F33640" w:rsidRDefault="00907307" w:rsidP="00F33640">
                                  <w:r w:rsidRPr="00F33640">
                                    <w:t>COLUMN E</w:t>
                                  </w:r>
                                </w:p>
                              </w:tc>
                            </w:tr>
                            <w:tr w:rsidR="00907307" w:rsidRPr="00F33640" w14:paraId="4E2C50E4" w14:textId="77777777" w:rsidTr="003D2452">
                              <w:trPr>
                                <w:trHeight w:val="1245"/>
                              </w:trPr>
                              <w:tc>
                                <w:tcPr>
                                  <w:tcW w:w="2287" w:type="dxa"/>
                                </w:tcPr>
                                <w:p w14:paraId="260596E5" w14:textId="77777777" w:rsidR="00907307" w:rsidRPr="00F33640" w:rsidRDefault="00907307" w:rsidP="00F33640">
                                  <w:r w:rsidRPr="00F33640">
                                    <w:t>ROW 2</w:t>
                                  </w:r>
                                </w:p>
                              </w:tc>
                              <w:tc>
                                <w:tcPr>
                                  <w:tcW w:w="2288" w:type="dxa"/>
                                </w:tcPr>
                                <w:p w14:paraId="3F7A9F37" w14:textId="77777777" w:rsidR="00907307" w:rsidRPr="00F33640" w:rsidRDefault="00907307" w:rsidP="00F33640">
                                  <w:r w:rsidRPr="00F33640">
                                    <w:t>2B</w:t>
                                  </w:r>
                                </w:p>
                              </w:tc>
                              <w:tc>
                                <w:tcPr>
                                  <w:tcW w:w="2288" w:type="dxa"/>
                                </w:tcPr>
                                <w:p w14:paraId="5E3ADA85" w14:textId="77777777" w:rsidR="00907307" w:rsidRPr="00F33640" w:rsidRDefault="00907307" w:rsidP="00F33640">
                                  <w:r w:rsidRPr="00F33640">
                                    <w:t>2C</w:t>
                                  </w:r>
                                </w:p>
                              </w:tc>
                              <w:tc>
                                <w:tcPr>
                                  <w:tcW w:w="2288" w:type="dxa"/>
                                </w:tcPr>
                                <w:p w14:paraId="12DDFC7B" w14:textId="77777777" w:rsidR="00907307" w:rsidRPr="00F33640" w:rsidRDefault="00907307" w:rsidP="00F33640">
                                  <w:r w:rsidRPr="00F33640">
                                    <w:t>2D</w:t>
                                  </w:r>
                                </w:p>
                              </w:tc>
                              <w:tc>
                                <w:tcPr>
                                  <w:tcW w:w="2288" w:type="dxa"/>
                                </w:tcPr>
                                <w:p w14:paraId="692BBE31" w14:textId="77777777" w:rsidR="00907307" w:rsidRPr="00F33640" w:rsidRDefault="00907307" w:rsidP="00F33640">
                                  <w:r w:rsidRPr="00F33640">
                                    <w:t>2E</w:t>
                                  </w:r>
                                </w:p>
                              </w:tc>
                            </w:tr>
                            <w:tr w:rsidR="00907307" w:rsidRPr="00F33640" w14:paraId="59DEAB50" w14:textId="77777777" w:rsidTr="003D2452">
                              <w:trPr>
                                <w:trHeight w:val="1245"/>
                              </w:trPr>
                              <w:tc>
                                <w:tcPr>
                                  <w:tcW w:w="2287" w:type="dxa"/>
                                </w:tcPr>
                                <w:p w14:paraId="152814AC" w14:textId="77777777" w:rsidR="00907307" w:rsidRPr="00F33640" w:rsidRDefault="00907307" w:rsidP="00F33640">
                                  <w:r w:rsidRPr="00F33640">
                                    <w:t>ROW 3</w:t>
                                  </w:r>
                                </w:p>
                              </w:tc>
                              <w:tc>
                                <w:tcPr>
                                  <w:tcW w:w="2288" w:type="dxa"/>
                                </w:tcPr>
                                <w:p w14:paraId="3DADB5CB" w14:textId="77777777" w:rsidR="00907307" w:rsidRPr="00F33640" w:rsidRDefault="00907307" w:rsidP="00F33640">
                                  <w:r w:rsidRPr="00F33640">
                                    <w:t>3B</w:t>
                                  </w:r>
                                </w:p>
                              </w:tc>
                              <w:tc>
                                <w:tcPr>
                                  <w:tcW w:w="2288" w:type="dxa"/>
                                </w:tcPr>
                                <w:p w14:paraId="4C240623" w14:textId="77777777" w:rsidR="00907307" w:rsidRPr="00F33640" w:rsidRDefault="00907307" w:rsidP="00F33640">
                                  <w:r w:rsidRPr="00F33640">
                                    <w:t>3C</w:t>
                                  </w:r>
                                </w:p>
                              </w:tc>
                              <w:tc>
                                <w:tcPr>
                                  <w:tcW w:w="2288" w:type="dxa"/>
                                </w:tcPr>
                                <w:p w14:paraId="1D0C3AF1" w14:textId="77777777" w:rsidR="00907307" w:rsidRPr="00F33640" w:rsidRDefault="00907307" w:rsidP="00F33640">
                                  <w:r w:rsidRPr="00F33640">
                                    <w:t>3D</w:t>
                                  </w:r>
                                </w:p>
                              </w:tc>
                              <w:tc>
                                <w:tcPr>
                                  <w:tcW w:w="2288" w:type="dxa"/>
                                </w:tcPr>
                                <w:p w14:paraId="793DFB4D" w14:textId="77777777" w:rsidR="00907307" w:rsidRPr="00F33640" w:rsidRDefault="00907307" w:rsidP="00F33640">
                                  <w:r w:rsidRPr="00F33640">
                                    <w:t>3E</w:t>
                                  </w:r>
                                </w:p>
                              </w:tc>
                            </w:tr>
                            <w:tr w:rsidR="00907307" w:rsidRPr="00F33640" w14:paraId="183656E2" w14:textId="77777777" w:rsidTr="003D2452">
                              <w:trPr>
                                <w:trHeight w:val="1245"/>
                              </w:trPr>
                              <w:tc>
                                <w:tcPr>
                                  <w:tcW w:w="2287" w:type="dxa"/>
                                </w:tcPr>
                                <w:p w14:paraId="4E5EFD18" w14:textId="77777777" w:rsidR="00907307" w:rsidRPr="00F33640" w:rsidRDefault="00907307" w:rsidP="00F33640">
                                  <w:r w:rsidRPr="00F33640">
                                    <w:t>ROW 4</w:t>
                                  </w:r>
                                </w:p>
                              </w:tc>
                              <w:tc>
                                <w:tcPr>
                                  <w:tcW w:w="2288" w:type="dxa"/>
                                </w:tcPr>
                                <w:p w14:paraId="2D20642D" w14:textId="77777777" w:rsidR="00907307" w:rsidRPr="00F33640" w:rsidRDefault="00907307" w:rsidP="00F33640">
                                  <w:r w:rsidRPr="00F33640">
                                    <w:t>4B</w:t>
                                  </w:r>
                                </w:p>
                              </w:tc>
                              <w:tc>
                                <w:tcPr>
                                  <w:tcW w:w="2288" w:type="dxa"/>
                                </w:tcPr>
                                <w:p w14:paraId="4EAFDFBF" w14:textId="77777777" w:rsidR="00907307" w:rsidRPr="00F33640" w:rsidRDefault="00907307" w:rsidP="00F33640">
                                  <w:r w:rsidRPr="00F33640">
                                    <w:t>4C</w:t>
                                  </w:r>
                                </w:p>
                              </w:tc>
                              <w:tc>
                                <w:tcPr>
                                  <w:tcW w:w="2288" w:type="dxa"/>
                                </w:tcPr>
                                <w:p w14:paraId="4C279494" w14:textId="77777777" w:rsidR="00907307" w:rsidRPr="00F33640" w:rsidRDefault="00907307" w:rsidP="00F33640">
                                  <w:r w:rsidRPr="00F33640">
                                    <w:t>4D</w:t>
                                  </w:r>
                                </w:p>
                              </w:tc>
                              <w:tc>
                                <w:tcPr>
                                  <w:tcW w:w="2288" w:type="dxa"/>
                                </w:tcPr>
                                <w:p w14:paraId="257BC4B7" w14:textId="77777777" w:rsidR="00907307" w:rsidRPr="00F33640" w:rsidRDefault="00907307" w:rsidP="00F33640">
                                  <w:r w:rsidRPr="00F33640">
                                    <w:t>4E</w:t>
                                  </w:r>
                                </w:p>
                              </w:tc>
                            </w:tr>
                            <w:tr w:rsidR="00907307" w:rsidRPr="00F33640" w14:paraId="47D050F0" w14:textId="77777777" w:rsidTr="003D2452">
                              <w:trPr>
                                <w:trHeight w:val="1245"/>
                              </w:trPr>
                              <w:tc>
                                <w:tcPr>
                                  <w:tcW w:w="2287" w:type="dxa"/>
                                </w:tcPr>
                                <w:p w14:paraId="77AFCAA1" w14:textId="77777777" w:rsidR="00907307" w:rsidRPr="00F33640" w:rsidRDefault="00907307" w:rsidP="00F33640">
                                  <w:r w:rsidRPr="00F33640">
                                    <w:t>ROW 5</w:t>
                                  </w:r>
                                </w:p>
                              </w:tc>
                              <w:tc>
                                <w:tcPr>
                                  <w:tcW w:w="2288" w:type="dxa"/>
                                </w:tcPr>
                                <w:p w14:paraId="2DFD7AF9" w14:textId="77777777" w:rsidR="00907307" w:rsidRPr="00F33640" w:rsidRDefault="00907307" w:rsidP="00F33640">
                                  <w:r w:rsidRPr="00F33640">
                                    <w:t>5B</w:t>
                                  </w:r>
                                </w:p>
                              </w:tc>
                              <w:tc>
                                <w:tcPr>
                                  <w:tcW w:w="2288" w:type="dxa"/>
                                </w:tcPr>
                                <w:p w14:paraId="70637F4A" w14:textId="77777777" w:rsidR="00907307" w:rsidRPr="00F33640" w:rsidRDefault="00907307" w:rsidP="00F33640">
                                  <w:r w:rsidRPr="00F33640">
                                    <w:t>5C</w:t>
                                  </w:r>
                                </w:p>
                              </w:tc>
                              <w:tc>
                                <w:tcPr>
                                  <w:tcW w:w="2288" w:type="dxa"/>
                                </w:tcPr>
                                <w:p w14:paraId="34173C1C" w14:textId="77777777" w:rsidR="00907307" w:rsidRPr="00F33640" w:rsidRDefault="00907307" w:rsidP="00F33640">
                                  <w:r w:rsidRPr="00F33640">
                                    <w:t>5D</w:t>
                                  </w:r>
                                </w:p>
                              </w:tc>
                              <w:tc>
                                <w:tcPr>
                                  <w:tcW w:w="2288" w:type="dxa"/>
                                </w:tcPr>
                                <w:p w14:paraId="7A69CC52" w14:textId="77777777" w:rsidR="00907307" w:rsidRPr="00F33640" w:rsidRDefault="00907307" w:rsidP="00F33640">
                                  <w:r w:rsidRPr="00F33640">
                                    <w:t>5E</w:t>
                                  </w:r>
                                </w:p>
                              </w:tc>
                            </w:tr>
                            <w:tr w:rsidR="00907307" w:rsidRPr="00F33640" w14:paraId="5E06F876" w14:textId="77777777" w:rsidTr="003D2452">
                              <w:trPr>
                                <w:trHeight w:val="1245"/>
                              </w:trPr>
                              <w:tc>
                                <w:tcPr>
                                  <w:tcW w:w="2287" w:type="dxa"/>
                                </w:tcPr>
                                <w:p w14:paraId="1DBDD770" w14:textId="77777777" w:rsidR="00907307" w:rsidRPr="00F33640" w:rsidRDefault="00907307" w:rsidP="00F33640">
                                  <w:r w:rsidRPr="00F33640">
                                    <w:t>ROW 6</w:t>
                                  </w:r>
                                </w:p>
                              </w:tc>
                              <w:tc>
                                <w:tcPr>
                                  <w:tcW w:w="2288" w:type="dxa"/>
                                </w:tcPr>
                                <w:p w14:paraId="16FEABC5" w14:textId="77777777" w:rsidR="00907307" w:rsidRPr="00F33640" w:rsidRDefault="00907307" w:rsidP="00F33640">
                                  <w:r w:rsidRPr="00F33640">
                                    <w:t>6B</w:t>
                                  </w:r>
                                </w:p>
                              </w:tc>
                              <w:tc>
                                <w:tcPr>
                                  <w:tcW w:w="2288" w:type="dxa"/>
                                </w:tcPr>
                                <w:p w14:paraId="4310745D" w14:textId="77777777" w:rsidR="00907307" w:rsidRPr="00F33640" w:rsidRDefault="00907307" w:rsidP="00F33640">
                                  <w:r w:rsidRPr="00F33640">
                                    <w:t>6C</w:t>
                                  </w:r>
                                </w:p>
                              </w:tc>
                              <w:tc>
                                <w:tcPr>
                                  <w:tcW w:w="2288" w:type="dxa"/>
                                </w:tcPr>
                                <w:p w14:paraId="694CFEC8" w14:textId="77777777" w:rsidR="00907307" w:rsidRPr="00F33640" w:rsidRDefault="00907307" w:rsidP="00F33640">
                                  <w:r w:rsidRPr="00F33640">
                                    <w:t>6D</w:t>
                                  </w:r>
                                </w:p>
                              </w:tc>
                              <w:tc>
                                <w:tcPr>
                                  <w:tcW w:w="2288" w:type="dxa"/>
                                </w:tcPr>
                                <w:p w14:paraId="49D7272E" w14:textId="77777777" w:rsidR="00907307" w:rsidRPr="00F33640" w:rsidRDefault="00907307" w:rsidP="00F33640">
                                  <w:r w:rsidRPr="00F33640">
                                    <w:t>6E</w:t>
                                  </w:r>
                                </w:p>
                              </w:tc>
                            </w:tr>
                          </w:tbl>
                          <w:p w14:paraId="4C769E29" w14:textId="77777777" w:rsidR="00907307" w:rsidRDefault="00907307" w:rsidP="003D2452"/>
                        </w:txbxContent>
                      </wps:txbx>
                      <wps:bodyPr rot="0" vert="horz" wrap="square" lIns="91440" tIns="45720" rIns="91440" bIns="45720" anchor="t" anchorCtr="0">
                        <a:noAutofit/>
                      </wps:bodyPr>
                    </wps:wsp>
                  </a:graphicData>
                </a:graphic>
              </wp:anchor>
            </w:drawing>
          </mc:Choice>
          <mc:Fallback>
            <w:pict>
              <v:shapetype w14:anchorId="763CDEF4" id="_x0000_t202" coordsize="21600,21600" o:spt="202" path="m,l,21600r21600,l21600,xe">
                <v:stroke joinstyle="miter"/>
                <v:path gradientshapeok="t" o:connecttype="rect"/>
              </v:shapetype>
              <v:shape id="Text Box 2" o:spid="_x0000_s1027" type="#_x0000_t202" style="position:absolute;margin-left:-73.65pt;margin-top:72.95pt;width:583.3pt;height:435.9pt;rotation:-90;z-index:25166745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" stroked="f">
                <v:textbox>
                  <w:txbxContent>
                    <w:p w14:paraId="1E5D882D" w14:textId="6EBEE682" w:rsidR="00907307" w:rsidRPr="00AA574F" w:rsidRDefault="00907307" w:rsidP="00AA574F">
                      <w:pPr>
                        <w:pStyle w:val="TableTitle"/>
                      </w:pPr>
                      <w:bookmarkStart w:id="195" w:name="_Toc523393445"/>
                      <w:bookmarkStart w:id="196" w:name="_Toc2865541"/>
                      <w:bookmarkStart w:id="197" w:name="_Toc21330720"/>
                      <w:r w:rsidRPr="00AA574F">
                        <w:t xml:space="preserve">Table B.1. </w:t>
                      </w:r>
                      <w:bookmarkEnd w:id="195"/>
                      <w:bookmarkEnd w:id="196"/>
                      <w:r w:rsidRPr="00AA574F">
                        <w:t>Formatting a Landscape Table. a) Turning a Table Sideways</w:t>
                      </w:r>
                      <w:r>
                        <w:t xml:space="preserve"> (p. 38)</w:t>
                      </w:r>
                      <w:r w:rsidRPr="00AA574F">
                        <w:t>. b) Turning a Page Landscape</w:t>
                      </w:r>
                      <w:r>
                        <w:t xml:space="preserve"> (p. 39)</w:t>
                      </w:r>
                      <w:r w:rsidRPr="00AA574F">
                        <w:t>.</w:t>
                      </w:r>
                      <w:bookmarkEnd w:id="197"/>
                    </w:p>
                    <w:tbl>
                      <w:tblPr>
                        <w:tblStyle w:val="TableGrid"/>
                        <w:tblW w:w="11439" w:type="dxa"/>
                        <w:tblLook w:val="04A0" w:firstRow="1" w:lastRow="0" w:firstColumn="1" w:lastColumn="0" w:noHBand="0" w:noVBand="1"/>
                      </w:tblPr>
                      <w:tblGrid>
                        <w:gridCol w:w="2287"/>
                        <w:gridCol w:w="2288"/>
                        <w:gridCol w:w="2288"/>
                        <w:gridCol w:w="2288"/>
                        <w:gridCol w:w="2288"/>
                      </w:tblGrid>
                      <w:tr w:rsidR="00907307" w:rsidRPr="00F33640" w14:paraId="68F54FDC" w14:textId="77777777" w:rsidTr="003D2452">
                        <w:trPr>
                          <w:trHeight w:val="1245"/>
                        </w:trPr>
                        <w:tc>
                          <w:tcPr>
                            <w:tcW w:w="2287" w:type="dxa"/>
                          </w:tcPr>
                          <w:p w14:paraId="319981CA" w14:textId="77777777" w:rsidR="00907307" w:rsidRPr="00F33640" w:rsidRDefault="00907307" w:rsidP="00F33640">
                            <w:r w:rsidRPr="00F33640">
                              <w:t>COLUMN A</w:t>
                            </w:r>
                          </w:p>
                          <w:p w14:paraId="6914E01F" w14:textId="77777777" w:rsidR="00907307" w:rsidRPr="00F33640" w:rsidRDefault="00907307" w:rsidP="00F33640">
                            <w:r w:rsidRPr="00F33640">
                              <w:t>ROW 1</w:t>
                            </w:r>
                          </w:p>
                        </w:tc>
                        <w:tc>
                          <w:tcPr>
                            <w:tcW w:w="2288" w:type="dxa"/>
                          </w:tcPr>
                          <w:p w14:paraId="60E6F8E0" w14:textId="77777777" w:rsidR="00907307" w:rsidRPr="00F33640" w:rsidRDefault="00907307" w:rsidP="00F33640">
                            <w:r w:rsidRPr="00F33640">
                              <w:t>COLUMN B</w:t>
                            </w:r>
                          </w:p>
                        </w:tc>
                        <w:tc>
                          <w:tcPr>
                            <w:tcW w:w="2288" w:type="dxa"/>
                          </w:tcPr>
                          <w:p w14:paraId="17E68DA2" w14:textId="77777777" w:rsidR="00907307" w:rsidRPr="00F33640" w:rsidRDefault="00907307" w:rsidP="00F33640">
                            <w:r w:rsidRPr="00F33640">
                              <w:t>COLUMN C</w:t>
                            </w:r>
                          </w:p>
                        </w:tc>
                        <w:tc>
                          <w:tcPr>
                            <w:tcW w:w="2288" w:type="dxa"/>
                          </w:tcPr>
                          <w:p w14:paraId="02D434AE" w14:textId="77777777" w:rsidR="00907307" w:rsidRPr="00F33640" w:rsidRDefault="00907307" w:rsidP="00F33640">
                            <w:r w:rsidRPr="00F33640">
                              <w:t>COLUMN D</w:t>
                            </w:r>
                          </w:p>
                        </w:tc>
                        <w:tc>
                          <w:tcPr>
                            <w:tcW w:w="2288" w:type="dxa"/>
                          </w:tcPr>
                          <w:p w14:paraId="21F5ACDD" w14:textId="77777777" w:rsidR="00907307" w:rsidRPr="00F33640" w:rsidRDefault="00907307" w:rsidP="00F33640">
                            <w:r w:rsidRPr="00F33640">
                              <w:t>COLUMN E</w:t>
                            </w:r>
                          </w:p>
                        </w:tc>
                      </w:tr>
                      <w:tr w:rsidR="00907307" w:rsidRPr="00F33640" w14:paraId="4E2C50E4" w14:textId="77777777" w:rsidTr="003D2452">
                        <w:trPr>
                          <w:trHeight w:val="1245"/>
                        </w:trPr>
                        <w:tc>
                          <w:tcPr>
                            <w:tcW w:w="2287" w:type="dxa"/>
                          </w:tcPr>
                          <w:p w14:paraId="260596E5" w14:textId="77777777" w:rsidR="00907307" w:rsidRPr="00F33640" w:rsidRDefault="00907307" w:rsidP="00F33640">
                            <w:r w:rsidRPr="00F33640">
                              <w:t>ROW 2</w:t>
                            </w:r>
                          </w:p>
                        </w:tc>
                        <w:tc>
                          <w:tcPr>
                            <w:tcW w:w="2288" w:type="dxa"/>
                          </w:tcPr>
                          <w:p w14:paraId="3F7A9F37" w14:textId="77777777" w:rsidR="00907307" w:rsidRPr="00F33640" w:rsidRDefault="00907307" w:rsidP="00F33640">
                            <w:r w:rsidRPr="00F33640">
                              <w:t>2B</w:t>
                            </w:r>
                          </w:p>
                        </w:tc>
                        <w:tc>
                          <w:tcPr>
                            <w:tcW w:w="2288" w:type="dxa"/>
                          </w:tcPr>
                          <w:p w14:paraId="5E3ADA85" w14:textId="77777777" w:rsidR="00907307" w:rsidRPr="00F33640" w:rsidRDefault="00907307" w:rsidP="00F33640">
                            <w:r w:rsidRPr="00F33640">
                              <w:t>2C</w:t>
                            </w:r>
                          </w:p>
                        </w:tc>
                        <w:tc>
                          <w:tcPr>
                            <w:tcW w:w="2288" w:type="dxa"/>
                          </w:tcPr>
                          <w:p w14:paraId="12DDFC7B" w14:textId="77777777" w:rsidR="00907307" w:rsidRPr="00F33640" w:rsidRDefault="00907307" w:rsidP="00F33640">
                            <w:r w:rsidRPr="00F33640">
                              <w:t>2D</w:t>
                            </w:r>
                          </w:p>
                        </w:tc>
                        <w:tc>
                          <w:tcPr>
                            <w:tcW w:w="2288" w:type="dxa"/>
                          </w:tcPr>
                          <w:p w14:paraId="692BBE31" w14:textId="77777777" w:rsidR="00907307" w:rsidRPr="00F33640" w:rsidRDefault="00907307" w:rsidP="00F33640">
                            <w:r w:rsidRPr="00F33640">
                              <w:t>2E</w:t>
                            </w:r>
                          </w:p>
                        </w:tc>
                      </w:tr>
                      <w:tr w:rsidR="00907307" w:rsidRPr="00F33640" w14:paraId="59DEAB50" w14:textId="77777777" w:rsidTr="003D2452">
                        <w:trPr>
                          <w:trHeight w:val="1245"/>
                        </w:trPr>
                        <w:tc>
                          <w:tcPr>
                            <w:tcW w:w="2287" w:type="dxa"/>
                          </w:tcPr>
                          <w:p w14:paraId="152814AC" w14:textId="77777777" w:rsidR="00907307" w:rsidRPr="00F33640" w:rsidRDefault="00907307" w:rsidP="00F33640">
                            <w:r w:rsidRPr="00F33640">
                              <w:t>ROW 3</w:t>
                            </w:r>
                          </w:p>
                        </w:tc>
                        <w:tc>
                          <w:tcPr>
                            <w:tcW w:w="2288" w:type="dxa"/>
                          </w:tcPr>
                          <w:p w14:paraId="3DADB5CB" w14:textId="77777777" w:rsidR="00907307" w:rsidRPr="00F33640" w:rsidRDefault="00907307" w:rsidP="00F33640">
                            <w:r w:rsidRPr="00F33640">
                              <w:t>3B</w:t>
                            </w:r>
                          </w:p>
                        </w:tc>
                        <w:tc>
                          <w:tcPr>
                            <w:tcW w:w="2288" w:type="dxa"/>
                          </w:tcPr>
                          <w:p w14:paraId="4C240623" w14:textId="77777777" w:rsidR="00907307" w:rsidRPr="00F33640" w:rsidRDefault="00907307" w:rsidP="00F33640">
                            <w:r w:rsidRPr="00F33640">
                              <w:t>3C</w:t>
                            </w:r>
                          </w:p>
                        </w:tc>
                        <w:tc>
                          <w:tcPr>
                            <w:tcW w:w="2288" w:type="dxa"/>
                          </w:tcPr>
                          <w:p w14:paraId="1D0C3AF1" w14:textId="77777777" w:rsidR="00907307" w:rsidRPr="00F33640" w:rsidRDefault="00907307" w:rsidP="00F33640">
                            <w:r w:rsidRPr="00F33640">
                              <w:t>3D</w:t>
                            </w:r>
                          </w:p>
                        </w:tc>
                        <w:tc>
                          <w:tcPr>
                            <w:tcW w:w="2288" w:type="dxa"/>
                          </w:tcPr>
                          <w:p w14:paraId="793DFB4D" w14:textId="77777777" w:rsidR="00907307" w:rsidRPr="00F33640" w:rsidRDefault="00907307" w:rsidP="00F33640">
                            <w:r w:rsidRPr="00F33640">
                              <w:t>3E</w:t>
                            </w:r>
                          </w:p>
                        </w:tc>
                      </w:tr>
                      <w:tr w:rsidR="00907307" w:rsidRPr="00F33640" w14:paraId="183656E2" w14:textId="77777777" w:rsidTr="003D2452">
                        <w:trPr>
                          <w:trHeight w:val="1245"/>
                        </w:trPr>
                        <w:tc>
                          <w:tcPr>
                            <w:tcW w:w="2287" w:type="dxa"/>
                          </w:tcPr>
                          <w:p w14:paraId="4E5EFD18" w14:textId="77777777" w:rsidR="00907307" w:rsidRPr="00F33640" w:rsidRDefault="00907307" w:rsidP="00F33640">
                            <w:r w:rsidRPr="00F33640">
                              <w:t>ROW 4</w:t>
                            </w:r>
                          </w:p>
                        </w:tc>
                        <w:tc>
                          <w:tcPr>
                            <w:tcW w:w="2288" w:type="dxa"/>
                          </w:tcPr>
                          <w:p w14:paraId="2D20642D" w14:textId="77777777" w:rsidR="00907307" w:rsidRPr="00F33640" w:rsidRDefault="00907307" w:rsidP="00F33640">
                            <w:r w:rsidRPr="00F33640">
                              <w:t>4B</w:t>
                            </w:r>
                          </w:p>
                        </w:tc>
                        <w:tc>
                          <w:tcPr>
                            <w:tcW w:w="2288" w:type="dxa"/>
                          </w:tcPr>
                          <w:p w14:paraId="4EAFDFBF" w14:textId="77777777" w:rsidR="00907307" w:rsidRPr="00F33640" w:rsidRDefault="00907307" w:rsidP="00F33640">
                            <w:r w:rsidRPr="00F33640">
                              <w:t>4C</w:t>
                            </w:r>
                          </w:p>
                        </w:tc>
                        <w:tc>
                          <w:tcPr>
                            <w:tcW w:w="2288" w:type="dxa"/>
                          </w:tcPr>
                          <w:p w14:paraId="4C279494" w14:textId="77777777" w:rsidR="00907307" w:rsidRPr="00F33640" w:rsidRDefault="00907307" w:rsidP="00F33640">
                            <w:r w:rsidRPr="00F33640">
                              <w:t>4D</w:t>
                            </w:r>
                          </w:p>
                        </w:tc>
                        <w:tc>
                          <w:tcPr>
                            <w:tcW w:w="2288" w:type="dxa"/>
                          </w:tcPr>
                          <w:p w14:paraId="257BC4B7" w14:textId="77777777" w:rsidR="00907307" w:rsidRPr="00F33640" w:rsidRDefault="00907307" w:rsidP="00F33640">
                            <w:r w:rsidRPr="00F33640">
                              <w:t>4E</w:t>
                            </w:r>
                          </w:p>
                        </w:tc>
                      </w:tr>
                      <w:tr w:rsidR="00907307" w:rsidRPr="00F33640" w14:paraId="47D050F0" w14:textId="77777777" w:rsidTr="003D2452">
                        <w:trPr>
                          <w:trHeight w:val="1245"/>
                        </w:trPr>
                        <w:tc>
                          <w:tcPr>
                            <w:tcW w:w="2287" w:type="dxa"/>
                          </w:tcPr>
                          <w:p w14:paraId="77AFCAA1" w14:textId="77777777" w:rsidR="00907307" w:rsidRPr="00F33640" w:rsidRDefault="00907307" w:rsidP="00F33640">
                            <w:r w:rsidRPr="00F33640">
                              <w:t>ROW 5</w:t>
                            </w:r>
                          </w:p>
                        </w:tc>
                        <w:tc>
                          <w:tcPr>
                            <w:tcW w:w="2288" w:type="dxa"/>
                          </w:tcPr>
                          <w:p w14:paraId="2DFD7AF9" w14:textId="77777777" w:rsidR="00907307" w:rsidRPr="00F33640" w:rsidRDefault="00907307" w:rsidP="00F33640">
                            <w:r w:rsidRPr="00F33640">
                              <w:t>5B</w:t>
                            </w:r>
                          </w:p>
                        </w:tc>
                        <w:tc>
                          <w:tcPr>
                            <w:tcW w:w="2288" w:type="dxa"/>
                          </w:tcPr>
                          <w:p w14:paraId="70637F4A" w14:textId="77777777" w:rsidR="00907307" w:rsidRPr="00F33640" w:rsidRDefault="00907307" w:rsidP="00F33640">
                            <w:r w:rsidRPr="00F33640">
                              <w:t>5C</w:t>
                            </w:r>
                          </w:p>
                        </w:tc>
                        <w:tc>
                          <w:tcPr>
                            <w:tcW w:w="2288" w:type="dxa"/>
                          </w:tcPr>
                          <w:p w14:paraId="34173C1C" w14:textId="77777777" w:rsidR="00907307" w:rsidRPr="00F33640" w:rsidRDefault="00907307" w:rsidP="00F33640">
                            <w:r w:rsidRPr="00F33640">
                              <w:t>5D</w:t>
                            </w:r>
                          </w:p>
                        </w:tc>
                        <w:tc>
                          <w:tcPr>
                            <w:tcW w:w="2288" w:type="dxa"/>
                          </w:tcPr>
                          <w:p w14:paraId="7A69CC52" w14:textId="77777777" w:rsidR="00907307" w:rsidRPr="00F33640" w:rsidRDefault="00907307" w:rsidP="00F33640">
                            <w:r w:rsidRPr="00F33640">
                              <w:t>5E</w:t>
                            </w:r>
                          </w:p>
                        </w:tc>
                      </w:tr>
                      <w:tr w:rsidR="00907307" w:rsidRPr="00F33640" w14:paraId="5E06F876" w14:textId="77777777" w:rsidTr="003D2452">
                        <w:trPr>
                          <w:trHeight w:val="1245"/>
                        </w:trPr>
                        <w:tc>
                          <w:tcPr>
                            <w:tcW w:w="2287" w:type="dxa"/>
                          </w:tcPr>
                          <w:p w14:paraId="1DBDD770" w14:textId="77777777" w:rsidR="00907307" w:rsidRPr="00F33640" w:rsidRDefault="00907307" w:rsidP="00F33640">
                            <w:r w:rsidRPr="00F33640">
                              <w:t>ROW 6</w:t>
                            </w:r>
                          </w:p>
                        </w:tc>
                        <w:tc>
                          <w:tcPr>
                            <w:tcW w:w="2288" w:type="dxa"/>
                          </w:tcPr>
                          <w:p w14:paraId="16FEABC5" w14:textId="77777777" w:rsidR="00907307" w:rsidRPr="00F33640" w:rsidRDefault="00907307" w:rsidP="00F33640">
                            <w:r w:rsidRPr="00F33640">
                              <w:t>6B</w:t>
                            </w:r>
                          </w:p>
                        </w:tc>
                        <w:tc>
                          <w:tcPr>
                            <w:tcW w:w="2288" w:type="dxa"/>
                          </w:tcPr>
                          <w:p w14:paraId="4310745D" w14:textId="77777777" w:rsidR="00907307" w:rsidRPr="00F33640" w:rsidRDefault="00907307" w:rsidP="00F33640">
                            <w:r w:rsidRPr="00F33640">
                              <w:t>6C</w:t>
                            </w:r>
                          </w:p>
                        </w:tc>
                        <w:tc>
                          <w:tcPr>
                            <w:tcW w:w="2288" w:type="dxa"/>
                          </w:tcPr>
                          <w:p w14:paraId="694CFEC8" w14:textId="77777777" w:rsidR="00907307" w:rsidRPr="00F33640" w:rsidRDefault="00907307" w:rsidP="00F33640">
                            <w:r w:rsidRPr="00F33640">
                              <w:t>6D</w:t>
                            </w:r>
                          </w:p>
                        </w:tc>
                        <w:tc>
                          <w:tcPr>
                            <w:tcW w:w="2288" w:type="dxa"/>
                          </w:tcPr>
                          <w:p w14:paraId="49D7272E" w14:textId="77777777" w:rsidR="00907307" w:rsidRPr="00F33640" w:rsidRDefault="00907307" w:rsidP="00F33640">
                            <w:r w:rsidRPr="00F33640">
                              <w:t>6E</w:t>
                            </w:r>
                          </w:p>
                        </w:tc>
                      </w:tr>
                    </w:tbl>
                    <w:p w14:paraId="4C769E29" w14:textId="77777777" w:rsidR="00907307" w:rsidRDefault="00907307" w:rsidP="003D2452"/>
                  </w:txbxContent>
                </v:textbox>
                <w10:wrap type="square" anchorx="margin"/>
              </v:shape>
            </w:pict>
          </mc:Fallback>
        </mc:AlternateContent>
      </w:r>
    </w:p>
    <w:p w14:paraId="4B7B7EAA" w14:textId="77777777" w:rsidR="00DE1847" w:rsidRDefault="00DE1847" w:rsidP="00147C16">
      <w:pPr>
        <w:pStyle w:val="BodyText"/>
        <w:sectPr w:rsidR="00DE1847" w:rsidSect="00C8337C">
          <w:pgSz w:w="12240" w:h="15840" w:code="1"/>
          <w:pgMar w:top="1656" w:right="1440" w:bottom="1440" w:left="2160" w:header="1080" w:footer="720" w:gutter="0"/>
          <w:cols w:space="720"/>
          <w:titlePg/>
          <w:docGrid w:linePitch="326"/>
        </w:sectPr>
      </w:pPr>
    </w:p>
    <w:p w14:paraId="3D74D788" w14:textId="3A529E44" w:rsidR="00550362" w:rsidRDefault="004D2C12" w:rsidP="00FE2F9B">
      <w:pPr>
        <w:pStyle w:val="TableTitle"/>
      </w:pPr>
      <w:bookmarkStart w:id="198" w:name="_Toc523393446"/>
      <w:bookmarkStart w:id="199" w:name="_Toc2678144"/>
      <w:bookmarkStart w:id="200" w:name="_Toc2855659"/>
      <w:bookmarkStart w:id="201" w:name="_Toc21330721"/>
      <w:r>
        <w:rPr>
          <w:noProof/>
        </w:rPr>
        <w:lastRenderedPageBreak/>
        <mc:AlternateContent>
          <mc:Choice Requires="wps">
            <w:drawing>
              <wp:anchor distT="0" distB="0" distL="114300" distR="114300" simplePos="0" relativeHeight="251671552" behindDoc="0" locked="0" layoutInCell="1" allowOverlap="1" wp14:anchorId="1739E757" wp14:editId="27391677">
                <wp:simplePos x="0" y="0"/>
                <wp:positionH relativeFrom="page">
                  <wp:posOffset>5867400</wp:posOffset>
                </wp:positionH>
                <wp:positionV relativeFrom="paragraph">
                  <wp:posOffset>-885825</wp:posOffset>
                </wp:positionV>
                <wp:extent cx="2062480" cy="709295"/>
                <wp:effectExtent l="0" t="0" r="661670" b="14605"/>
                <wp:wrapNone/>
                <wp:docPr id="7" name="AutoShap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62480" cy="709295"/>
                        </a:xfrm>
                        <a:prstGeom prst="wedgeRoundRectCallout">
                          <a:avLst>
                            <a:gd name="adj1" fmla="val 79956"/>
                            <a:gd name="adj2" fmla="val 8729"/>
                            <a:gd name="adj3" fmla="val 16667"/>
                          </a:avLst>
                        </a:prstGeom>
                        <a:solidFill>
                          <a:srgbClr val="FFFFFF"/>
                        </a:solidFill>
                        <a:ln w="9525">
                          <a:solidFill>
                            <a:srgbClr val="000000"/>
                          </a:solidFill>
                          <a:miter lim="800000"/>
                          <a:headEnd/>
                          <a:tailEnd/>
                        </a:ln>
                      </wps:spPr>
                      <wps:txbx>
                        <w:txbxContent>
                          <w:p w14:paraId="12C55A71" w14:textId="77777777" w:rsidR="00907307" w:rsidRDefault="00907307" w:rsidP="004D2C12">
                            <w:pPr>
                              <w:spacing w:line="240" w:lineRule="auto"/>
                            </w:pPr>
                            <w:r>
                              <w:t>Word automatically places your page number here when turning the page landscap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39E757" id="_x0000_s1028" type="#_x0000_t62" style="position:absolute;left:0;text-align:left;margin-left:462pt;margin-top:-69.75pt;width:162.4pt;height:55.85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" adj="28070,12685">
                <v:textbox>
                  <w:txbxContent>
                    <w:p w14:paraId="12C55A71" w14:textId="77777777" w:rsidR="00907307" w:rsidRDefault="00907307" w:rsidP="004D2C12">
                      <w:pPr>
                        <w:spacing w:line="240" w:lineRule="auto"/>
                      </w:pPr>
                      <w:r>
                        <w:t>Word automatically places your page number here when turning the page landscape</w:t>
                      </w:r>
                    </w:p>
                  </w:txbxContent>
                </v:textbox>
                <w10:wrap anchorx="page"/>
              </v:shape>
            </w:pict>
          </mc:Fallback>
        </mc:AlternateContent>
      </w:r>
      <w:bookmarkEnd w:id="198"/>
      <w:bookmarkEnd w:id="199"/>
      <w:bookmarkEnd w:id="200"/>
      <w:r w:rsidR="00AA574F" w:rsidRPr="00AA574F">
        <w:t xml:space="preserve"> </w:t>
      </w:r>
      <w:r w:rsidR="00AA574F" w:rsidRPr="00AA574F">
        <w:rPr>
          <w:noProof/>
        </w:rPr>
        <w:t xml:space="preserve">Table B.1. Formatting a Landscape Table. a) Turning a Table Sideways (p. </w:t>
      </w:r>
      <w:r w:rsidR="00A24E5E">
        <w:rPr>
          <w:noProof/>
        </w:rPr>
        <w:t>38</w:t>
      </w:r>
      <w:r w:rsidR="00AA574F" w:rsidRPr="00AA574F">
        <w:rPr>
          <w:noProof/>
        </w:rPr>
        <w:t xml:space="preserve">). b) Turning a Page Landscape (p. </w:t>
      </w:r>
      <w:r w:rsidR="00A24E5E">
        <w:rPr>
          <w:noProof/>
        </w:rPr>
        <w:t>39</w:t>
      </w:r>
      <w:r w:rsidR="00AA574F" w:rsidRPr="00AA574F">
        <w:rPr>
          <w:noProof/>
        </w:rPr>
        <w:t>). (cont.)</w:t>
      </w:r>
      <w:bookmarkEnd w:id="201"/>
    </w:p>
    <w:tbl>
      <w:tblPr>
        <w:tblStyle w:val="TableGrid"/>
        <w:tblW w:w="11439" w:type="dxa"/>
        <w:jc w:val="center"/>
        <w:tblLook w:val="04A0" w:firstRow="1" w:lastRow="0" w:firstColumn="1" w:lastColumn="0" w:noHBand="0" w:noVBand="1"/>
      </w:tblPr>
      <w:tblGrid>
        <w:gridCol w:w="2287"/>
        <w:gridCol w:w="2288"/>
        <w:gridCol w:w="2288"/>
        <w:gridCol w:w="2288"/>
        <w:gridCol w:w="2288"/>
      </w:tblGrid>
      <w:tr w:rsidR="00550362" w:rsidRPr="00F33640" w14:paraId="3DAAC89D" w14:textId="77777777" w:rsidTr="00550362">
        <w:trPr>
          <w:trHeight w:val="1245"/>
          <w:jc w:val="center"/>
        </w:trPr>
        <w:tc>
          <w:tcPr>
            <w:tcW w:w="2287" w:type="dxa"/>
          </w:tcPr>
          <w:p w14:paraId="14892F91" w14:textId="77777777" w:rsidR="00550362" w:rsidRPr="00F33640" w:rsidRDefault="00550362" w:rsidP="00701CC1">
            <w:r w:rsidRPr="00F33640">
              <w:t>COLUMN A</w:t>
            </w:r>
          </w:p>
          <w:p w14:paraId="6DF2881E" w14:textId="77777777" w:rsidR="00550362" w:rsidRPr="00F33640" w:rsidRDefault="00550362" w:rsidP="00701CC1">
            <w:r w:rsidRPr="00F33640">
              <w:t>ROW 1</w:t>
            </w:r>
          </w:p>
        </w:tc>
        <w:tc>
          <w:tcPr>
            <w:tcW w:w="2288" w:type="dxa"/>
          </w:tcPr>
          <w:p w14:paraId="0C5CDAD1" w14:textId="77777777" w:rsidR="00550362" w:rsidRPr="00F33640" w:rsidRDefault="00550362" w:rsidP="00701CC1">
            <w:r w:rsidRPr="00F33640">
              <w:t>COLUMN B</w:t>
            </w:r>
          </w:p>
        </w:tc>
        <w:tc>
          <w:tcPr>
            <w:tcW w:w="2288" w:type="dxa"/>
          </w:tcPr>
          <w:p w14:paraId="61433766" w14:textId="77777777" w:rsidR="00550362" w:rsidRPr="00F33640" w:rsidRDefault="00550362" w:rsidP="00701CC1">
            <w:r w:rsidRPr="00F33640">
              <w:t>COLUMN C</w:t>
            </w:r>
          </w:p>
        </w:tc>
        <w:tc>
          <w:tcPr>
            <w:tcW w:w="2288" w:type="dxa"/>
          </w:tcPr>
          <w:p w14:paraId="6AB13C16" w14:textId="77777777" w:rsidR="00550362" w:rsidRPr="00F33640" w:rsidRDefault="00550362" w:rsidP="00701CC1">
            <w:r w:rsidRPr="00F33640">
              <w:t>COLUMN D</w:t>
            </w:r>
          </w:p>
        </w:tc>
        <w:tc>
          <w:tcPr>
            <w:tcW w:w="2288" w:type="dxa"/>
          </w:tcPr>
          <w:p w14:paraId="2C5B17BF" w14:textId="77777777" w:rsidR="00550362" w:rsidRPr="00F33640" w:rsidRDefault="00550362" w:rsidP="00701CC1">
            <w:r w:rsidRPr="00F33640">
              <w:t>COLUMN E</w:t>
            </w:r>
          </w:p>
        </w:tc>
      </w:tr>
      <w:tr w:rsidR="00550362" w:rsidRPr="00F33640" w14:paraId="728289F7" w14:textId="77777777" w:rsidTr="00550362">
        <w:trPr>
          <w:trHeight w:val="1245"/>
          <w:jc w:val="center"/>
        </w:trPr>
        <w:tc>
          <w:tcPr>
            <w:tcW w:w="2287" w:type="dxa"/>
          </w:tcPr>
          <w:p w14:paraId="5BDEFAC9" w14:textId="77777777" w:rsidR="00550362" w:rsidRPr="00F33640" w:rsidRDefault="00550362" w:rsidP="00701CC1">
            <w:r w:rsidRPr="00F33640">
              <w:t>ROW 2</w:t>
            </w:r>
          </w:p>
        </w:tc>
        <w:tc>
          <w:tcPr>
            <w:tcW w:w="2288" w:type="dxa"/>
          </w:tcPr>
          <w:p w14:paraId="1447E35D" w14:textId="77777777" w:rsidR="00550362" w:rsidRPr="00F33640" w:rsidRDefault="00550362" w:rsidP="00701CC1">
            <w:r w:rsidRPr="00F33640">
              <w:t>2B</w:t>
            </w:r>
          </w:p>
        </w:tc>
        <w:tc>
          <w:tcPr>
            <w:tcW w:w="2288" w:type="dxa"/>
          </w:tcPr>
          <w:p w14:paraId="24EA214E" w14:textId="77777777" w:rsidR="00550362" w:rsidRPr="00F33640" w:rsidRDefault="00550362" w:rsidP="00701CC1">
            <w:r w:rsidRPr="00F33640">
              <w:t>2C</w:t>
            </w:r>
          </w:p>
        </w:tc>
        <w:tc>
          <w:tcPr>
            <w:tcW w:w="2288" w:type="dxa"/>
          </w:tcPr>
          <w:p w14:paraId="450C81DB" w14:textId="77777777" w:rsidR="00550362" w:rsidRPr="00F33640" w:rsidRDefault="00550362" w:rsidP="00701CC1">
            <w:r w:rsidRPr="00F33640">
              <w:t>2D</w:t>
            </w:r>
          </w:p>
        </w:tc>
        <w:tc>
          <w:tcPr>
            <w:tcW w:w="2288" w:type="dxa"/>
          </w:tcPr>
          <w:p w14:paraId="0BDE8435" w14:textId="77777777" w:rsidR="00550362" w:rsidRPr="00F33640" w:rsidRDefault="00550362" w:rsidP="00701CC1">
            <w:r w:rsidRPr="00F33640">
              <w:t>2E</w:t>
            </w:r>
          </w:p>
        </w:tc>
      </w:tr>
      <w:tr w:rsidR="00550362" w:rsidRPr="00F33640" w14:paraId="237BDB9A" w14:textId="77777777" w:rsidTr="00550362">
        <w:trPr>
          <w:trHeight w:val="1245"/>
          <w:jc w:val="center"/>
        </w:trPr>
        <w:tc>
          <w:tcPr>
            <w:tcW w:w="2287" w:type="dxa"/>
          </w:tcPr>
          <w:p w14:paraId="14F3C916" w14:textId="77777777" w:rsidR="00550362" w:rsidRPr="00F33640" w:rsidRDefault="00550362" w:rsidP="00701CC1">
            <w:r w:rsidRPr="00F33640">
              <w:t>ROW 3</w:t>
            </w:r>
          </w:p>
        </w:tc>
        <w:tc>
          <w:tcPr>
            <w:tcW w:w="2288" w:type="dxa"/>
          </w:tcPr>
          <w:p w14:paraId="67760A4F" w14:textId="77777777" w:rsidR="00550362" w:rsidRPr="00F33640" w:rsidRDefault="00550362" w:rsidP="00701CC1">
            <w:r w:rsidRPr="00F33640">
              <w:t>3B</w:t>
            </w:r>
          </w:p>
        </w:tc>
        <w:tc>
          <w:tcPr>
            <w:tcW w:w="2288" w:type="dxa"/>
          </w:tcPr>
          <w:p w14:paraId="3676772E" w14:textId="77777777" w:rsidR="00550362" w:rsidRPr="00F33640" w:rsidRDefault="00550362" w:rsidP="00701CC1">
            <w:r w:rsidRPr="00F33640">
              <w:t>3C</w:t>
            </w:r>
          </w:p>
        </w:tc>
        <w:tc>
          <w:tcPr>
            <w:tcW w:w="2288" w:type="dxa"/>
          </w:tcPr>
          <w:p w14:paraId="79C6EA90" w14:textId="77777777" w:rsidR="00550362" w:rsidRPr="00F33640" w:rsidRDefault="00550362" w:rsidP="00701CC1">
            <w:r w:rsidRPr="00F33640">
              <w:t>3D</w:t>
            </w:r>
          </w:p>
        </w:tc>
        <w:tc>
          <w:tcPr>
            <w:tcW w:w="2288" w:type="dxa"/>
          </w:tcPr>
          <w:p w14:paraId="5F2181C2" w14:textId="77777777" w:rsidR="00550362" w:rsidRPr="00F33640" w:rsidRDefault="00550362" w:rsidP="00701CC1">
            <w:r w:rsidRPr="00F33640">
              <w:t>3E</w:t>
            </w:r>
          </w:p>
        </w:tc>
      </w:tr>
      <w:tr w:rsidR="00550362" w:rsidRPr="00F33640" w14:paraId="2957A6D8" w14:textId="77777777" w:rsidTr="00550362">
        <w:trPr>
          <w:trHeight w:val="1245"/>
          <w:jc w:val="center"/>
        </w:trPr>
        <w:tc>
          <w:tcPr>
            <w:tcW w:w="2287" w:type="dxa"/>
          </w:tcPr>
          <w:p w14:paraId="61A45A8A" w14:textId="77777777" w:rsidR="00550362" w:rsidRPr="00F33640" w:rsidRDefault="00550362" w:rsidP="00701CC1">
            <w:r w:rsidRPr="00F33640">
              <w:t>ROW 4</w:t>
            </w:r>
          </w:p>
        </w:tc>
        <w:tc>
          <w:tcPr>
            <w:tcW w:w="2288" w:type="dxa"/>
          </w:tcPr>
          <w:p w14:paraId="793257CA" w14:textId="77777777" w:rsidR="00550362" w:rsidRPr="00F33640" w:rsidRDefault="00550362" w:rsidP="00701CC1">
            <w:r w:rsidRPr="00F33640">
              <w:t>4B</w:t>
            </w:r>
          </w:p>
        </w:tc>
        <w:tc>
          <w:tcPr>
            <w:tcW w:w="2288" w:type="dxa"/>
          </w:tcPr>
          <w:p w14:paraId="1B5EE3A9" w14:textId="77777777" w:rsidR="00550362" w:rsidRPr="00F33640" w:rsidRDefault="00550362" w:rsidP="00701CC1">
            <w:r w:rsidRPr="00F33640">
              <w:t>4C</w:t>
            </w:r>
          </w:p>
        </w:tc>
        <w:tc>
          <w:tcPr>
            <w:tcW w:w="2288" w:type="dxa"/>
          </w:tcPr>
          <w:p w14:paraId="225086DD" w14:textId="77777777" w:rsidR="00550362" w:rsidRPr="00F33640" w:rsidRDefault="00550362" w:rsidP="00701CC1">
            <w:r w:rsidRPr="00F33640">
              <w:t>4D</w:t>
            </w:r>
          </w:p>
        </w:tc>
        <w:tc>
          <w:tcPr>
            <w:tcW w:w="2288" w:type="dxa"/>
          </w:tcPr>
          <w:p w14:paraId="0652962B" w14:textId="77777777" w:rsidR="00550362" w:rsidRPr="00F33640" w:rsidRDefault="00550362" w:rsidP="00701CC1">
            <w:r w:rsidRPr="00F33640">
              <w:t>4E</w:t>
            </w:r>
          </w:p>
        </w:tc>
      </w:tr>
      <w:tr w:rsidR="00550362" w:rsidRPr="00F33640" w14:paraId="1BF0CD6A" w14:textId="77777777" w:rsidTr="00550362">
        <w:trPr>
          <w:trHeight w:val="1245"/>
          <w:jc w:val="center"/>
        </w:trPr>
        <w:tc>
          <w:tcPr>
            <w:tcW w:w="2287" w:type="dxa"/>
          </w:tcPr>
          <w:p w14:paraId="22A8814A" w14:textId="77777777" w:rsidR="00550362" w:rsidRPr="00F33640" w:rsidRDefault="00550362" w:rsidP="00701CC1">
            <w:r w:rsidRPr="00F33640">
              <w:t>ROW 5</w:t>
            </w:r>
          </w:p>
        </w:tc>
        <w:tc>
          <w:tcPr>
            <w:tcW w:w="2288" w:type="dxa"/>
          </w:tcPr>
          <w:p w14:paraId="3574BF09" w14:textId="77777777" w:rsidR="00550362" w:rsidRPr="00F33640" w:rsidRDefault="00550362" w:rsidP="00701CC1">
            <w:r w:rsidRPr="00F33640">
              <w:t>5B</w:t>
            </w:r>
          </w:p>
        </w:tc>
        <w:tc>
          <w:tcPr>
            <w:tcW w:w="2288" w:type="dxa"/>
          </w:tcPr>
          <w:p w14:paraId="5AD19D3A" w14:textId="77777777" w:rsidR="00550362" w:rsidRPr="00F33640" w:rsidRDefault="00550362" w:rsidP="00701CC1">
            <w:r w:rsidRPr="00F33640">
              <w:t>5C</w:t>
            </w:r>
          </w:p>
        </w:tc>
        <w:tc>
          <w:tcPr>
            <w:tcW w:w="2288" w:type="dxa"/>
          </w:tcPr>
          <w:p w14:paraId="3689958F" w14:textId="77777777" w:rsidR="00550362" w:rsidRPr="00F33640" w:rsidRDefault="00550362" w:rsidP="00701CC1">
            <w:r w:rsidRPr="00F33640">
              <w:t>5D</w:t>
            </w:r>
          </w:p>
        </w:tc>
        <w:tc>
          <w:tcPr>
            <w:tcW w:w="2288" w:type="dxa"/>
          </w:tcPr>
          <w:p w14:paraId="573B6078" w14:textId="0447CD13" w:rsidR="00550362" w:rsidRPr="00F33640" w:rsidRDefault="00550362" w:rsidP="00701CC1">
            <w:r w:rsidRPr="00F33640">
              <w:t>5E</w:t>
            </w:r>
          </w:p>
        </w:tc>
      </w:tr>
      <w:tr w:rsidR="00550362" w:rsidRPr="00F33640" w14:paraId="3B3CA749" w14:textId="77777777" w:rsidTr="00550362">
        <w:trPr>
          <w:trHeight w:val="1245"/>
          <w:jc w:val="center"/>
        </w:trPr>
        <w:tc>
          <w:tcPr>
            <w:tcW w:w="2287" w:type="dxa"/>
          </w:tcPr>
          <w:p w14:paraId="00050B9E" w14:textId="77777777" w:rsidR="00550362" w:rsidRPr="00F33640" w:rsidRDefault="00550362" w:rsidP="00701CC1">
            <w:r w:rsidRPr="00F33640">
              <w:t>ROW 6</w:t>
            </w:r>
          </w:p>
        </w:tc>
        <w:tc>
          <w:tcPr>
            <w:tcW w:w="2288" w:type="dxa"/>
          </w:tcPr>
          <w:p w14:paraId="5C9B5109" w14:textId="77777777" w:rsidR="00550362" w:rsidRPr="00F33640" w:rsidRDefault="00550362" w:rsidP="00701CC1">
            <w:r w:rsidRPr="00F33640">
              <w:t>6B</w:t>
            </w:r>
          </w:p>
        </w:tc>
        <w:tc>
          <w:tcPr>
            <w:tcW w:w="2288" w:type="dxa"/>
          </w:tcPr>
          <w:p w14:paraId="4D80BFA7" w14:textId="77777777" w:rsidR="00550362" w:rsidRPr="00F33640" w:rsidRDefault="00550362" w:rsidP="00701CC1">
            <w:r w:rsidRPr="00F33640">
              <w:t>6C</w:t>
            </w:r>
          </w:p>
        </w:tc>
        <w:tc>
          <w:tcPr>
            <w:tcW w:w="2288" w:type="dxa"/>
          </w:tcPr>
          <w:p w14:paraId="5F455B42" w14:textId="4BE5FBBD" w:rsidR="00550362" w:rsidRPr="00F33640" w:rsidRDefault="00550362" w:rsidP="00701CC1">
            <w:r w:rsidRPr="00F33640">
              <w:t>6D</w:t>
            </w:r>
          </w:p>
        </w:tc>
        <w:tc>
          <w:tcPr>
            <w:tcW w:w="2288" w:type="dxa"/>
          </w:tcPr>
          <w:p w14:paraId="02CADAE8" w14:textId="11336AED" w:rsidR="00550362" w:rsidRPr="00F33640" w:rsidRDefault="00550362" w:rsidP="00701CC1">
            <w:r w:rsidRPr="00F33640">
              <w:t>6E</w:t>
            </w:r>
          </w:p>
        </w:tc>
      </w:tr>
    </w:tbl>
    <w:p w14:paraId="4BEFE141" w14:textId="099454EE" w:rsidR="003D2452" w:rsidRDefault="00496879" w:rsidP="00147C16">
      <w:pPr>
        <w:pStyle w:val="BodyText"/>
      </w:pPr>
      <w:r>
        <w:rPr>
          <w:noProof/>
        </w:rPr>
        <mc:AlternateContent>
          <mc:Choice Requires="wps">
            <w:drawing>
              <wp:anchor distT="0" distB="0" distL="114300" distR="114300" simplePos="0" relativeHeight="251669504" behindDoc="0" locked="0" layoutInCell="1" allowOverlap="1" wp14:anchorId="1CBD7E19" wp14:editId="5FCE1E81">
                <wp:simplePos x="0" y="0"/>
                <wp:positionH relativeFrom="page">
                  <wp:posOffset>6739847</wp:posOffset>
                </wp:positionH>
                <wp:positionV relativeFrom="paragraph">
                  <wp:posOffset>168182</wp:posOffset>
                </wp:positionV>
                <wp:extent cx="1776730" cy="790575"/>
                <wp:effectExtent l="0" t="0" r="661670" b="28575"/>
                <wp:wrapNone/>
                <wp:docPr id="1" name="AutoShap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76730" cy="790575"/>
                        </a:xfrm>
                        <a:prstGeom prst="wedgeRoundRectCallout">
                          <a:avLst>
                            <a:gd name="adj1" fmla="val 83926"/>
                            <a:gd name="adj2" fmla="val -37450"/>
                            <a:gd name="adj3" fmla="val 16667"/>
                          </a:avLst>
                        </a:prstGeom>
                        <a:solidFill>
                          <a:srgbClr val="FFFFFF"/>
                        </a:solidFill>
                        <a:ln w="9525">
                          <a:solidFill>
                            <a:srgbClr val="000000"/>
                          </a:solidFill>
                          <a:miter lim="800000"/>
                          <a:headEnd/>
                          <a:tailEnd/>
                        </a:ln>
                      </wps:spPr>
                      <wps:txbx>
                        <w:txbxContent>
                          <w:p w14:paraId="33E0287F" w14:textId="57C6F677" w:rsidR="00907307" w:rsidRDefault="00907307" w:rsidP="00496879">
                            <w:pPr>
                              <w:spacing w:line="240" w:lineRule="auto"/>
                            </w:pPr>
                            <w:r>
                              <w:t>This page number must be manually updated if page location chang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BD7E19" id="_x0000_s1029" type="#_x0000_t62" style="position:absolute;margin-left:530.7pt;margin-top:13.25pt;width:139.9pt;height:62.25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" adj="28928,2711">
                <v:textbox>
                  <w:txbxContent>
                    <w:p w14:paraId="33E0287F" w14:textId="57C6F677" w:rsidR="00907307" w:rsidRDefault="00907307" w:rsidP="00496879">
                      <w:pPr>
                        <w:spacing w:line="240" w:lineRule="auto"/>
                      </w:pPr>
                      <w:r>
                        <w:t>This page number must be manually updated if page location changes</w:t>
                      </w:r>
                    </w:p>
                  </w:txbxContent>
                </v:textbox>
                <w10:wrap anchorx="page"/>
              </v:shape>
            </w:pict>
          </mc:Fallback>
        </mc:AlternateContent>
      </w:r>
      <w:r w:rsidR="00550362">
        <w:rPr>
          <w:noProof/>
        </w:rPr>
        <mc:AlternateContent>
          <mc:Choice Requires="wps">
            <w:drawing>
              <wp:anchor distT="45720" distB="45720" distL="114300" distR="114300" simplePos="0" relativeHeight="251666432" behindDoc="0" locked="0" layoutInCell="1" allowOverlap="1" wp14:anchorId="1546F0BC" wp14:editId="020922B9">
                <wp:simplePos x="0" y="0"/>
                <wp:positionH relativeFrom="rightMargin">
                  <wp:posOffset>34607</wp:posOffset>
                </wp:positionH>
                <wp:positionV relativeFrom="paragraph">
                  <wp:posOffset>60420</wp:posOffset>
                </wp:positionV>
                <wp:extent cx="458151" cy="323850"/>
                <wp:effectExtent l="0" t="9207" r="9207" b="9208"/>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458151" cy="323850"/>
                        </a:xfrm>
                        <a:prstGeom prst="rect">
                          <a:avLst/>
                        </a:prstGeom>
                        <a:solidFill>
                          <a:srgbClr val="FFFFFF"/>
                        </a:solidFill>
                        <a:ln w="9525">
                          <a:noFill/>
                          <a:miter lim="800000"/>
                          <a:headEnd/>
                          <a:tailEnd/>
                        </a:ln>
                      </wps:spPr>
                      <wps:txbx>
                        <w:txbxContent>
                          <w:p w14:paraId="73EB3E41" w14:textId="1E564A0A" w:rsidR="00907307" w:rsidRDefault="00907307" w:rsidP="00701CC1">
                            <w:pPr>
                              <w:jc w:val="right"/>
                            </w:pPr>
                            <w:r>
                              <w:t>47</w:t>
                            </w: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 w14:anchorId="1546F0BC" id="_x0000_s1030" type="#_x0000_t202" style="position:absolute;margin-left:2.7pt;margin-top:4.75pt;width:36.05pt;height:25.5pt;rotation:90;z-index:251666432;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" stroked="f">
                <v:textbox>
                  <w:txbxContent>
                    <w:p w14:paraId="73EB3E41" w14:textId="1E564A0A" w:rsidR="00907307" w:rsidRDefault="00907307" w:rsidP="00701CC1">
                      <w:pPr>
                        <w:jc w:val="right"/>
                      </w:pPr>
                      <w:r>
                        <w:t>47</w:t>
                      </w:r>
                    </w:p>
                  </w:txbxContent>
                </v:textbox>
                <w10:wrap anchorx="margin"/>
              </v:shape>
            </w:pict>
          </mc:Fallback>
        </mc:AlternateContent>
      </w:r>
    </w:p>
    <w:p w14:paraId="326CA960" w14:textId="6F08D141" w:rsidR="003D2452" w:rsidRDefault="003D2452" w:rsidP="00147C16">
      <w:pPr>
        <w:pStyle w:val="BodyText"/>
        <w:sectPr w:rsidR="003D2452" w:rsidSect="00DE1847">
          <w:pgSz w:w="15840" w:h="12240" w:orient="landscape" w:code="1"/>
          <w:pgMar w:top="2160" w:right="1656" w:bottom="1440" w:left="1440" w:header="1080" w:footer="720" w:gutter="0"/>
          <w:cols w:space="720"/>
          <w:titlePg/>
          <w:docGrid w:linePitch="326"/>
        </w:sectPr>
      </w:pPr>
    </w:p>
    <w:p w14:paraId="77DD2218" w14:textId="074C9FE1" w:rsidR="00641F5A" w:rsidRDefault="009C62BA" w:rsidP="0077130D">
      <w:pPr>
        <w:pStyle w:val="HEADING0"/>
      </w:pPr>
      <w:bookmarkStart w:id="202" w:name="_Toc419149748"/>
      <w:bookmarkStart w:id="203" w:name="_Toc23835337"/>
      <w:r>
        <w:rPr>
          <w:noProof/>
        </w:rPr>
        <w:lastRenderedPageBreak/>
        <mc:AlternateContent>
          <mc:Choice Requires="wps">
            <w:drawing>
              <wp:anchor distT="0" distB="0" distL="114300" distR="114300" simplePos="0" relativeHeight="251673600" behindDoc="0" locked="0" layoutInCell="1" allowOverlap="1" wp14:anchorId="758D68E1" wp14:editId="401DCFC3">
                <wp:simplePos x="0" y="0"/>
                <wp:positionH relativeFrom="page">
                  <wp:posOffset>523875</wp:posOffset>
                </wp:positionH>
                <wp:positionV relativeFrom="paragraph">
                  <wp:posOffset>-641985</wp:posOffset>
                </wp:positionV>
                <wp:extent cx="2657475" cy="1123950"/>
                <wp:effectExtent l="0" t="0" r="314325" b="19050"/>
                <wp:wrapNone/>
                <wp:docPr id="8" name="AutoShap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57475" cy="1123950"/>
                        </a:xfrm>
                        <a:prstGeom prst="wedgeRoundRectCallout">
                          <a:avLst>
                            <a:gd name="adj1" fmla="val 60224"/>
                            <a:gd name="adj2" fmla="val 15328"/>
                            <a:gd name="adj3" fmla="val 16667"/>
                          </a:avLst>
                        </a:prstGeom>
                        <a:solidFill>
                          <a:srgbClr val="FFFFFF"/>
                        </a:solidFill>
                        <a:ln w="9525">
                          <a:solidFill>
                            <a:srgbClr val="000000"/>
                          </a:solidFill>
                          <a:miter lim="800000"/>
                          <a:headEnd/>
                          <a:tailEnd/>
                        </a:ln>
                      </wps:spPr>
                      <wps:txbx>
                        <w:txbxContent>
                          <w:p w14:paraId="0878DAEF" w14:textId="63DB3B59" w:rsidR="00907307" w:rsidRDefault="00907307" w:rsidP="009C62BA">
                            <w:pPr>
                              <w:spacing w:line="240" w:lineRule="auto"/>
                            </w:pPr>
                            <w:r w:rsidRPr="00653DDC">
                              <w:t xml:space="preserve">These are references used with your SECTION writing, </w:t>
                            </w:r>
                            <w:r w:rsidRPr="00653DDC">
                              <w:rPr>
                                <w:b/>
                                <w:u w:val="single"/>
                              </w:rPr>
                              <w:t>not</w:t>
                            </w:r>
                            <w:r w:rsidRPr="00653DDC">
                              <w:t xml:space="preserve"> those within your PAPER writing. If you did not cite anything within your SECTION writing, remove this pa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8D68E1" id="_x0000_s1031" type="#_x0000_t62" style="position:absolute;left:0;text-align:left;margin-left:41.25pt;margin-top:-50.55pt;width:209.25pt;height:88.5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" adj="23808,14111">
                <v:textbox>
                  <w:txbxContent>
                    <w:p w14:paraId="0878DAEF" w14:textId="63DB3B59" w:rsidR="00907307" w:rsidRDefault="00907307" w:rsidP="009C62BA">
                      <w:pPr>
                        <w:spacing w:line="240" w:lineRule="auto"/>
                      </w:pPr>
                      <w:r w:rsidRPr="00653DDC">
                        <w:t xml:space="preserve">These are references used with your SECTION writing, </w:t>
                      </w:r>
                      <w:r w:rsidRPr="00653DDC">
                        <w:rPr>
                          <w:b/>
                          <w:u w:val="single"/>
                        </w:rPr>
                        <w:t>not</w:t>
                      </w:r>
                      <w:r w:rsidRPr="00653DDC">
                        <w:t xml:space="preserve"> those within your PAPER writing. If you did not cite anything within your SECTION writing, remove this page.</w:t>
                      </w:r>
                    </w:p>
                  </w:txbxContent>
                </v:textbox>
                <w10:wrap anchorx="page"/>
              </v:shape>
            </w:pict>
          </mc:Fallback>
        </mc:AlternateContent>
      </w:r>
      <w:r w:rsidR="00641F5A">
        <w:t>BIBLIOGRAPHY</w:t>
      </w:r>
      <w:bookmarkEnd w:id="186"/>
      <w:bookmarkEnd w:id="191"/>
      <w:bookmarkEnd w:id="202"/>
      <w:bookmarkEnd w:id="203"/>
    </w:p>
    <w:p w14:paraId="782D549F" w14:textId="2C31DDB6" w:rsidR="001F2042" w:rsidRDefault="001F2042" w:rsidP="00F33640">
      <w:pPr>
        <w:tabs>
          <w:tab w:val="left" w:pos="360"/>
        </w:tabs>
        <w:spacing w:line="240" w:lineRule="auto"/>
        <w:ind w:left="720" w:hanging="720"/>
      </w:pPr>
      <w:r>
        <w:t>[1]</w:t>
      </w:r>
      <w:r>
        <w:tab/>
      </w:r>
      <w:r>
        <w:tab/>
        <w:t>J. McCardle and D. Chester, “Measuring an Asynchronous Processor’s Power</w:t>
      </w:r>
      <w:r w:rsidR="0082713B">
        <w:t xml:space="preserve"> </w:t>
      </w:r>
      <w:r>
        <w:t xml:space="preserve">and Noise,” </w:t>
      </w:r>
      <w:r w:rsidRPr="004E77B7">
        <w:t>Synopsys User Group Conference (SNUG)</w:t>
      </w:r>
      <w:r>
        <w:t>,</w:t>
      </w:r>
      <w:r w:rsidRPr="004E77B7">
        <w:t xml:space="preserve"> </w:t>
      </w:r>
      <w:r>
        <w:t>Boston, 2001.</w:t>
      </w:r>
    </w:p>
    <w:p w14:paraId="07B6892C" w14:textId="2F0599BF" w:rsidR="00F33640" w:rsidRDefault="00F33640" w:rsidP="00F33640">
      <w:pPr>
        <w:tabs>
          <w:tab w:val="left" w:pos="360"/>
        </w:tabs>
        <w:spacing w:line="240" w:lineRule="auto"/>
        <w:ind w:left="720" w:hanging="720"/>
      </w:pPr>
    </w:p>
    <w:p w14:paraId="6A57B4E4" w14:textId="2935A014" w:rsidR="002F0207" w:rsidRDefault="001F2042" w:rsidP="00F33640">
      <w:pPr>
        <w:tabs>
          <w:tab w:val="left" w:pos="360"/>
          <w:tab w:val="left" w:pos="540"/>
        </w:tabs>
        <w:spacing w:line="240" w:lineRule="auto"/>
        <w:ind w:left="720" w:hanging="720"/>
      </w:pPr>
      <w:r w:rsidRPr="00987305">
        <w:t>[2]</w:t>
      </w:r>
      <w:r w:rsidRPr="00987305">
        <w:tab/>
      </w:r>
      <w:r w:rsidRPr="00987305">
        <w:tab/>
      </w:r>
      <w:r w:rsidRPr="00987305">
        <w:tab/>
        <w:t xml:space="preserve">C. L. Seitz, “System Timing,” in </w:t>
      </w:r>
      <w:r w:rsidRPr="00987305">
        <w:rPr>
          <w:i/>
        </w:rPr>
        <w:t>Introduction to VLSI Systems</w:t>
      </w:r>
      <w:r w:rsidRPr="00987305">
        <w:t>, Addison-Wesley, pp. 218-262, 1980.</w:t>
      </w:r>
    </w:p>
    <w:p w14:paraId="3E5B0B49" w14:textId="77777777" w:rsidR="00F33640" w:rsidRPr="00987305" w:rsidRDefault="00F33640" w:rsidP="00F33640">
      <w:pPr>
        <w:tabs>
          <w:tab w:val="left" w:pos="360"/>
          <w:tab w:val="left" w:pos="540"/>
        </w:tabs>
        <w:spacing w:line="240" w:lineRule="auto"/>
        <w:ind w:left="720" w:hanging="720"/>
      </w:pPr>
    </w:p>
    <w:p w14:paraId="41C37D59" w14:textId="0736104F" w:rsidR="002F0207" w:rsidRDefault="002F0207" w:rsidP="001F2042">
      <w:pPr>
        <w:tabs>
          <w:tab w:val="left" w:pos="360"/>
          <w:tab w:val="left" w:pos="540"/>
        </w:tabs>
        <w:spacing w:line="240" w:lineRule="auto"/>
        <w:ind w:left="720" w:hanging="720"/>
      </w:pPr>
      <w:r w:rsidRPr="00987305">
        <w:t>[3]</w:t>
      </w:r>
      <w:r w:rsidRPr="00987305">
        <w:tab/>
      </w:r>
      <w:r w:rsidRPr="00987305">
        <w:tab/>
      </w:r>
      <w:r w:rsidRPr="00987305">
        <w:tab/>
      </w:r>
      <w:r w:rsidRPr="00430403">
        <w:t>http://www.sce.carleton.ca/faculty/chinneck/thesis.html</w:t>
      </w:r>
      <w:r w:rsidRPr="00987305">
        <w:t>. Organizing Your Thesis, June 2004</w:t>
      </w:r>
      <w:r w:rsidR="0073621F" w:rsidRPr="00987305">
        <w:t xml:space="preserve"> </w:t>
      </w:r>
      <w:r w:rsidR="00BD752D" w:rsidRPr="00987305">
        <w:t>(date</w:t>
      </w:r>
      <w:r w:rsidR="0073621F" w:rsidRPr="00987305">
        <w:t xml:space="preserve"> mentio</w:t>
      </w:r>
      <w:r w:rsidR="0073621F">
        <w:t xml:space="preserve">ned here is the date on which </w:t>
      </w:r>
      <w:r w:rsidR="009B6AC0">
        <w:t>the website was last visited</w:t>
      </w:r>
      <w:r w:rsidR="0073621F">
        <w:t>)</w:t>
      </w:r>
      <w:r>
        <w:t>.</w:t>
      </w:r>
    </w:p>
    <w:p w14:paraId="39A26D4B" w14:textId="77777777" w:rsidR="00C22152" w:rsidRDefault="00C22152" w:rsidP="001F2042">
      <w:pPr>
        <w:tabs>
          <w:tab w:val="left" w:pos="360"/>
          <w:tab w:val="left" w:pos="540"/>
        </w:tabs>
        <w:spacing w:line="240" w:lineRule="auto"/>
        <w:ind w:left="720" w:hanging="720"/>
      </w:pPr>
    </w:p>
    <w:p w14:paraId="590794EA" w14:textId="5DC90705" w:rsidR="00C22152" w:rsidRPr="00F33640" w:rsidRDefault="00F33640" w:rsidP="00F33640">
      <w:pPr>
        <w:tabs>
          <w:tab w:val="left" w:pos="360"/>
          <w:tab w:val="left" w:pos="540"/>
        </w:tabs>
        <w:spacing w:line="240" w:lineRule="auto"/>
        <w:ind w:left="720" w:hanging="720"/>
        <w:jc w:val="center"/>
        <w:rPr>
          <w:b/>
        </w:rPr>
      </w:pPr>
      <w:r>
        <w:rPr>
          <w:b/>
        </w:rPr>
        <w:t>OR</w:t>
      </w:r>
    </w:p>
    <w:p w14:paraId="034C0430" w14:textId="77777777" w:rsidR="00C22152" w:rsidRDefault="00C22152" w:rsidP="001F2042">
      <w:pPr>
        <w:tabs>
          <w:tab w:val="left" w:pos="360"/>
          <w:tab w:val="left" w:pos="540"/>
        </w:tabs>
        <w:spacing w:line="240" w:lineRule="auto"/>
        <w:ind w:left="720" w:hanging="720"/>
      </w:pPr>
    </w:p>
    <w:p w14:paraId="5D985C15" w14:textId="250036F5" w:rsidR="00C22152" w:rsidRPr="00C22152" w:rsidRDefault="00C22152" w:rsidP="00C22152">
      <w:pPr>
        <w:pStyle w:val="ListParagraph"/>
        <w:numPr>
          <w:ilvl w:val="0"/>
          <w:numId w:val="19"/>
        </w:numPr>
        <w:spacing w:line="240" w:lineRule="auto"/>
        <w:ind w:hanging="720"/>
      </w:pPr>
      <w:r w:rsidRPr="00C22152">
        <w:t>J. McCardle and D. Chester, “Measuring an A</w:t>
      </w:r>
      <w:r>
        <w:t xml:space="preserve">synchronous Processor’s Power </w:t>
      </w:r>
      <w:r w:rsidRPr="00C22152">
        <w:t xml:space="preserve">and Noise,” </w:t>
      </w:r>
      <w:r w:rsidRPr="00C22152">
        <w:rPr>
          <w:i/>
        </w:rPr>
        <w:t>Synopsys User Group Conference (SNUG)</w:t>
      </w:r>
      <w:r w:rsidRPr="00C22152">
        <w:t>,</w:t>
      </w:r>
      <w:r w:rsidRPr="00C22152">
        <w:rPr>
          <w:i/>
        </w:rPr>
        <w:t xml:space="preserve"> </w:t>
      </w:r>
      <w:r w:rsidRPr="00C22152">
        <w:t>Boston, 2001.</w:t>
      </w:r>
    </w:p>
    <w:p w14:paraId="391188EA" w14:textId="35371DB1" w:rsidR="00C22152" w:rsidRPr="00C22152" w:rsidRDefault="00C22152" w:rsidP="00C22152">
      <w:pPr>
        <w:spacing w:line="240" w:lineRule="auto"/>
        <w:ind w:left="720" w:hanging="720"/>
      </w:pPr>
    </w:p>
    <w:p w14:paraId="70BE5970" w14:textId="7F812458" w:rsidR="00C22152" w:rsidRPr="00C22152" w:rsidRDefault="00C22152" w:rsidP="00C22152">
      <w:pPr>
        <w:pStyle w:val="ListParagraph"/>
        <w:numPr>
          <w:ilvl w:val="0"/>
          <w:numId w:val="19"/>
        </w:numPr>
        <w:spacing w:line="240" w:lineRule="auto"/>
        <w:ind w:hanging="720"/>
      </w:pPr>
      <w:r w:rsidRPr="00C22152">
        <w:t xml:space="preserve">C. L. Seitz, “System Timing,” in </w:t>
      </w:r>
      <w:r w:rsidRPr="00C22152">
        <w:rPr>
          <w:i/>
        </w:rPr>
        <w:t>Introduction to VLSI Systems</w:t>
      </w:r>
      <w:r w:rsidRPr="00C22152">
        <w:t>, Addison-Wesley, pp. 218-262, 1980.</w:t>
      </w:r>
    </w:p>
    <w:p w14:paraId="517A151F" w14:textId="77777777" w:rsidR="00C22152" w:rsidRPr="00C22152" w:rsidRDefault="00C22152" w:rsidP="00C22152">
      <w:pPr>
        <w:spacing w:line="240" w:lineRule="auto"/>
        <w:ind w:left="720" w:hanging="720"/>
      </w:pPr>
    </w:p>
    <w:p w14:paraId="538934C8" w14:textId="280E5AF0" w:rsidR="00C22152" w:rsidRPr="00C22152" w:rsidRDefault="00C22152" w:rsidP="00C22152">
      <w:pPr>
        <w:pStyle w:val="ListParagraph"/>
        <w:numPr>
          <w:ilvl w:val="0"/>
          <w:numId w:val="19"/>
        </w:numPr>
        <w:spacing w:line="240" w:lineRule="auto"/>
        <w:ind w:hanging="720"/>
      </w:pPr>
      <w:r w:rsidRPr="00430403">
        <w:t>http://www.sce.carleton.ca/faculty/chinneck/thesis.html</w:t>
      </w:r>
      <w:r w:rsidRPr="00C22152">
        <w:t>. Organizing Your Thesis, June 2004 (date mentioned here is the date on which the website was last visited).</w:t>
      </w:r>
    </w:p>
    <w:p w14:paraId="1C6C31EA" w14:textId="6D9883A9" w:rsidR="00C22152" w:rsidRDefault="00C22152" w:rsidP="00F33640">
      <w:pPr>
        <w:tabs>
          <w:tab w:val="left" w:pos="360"/>
          <w:tab w:val="left" w:pos="540"/>
        </w:tabs>
        <w:spacing w:line="240" w:lineRule="auto"/>
        <w:ind w:left="720" w:hanging="720"/>
        <w:jc w:val="center"/>
      </w:pPr>
    </w:p>
    <w:p w14:paraId="0EFFD1F3" w14:textId="60284520" w:rsidR="00F33640" w:rsidRDefault="00F33640" w:rsidP="00F33640">
      <w:pPr>
        <w:tabs>
          <w:tab w:val="left" w:pos="360"/>
          <w:tab w:val="left" w:pos="540"/>
        </w:tabs>
        <w:spacing w:line="240" w:lineRule="auto"/>
        <w:ind w:left="720" w:hanging="720"/>
        <w:jc w:val="center"/>
        <w:rPr>
          <w:b/>
        </w:rPr>
      </w:pPr>
      <w:r>
        <w:rPr>
          <w:b/>
        </w:rPr>
        <w:t>OR</w:t>
      </w:r>
    </w:p>
    <w:p w14:paraId="03F0B3C5" w14:textId="77777777" w:rsidR="00F33640" w:rsidRPr="00F33640" w:rsidRDefault="00F33640" w:rsidP="00F33640">
      <w:pPr>
        <w:tabs>
          <w:tab w:val="left" w:pos="360"/>
          <w:tab w:val="left" w:pos="540"/>
        </w:tabs>
        <w:spacing w:line="240" w:lineRule="auto"/>
        <w:ind w:left="720" w:hanging="720"/>
        <w:jc w:val="center"/>
        <w:rPr>
          <w:b/>
        </w:rPr>
      </w:pPr>
    </w:p>
    <w:p w14:paraId="0841C126" w14:textId="77777777" w:rsidR="002E54E2" w:rsidRDefault="002E54E2" w:rsidP="002E54E2">
      <w:pPr>
        <w:spacing w:line="240" w:lineRule="auto"/>
      </w:pPr>
      <w:r>
        <w:t xml:space="preserve">ACI Committee 440, Guide for the Design and Construction of Concrete Reinforced with </w:t>
      </w:r>
    </w:p>
    <w:p w14:paraId="5D9B917D" w14:textId="77777777" w:rsidR="002E54E2" w:rsidRDefault="002E54E2" w:rsidP="002E54E2">
      <w:pPr>
        <w:spacing w:line="240" w:lineRule="auto"/>
      </w:pPr>
      <w:r>
        <w:tab/>
        <w:t xml:space="preserve">FRP Bars (440.1R-01), American Concrete Institute, </w:t>
      </w:r>
      <w:smartTag w:uri="urn:schemas-microsoft-com:office:smarttags" w:element="place">
        <w:smartTag w:uri="urn:schemas-microsoft-com:office:smarttags" w:element="City">
          <w:r>
            <w:t>Farmington Hills</w:t>
          </w:r>
        </w:smartTag>
        <w:r>
          <w:t xml:space="preserve">, </w:t>
        </w:r>
        <w:smartTag w:uri="urn:schemas-microsoft-com:office:smarttags" w:element="State">
          <w:r>
            <w:t>Michigan</w:t>
          </w:r>
        </w:smartTag>
      </w:smartTag>
      <w:r>
        <w:t xml:space="preserve">, </w:t>
      </w:r>
    </w:p>
    <w:p w14:paraId="34295B93" w14:textId="77777777" w:rsidR="002E54E2" w:rsidRDefault="002E54E2" w:rsidP="002E54E2">
      <w:pPr>
        <w:spacing w:line="240" w:lineRule="auto"/>
      </w:pPr>
      <w:r>
        <w:tab/>
        <w:t>2001, 41 pp.</w:t>
      </w:r>
    </w:p>
    <w:p w14:paraId="31AAF736" w14:textId="77777777" w:rsidR="002E54E2" w:rsidRDefault="002E54E2" w:rsidP="002E54E2">
      <w:pPr>
        <w:spacing w:line="240" w:lineRule="auto"/>
      </w:pPr>
    </w:p>
    <w:p w14:paraId="06DAA02C" w14:textId="77777777" w:rsidR="002E54E2" w:rsidRDefault="002E54E2" w:rsidP="002E54E2">
      <w:pPr>
        <w:spacing w:line="240" w:lineRule="auto"/>
      </w:pPr>
      <w:r>
        <w:t xml:space="preserve">Canny J, A Computational Approach to Edge Detection. IEEE Transactions PAMI 1986, </w:t>
      </w:r>
    </w:p>
    <w:p w14:paraId="0C3F6B64" w14:textId="1922BFA2" w:rsidR="002E54E2" w:rsidRDefault="002E54E2" w:rsidP="002E54E2">
      <w:pPr>
        <w:spacing w:line="240" w:lineRule="auto"/>
      </w:pPr>
      <w:r>
        <w:tab/>
        <w:t>Vol 10, pp. 679-698.</w:t>
      </w:r>
    </w:p>
    <w:p w14:paraId="78077FAA" w14:textId="77777777" w:rsidR="002E54E2" w:rsidRDefault="002E54E2" w:rsidP="002E54E2">
      <w:pPr>
        <w:spacing w:line="240" w:lineRule="auto"/>
      </w:pPr>
    </w:p>
    <w:p w14:paraId="365434B4" w14:textId="77777777" w:rsidR="002E54E2" w:rsidRDefault="002E54E2" w:rsidP="002E54E2">
      <w:pPr>
        <w:spacing w:line="240" w:lineRule="auto"/>
      </w:pPr>
    </w:p>
    <w:p w14:paraId="5776ACAA" w14:textId="77777777" w:rsidR="002E54E2" w:rsidRDefault="002E54E2" w:rsidP="002E54E2">
      <w:pPr>
        <w:spacing w:line="240" w:lineRule="auto"/>
      </w:pPr>
    </w:p>
    <w:p w14:paraId="433DBB2A" w14:textId="5CCF546B" w:rsidR="00641F5A" w:rsidRDefault="002B437C" w:rsidP="002B437C">
      <w:pPr>
        <w:ind w:firstLine="720"/>
      </w:pPr>
      <w:r w:rsidRPr="002B437C">
        <w:t>Double spacing should be used between each reference. References that are more than one line long should be single-spaced within. References can be formatted alphabetically (with hanging indent) or numerically. Students may use the citation style recommended by their department, or otherwise use whichever style best suits their area of study. APA and IEEE are commonly used at Missouri S&amp;T.</w:t>
      </w:r>
      <w:r>
        <w:t xml:space="preserve"> </w:t>
      </w:r>
      <w:r w:rsidR="009C62BA">
        <w:t>Remove</w:t>
      </w:r>
      <w:r w:rsidR="00430403">
        <w:t xml:space="preserve"> </w:t>
      </w:r>
      <w:r w:rsidR="00DB1451">
        <w:t xml:space="preserve">the blue text and underlines </w:t>
      </w:r>
      <w:r w:rsidR="00990706">
        <w:t>from</w:t>
      </w:r>
      <w:r w:rsidR="00DB1451">
        <w:t xml:space="preserve"> your hyperlinks.</w:t>
      </w:r>
    </w:p>
    <w:p w14:paraId="324203D7" w14:textId="77777777" w:rsidR="00641F5A" w:rsidRDefault="00641F5A" w:rsidP="0077130D">
      <w:pPr>
        <w:pStyle w:val="HEADING0"/>
      </w:pPr>
      <w:r>
        <w:br w:type="page"/>
      </w:r>
      <w:bookmarkStart w:id="204" w:name="_Toc415853989"/>
      <w:bookmarkStart w:id="205" w:name="_Toc419149497"/>
      <w:bookmarkStart w:id="206" w:name="_Toc419149749"/>
      <w:bookmarkStart w:id="207" w:name="_Toc23835338"/>
      <w:r>
        <w:lastRenderedPageBreak/>
        <w:t>VITA</w:t>
      </w:r>
      <w:bookmarkEnd w:id="204"/>
      <w:bookmarkEnd w:id="205"/>
      <w:bookmarkEnd w:id="206"/>
      <w:bookmarkEnd w:id="207"/>
    </w:p>
    <w:p w14:paraId="62162C16" w14:textId="4143552A" w:rsidR="00641F5A" w:rsidRDefault="00641F5A" w:rsidP="00C22152">
      <w:pPr>
        <w:pStyle w:val="StyleBodyTextFirstline05"/>
      </w:pPr>
      <w:r>
        <w:t xml:space="preserve">Provide information about yourself here. You must include your full </w:t>
      </w:r>
      <w:r w:rsidR="00756410">
        <w:t xml:space="preserve">legal </w:t>
      </w:r>
      <w:r>
        <w:t>name, Joseph Edward Miner</w:t>
      </w:r>
      <w:r w:rsidR="00C22152">
        <w:t>.</w:t>
      </w:r>
      <w:r>
        <w:t xml:space="preserve"> </w:t>
      </w:r>
      <w:r w:rsidR="00756410">
        <w:t xml:space="preserve">For privacy reasons, including your date of birth is not required. </w:t>
      </w:r>
      <w:r w:rsidR="00F32A05">
        <w:t xml:space="preserve">All degrees earned and year earned need to be included in the </w:t>
      </w:r>
      <w:r w:rsidR="00756410">
        <w:t>v</w:t>
      </w:r>
      <w:r w:rsidR="00F32A05">
        <w:t xml:space="preserve">ita. Also include the degree and date of the current degree earned. </w:t>
      </w:r>
      <w:r w:rsidR="00756410">
        <w:t>The vita should be written in past tense.</w:t>
      </w:r>
    </w:p>
    <w:p w14:paraId="07A6370A" w14:textId="1C8C8A59" w:rsidR="00641F5A" w:rsidRDefault="00641F5A" w:rsidP="00147C16">
      <w:pPr>
        <w:pStyle w:val="StyleBodyTextFirstline05"/>
      </w:pPr>
      <w:r>
        <w:t xml:space="preserve">Finally, </w:t>
      </w:r>
      <w:r w:rsidR="0082713B">
        <w:t>remember</w:t>
      </w:r>
      <w:r>
        <w:t xml:space="preserve"> to include a blank unnumbered </w:t>
      </w:r>
      <w:r w:rsidR="00C22152">
        <w:t>flyleaf</w:t>
      </w:r>
      <w:r>
        <w:t xml:space="preserve"> at the end for your </w:t>
      </w:r>
      <w:r w:rsidR="00C22152">
        <w:t>document if you included one at the beginning</w:t>
      </w:r>
      <w:r w:rsidR="001D47FF">
        <w:t>.</w:t>
      </w:r>
    </w:p>
    <w:p w14:paraId="0E9A3574" w14:textId="77777777" w:rsidR="00641F5A" w:rsidRDefault="00641F5A"/>
    <w:p w14:paraId="4D016D2B" w14:textId="77777777" w:rsidR="00C92B85" w:rsidRDefault="00C92B85">
      <w:pPr>
        <w:sectPr w:rsidR="00C92B85" w:rsidSect="00C8337C">
          <w:pgSz w:w="12240" w:h="15840" w:code="1"/>
          <w:pgMar w:top="1656" w:right="1440" w:bottom="1440" w:left="2160" w:header="1080" w:footer="720" w:gutter="0"/>
          <w:cols w:space="720"/>
          <w:titlePg/>
          <w:docGrid w:linePitch="326"/>
        </w:sectPr>
      </w:pPr>
    </w:p>
    <w:p w14:paraId="4AC5F625" w14:textId="77777777" w:rsidR="00641F5A" w:rsidRDefault="00641F5A"/>
    <w:sectPr w:rsidR="00641F5A" w:rsidSect="00C22152">
      <w:headerReference w:type="first" r:id="rId46"/>
      <w:pgSz w:w="12240" w:h="15840" w:code="1"/>
      <w:pgMar w:top="1440" w:right="1440" w:bottom="1440" w:left="2160" w:header="108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743CC0" w14:textId="77777777" w:rsidR="00907307" w:rsidRDefault="00907307">
      <w:r>
        <w:separator/>
      </w:r>
    </w:p>
  </w:endnote>
  <w:endnote w:type="continuationSeparator" w:id="0">
    <w:p w14:paraId="227A336A" w14:textId="77777777" w:rsidR="00907307" w:rsidRDefault="009073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830D" w14:textId="31309D7D" w:rsidR="00907307" w:rsidRDefault="009073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F5076D" w14:textId="77777777" w:rsidR="00907307" w:rsidRDefault="009073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BA5526" w14:textId="6D3D25C3" w:rsidR="00907307" w:rsidRDefault="009073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EEADC8" w14:textId="77777777" w:rsidR="00907307" w:rsidRDefault="00907307">
      <w:r>
        <w:separator/>
      </w:r>
    </w:p>
  </w:footnote>
  <w:footnote w:type="continuationSeparator" w:id="0">
    <w:p w14:paraId="05C08075" w14:textId="77777777" w:rsidR="00907307" w:rsidRDefault="00907307">
      <w:r>
        <w:continuationSeparator/>
      </w:r>
    </w:p>
  </w:footnote>
  <w:footnote w:id="1">
    <w:p w14:paraId="5B6EB824" w14:textId="77777777" w:rsidR="00907307" w:rsidRDefault="00907307">
      <w:pPr>
        <w:pStyle w:val="FootnoteText"/>
      </w:pPr>
      <w:r>
        <w:rPr>
          <w:rStyle w:val="FootnoteReference"/>
        </w:rPr>
        <w:footnoteRef/>
      </w:r>
      <w:r>
        <w:t xml:space="preserve"> Here’s the text of the footnot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0F386E" w14:textId="77777777" w:rsidR="00907307" w:rsidRDefault="00907307">
    <w:pP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w:t>
    </w:r>
    <w:r>
      <w:rPr>
        <w:rStyle w:val="PageNumber"/>
      </w:rPr>
      <w:fldChar w:fldCharType="end"/>
    </w:r>
  </w:p>
  <w:p w14:paraId="04F47B4D" w14:textId="77777777" w:rsidR="00907307" w:rsidRDefault="00907307">
    <w:pPr>
      <w:ind w:right="360"/>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8457B2" w14:textId="307830C9" w:rsidR="00907307" w:rsidRDefault="00907307">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D19186" w14:textId="77777777" w:rsidR="00907307" w:rsidRDefault="00907307">
    <w:pPr>
      <w:ind w:right="36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ACA75D" w14:textId="3053AE00" w:rsidR="00907307" w:rsidRDefault="0090730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B17A9">
      <w:rPr>
        <w:rStyle w:val="PageNumber"/>
        <w:noProof/>
      </w:rPr>
      <w:t>xiii</w:t>
    </w:r>
    <w:r>
      <w:rPr>
        <w:rStyle w:val="PageNumber"/>
      </w:rPr>
      <w:fldChar w:fldCharType="end"/>
    </w:r>
  </w:p>
  <w:p w14:paraId="349D40DA" w14:textId="77777777" w:rsidR="00907307" w:rsidRDefault="00907307" w:rsidP="000C4400">
    <w:pPr>
      <w:ind w:right="360"/>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188DC8" w14:textId="77777777" w:rsidR="00907307" w:rsidRDefault="00907307"/>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E24AE4" w14:textId="166ECFD8" w:rsidR="00907307" w:rsidRDefault="0090730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A6EDA">
      <w:rPr>
        <w:rStyle w:val="PageNumber"/>
        <w:noProof/>
      </w:rPr>
      <w:t>23</w:t>
    </w:r>
    <w:r>
      <w:rPr>
        <w:rStyle w:val="PageNumber"/>
      </w:rPr>
      <w:fldChar w:fldCharType="end"/>
    </w:r>
  </w:p>
  <w:p w14:paraId="6D600C21" w14:textId="77777777" w:rsidR="00907307" w:rsidRDefault="00907307" w:rsidP="000C4400">
    <w:pPr>
      <w:ind w:right="360"/>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613852" w14:textId="1779B357" w:rsidR="00907307" w:rsidRDefault="00907307">
    <w:pPr>
      <w:pStyle w:val="Header"/>
      <w:jc w:val="right"/>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32184338"/>
      <w:docPartObj>
        <w:docPartGallery w:val="Page Numbers (Top of Page)"/>
        <w:docPartUnique/>
      </w:docPartObj>
    </w:sdtPr>
    <w:sdtEndPr>
      <w:rPr>
        <w:noProof/>
      </w:rPr>
    </w:sdtEndPr>
    <w:sdtContent>
      <w:p w14:paraId="7EFA840C" w14:textId="036781EE" w:rsidR="00907307" w:rsidRDefault="00907307" w:rsidP="000517A8">
        <w:pPr>
          <w:pStyle w:val="Header"/>
          <w:jc w:val="right"/>
        </w:pPr>
        <w:r>
          <w:fldChar w:fldCharType="begin"/>
        </w:r>
        <w:r>
          <w:instrText xml:space="preserve"> PAGE   \* MERGEFORMAT </w:instrText>
        </w:r>
        <w:r>
          <w:fldChar w:fldCharType="separate"/>
        </w:r>
        <w:r w:rsidR="004233D6">
          <w:rPr>
            <w:noProof/>
          </w:rPr>
          <w:t>43</w:t>
        </w:r>
        <w:r>
          <w:rPr>
            <w:noProof/>
          </w:rPr>
          <w:fldChar w:fldCharType="end"/>
        </w:r>
      </w:p>
    </w:sdtContent>
  </w:sdt>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FA89DB" w14:textId="7DCA6120" w:rsidR="00907307" w:rsidRDefault="00907307">
    <w:pPr>
      <w:pStyle w:val="Header"/>
      <w:jc w:val="right"/>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46975022"/>
      <w:docPartObj>
        <w:docPartGallery w:val="Page Numbers (Top of Page)"/>
        <w:docPartUnique/>
      </w:docPartObj>
    </w:sdtPr>
    <w:sdtEndPr>
      <w:rPr>
        <w:noProof/>
      </w:rPr>
    </w:sdtEndPr>
    <w:sdtContent>
      <w:p w14:paraId="748FD69D" w14:textId="5CCB6010" w:rsidR="00907307" w:rsidRDefault="00907307">
        <w:pPr>
          <w:pStyle w:val="Header"/>
          <w:jc w:val="right"/>
        </w:pPr>
        <w:r>
          <w:rPr>
            <w:noProof/>
          </w:rPr>
          <mc:AlternateContent>
            <mc:Choice Requires="wps">
              <w:drawing>
                <wp:anchor distT="0" distB="0" distL="114300" distR="114300" simplePos="0" relativeHeight="251659264" behindDoc="0" locked="0" layoutInCell="1" allowOverlap="1" wp14:anchorId="38353F3E" wp14:editId="3628CBDE">
                  <wp:simplePos x="0" y="0"/>
                  <wp:positionH relativeFrom="column">
                    <wp:posOffset>7743825</wp:posOffset>
                  </wp:positionH>
                  <wp:positionV relativeFrom="paragraph">
                    <wp:posOffset>-142875</wp:posOffset>
                  </wp:positionV>
                  <wp:extent cx="571500" cy="552450"/>
                  <wp:effectExtent l="0" t="0" r="19050" b="19050"/>
                  <wp:wrapNone/>
                  <wp:docPr id="5" name="Rectangle 5"/>
                  <wp:cNvGraphicFramePr/>
                  <a:graphic xmlns:a="http://schemas.openxmlformats.org/drawingml/2006/main">
                    <a:graphicData uri="http://schemas.microsoft.com/office/word/2010/wordprocessingShape">
                      <wps:wsp>
                        <wps:cNvSpPr/>
                        <wps:spPr>
                          <a:xfrm>
                            <a:off x="0" y="0"/>
                            <a:ext cx="571500" cy="5524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A00D80" id="Rectangle 5" o:spid="_x0000_s1026" style="position:absolute;margin-left:609.75pt;margin-top:-11.25pt;width: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" fillcolor="white [3212]" strokecolor="black [3213]" strokeweight="1pt"/>
              </w:pict>
            </mc:Fallback>
          </mc:AlternateContent>
        </w:r>
        <w:r>
          <w:fldChar w:fldCharType="begin"/>
        </w:r>
        <w:r>
          <w:instrText xml:space="preserve"> PAGE   \* MERGEFORMAT </w:instrText>
        </w:r>
        <w:r>
          <w:fldChar w:fldCharType="separate"/>
        </w:r>
        <w:r w:rsidR="00EB17A9">
          <w:rPr>
            <w:noProof/>
          </w:rPr>
          <w:t>47</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7C2072FC"/>
    <w:lvl w:ilvl="0">
      <w:start w:val="1"/>
      <w:numFmt w:val="decimal"/>
      <w:lvlText w:val="%1."/>
      <w:lvlJc w:val="left"/>
      <w:pPr>
        <w:tabs>
          <w:tab w:val="num" w:pos="1080"/>
        </w:tabs>
        <w:ind w:left="1080" w:hanging="360"/>
      </w:pPr>
    </w:lvl>
  </w:abstractNum>
  <w:abstractNum w:abstractNumId="1" w15:restartNumberingAfterBreak="0">
    <w:nsid w:val="01235C5A"/>
    <w:multiLevelType w:val="singleLevel"/>
    <w:tmpl w:val="04090013"/>
    <w:lvl w:ilvl="0">
      <w:start w:val="2"/>
      <w:numFmt w:val="upperRoman"/>
      <w:lvlText w:val="%1."/>
      <w:lvlJc w:val="left"/>
      <w:pPr>
        <w:tabs>
          <w:tab w:val="num" w:pos="720"/>
        </w:tabs>
        <w:ind w:left="720" w:hanging="720"/>
      </w:pPr>
      <w:rPr>
        <w:rFonts w:hint="default"/>
      </w:rPr>
    </w:lvl>
  </w:abstractNum>
  <w:abstractNum w:abstractNumId="2" w15:restartNumberingAfterBreak="0">
    <w:nsid w:val="0A964E07"/>
    <w:multiLevelType w:val="multilevel"/>
    <w:tmpl w:val="A7887C72"/>
    <w:lvl w:ilvl="0">
      <w:start w:val="1"/>
      <w:numFmt w:val="decimal"/>
      <w:suff w:val="space"/>
      <w:lvlText w:val="%1."/>
      <w:lvlJc w:val="left"/>
      <w:pPr>
        <w:ind w:left="216" w:hanging="216"/>
      </w:pPr>
    </w:lvl>
    <w:lvl w:ilvl="1">
      <w:start w:val="1"/>
      <w:numFmt w:val="decimal"/>
      <w:suff w:val="space"/>
      <w:lvlText w:val="%1.%2."/>
      <w:lvlJc w:val="left"/>
      <w:pPr>
        <w:ind w:left="720" w:hanging="720"/>
      </w:pPr>
    </w:lvl>
    <w:lvl w:ilvl="2">
      <w:start w:val="1"/>
      <w:numFmt w:val="decimal"/>
      <w:suff w:val="space"/>
      <w:lvlText w:val="%1.%2.%3."/>
      <w:lvlJc w:val="left"/>
      <w:pPr>
        <w:ind w:left="720" w:hanging="720"/>
      </w:pPr>
      <w:rPr>
        <w:caps/>
      </w:rPr>
    </w:lvl>
    <w:lvl w:ilvl="3">
      <w:start w:val="1"/>
      <w:numFmt w:val="decimal"/>
      <w:suff w:val="space"/>
      <w:lvlText w:val="%1.%2.%3.%4"/>
      <w:lvlJc w:val="left"/>
      <w:pPr>
        <w:ind w:left="0" w:firstLine="0"/>
      </w:pPr>
    </w:lvl>
    <w:lvl w:ilvl="4">
      <w:start w:val="1"/>
      <w:numFmt w:val="decimal"/>
      <w:suff w:val="space"/>
      <w:lvlText w:val="%1.%2.%3.%4.%5"/>
      <w:lvlJc w:val="left"/>
      <w:pPr>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1D805CC5"/>
    <w:multiLevelType w:val="multilevel"/>
    <w:tmpl w:val="8940CCA2"/>
    <w:lvl w:ilvl="0">
      <w:start w:val="1"/>
      <w:numFmt w:val="decimal"/>
      <w:pStyle w:val="Heading1"/>
      <w:suff w:val="space"/>
      <w:lvlText w:val="%1."/>
      <w:lvlJc w:val="left"/>
      <w:pPr>
        <w:ind w:left="216" w:hanging="216"/>
      </w:pPr>
      <w:rPr>
        <w:rFonts w:hint="default"/>
      </w:rPr>
    </w:lvl>
    <w:lvl w:ilvl="1">
      <w:start w:val="1"/>
      <w:numFmt w:val="decimal"/>
      <w:pStyle w:val="Heading2"/>
      <w:suff w:val="space"/>
      <w:lvlText w:val="%1.%2."/>
      <w:lvlJc w:val="left"/>
      <w:pPr>
        <w:ind w:left="720" w:hanging="720"/>
      </w:pPr>
      <w:rPr>
        <w:rFonts w:hint="default"/>
      </w:rPr>
    </w:lvl>
    <w:lvl w:ilvl="2">
      <w:start w:val="1"/>
      <w:numFmt w:val="decimal"/>
      <w:pStyle w:val="Heading3"/>
      <w:suff w:val="space"/>
      <w:lvlText w:val="%1.%2.%3."/>
      <w:lvlJc w:val="left"/>
      <w:pPr>
        <w:ind w:left="0" w:firstLine="720"/>
      </w:pPr>
      <w:rPr>
        <w:specVanish w:val="0"/>
      </w:rPr>
    </w:lvl>
    <w:lvl w:ilvl="3">
      <w:start w:val="1"/>
      <w:numFmt w:val="decimal"/>
      <w:pStyle w:val="Heading4"/>
      <w:suff w:val="space"/>
      <w:lvlText w:val="%1.%2.%3.%4."/>
      <w:lvlJc w:val="left"/>
      <w:pPr>
        <w:ind w:left="0" w:firstLine="720"/>
      </w:pPr>
      <w:rPr>
        <w:rFonts w:hint="default"/>
        <w:b/>
        <w:i w:val="0"/>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 w15:restartNumberingAfterBreak="0">
    <w:nsid w:val="38C815CB"/>
    <w:multiLevelType w:val="singleLevel"/>
    <w:tmpl w:val="0409000F"/>
    <w:lvl w:ilvl="0">
      <w:start w:val="1"/>
      <w:numFmt w:val="decimal"/>
      <w:lvlText w:val="%1."/>
      <w:lvlJc w:val="left"/>
      <w:pPr>
        <w:tabs>
          <w:tab w:val="num" w:pos="360"/>
        </w:tabs>
        <w:ind w:left="360" w:hanging="360"/>
      </w:pPr>
      <w:rPr>
        <w:rFonts w:hint="default"/>
      </w:rPr>
    </w:lvl>
  </w:abstractNum>
  <w:abstractNum w:abstractNumId="5" w15:restartNumberingAfterBreak="0">
    <w:nsid w:val="39506AB3"/>
    <w:multiLevelType w:val="multilevel"/>
    <w:tmpl w:val="72102B38"/>
    <w:lvl w:ilvl="0">
      <w:start w:val="1"/>
      <w:numFmt w:val="decimal"/>
      <w:suff w:val="space"/>
      <w:lvlText w:val="%1."/>
      <w:lvlJc w:val="left"/>
      <w:pPr>
        <w:ind w:left="216" w:hanging="216"/>
      </w:pPr>
    </w:lvl>
    <w:lvl w:ilvl="1">
      <w:start w:val="1"/>
      <w:numFmt w:val="decimal"/>
      <w:suff w:val="space"/>
      <w:lvlText w:val="%1.%2."/>
      <w:lvlJc w:val="left"/>
      <w:pPr>
        <w:ind w:left="720" w:hanging="720"/>
      </w:pPr>
    </w:lvl>
    <w:lvl w:ilvl="2">
      <w:start w:val="1"/>
      <w:numFmt w:val="decimal"/>
      <w:suff w:val="space"/>
      <w:lvlText w:val="%1.%2.%3."/>
      <w:lvlJc w:val="left"/>
      <w:pPr>
        <w:ind w:left="720" w:hanging="720"/>
      </w:pPr>
      <w:rPr>
        <w:caps/>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6" w15:restartNumberingAfterBreak="0">
    <w:nsid w:val="3C0F3EF0"/>
    <w:multiLevelType w:val="hybridMultilevel"/>
    <w:tmpl w:val="64CA2E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F51AD8"/>
    <w:multiLevelType w:val="singleLevel"/>
    <w:tmpl w:val="04090013"/>
    <w:lvl w:ilvl="0">
      <w:start w:val="1"/>
      <w:numFmt w:val="upperRoman"/>
      <w:lvlText w:val="%1."/>
      <w:lvlJc w:val="left"/>
      <w:pPr>
        <w:tabs>
          <w:tab w:val="num" w:pos="720"/>
        </w:tabs>
        <w:ind w:left="720" w:hanging="720"/>
      </w:pPr>
      <w:rPr>
        <w:rFonts w:hint="default"/>
      </w:rPr>
    </w:lvl>
  </w:abstractNum>
  <w:abstractNum w:abstractNumId="8" w15:restartNumberingAfterBreak="0">
    <w:nsid w:val="426D102C"/>
    <w:multiLevelType w:val="hybridMultilevel"/>
    <w:tmpl w:val="1C4AC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E26731"/>
    <w:multiLevelType w:val="singleLevel"/>
    <w:tmpl w:val="2FC05C3E"/>
    <w:lvl w:ilvl="0">
      <w:start w:val="1"/>
      <w:numFmt w:val="decimal"/>
      <w:lvlText w:val="%1."/>
      <w:lvlJc w:val="left"/>
      <w:pPr>
        <w:tabs>
          <w:tab w:val="num" w:pos="360"/>
        </w:tabs>
        <w:ind w:left="360" w:hanging="360"/>
      </w:pPr>
      <w:rPr>
        <w:rFonts w:hint="default"/>
      </w:rPr>
    </w:lvl>
  </w:abstractNum>
  <w:abstractNum w:abstractNumId="10" w15:restartNumberingAfterBreak="0">
    <w:nsid w:val="459121B4"/>
    <w:multiLevelType w:val="singleLevel"/>
    <w:tmpl w:val="0409000F"/>
    <w:lvl w:ilvl="0">
      <w:start w:val="1"/>
      <w:numFmt w:val="decimal"/>
      <w:lvlText w:val="%1."/>
      <w:lvlJc w:val="left"/>
      <w:pPr>
        <w:tabs>
          <w:tab w:val="num" w:pos="360"/>
        </w:tabs>
        <w:ind w:left="360" w:hanging="360"/>
      </w:pPr>
      <w:rPr>
        <w:rFonts w:hint="default"/>
      </w:rPr>
    </w:lvl>
  </w:abstractNum>
  <w:abstractNum w:abstractNumId="11" w15:restartNumberingAfterBreak="0">
    <w:nsid w:val="4CEC4AB4"/>
    <w:multiLevelType w:val="hybridMultilevel"/>
    <w:tmpl w:val="492EBC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D6F589D"/>
    <w:multiLevelType w:val="multilevel"/>
    <w:tmpl w:val="CBA053B8"/>
    <w:lvl w:ilvl="0">
      <w:start w:val="1"/>
      <w:numFmt w:val="decimal"/>
      <w:lvlText w:val="%1."/>
      <w:lvlJc w:val="left"/>
      <w:pPr>
        <w:tabs>
          <w:tab w:val="num" w:pos="360"/>
        </w:tabs>
        <w:ind w:left="216" w:hanging="216"/>
      </w:pPr>
    </w:lvl>
    <w:lvl w:ilvl="1">
      <w:start w:val="1"/>
      <w:numFmt w:val="decimal"/>
      <w:lvlText w:val="%1.%2."/>
      <w:lvlJc w:val="left"/>
      <w:pPr>
        <w:tabs>
          <w:tab w:val="num" w:pos="360"/>
        </w:tabs>
        <w:ind w:left="216" w:hanging="216"/>
      </w:pPr>
    </w:lvl>
    <w:lvl w:ilvl="2">
      <w:start w:val="1"/>
      <w:numFmt w:val="decimal"/>
      <w:lvlText w:val="%1.%2.%3."/>
      <w:lvlJc w:val="left"/>
      <w:pPr>
        <w:tabs>
          <w:tab w:val="num" w:pos="720"/>
        </w:tabs>
        <w:ind w:left="216" w:hanging="216"/>
      </w:pPr>
      <w:rPr>
        <w:caps/>
      </w:rPr>
    </w:lvl>
    <w:lvl w:ilvl="3">
      <w:start w:val="1"/>
      <w:numFmt w:val="none"/>
      <w:lvlText w:val=""/>
      <w:lvlJc w:val="left"/>
      <w:pPr>
        <w:tabs>
          <w:tab w:val="num" w:pos="360"/>
        </w:tabs>
        <w:ind w:left="216" w:hanging="216"/>
      </w:pPr>
      <w:rPr>
        <w:rFonts w:ascii="Times New Roman" w:hAnsi="Times New Roman" w:hint="default"/>
        <w:b/>
        <w:i w:val="0"/>
        <w:sz w:val="20"/>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581F5650"/>
    <w:multiLevelType w:val="singleLevel"/>
    <w:tmpl w:val="21120F10"/>
    <w:lvl w:ilvl="0">
      <w:start w:val="1"/>
      <w:numFmt w:val="upperRoman"/>
      <w:lvlText w:val="%1."/>
      <w:lvlJc w:val="left"/>
      <w:pPr>
        <w:tabs>
          <w:tab w:val="num" w:pos="720"/>
        </w:tabs>
        <w:ind w:left="720" w:hanging="720"/>
      </w:pPr>
      <w:rPr>
        <w:rFonts w:hint="default"/>
      </w:rPr>
    </w:lvl>
  </w:abstractNum>
  <w:abstractNum w:abstractNumId="14" w15:restartNumberingAfterBreak="0">
    <w:nsid w:val="59D34CBF"/>
    <w:multiLevelType w:val="hybridMultilevel"/>
    <w:tmpl w:val="729C3842"/>
    <w:lvl w:ilvl="0" w:tplc="6AEA2D3A">
      <w:start w:val="1"/>
      <w:numFmt w:val="upperRoman"/>
      <w:suff w:val="space"/>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33247BB"/>
    <w:multiLevelType w:val="singleLevel"/>
    <w:tmpl w:val="0409000F"/>
    <w:lvl w:ilvl="0">
      <w:start w:val="1"/>
      <w:numFmt w:val="decimal"/>
      <w:lvlText w:val="%1."/>
      <w:lvlJc w:val="left"/>
      <w:pPr>
        <w:tabs>
          <w:tab w:val="num" w:pos="360"/>
        </w:tabs>
        <w:ind w:left="360" w:hanging="360"/>
      </w:pPr>
      <w:rPr>
        <w:rFonts w:hint="default"/>
      </w:rPr>
    </w:lvl>
  </w:abstractNum>
  <w:abstractNum w:abstractNumId="16" w15:restartNumberingAfterBreak="0">
    <w:nsid w:val="63C554B8"/>
    <w:multiLevelType w:val="singleLevel"/>
    <w:tmpl w:val="0409000F"/>
    <w:lvl w:ilvl="0">
      <w:start w:val="1"/>
      <w:numFmt w:val="decimal"/>
      <w:lvlText w:val="%1."/>
      <w:lvlJc w:val="left"/>
      <w:pPr>
        <w:tabs>
          <w:tab w:val="num" w:pos="360"/>
        </w:tabs>
        <w:ind w:left="360" w:hanging="360"/>
      </w:pPr>
      <w:rPr>
        <w:rFonts w:hint="default"/>
      </w:rPr>
    </w:lvl>
  </w:abstractNum>
  <w:abstractNum w:abstractNumId="17" w15:restartNumberingAfterBreak="0">
    <w:nsid w:val="65CB6A57"/>
    <w:multiLevelType w:val="hybridMultilevel"/>
    <w:tmpl w:val="BAA4BB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80C5922"/>
    <w:multiLevelType w:val="hybridMultilevel"/>
    <w:tmpl w:val="A170E99C"/>
    <w:lvl w:ilvl="0" w:tplc="A912974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562821"/>
    <w:multiLevelType w:val="multilevel"/>
    <w:tmpl w:val="66486798"/>
    <w:lvl w:ilvl="0">
      <w:start w:val="1"/>
      <w:numFmt w:val="upperRoman"/>
      <w:pStyle w:val="PaperTitle"/>
      <w:suff w:val="space"/>
      <w:lvlText w:val="%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7E13635E"/>
    <w:multiLevelType w:val="singleLevel"/>
    <w:tmpl w:val="0409000F"/>
    <w:lvl w:ilvl="0">
      <w:start w:val="1"/>
      <w:numFmt w:val="decimal"/>
      <w:lvlText w:val="%1."/>
      <w:lvlJc w:val="left"/>
      <w:pPr>
        <w:tabs>
          <w:tab w:val="num" w:pos="360"/>
        </w:tabs>
        <w:ind w:left="360" w:hanging="360"/>
      </w:pPr>
      <w:rPr>
        <w:rFonts w:hint="default"/>
      </w:rPr>
    </w:lvl>
  </w:abstractNum>
  <w:num w:numId="1">
    <w:abstractNumId w:val="13"/>
  </w:num>
  <w:num w:numId="2">
    <w:abstractNumId w:val="15"/>
  </w:num>
  <w:num w:numId="3">
    <w:abstractNumId w:val="7"/>
  </w:num>
  <w:num w:numId="4">
    <w:abstractNumId w:val="4"/>
  </w:num>
  <w:num w:numId="5">
    <w:abstractNumId w:val="9"/>
  </w:num>
  <w:num w:numId="6">
    <w:abstractNumId w:val="1"/>
  </w:num>
  <w:num w:numId="7">
    <w:abstractNumId w:val="5"/>
  </w:num>
  <w:num w:numId="8">
    <w:abstractNumId w:val="20"/>
  </w:num>
  <w:num w:numId="9">
    <w:abstractNumId w:val="12"/>
  </w:num>
  <w:num w:numId="10">
    <w:abstractNumId w:val="3"/>
  </w:num>
  <w:num w:numId="11">
    <w:abstractNumId w:val="10"/>
  </w:num>
  <w:num w:numId="12">
    <w:abstractNumId w:val="0"/>
  </w:num>
  <w:num w:numId="13">
    <w:abstractNumId w:val="16"/>
  </w:num>
  <w:num w:numId="14">
    <w:abstractNumId w:val="3"/>
  </w:num>
  <w:num w:numId="15">
    <w:abstractNumId w:val="3"/>
  </w:num>
  <w:num w:numId="16">
    <w:abstractNumId w:val="3"/>
  </w:num>
  <w:num w:numId="17">
    <w:abstractNumId w:val="2"/>
  </w:num>
  <w:num w:numId="18">
    <w:abstractNumId w:val="8"/>
  </w:num>
  <w:num w:numId="19">
    <w:abstractNumId w:val="6"/>
  </w:num>
  <w:num w:numId="20">
    <w:abstractNumId w:val="3"/>
    <w:lvlOverride w:ilvl="0">
      <w:lvl w:ilvl="0">
        <w:start w:val="1"/>
        <w:numFmt w:val="decimal"/>
        <w:pStyle w:val="Heading1"/>
        <w:suff w:val="space"/>
        <w:lvlText w:val="%1."/>
        <w:lvlJc w:val="left"/>
        <w:pPr>
          <w:ind w:left="216" w:hanging="216"/>
        </w:pPr>
        <w:rPr>
          <w:rFonts w:hint="default"/>
        </w:rPr>
      </w:lvl>
    </w:lvlOverride>
    <w:lvlOverride w:ilvl="1">
      <w:lvl w:ilvl="1">
        <w:start w:val="1"/>
        <w:numFmt w:val="decimal"/>
        <w:pStyle w:val="Heading2"/>
        <w:suff w:val="space"/>
        <w:lvlText w:val="%1.%2."/>
        <w:lvlJc w:val="left"/>
        <w:pPr>
          <w:ind w:left="720" w:hanging="720"/>
        </w:pPr>
        <w:rPr>
          <w:rFonts w:hint="default"/>
        </w:rPr>
      </w:lvl>
    </w:lvlOverride>
    <w:lvlOverride w:ilvl="2">
      <w:lvl w:ilvl="2">
        <w:start w:val="1"/>
        <w:numFmt w:val="decimal"/>
        <w:pStyle w:val="Heading3"/>
        <w:suff w:val="space"/>
        <w:lvlText w:val="%1.%2.%3."/>
        <w:lvlJc w:val="left"/>
        <w:pPr>
          <w:ind w:left="720" w:hanging="720"/>
        </w:pPr>
        <w:rPr>
          <w:rFonts w:ascii="Times New Roman" w:hAnsi="Times New Roman" w:cs="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
        <w:suff w:val="space"/>
        <w:lvlText w:val="%1.%2.%3.%4."/>
        <w:lvlJc w:val="left"/>
        <w:pPr>
          <w:ind w:left="720" w:firstLine="0"/>
        </w:pPr>
        <w:rPr>
          <w:rFonts w:hint="default"/>
        </w:rPr>
      </w:lvl>
    </w:lvlOverride>
    <w:lvlOverride w:ilvl="4">
      <w:lvl w:ilvl="4">
        <w:start w:val="1"/>
        <w:numFmt w:val="decimal"/>
        <w:pStyle w:val="Heading5"/>
        <w:suff w:val="space"/>
        <w:lvlText w:val="%1.%2.%3.%4.%5"/>
        <w:lvlJc w:val="left"/>
        <w:pPr>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21">
    <w:abstractNumId w:val="11"/>
  </w:num>
  <w:num w:numId="22">
    <w:abstractNumId w:val="17"/>
  </w:num>
  <w:num w:numId="23">
    <w:abstractNumId w:val="14"/>
  </w:num>
  <w:num w:numId="24">
    <w:abstractNumId w:val="19"/>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8"/>
  </w:num>
  <w:num w:numId="27">
    <w:abstractNumId w:val="3"/>
    <w:lvlOverride w:ilvl="0">
      <w:startOverride w:val="1"/>
      <w:lvl w:ilvl="0">
        <w:start w:val="1"/>
        <w:numFmt w:val="decimal"/>
        <w:pStyle w:val="Heading1"/>
        <w:suff w:val="space"/>
        <w:lvlText w:val="%1."/>
        <w:lvlJc w:val="left"/>
        <w:pPr>
          <w:ind w:left="216" w:hanging="216"/>
        </w:pPr>
        <w:rPr>
          <w:rFonts w:hint="default"/>
        </w:rPr>
      </w:lvl>
    </w:lvlOverride>
    <w:lvlOverride w:ilvl="1">
      <w:startOverride w:val="1"/>
      <w:lvl w:ilvl="1">
        <w:start w:val="1"/>
        <w:numFmt w:val="decimal"/>
        <w:pStyle w:val="Heading2"/>
        <w:suff w:val="space"/>
        <w:lvlText w:val="%1.%2."/>
        <w:lvlJc w:val="left"/>
        <w:pPr>
          <w:ind w:left="720" w:hanging="720"/>
        </w:pPr>
        <w:rPr>
          <w:rFonts w:hint="default"/>
        </w:rPr>
      </w:lvl>
    </w:lvlOverride>
    <w:lvlOverride w:ilvl="2">
      <w:startOverride w:val="1"/>
      <w:lvl w:ilvl="2">
        <w:start w:val="1"/>
        <w:numFmt w:val="decimal"/>
        <w:pStyle w:val="Heading3"/>
        <w:suff w:val="space"/>
        <w:lvlText w:val="%1.%2.%3."/>
        <w:lvlJc w:val="left"/>
        <w:pPr>
          <w:ind w:left="720" w:hanging="720"/>
        </w:pPr>
        <w:rPr>
          <w:rFonts w:ascii="Times New Roman" w:hAnsi="Times New Roman" w:cs="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startOverride w:val="1"/>
      <w:lvl w:ilvl="3">
        <w:start w:val="1"/>
        <w:numFmt w:val="decimal"/>
        <w:pStyle w:val="Heading4"/>
        <w:suff w:val="space"/>
        <w:lvlText w:val="%1.%2.%3.%4."/>
        <w:lvlJc w:val="left"/>
        <w:pPr>
          <w:ind w:left="720" w:firstLine="0"/>
        </w:pPr>
        <w:rPr>
          <w:rFonts w:hint="default"/>
        </w:rPr>
      </w:lvl>
    </w:lvlOverride>
    <w:lvlOverride w:ilvl="4">
      <w:startOverride w:val="1"/>
      <w:lvl w:ilvl="4">
        <w:start w:val="1"/>
        <w:numFmt w:val="decimal"/>
        <w:pStyle w:val="Heading5"/>
        <w:suff w:val="space"/>
        <w:lvlText w:val="%1.%2.%3.%4.%5"/>
        <w:lvlJc w:val="left"/>
        <w:pPr>
          <w:ind w:left="1008" w:hanging="1008"/>
        </w:pPr>
        <w:rPr>
          <w:rFonts w:hint="default"/>
        </w:rPr>
      </w:lvl>
    </w:lvlOverride>
    <w:lvlOverride w:ilvl="5">
      <w:startOverride w:val="1"/>
      <w:lvl w:ilvl="5">
        <w:start w:val="1"/>
        <w:numFmt w:val="decimal"/>
        <w:pStyle w:val="Heading6"/>
        <w:lvlText w:val="%1.%2.%3.%4.%5.%6"/>
        <w:lvlJc w:val="left"/>
        <w:pPr>
          <w:tabs>
            <w:tab w:val="num" w:pos="1152"/>
          </w:tabs>
          <w:ind w:left="1152" w:hanging="1152"/>
        </w:pPr>
        <w:rPr>
          <w:rFonts w:hint="default"/>
        </w:rPr>
      </w:lvl>
    </w:lvlOverride>
    <w:lvlOverride w:ilvl="6">
      <w:startOverride w:val="1"/>
      <w:lvl w:ilvl="6">
        <w:start w:val="1"/>
        <w:numFmt w:val="decimal"/>
        <w:pStyle w:val="Heading7"/>
        <w:lvlText w:val="%1.%2.%3.%4.%5.%6.%7"/>
        <w:lvlJc w:val="left"/>
        <w:pPr>
          <w:tabs>
            <w:tab w:val="num" w:pos="1296"/>
          </w:tabs>
          <w:ind w:left="1296" w:hanging="1296"/>
        </w:pPr>
        <w:rPr>
          <w:rFonts w:hint="default"/>
        </w:rPr>
      </w:lvl>
    </w:lvlOverride>
    <w:lvlOverride w:ilvl="7">
      <w:startOverride w:val="1"/>
      <w:lvl w:ilvl="7">
        <w:start w:val="1"/>
        <w:numFmt w:val="decimal"/>
        <w:pStyle w:val="Heading8"/>
        <w:lvlText w:val="%1.%2.%3.%4.%5.%6.%7.%8"/>
        <w:lvlJc w:val="left"/>
        <w:pPr>
          <w:tabs>
            <w:tab w:val="num" w:pos="1440"/>
          </w:tabs>
          <w:ind w:left="1440" w:hanging="1440"/>
        </w:pPr>
        <w:rPr>
          <w:rFonts w:hint="default"/>
        </w:rPr>
      </w:lvl>
    </w:lvlOverride>
    <w:lvlOverride w:ilvl="8">
      <w:startOverride w:val="1"/>
      <w:lvl w:ilvl="8">
        <w:start w:val="1"/>
        <w:numFmt w:val="decimal"/>
        <w:pStyle w:val="Heading9"/>
        <w:lvlText w:val="%1.%2.%3.%4.%5.%6.%7.%8.%9"/>
        <w:lvlJc w:val="left"/>
        <w:pPr>
          <w:tabs>
            <w:tab w:val="num" w:pos="1584"/>
          </w:tabs>
          <w:ind w:left="1584" w:hanging="1584"/>
        </w:pPr>
        <w:rPr>
          <w:rFonts w:hint="default"/>
        </w:rPr>
      </w:lvl>
    </w:lvlOverride>
  </w:num>
  <w:num w:numId="28">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lvlOverride w:ilvl="0">
      <w:startOverride w:val="1"/>
    </w:lvlOverride>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hideSpellingErrors/>
  <w:activeWritingStyle w:appName="MSWord" w:lang="en-US" w:vendorID="8" w:dllVersion="513" w:checkStyle="1"/>
  <w:proofState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30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xtTA2MjAxNjWyNDFS0lEKTi0uzszPAykwqgUAxKlnjiwAAAA="/>
  </w:docVars>
  <w:rsids>
    <w:rsidRoot w:val="00703C55"/>
    <w:rsid w:val="0000781C"/>
    <w:rsid w:val="000111E7"/>
    <w:rsid w:val="000138AB"/>
    <w:rsid w:val="00014D31"/>
    <w:rsid w:val="00015897"/>
    <w:rsid w:val="00021DEE"/>
    <w:rsid w:val="0003070B"/>
    <w:rsid w:val="00032A47"/>
    <w:rsid w:val="00033A01"/>
    <w:rsid w:val="000517A8"/>
    <w:rsid w:val="00060FDE"/>
    <w:rsid w:val="00061EFF"/>
    <w:rsid w:val="0007675D"/>
    <w:rsid w:val="00080A55"/>
    <w:rsid w:val="0008226C"/>
    <w:rsid w:val="00084040"/>
    <w:rsid w:val="0009106F"/>
    <w:rsid w:val="00092767"/>
    <w:rsid w:val="000A44CF"/>
    <w:rsid w:val="000A6252"/>
    <w:rsid w:val="000A64AE"/>
    <w:rsid w:val="000C20ED"/>
    <w:rsid w:val="000C31AF"/>
    <w:rsid w:val="000C4400"/>
    <w:rsid w:val="000C5CC6"/>
    <w:rsid w:val="000C7BEE"/>
    <w:rsid w:val="000D2131"/>
    <w:rsid w:val="000D26B0"/>
    <w:rsid w:val="000D4413"/>
    <w:rsid w:val="000D56A7"/>
    <w:rsid w:val="000F01C6"/>
    <w:rsid w:val="00101ADA"/>
    <w:rsid w:val="001038B9"/>
    <w:rsid w:val="001077B8"/>
    <w:rsid w:val="00114303"/>
    <w:rsid w:val="0011495B"/>
    <w:rsid w:val="00120965"/>
    <w:rsid w:val="00145AE1"/>
    <w:rsid w:val="00147C16"/>
    <w:rsid w:val="00147DFE"/>
    <w:rsid w:val="001666B6"/>
    <w:rsid w:val="00167B59"/>
    <w:rsid w:val="001714B3"/>
    <w:rsid w:val="00177AD6"/>
    <w:rsid w:val="00190546"/>
    <w:rsid w:val="0019278C"/>
    <w:rsid w:val="00195A3E"/>
    <w:rsid w:val="00197DC5"/>
    <w:rsid w:val="001B0F22"/>
    <w:rsid w:val="001B1C78"/>
    <w:rsid w:val="001B3917"/>
    <w:rsid w:val="001B3C33"/>
    <w:rsid w:val="001B7FB5"/>
    <w:rsid w:val="001C233E"/>
    <w:rsid w:val="001C7420"/>
    <w:rsid w:val="001C7E79"/>
    <w:rsid w:val="001D47FF"/>
    <w:rsid w:val="001D4A1C"/>
    <w:rsid w:val="001E2F88"/>
    <w:rsid w:val="001E3B8A"/>
    <w:rsid w:val="001F2009"/>
    <w:rsid w:val="001F2042"/>
    <w:rsid w:val="001F2FC5"/>
    <w:rsid w:val="00205C56"/>
    <w:rsid w:val="00206FEE"/>
    <w:rsid w:val="00216150"/>
    <w:rsid w:val="00227899"/>
    <w:rsid w:val="00227CA6"/>
    <w:rsid w:val="002305E3"/>
    <w:rsid w:val="002332FB"/>
    <w:rsid w:val="0024669C"/>
    <w:rsid w:val="0025291D"/>
    <w:rsid w:val="00264A85"/>
    <w:rsid w:val="0027487F"/>
    <w:rsid w:val="00277EC4"/>
    <w:rsid w:val="00285AF6"/>
    <w:rsid w:val="00287A8F"/>
    <w:rsid w:val="00292C9C"/>
    <w:rsid w:val="00294D6F"/>
    <w:rsid w:val="00295475"/>
    <w:rsid w:val="002B01FA"/>
    <w:rsid w:val="002B29AC"/>
    <w:rsid w:val="002B437C"/>
    <w:rsid w:val="002B50FA"/>
    <w:rsid w:val="002B5210"/>
    <w:rsid w:val="002B7AC8"/>
    <w:rsid w:val="002C01EB"/>
    <w:rsid w:val="002C40AB"/>
    <w:rsid w:val="002C476A"/>
    <w:rsid w:val="002D3943"/>
    <w:rsid w:val="002E1C47"/>
    <w:rsid w:val="002E54E2"/>
    <w:rsid w:val="002E5C6F"/>
    <w:rsid w:val="002F0207"/>
    <w:rsid w:val="002F173F"/>
    <w:rsid w:val="002F659B"/>
    <w:rsid w:val="00302DBA"/>
    <w:rsid w:val="00304F2D"/>
    <w:rsid w:val="0031148F"/>
    <w:rsid w:val="00324FB9"/>
    <w:rsid w:val="00332000"/>
    <w:rsid w:val="00346167"/>
    <w:rsid w:val="003557D3"/>
    <w:rsid w:val="003561F0"/>
    <w:rsid w:val="00360BD6"/>
    <w:rsid w:val="00362576"/>
    <w:rsid w:val="003643EA"/>
    <w:rsid w:val="003652A3"/>
    <w:rsid w:val="0037425F"/>
    <w:rsid w:val="003751C6"/>
    <w:rsid w:val="00383286"/>
    <w:rsid w:val="00394E09"/>
    <w:rsid w:val="00397411"/>
    <w:rsid w:val="003B178D"/>
    <w:rsid w:val="003D2452"/>
    <w:rsid w:val="003F0A03"/>
    <w:rsid w:val="003F3E24"/>
    <w:rsid w:val="003F79E7"/>
    <w:rsid w:val="00414941"/>
    <w:rsid w:val="004233D6"/>
    <w:rsid w:val="00424601"/>
    <w:rsid w:val="0042690A"/>
    <w:rsid w:val="00427CD6"/>
    <w:rsid w:val="00430403"/>
    <w:rsid w:val="00434B03"/>
    <w:rsid w:val="00435DC8"/>
    <w:rsid w:val="004375EB"/>
    <w:rsid w:val="00443D1F"/>
    <w:rsid w:val="00454162"/>
    <w:rsid w:val="0046493C"/>
    <w:rsid w:val="0046602E"/>
    <w:rsid w:val="00471B04"/>
    <w:rsid w:val="004732C1"/>
    <w:rsid w:val="00476FEB"/>
    <w:rsid w:val="00481055"/>
    <w:rsid w:val="00482660"/>
    <w:rsid w:val="0048494C"/>
    <w:rsid w:val="00491FC8"/>
    <w:rsid w:val="00496879"/>
    <w:rsid w:val="004A237C"/>
    <w:rsid w:val="004A28D9"/>
    <w:rsid w:val="004B1474"/>
    <w:rsid w:val="004B4A0F"/>
    <w:rsid w:val="004B7C1A"/>
    <w:rsid w:val="004C5437"/>
    <w:rsid w:val="004C75D0"/>
    <w:rsid w:val="004D2C12"/>
    <w:rsid w:val="004D598B"/>
    <w:rsid w:val="004D5E90"/>
    <w:rsid w:val="004E77B7"/>
    <w:rsid w:val="004F3894"/>
    <w:rsid w:val="004F66FC"/>
    <w:rsid w:val="005033F0"/>
    <w:rsid w:val="00506AC0"/>
    <w:rsid w:val="00515070"/>
    <w:rsid w:val="00523C40"/>
    <w:rsid w:val="00532F4C"/>
    <w:rsid w:val="0053449A"/>
    <w:rsid w:val="00534704"/>
    <w:rsid w:val="00537EF0"/>
    <w:rsid w:val="00545DEE"/>
    <w:rsid w:val="00550362"/>
    <w:rsid w:val="005529C2"/>
    <w:rsid w:val="00552B1D"/>
    <w:rsid w:val="00560300"/>
    <w:rsid w:val="00570555"/>
    <w:rsid w:val="00571FF5"/>
    <w:rsid w:val="00572594"/>
    <w:rsid w:val="00582560"/>
    <w:rsid w:val="00584ABC"/>
    <w:rsid w:val="00584C79"/>
    <w:rsid w:val="00593714"/>
    <w:rsid w:val="005A19C4"/>
    <w:rsid w:val="005A266B"/>
    <w:rsid w:val="005A58DF"/>
    <w:rsid w:val="005A6B99"/>
    <w:rsid w:val="005D096E"/>
    <w:rsid w:val="005D5154"/>
    <w:rsid w:val="005E4C8B"/>
    <w:rsid w:val="005E61FA"/>
    <w:rsid w:val="00615E52"/>
    <w:rsid w:val="006244DA"/>
    <w:rsid w:val="00626194"/>
    <w:rsid w:val="006274EB"/>
    <w:rsid w:val="00630CFA"/>
    <w:rsid w:val="00637432"/>
    <w:rsid w:val="00641F5A"/>
    <w:rsid w:val="006429A3"/>
    <w:rsid w:val="00642D22"/>
    <w:rsid w:val="006433C8"/>
    <w:rsid w:val="00643F48"/>
    <w:rsid w:val="006455C5"/>
    <w:rsid w:val="00652D34"/>
    <w:rsid w:val="0065308E"/>
    <w:rsid w:val="00653DDC"/>
    <w:rsid w:val="00654173"/>
    <w:rsid w:val="006544D8"/>
    <w:rsid w:val="00656F6C"/>
    <w:rsid w:val="00663837"/>
    <w:rsid w:val="006727AC"/>
    <w:rsid w:val="00683DA0"/>
    <w:rsid w:val="0068435F"/>
    <w:rsid w:val="00687EF0"/>
    <w:rsid w:val="006933E3"/>
    <w:rsid w:val="006B3C7D"/>
    <w:rsid w:val="006B3CFC"/>
    <w:rsid w:val="006B54C9"/>
    <w:rsid w:val="006C103D"/>
    <w:rsid w:val="006D1769"/>
    <w:rsid w:val="00701CC1"/>
    <w:rsid w:val="00703C55"/>
    <w:rsid w:val="00703FF9"/>
    <w:rsid w:val="00717C7C"/>
    <w:rsid w:val="00721ED5"/>
    <w:rsid w:val="007319FC"/>
    <w:rsid w:val="0073621F"/>
    <w:rsid w:val="00740915"/>
    <w:rsid w:val="0074212D"/>
    <w:rsid w:val="00742645"/>
    <w:rsid w:val="00743121"/>
    <w:rsid w:val="00744D7C"/>
    <w:rsid w:val="00752CCF"/>
    <w:rsid w:val="00756410"/>
    <w:rsid w:val="0076218C"/>
    <w:rsid w:val="00767687"/>
    <w:rsid w:val="0077130D"/>
    <w:rsid w:val="00773E57"/>
    <w:rsid w:val="00774843"/>
    <w:rsid w:val="00787C6D"/>
    <w:rsid w:val="00792A85"/>
    <w:rsid w:val="00795522"/>
    <w:rsid w:val="007A14A1"/>
    <w:rsid w:val="007A291F"/>
    <w:rsid w:val="007B3745"/>
    <w:rsid w:val="007B5069"/>
    <w:rsid w:val="007B63EF"/>
    <w:rsid w:val="007C05E7"/>
    <w:rsid w:val="007C0996"/>
    <w:rsid w:val="007C626F"/>
    <w:rsid w:val="007E09DB"/>
    <w:rsid w:val="007F093F"/>
    <w:rsid w:val="007F7E9F"/>
    <w:rsid w:val="0080598D"/>
    <w:rsid w:val="00805F88"/>
    <w:rsid w:val="00815008"/>
    <w:rsid w:val="008252BD"/>
    <w:rsid w:val="0082713B"/>
    <w:rsid w:val="008373EC"/>
    <w:rsid w:val="00843475"/>
    <w:rsid w:val="00847DFD"/>
    <w:rsid w:val="00852C70"/>
    <w:rsid w:val="00860547"/>
    <w:rsid w:val="0086728E"/>
    <w:rsid w:val="00876C43"/>
    <w:rsid w:val="00881874"/>
    <w:rsid w:val="008831EF"/>
    <w:rsid w:val="008A4BDE"/>
    <w:rsid w:val="008A75B5"/>
    <w:rsid w:val="008B0576"/>
    <w:rsid w:val="008B0A13"/>
    <w:rsid w:val="008B7EB5"/>
    <w:rsid w:val="008D0D92"/>
    <w:rsid w:val="008D13C1"/>
    <w:rsid w:val="008D769D"/>
    <w:rsid w:val="008E0100"/>
    <w:rsid w:val="008E070E"/>
    <w:rsid w:val="008E32B3"/>
    <w:rsid w:val="00900319"/>
    <w:rsid w:val="00904D9A"/>
    <w:rsid w:val="00907307"/>
    <w:rsid w:val="00907842"/>
    <w:rsid w:val="00917B05"/>
    <w:rsid w:val="00930905"/>
    <w:rsid w:val="009431BA"/>
    <w:rsid w:val="0094514E"/>
    <w:rsid w:val="009467F4"/>
    <w:rsid w:val="009571B5"/>
    <w:rsid w:val="00962953"/>
    <w:rsid w:val="00962FFD"/>
    <w:rsid w:val="009648F9"/>
    <w:rsid w:val="009707AF"/>
    <w:rsid w:val="00971089"/>
    <w:rsid w:val="00973B52"/>
    <w:rsid w:val="00987305"/>
    <w:rsid w:val="0099001A"/>
    <w:rsid w:val="0099026E"/>
    <w:rsid w:val="00990706"/>
    <w:rsid w:val="009944BA"/>
    <w:rsid w:val="009A6EDA"/>
    <w:rsid w:val="009B515F"/>
    <w:rsid w:val="009B6AC0"/>
    <w:rsid w:val="009C37A2"/>
    <w:rsid w:val="009C62BA"/>
    <w:rsid w:val="009C703B"/>
    <w:rsid w:val="009D1194"/>
    <w:rsid w:val="009D2A99"/>
    <w:rsid w:val="009F1A26"/>
    <w:rsid w:val="009F1F45"/>
    <w:rsid w:val="009F7490"/>
    <w:rsid w:val="00A02AEC"/>
    <w:rsid w:val="00A04B24"/>
    <w:rsid w:val="00A13310"/>
    <w:rsid w:val="00A24E5E"/>
    <w:rsid w:val="00A263F6"/>
    <w:rsid w:val="00A30849"/>
    <w:rsid w:val="00A352D3"/>
    <w:rsid w:val="00A408C1"/>
    <w:rsid w:val="00A40B62"/>
    <w:rsid w:val="00A416FE"/>
    <w:rsid w:val="00A41F8D"/>
    <w:rsid w:val="00A462EF"/>
    <w:rsid w:val="00A474EC"/>
    <w:rsid w:val="00A52B2F"/>
    <w:rsid w:val="00A560DB"/>
    <w:rsid w:val="00A7029F"/>
    <w:rsid w:val="00A84677"/>
    <w:rsid w:val="00A84F9F"/>
    <w:rsid w:val="00A859E7"/>
    <w:rsid w:val="00A90C1E"/>
    <w:rsid w:val="00A93C0C"/>
    <w:rsid w:val="00AA574F"/>
    <w:rsid w:val="00AA7160"/>
    <w:rsid w:val="00AC1828"/>
    <w:rsid w:val="00AC20AB"/>
    <w:rsid w:val="00AD4190"/>
    <w:rsid w:val="00AE13BF"/>
    <w:rsid w:val="00AE5112"/>
    <w:rsid w:val="00AE5609"/>
    <w:rsid w:val="00AE7B8C"/>
    <w:rsid w:val="00AF0901"/>
    <w:rsid w:val="00B01C1F"/>
    <w:rsid w:val="00B05FB9"/>
    <w:rsid w:val="00B10D94"/>
    <w:rsid w:val="00B20435"/>
    <w:rsid w:val="00B32B06"/>
    <w:rsid w:val="00B33B7E"/>
    <w:rsid w:val="00B37322"/>
    <w:rsid w:val="00B423F1"/>
    <w:rsid w:val="00B54BA7"/>
    <w:rsid w:val="00B57665"/>
    <w:rsid w:val="00B70799"/>
    <w:rsid w:val="00B71E8F"/>
    <w:rsid w:val="00B742A9"/>
    <w:rsid w:val="00B743FE"/>
    <w:rsid w:val="00B75F53"/>
    <w:rsid w:val="00B85945"/>
    <w:rsid w:val="00BA1D33"/>
    <w:rsid w:val="00BA7764"/>
    <w:rsid w:val="00BB3B92"/>
    <w:rsid w:val="00BB4F2E"/>
    <w:rsid w:val="00BB7B16"/>
    <w:rsid w:val="00BD5E53"/>
    <w:rsid w:val="00BD752D"/>
    <w:rsid w:val="00BE4EA4"/>
    <w:rsid w:val="00C22152"/>
    <w:rsid w:val="00C237C7"/>
    <w:rsid w:val="00C31CEF"/>
    <w:rsid w:val="00C35726"/>
    <w:rsid w:val="00C43C82"/>
    <w:rsid w:val="00C6028E"/>
    <w:rsid w:val="00C73950"/>
    <w:rsid w:val="00C8337C"/>
    <w:rsid w:val="00C8377A"/>
    <w:rsid w:val="00C85164"/>
    <w:rsid w:val="00C86105"/>
    <w:rsid w:val="00C8704B"/>
    <w:rsid w:val="00C91610"/>
    <w:rsid w:val="00C92B85"/>
    <w:rsid w:val="00C948A4"/>
    <w:rsid w:val="00CA0B52"/>
    <w:rsid w:val="00CA59E5"/>
    <w:rsid w:val="00CB7284"/>
    <w:rsid w:val="00CC2297"/>
    <w:rsid w:val="00CD301C"/>
    <w:rsid w:val="00CD341F"/>
    <w:rsid w:val="00CD626F"/>
    <w:rsid w:val="00CE25C7"/>
    <w:rsid w:val="00CF79C6"/>
    <w:rsid w:val="00D018CC"/>
    <w:rsid w:val="00D029A4"/>
    <w:rsid w:val="00D04C63"/>
    <w:rsid w:val="00D07C32"/>
    <w:rsid w:val="00D1594C"/>
    <w:rsid w:val="00D16370"/>
    <w:rsid w:val="00D232E8"/>
    <w:rsid w:val="00D43259"/>
    <w:rsid w:val="00D47268"/>
    <w:rsid w:val="00D57C99"/>
    <w:rsid w:val="00D62E7B"/>
    <w:rsid w:val="00D81F85"/>
    <w:rsid w:val="00D8588D"/>
    <w:rsid w:val="00D861EA"/>
    <w:rsid w:val="00D95CC9"/>
    <w:rsid w:val="00DA08F8"/>
    <w:rsid w:val="00DA40E3"/>
    <w:rsid w:val="00DB1451"/>
    <w:rsid w:val="00DB35E8"/>
    <w:rsid w:val="00DB3600"/>
    <w:rsid w:val="00DC1F85"/>
    <w:rsid w:val="00DC22E8"/>
    <w:rsid w:val="00DC639B"/>
    <w:rsid w:val="00DC700E"/>
    <w:rsid w:val="00DD0359"/>
    <w:rsid w:val="00DD0B90"/>
    <w:rsid w:val="00DD1D69"/>
    <w:rsid w:val="00DE1847"/>
    <w:rsid w:val="00DE2619"/>
    <w:rsid w:val="00DF3A23"/>
    <w:rsid w:val="00E1028C"/>
    <w:rsid w:val="00E33731"/>
    <w:rsid w:val="00E33947"/>
    <w:rsid w:val="00E3533F"/>
    <w:rsid w:val="00E433F2"/>
    <w:rsid w:val="00E440A3"/>
    <w:rsid w:val="00E51533"/>
    <w:rsid w:val="00E60042"/>
    <w:rsid w:val="00E607C2"/>
    <w:rsid w:val="00E61128"/>
    <w:rsid w:val="00E61F16"/>
    <w:rsid w:val="00E647D8"/>
    <w:rsid w:val="00E658AF"/>
    <w:rsid w:val="00E66AC6"/>
    <w:rsid w:val="00E70FCD"/>
    <w:rsid w:val="00E736FD"/>
    <w:rsid w:val="00E95D48"/>
    <w:rsid w:val="00EA55AF"/>
    <w:rsid w:val="00EB0B03"/>
    <w:rsid w:val="00EB17A9"/>
    <w:rsid w:val="00EB3817"/>
    <w:rsid w:val="00EC211C"/>
    <w:rsid w:val="00EC26E2"/>
    <w:rsid w:val="00ED195D"/>
    <w:rsid w:val="00ED5CA5"/>
    <w:rsid w:val="00ED6738"/>
    <w:rsid w:val="00EE4160"/>
    <w:rsid w:val="00EE79B3"/>
    <w:rsid w:val="00EE7AF8"/>
    <w:rsid w:val="00EF22D8"/>
    <w:rsid w:val="00F00A3B"/>
    <w:rsid w:val="00F021D6"/>
    <w:rsid w:val="00F04968"/>
    <w:rsid w:val="00F1619E"/>
    <w:rsid w:val="00F16808"/>
    <w:rsid w:val="00F2102C"/>
    <w:rsid w:val="00F30D4C"/>
    <w:rsid w:val="00F32A05"/>
    <w:rsid w:val="00F331E1"/>
    <w:rsid w:val="00F33640"/>
    <w:rsid w:val="00F34E27"/>
    <w:rsid w:val="00F35370"/>
    <w:rsid w:val="00F4557C"/>
    <w:rsid w:val="00F5414F"/>
    <w:rsid w:val="00F550F0"/>
    <w:rsid w:val="00F6699E"/>
    <w:rsid w:val="00F7483E"/>
    <w:rsid w:val="00F81F8F"/>
    <w:rsid w:val="00F82950"/>
    <w:rsid w:val="00F8458D"/>
    <w:rsid w:val="00F85F16"/>
    <w:rsid w:val="00FB3B3A"/>
    <w:rsid w:val="00FB7259"/>
    <w:rsid w:val="00FD6395"/>
    <w:rsid w:val="00FE05CC"/>
    <w:rsid w:val="00FE2F9B"/>
    <w:rsid w:val="00FE5537"/>
    <w:rsid w:val="00FF686D"/>
    <w:rsid w:val="00FF6D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ity"/>
  <w:smartTagType w:namespaceuri="urn:schemas-microsoft-com:office:smarttags" w:name="place"/>
  <w:shapeDefaults>
    <o:shapedefaults v:ext="edit" spidmax="130049"/>
    <o:shapelayout v:ext="edit">
      <o:idmap v:ext="edit" data="1"/>
    </o:shapelayout>
  </w:shapeDefaults>
  <w:decimalSymbol w:val="."/>
  <w:listSeparator w:val=","/>
  <w14:docId w14:val="6B019D91"/>
  <w15:chartTrackingRefBased/>
  <w15:docId w15:val="{1CA0C1A6-EC21-45A9-AE14-DD366692C1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toc 4" w:uiPriority="39"/>
    <w:lsdException w:name="toc 5" w:uiPriority="39"/>
    <w:lsdException w:name="toc 6" w:uiPriority="39"/>
    <w:lsdException w:name="header" w:uiPriority="99"/>
    <w:lsdException w:name="footer" w:uiPriority="99"/>
    <w:lsdException w:name="caption" w:semiHidden="1" w:unhideWhenUsed="1" w:qFormat="1"/>
    <w:lsdException w:name="table of figures"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73EC"/>
    <w:pPr>
      <w:spacing w:line="480" w:lineRule="auto"/>
    </w:pPr>
    <w:rPr>
      <w:sz w:val="24"/>
    </w:rPr>
  </w:style>
  <w:style w:type="paragraph" w:styleId="Heading1">
    <w:name w:val="heading 1"/>
    <w:next w:val="Heading2"/>
    <w:qFormat/>
    <w:rsid w:val="00264A85"/>
    <w:pPr>
      <w:keepNext/>
      <w:numPr>
        <w:numId w:val="16"/>
      </w:numPr>
      <w:spacing w:after="240"/>
      <w:jc w:val="center"/>
      <w:outlineLvl w:val="0"/>
    </w:pPr>
    <w:rPr>
      <w:b/>
      <w:sz w:val="24"/>
    </w:rPr>
  </w:style>
  <w:style w:type="paragraph" w:styleId="Heading2">
    <w:name w:val="heading 2"/>
    <w:next w:val="BodyText"/>
    <w:link w:val="Heading2Char"/>
    <w:qFormat/>
    <w:rsid w:val="00A462EF"/>
    <w:pPr>
      <w:keepNext/>
      <w:numPr>
        <w:ilvl w:val="1"/>
        <w:numId w:val="16"/>
      </w:numPr>
      <w:spacing w:before="480" w:line="480" w:lineRule="auto"/>
      <w:outlineLvl w:val="1"/>
    </w:pPr>
    <w:rPr>
      <w:b/>
      <w:sz w:val="24"/>
    </w:rPr>
  </w:style>
  <w:style w:type="paragraph" w:styleId="Heading3">
    <w:name w:val="heading 3"/>
    <w:next w:val="StyleBodyTextFirstline05"/>
    <w:link w:val="Heading3Char"/>
    <w:qFormat/>
    <w:rsid w:val="00ED6738"/>
    <w:pPr>
      <w:numPr>
        <w:ilvl w:val="2"/>
        <w:numId w:val="16"/>
      </w:numPr>
      <w:spacing w:line="480" w:lineRule="auto"/>
      <w:outlineLvl w:val="2"/>
    </w:pPr>
    <w:rPr>
      <w:b/>
      <w:sz w:val="24"/>
    </w:rPr>
  </w:style>
  <w:style w:type="paragraph" w:styleId="Heading4">
    <w:name w:val="heading 4"/>
    <w:next w:val="StyleBodyTextFirstline05"/>
    <w:link w:val="Heading4Char"/>
    <w:qFormat/>
    <w:rsid w:val="00ED6738"/>
    <w:pPr>
      <w:numPr>
        <w:ilvl w:val="3"/>
        <w:numId w:val="16"/>
      </w:numPr>
      <w:spacing w:line="480" w:lineRule="auto"/>
      <w:outlineLvl w:val="3"/>
    </w:pPr>
    <w:rPr>
      <w:b/>
      <w:sz w:val="24"/>
    </w:rPr>
  </w:style>
  <w:style w:type="paragraph" w:styleId="Heading5">
    <w:name w:val="heading 5"/>
    <w:basedOn w:val="Heading4"/>
    <w:next w:val="BodyText"/>
    <w:link w:val="Heading5Char"/>
    <w:rsid w:val="00167B59"/>
    <w:pPr>
      <w:numPr>
        <w:ilvl w:val="4"/>
      </w:numPr>
      <w:outlineLvl w:val="4"/>
    </w:pPr>
    <w:rPr>
      <w:u w:val="single"/>
    </w:rPr>
  </w:style>
  <w:style w:type="paragraph" w:styleId="Heading6">
    <w:name w:val="heading 6"/>
    <w:basedOn w:val="Normal"/>
    <w:next w:val="Normal"/>
    <w:pPr>
      <w:numPr>
        <w:ilvl w:val="5"/>
        <w:numId w:val="16"/>
      </w:numPr>
      <w:spacing w:before="240" w:after="60"/>
      <w:outlineLvl w:val="5"/>
    </w:pPr>
    <w:rPr>
      <w:i/>
      <w:sz w:val="22"/>
    </w:rPr>
  </w:style>
  <w:style w:type="paragraph" w:styleId="Heading7">
    <w:name w:val="heading 7"/>
    <w:basedOn w:val="Normal"/>
    <w:next w:val="Normal"/>
    <w:pPr>
      <w:numPr>
        <w:ilvl w:val="6"/>
        <w:numId w:val="16"/>
      </w:numPr>
      <w:spacing w:before="240" w:after="60"/>
      <w:outlineLvl w:val="6"/>
    </w:pPr>
    <w:rPr>
      <w:rFonts w:ascii="Arial" w:hAnsi="Arial"/>
    </w:rPr>
  </w:style>
  <w:style w:type="paragraph" w:styleId="Heading8">
    <w:name w:val="heading 8"/>
    <w:basedOn w:val="Normal"/>
    <w:next w:val="Normal"/>
    <w:pPr>
      <w:numPr>
        <w:ilvl w:val="7"/>
        <w:numId w:val="16"/>
      </w:numPr>
      <w:spacing w:before="240" w:after="60"/>
      <w:outlineLvl w:val="7"/>
    </w:pPr>
    <w:rPr>
      <w:rFonts w:ascii="Arial" w:hAnsi="Arial"/>
      <w:i/>
    </w:rPr>
  </w:style>
  <w:style w:type="paragraph" w:styleId="Heading9">
    <w:name w:val="heading 9"/>
    <w:basedOn w:val="Normal"/>
    <w:next w:val="Normal"/>
    <w:pPr>
      <w:numPr>
        <w:ilvl w:val="8"/>
        <w:numId w:val="16"/>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rsid w:val="00147C16"/>
    <w:pPr>
      <w:spacing w:line="480" w:lineRule="auto"/>
    </w:pPr>
    <w:rPr>
      <w:sz w:val="24"/>
    </w:rPr>
  </w:style>
  <w:style w:type="paragraph" w:styleId="DocumentMap">
    <w:name w:val="Document Map"/>
    <w:basedOn w:val="Normal"/>
    <w:semiHidden/>
    <w:pPr>
      <w:shd w:val="clear" w:color="auto" w:fill="000080"/>
    </w:pPr>
    <w:rPr>
      <w:rFonts w:ascii="Tahoma" w:hAnsi="Tahoma"/>
    </w:rPr>
  </w:style>
  <w:style w:type="paragraph" w:styleId="TOC1">
    <w:name w:val="toc 1"/>
    <w:basedOn w:val="Normal"/>
    <w:next w:val="Normal"/>
    <w:uiPriority w:val="39"/>
    <w:rsid w:val="00584C79"/>
    <w:pPr>
      <w:tabs>
        <w:tab w:val="right" w:leader="dot" w:pos="8640"/>
      </w:tabs>
    </w:pPr>
  </w:style>
  <w:style w:type="paragraph" w:styleId="TOC2">
    <w:name w:val="toc 2"/>
    <w:basedOn w:val="Normal"/>
    <w:next w:val="Normal"/>
    <w:uiPriority w:val="39"/>
    <w:rsid w:val="00195A3E"/>
    <w:pPr>
      <w:tabs>
        <w:tab w:val="right" w:leader="dot" w:pos="8630"/>
      </w:tabs>
      <w:ind w:left="274"/>
    </w:pPr>
  </w:style>
  <w:style w:type="paragraph" w:styleId="TOC3">
    <w:name w:val="toc 3"/>
    <w:basedOn w:val="Normal"/>
    <w:next w:val="Normal"/>
    <w:uiPriority w:val="39"/>
    <w:rsid w:val="00147C16"/>
    <w:pPr>
      <w:tabs>
        <w:tab w:val="left" w:pos="1440"/>
        <w:tab w:val="right" w:leader="dot" w:pos="8630"/>
      </w:tabs>
      <w:ind w:left="993" w:hanging="446"/>
    </w:pPr>
  </w:style>
  <w:style w:type="paragraph" w:styleId="TOC4">
    <w:name w:val="toc 4"/>
    <w:basedOn w:val="Normal"/>
    <w:next w:val="Normal"/>
    <w:uiPriority w:val="39"/>
    <w:rsid w:val="00206FEE"/>
    <w:pPr>
      <w:tabs>
        <w:tab w:val="right" w:leader="dot" w:pos="8630"/>
      </w:tabs>
      <w:ind w:left="1628" w:hanging="634"/>
    </w:pPr>
  </w:style>
  <w:style w:type="paragraph" w:styleId="TOC5">
    <w:name w:val="toc 5"/>
    <w:basedOn w:val="Normal"/>
    <w:next w:val="Normal"/>
    <w:uiPriority w:val="39"/>
    <w:rsid w:val="0027487F"/>
    <w:pPr>
      <w:tabs>
        <w:tab w:val="left" w:pos="2340"/>
        <w:tab w:val="right" w:leader="dot" w:pos="8640"/>
      </w:tabs>
      <w:ind w:left="2347" w:hanging="720"/>
    </w:pPr>
  </w:style>
  <w:style w:type="paragraph" w:styleId="TOC6">
    <w:name w:val="toc 6"/>
    <w:basedOn w:val="Normal"/>
    <w:next w:val="Normal"/>
    <w:uiPriority w:val="39"/>
    <w:rsid w:val="00DD0359"/>
    <w:pPr>
      <w:tabs>
        <w:tab w:val="left" w:pos="3780"/>
        <w:tab w:val="right" w:leader="dot" w:pos="8630"/>
      </w:tabs>
      <w:ind w:left="3254" w:hanging="907"/>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character" w:styleId="PageNumber">
    <w:name w:val="page number"/>
    <w:basedOn w:val="DefaultParagraphFont"/>
  </w:style>
  <w:style w:type="paragraph" w:styleId="Footer">
    <w:name w:val="footer"/>
    <w:basedOn w:val="Normal"/>
    <w:link w:val="FooterChar"/>
    <w:uiPriority w:val="99"/>
    <w:pPr>
      <w:tabs>
        <w:tab w:val="center" w:pos="4320"/>
        <w:tab w:val="right" w:pos="8640"/>
      </w:tabs>
    </w:pPr>
  </w:style>
  <w:style w:type="paragraph" w:styleId="FootnoteText">
    <w:name w:val="footnote text"/>
    <w:basedOn w:val="Normal"/>
    <w:semiHidden/>
    <w:rPr>
      <w:sz w:val="20"/>
    </w:rPr>
  </w:style>
  <w:style w:type="paragraph" w:styleId="TableofFigures">
    <w:name w:val="table of figures"/>
    <w:basedOn w:val="Normal"/>
    <w:next w:val="Normal"/>
    <w:uiPriority w:val="99"/>
    <w:rsid w:val="006274EB"/>
    <w:pPr>
      <w:tabs>
        <w:tab w:val="right" w:leader="dot" w:pos="8630"/>
      </w:tabs>
      <w:ind w:left="403" w:hanging="403"/>
    </w:pPr>
  </w:style>
  <w:style w:type="paragraph" w:styleId="NormalIndent">
    <w:name w:val="Normal Indent"/>
    <w:basedOn w:val="Normal"/>
    <w:pPr>
      <w:ind w:left="720"/>
    </w:pPr>
  </w:style>
  <w:style w:type="paragraph" w:customStyle="1" w:styleId="HEADING0">
    <w:name w:val="HEADING 0"/>
    <w:next w:val="BodyText"/>
    <w:link w:val="HEADING0Char"/>
    <w:qFormat/>
    <w:rsid w:val="0077130D"/>
    <w:pPr>
      <w:keepNext/>
      <w:spacing w:after="480" w:line="480" w:lineRule="auto"/>
      <w:jc w:val="center"/>
    </w:pPr>
    <w:rPr>
      <w:b/>
      <w:sz w:val="24"/>
    </w:rPr>
  </w:style>
  <w:style w:type="paragraph" w:customStyle="1" w:styleId="AbstractBody">
    <w:name w:val="Abstract Body"/>
    <w:basedOn w:val="BodyText"/>
  </w:style>
  <w:style w:type="paragraph" w:customStyle="1" w:styleId="TitlePage">
    <w:name w:val="Title Page"/>
    <w:pPr>
      <w:jc w:val="center"/>
    </w:pPr>
    <w:rPr>
      <w:sz w:val="24"/>
    </w:rPr>
  </w:style>
  <w:style w:type="paragraph" w:customStyle="1" w:styleId="CopyRight">
    <w:name w:val="CopyRight"/>
    <w:pPr>
      <w:spacing w:line="360" w:lineRule="auto"/>
      <w:jc w:val="center"/>
    </w:pPr>
    <w:rPr>
      <w:sz w:val="24"/>
    </w:rPr>
  </w:style>
  <w:style w:type="paragraph" w:customStyle="1" w:styleId="TOCHeading1">
    <w:name w:val="TOC Heading1"/>
    <w:qFormat/>
    <w:rsid w:val="0077130D"/>
    <w:pPr>
      <w:spacing w:after="480" w:line="480" w:lineRule="auto"/>
      <w:jc w:val="center"/>
    </w:pPr>
    <w:rPr>
      <w:b/>
      <w:caps/>
      <w:sz w:val="24"/>
    </w:rPr>
  </w:style>
  <w:style w:type="paragraph" w:customStyle="1" w:styleId="FigureTitle">
    <w:name w:val="Figure Title"/>
    <w:next w:val="BodyText"/>
    <w:qFormat/>
    <w:rsid w:val="00FE2F9B"/>
    <w:pPr>
      <w:spacing w:after="240"/>
      <w:jc w:val="center"/>
    </w:pPr>
    <w:rPr>
      <w:sz w:val="24"/>
    </w:rPr>
  </w:style>
  <w:style w:type="character" w:styleId="FootnoteReference">
    <w:name w:val="footnote reference"/>
    <w:semiHidden/>
    <w:rPr>
      <w:vertAlign w:val="superscript"/>
    </w:rPr>
  </w:style>
  <w:style w:type="paragraph" w:customStyle="1" w:styleId="AppendixTitle2">
    <w:name w:val="Appendix Title (2)"/>
    <w:basedOn w:val="Normal"/>
    <w:qFormat/>
    <w:rsid w:val="009467F4"/>
    <w:pPr>
      <w:jc w:val="center"/>
    </w:pPr>
    <w:rPr>
      <w:b/>
      <w:bCs/>
    </w:rPr>
  </w:style>
  <w:style w:type="paragraph" w:customStyle="1" w:styleId="TableTitle">
    <w:name w:val="Table Title"/>
    <w:qFormat/>
    <w:rsid w:val="00FE2F9B"/>
    <w:pPr>
      <w:spacing w:after="120"/>
      <w:jc w:val="center"/>
    </w:pPr>
    <w:rPr>
      <w:sz w:val="24"/>
    </w:rPr>
  </w:style>
  <w:style w:type="paragraph" w:styleId="Header">
    <w:name w:val="header"/>
    <w:basedOn w:val="Normal"/>
    <w:link w:val="HeaderChar"/>
    <w:uiPriority w:val="99"/>
    <w:pPr>
      <w:tabs>
        <w:tab w:val="center" w:pos="4320"/>
        <w:tab w:val="right" w:pos="8640"/>
      </w:tabs>
    </w:pPr>
  </w:style>
  <w:style w:type="character" w:styleId="Hyperlink">
    <w:name w:val="Hyperlink"/>
    <w:uiPriority w:val="99"/>
    <w:rsid w:val="002F0207"/>
    <w:rPr>
      <w:color w:val="0000FF"/>
      <w:u w:val="single"/>
    </w:rPr>
  </w:style>
  <w:style w:type="paragraph" w:customStyle="1" w:styleId="TOCAppendices">
    <w:name w:val="TOC Appendices"/>
    <w:basedOn w:val="Normal"/>
    <w:next w:val="TOC1"/>
    <w:pPr>
      <w:keepNext/>
    </w:pPr>
  </w:style>
  <w:style w:type="character" w:customStyle="1" w:styleId="Heading4Char">
    <w:name w:val="Heading 4 Char"/>
    <w:link w:val="Heading4"/>
    <w:rsid w:val="00ED6738"/>
    <w:rPr>
      <w:b/>
      <w:sz w:val="24"/>
    </w:rPr>
  </w:style>
  <w:style w:type="character" w:customStyle="1" w:styleId="Heading5Char">
    <w:name w:val="Heading 5 Char"/>
    <w:link w:val="Heading5"/>
    <w:rsid w:val="00167B59"/>
    <w:rPr>
      <w:b/>
      <w:sz w:val="24"/>
      <w:u w:val="single"/>
      <w:lang w:val="en-US" w:eastAsia="en-US" w:bidi="ar-SA"/>
    </w:rPr>
  </w:style>
  <w:style w:type="paragraph" w:customStyle="1" w:styleId="TOC10">
    <w:name w:val="TOC1"/>
    <w:basedOn w:val="Normal"/>
    <w:rsid w:val="00795522"/>
  </w:style>
  <w:style w:type="paragraph" w:styleId="BalloonText">
    <w:name w:val="Balloon Text"/>
    <w:basedOn w:val="Normal"/>
    <w:link w:val="BalloonTextChar"/>
    <w:rsid w:val="0046493C"/>
    <w:pPr>
      <w:spacing w:line="240" w:lineRule="auto"/>
    </w:pPr>
    <w:rPr>
      <w:rFonts w:ascii="Tahoma" w:hAnsi="Tahoma" w:cs="Tahoma"/>
      <w:sz w:val="16"/>
      <w:szCs w:val="16"/>
    </w:rPr>
  </w:style>
  <w:style w:type="character" w:customStyle="1" w:styleId="BalloonTextChar">
    <w:name w:val="Balloon Text Char"/>
    <w:link w:val="BalloonText"/>
    <w:rsid w:val="0046493C"/>
    <w:rPr>
      <w:rFonts w:ascii="Tahoma" w:hAnsi="Tahoma" w:cs="Tahoma"/>
      <w:sz w:val="16"/>
      <w:szCs w:val="16"/>
    </w:rPr>
  </w:style>
  <w:style w:type="paragraph" w:customStyle="1" w:styleId="StyleBodyTextFirstline05">
    <w:name w:val="Style Body Text + First line:  0.5&quot;"/>
    <w:basedOn w:val="BodyText"/>
    <w:link w:val="StyleBodyTextFirstline05Char"/>
    <w:qFormat/>
    <w:rsid w:val="006274EB"/>
    <w:pPr>
      <w:ind w:firstLine="720"/>
    </w:pPr>
  </w:style>
  <w:style w:type="paragraph" w:customStyle="1" w:styleId="StyleHEADING0LinespacingDouble">
    <w:name w:val="Style HEADING 0 + Line spacing:  Double"/>
    <w:basedOn w:val="HEADING0"/>
    <w:rsid w:val="006274EB"/>
    <w:rPr>
      <w:bCs/>
    </w:rPr>
  </w:style>
  <w:style w:type="character" w:styleId="CommentReference">
    <w:name w:val="annotation reference"/>
    <w:basedOn w:val="DefaultParagraphFont"/>
    <w:rsid w:val="00740915"/>
    <w:rPr>
      <w:sz w:val="16"/>
      <w:szCs w:val="16"/>
    </w:rPr>
  </w:style>
  <w:style w:type="paragraph" w:styleId="CommentText">
    <w:name w:val="annotation text"/>
    <w:basedOn w:val="Normal"/>
    <w:link w:val="CommentTextChar"/>
    <w:rsid w:val="00740915"/>
    <w:pPr>
      <w:spacing w:line="240" w:lineRule="auto"/>
    </w:pPr>
    <w:rPr>
      <w:sz w:val="20"/>
    </w:rPr>
  </w:style>
  <w:style w:type="character" w:customStyle="1" w:styleId="CommentTextChar">
    <w:name w:val="Comment Text Char"/>
    <w:basedOn w:val="DefaultParagraphFont"/>
    <w:link w:val="CommentText"/>
    <w:rsid w:val="00740915"/>
  </w:style>
  <w:style w:type="paragraph" w:styleId="CommentSubject">
    <w:name w:val="annotation subject"/>
    <w:basedOn w:val="CommentText"/>
    <w:next w:val="CommentText"/>
    <w:link w:val="CommentSubjectChar"/>
    <w:rsid w:val="00740915"/>
    <w:rPr>
      <w:b/>
      <w:bCs/>
    </w:rPr>
  </w:style>
  <w:style w:type="character" w:customStyle="1" w:styleId="CommentSubjectChar">
    <w:name w:val="Comment Subject Char"/>
    <w:basedOn w:val="CommentTextChar"/>
    <w:link w:val="CommentSubject"/>
    <w:rsid w:val="00740915"/>
    <w:rPr>
      <w:b/>
      <w:bCs/>
    </w:rPr>
  </w:style>
  <w:style w:type="paragraph" w:styleId="ListParagraph">
    <w:name w:val="List Paragraph"/>
    <w:basedOn w:val="Normal"/>
    <w:link w:val="ListParagraphChar"/>
    <w:uiPriority w:val="34"/>
    <w:rsid w:val="00815008"/>
    <w:pPr>
      <w:ind w:left="720"/>
      <w:contextualSpacing/>
    </w:pPr>
  </w:style>
  <w:style w:type="character" w:customStyle="1" w:styleId="HeaderChar">
    <w:name w:val="Header Char"/>
    <w:basedOn w:val="DefaultParagraphFont"/>
    <w:link w:val="Header"/>
    <w:uiPriority w:val="99"/>
    <w:rsid w:val="00987305"/>
    <w:rPr>
      <w:sz w:val="24"/>
    </w:rPr>
  </w:style>
  <w:style w:type="paragraph" w:styleId="Index1">
    <w:name w:val="index 1"/>
    <w:basedOn w:val="Normal"/>
    <w:next w:val="Normal"/>
    <w:rsid w:val="00F331E1"/>
    <w:pPr>
      <w:spacing w:line="240" w:lineRule="auto"/>
      <w:ind w:left="240" w:hanging="240"/>
    </w:pPr>
  </w:style>
  <w:style w:type="paragraph" w:customStyle="1" w:styleId="StyleAppendixTitleBold">
    <w:name w:val="Style Appendix Title + Bold"/>
    <w:basedOn w:val="AppendixTitle2"/>
    <w:rsid w:val="009467F4"/>
    <w:rPr>
      <w:b w:val="0"/>
      <w:bCs w:val="0"/>
    </w:rPr>
  </w:style>
  <w:style w:type="table" w:styleId="TableGrid">
    <w:name w:val="Table Grid"/>
    <w:basedOn w:val="TableNormal"/>
    <w:rsid w:val="004F66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F85F16"/>
    <w:rPr>
      <w:sz w:val="24"/>
    </w:rPr>
  </w:style>
  <w:style w:type="character" w:customStyle="1" w:styleId="Heading2Char">
    <w:name w:val="Heading 2 Char"/>
    <w:basedOn w:val="DefaultParagraphFont"/>
    <w:link w:val="Heading2"/>
    <w:rsid w:val="00A462EF"/>
    <w:rPr>
      <w:b/>
      <w:sz w:val="24"/>
    </w:rPr>
  </w:style>
  <w:style w:type="paragraph" w:styleId="EndnoteText">
    <w:name w:val="endnote text"/>
    <w:basedOn w:val="Normal"/>
    <w:link w:val="EndnoteTextChar"/>
    <w:rsid w:val="008831EF"/>
    <w:pPr>
      <w:spacing w:line="240" w:lineRule="auto"/>
    </w:pPr>
    <w:rPr>
      <w:sz w:val="20"/>
    </w:rPr>
  </w:style>
  <w:style w:type="character" w:customStyle="1" w:styleId="EndnoteTextChar">
    <w:name w:val="Endnote Text Char"/>
    <w:basedOn w:val="DefaultParagraphFont"/>
    <w:link w:val="EndnoteText"/>
    <w:rsid w:val="008831EF"/>
  </w:style>
  <w:style w:type="character" w:styleId="EndnoteReference">
    <w:name w:val="endnote reference"/>
    <w:basedOn w:val="DefaultParagraphFont"/>
    <w:rsid w:val="008831EF"/>
    <w:rPr>
      <w:vertAlign w:val="superscript"/>
    </w:rPr>
  </w:style>
  <w:style w:type="paragraph" w:styleId="TOCHeading">
    <w:name w:val="TOC Heading"/>
    <w:basedOn w:val="Heading1"/>
    <w:next w:val="Normal"/>
    <w:uiPriority w:val="39"/>
    <w:unhideWhenUsed/>
    <w:rsid w:val="008831EF"/>
    <w:pPr>
      <w:keepLines/>
      <w:numPr>
        <w:numId w:val="0"/>
      </w:numPr>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Index2">
    <w:name w:val="index 2"/>
    <w:basedOn w:val="Normal"/>
    <w:next w:val="Normal"/>
    <w:rsid w:val="008373EC"/>
    <w:pPr>
      <w:spacing w:line="240" w:lineRule="auto"/>
      <w:ind w:left="480" w:hanging="240"/>
    </w:pPr>
  </w:style>
  <w:style w:type="paragraph" w:styleId="Index3">
    <w:name w:val="index 3"/>
    <w:basedOn w:val="Normal"/>
    <w:next w:val="Normal"/>
    <w:rsid w:val="008373EC"/>
    <w:pPr>
      <w:spacing w:line="240" w:lineRule="auto"/>
      <w:ind w:left="720" w:hanging="240"/>
    </w:pPr>
  </w:style>
  <w:style w:type="paragraph" w:styleId="Index4">
    <w:name w:val="index 4"/>
    <w:basedOn w:val="Normal"/>
    <w:next w:val="Normal"/>
    <w:rsid w:val="008373EC"/>
    <w:pPr>
      <w:spacing w:line="240" w:lineRule="auto"/>
      <w:ind w:left="960" w:hanging="240"/>
    </w:pPr>
  </w:style>
  <w:style w:type="paragraph" w:styleId="Index5">
    <w:name w:val="index 5"/>
    <w:basedOn w:val="Normal"/>
    <w:next w:val="Normal"/>
    <w:rsid w:val="008373EC"/>
    <w:pPr>
      <w:spacing w:line="240" w:lineRule="auto"/>
      <w:ind w:left="1200" w:hanging="240"/>
    </w:pPr>
  </w:style>
  <w:style w:type="paragraph" w:styleId="Index6">
    <w:name w:val="index 6"/>
    <w:basedOn w:val="Normal"/>
    <w:next w:val="Normal"/>
    <w:rsid w:val="008373EC"/>
    <w:pPr>
      <w:spacing w:line="240" w:lineRule="auto"/>
      <w:ind w:left="1440" w:hanging="240"/>
    </w:pPr>
  </w:style>
  <w:style w:type="paragraph" w:styleId="Index7">
    <w:name w:val="index 7"/>
    <w:basedOn w:val="Normal"/>
    <w:next w:val="Normal"/>
    <w:rsid w:val="008373EC"/>
    <w:pPr>
      <w:spacing w:line="240" w:lineRule="auto"/>
      <w:ind w:left="1680" w:hanging="240"/>
    </w:pPr>
  </w:style>
  <w:style w:type="paragraph" w:styleId="Index8">
    <w:name w:val="index 8"/>
    <w:basedOn w:val="Normal"/>
    <w:next w:val="Normal"/>
    <w:rsid w:val="008373EC"/>
    <w:pPr>
      <w:spacing w:line="240" w:lineRule="auto"/>
      <w:ind w:left="1920" w:hanging="240"/>
    </w:pPr>
  </w:style>
  <w:style w:type="paragraph" w:styleId="Index9">
    <w:name w:val="index 9"/>
    <w:basedOn w:val="Normal"/>
    <w:next w:val="Normal"/>
    <w:rsid w:val="008373EC"/>
    <w:pPr>
      <w:spacing w:line="240" w:lineRule="auto"/>
      <w:ind w:left="2160" w:hanging="240"/>
    </w:pPr>
  </w:style>
  <w:style w:type="paragraph" w:customStyle="1" w:styleId="PaperTitle">
    <w:name w:val="Paper Title"/>
    <w:basedOn w:val="ListParagraph"/>
    <w:next w:val="PaperAbstract"/>
    <w:link w:val="PaperTitleChar"/>
    <w:qFormat/>
    <w:rsid w:val="00907307"/>
    <w:pPr>
      <w:numPr>
        <w:numId w:val="24"/>
      </w:numPr>
      <w:spacing w:after="240" w:line="240" w:lineRule="auto"/>
      <w:jc w:val="center"/>
    </w:pPr>
    <w:rPr>
      <w:b/>
    </w:rPr>
  </w:style>
  <w:style w:type="paragraph" w:customStyle="1" w:styleId="PAPERSECTIONHeading">
    <w:name w:val="PAPER/SECTION Heading"/>
    <w:basedOn w:val="StyleBodyTextFirstline05"/>
    <w:link w:val="PAPERSECTIONHeadingChar"/>
    <w:qFormat/>
    <w:rsid w:val="00B57665"/>
    <w:pPr>
      <w:spacing w:after="480"/>
      <w:ind w:firstLine="0"/>
      <w:jc w:val="center"/>
    </w:pPr>
    <w:rPr>
      <w:b/>
    </w:rPr>
  </w:style>
  <w:style w:type="character" w:customStyle="1" w:styleId="ListParagraphChar">
    <w:name w:val="List Paragraph Char"/>
    <w:basedOn w:val="DefaultParagraphFont"/>
    <w:link w:val="ListParagraph"/>
    <w:uiPriority w:val="34"/>
    <w:rsid w:val="00AE5112"/>
    <w:rPr>
      <w:sz w:val="24"/>
    </w:rPr>
  </w:style>
  <w:style w:type="character" w:customStyle="1" w:styleId="PaperTitleChar">
    <w:name w:val="Paper Title Char"/>
    <w:basedOn w:val="ListParagraphChar"/>
    <w:link w:val="PaperTitle"/>
    <w:rsid w:val="00907307"/>
    <w:rPr>
      <w:b/>
      <w:sz w:val="24"/>
    </w:rPr>
  </w:style>
  <w:style w:type="paragraph" w:customStyle="1" w:styleId="PaperAbstract">
    <w:name w:val="Paper Abstract"/>
    <w:basedOn w:val="HEADING0"/>
    <w:next w:val="StyleBodyTextFirstline05"/>
    <w:link w:val="PaperAbstractChar"/>
    <w:qFormat/>
    <w:rsid w:val="00A13310"/>
    <w:pPr>
      <w:spacing w:before="480"/>
    </w:pPr>
  </w:style>
  <w:style w:type="character" w:customStyle="1" w:styleId="BodyTextChar">
    <w:name w:val="Body Text Char"/>
    <w:basedOn w:val="DefaultParagraphFont"/>
    <w:link w:val="BodyText"/>
    <w:rsid w:val="00B57665"/>
    <w:rPr>
      <w:sz w:val="24"/>
    </w:rPr>
  </w:style>
  <w:style w:type="character" w:customStyle="1" w:styleId="StyleBodyTextFirstline05Char">
    <w:name w:val="Style Body Text + First line:  0.5&quot; Char"/>
    <w:basedOn w:val="BodyTextChar"/>
    <w:link w:val="StyleBodyTextFirstline05"/>
    <w:rsid w:val="00B57665"/>
    <w:rPr>
      <w:sz w:val="24"/>
    </w:rPr>
  </w:style>
  <w:style w:type="character" w:customStyle="1" w:styleId="PAPERSECTIONHeadingChar">
    <w:name w:val="PAPER/SECTION Heading Char"/>
    <w:basedOn w:val="StyleBodyTextFirstline05Char"/>
    <w:link w:val="PAPERSECTIONHeading"/>
    <w:rsid w:val="00B57665"/>
    <w:rPr>
      <w:b/>
      <w:sz w:val="24"/>
    </w:rPr>
  </w:style>
  <w:style w:type="paragraph" w:customStyle="1" w:styleId="PaperReferences">
    <w:name w:val="Paper References"/>
    <w:basedOn w:val="PaperAbstract"/>
    <w:link w:val="PaperReferencesChar"/>
    <w:qFormat/>
    <w:rsid w:val="00843475"/>
    <w:pPr>
      <w:spacing w:before="0"/>
    </w:pPr>
  </w:style>
  <w:style w:type="character" w:customStyle="1" w:styleId="HEADING0Char">
    <w:name w:val="HEADING 0 Char"/>
    <w:basedOn w:val="DefaultParagraphFont"/>
    <w:link w:val="HEADING0"/>
    <w:rsid w:val="00A13310"/>
    <w:rPr>
      <w:b/>
      <w:sz w:val="24"/>
    </w:rPr>
  </w:style>
  <w:style w:type="character" w:customStyle="1" w:styleId="PaperAbstractChar">
    <w:name w:val="Paper Abstract Char"/>
    <w:basedOn w:val="HEADING0Char"/>
    <w:link w:val="PaperAbstract"/>
    <w:rsid w:val="00A13310"/>
    <w:rPr>
      <w:b/>
      <w:sz w:val="24"/>
    </w:rPr>
  </w:style>
  <w:style w:type="character" w:customStyle="1" w:styleId="PaperReferencesChar">
    <w:name w:val="Paper References Char"/>
    <w:basedOn w:val="PaperAbstractChar"/>
    <w:link w:val="PaperReferences"/>
    <w:rsid w:val="00843475"/>
    <w:rPr>
      <w:b/>
      <w:sz w:val="24"/>
    </w:rPr>
  </w:style>
  <w:style w:type="character" w:customStyle="1" w:styleId="Heading3Char">
    <w:name w:val="Heading 3 Char"/>
    <w:basedOn w:val="DefaultParagraphFont"/>
    <w:link w:val="Heading3"/>
    <w:rsid w:val="0000781C"/>
    <w:rPr>
      <w:b/>
      <w:sz w:val="24"/>
    </w:rPr>
  </w:style>
  <w:style w:type="paragraph" w:customStyle="1" w:styleId="AppendixTitle1">
    <w:name w:val="Appendix Title (1)"/>
    <w:basedOn w:val="HEADING0"/>
    <w:link w:val="AppendixTitle1Char"/>
    <w:qFormat/>
    <w:rsid w:val="00752CCF"/>
  </w:style>
  <w:style w:type="paragraph" w:customStyle="1" w:styleId="PaperAuthors">
    <w:name w:val="Paper Authors"/>
    <w:basedOn w:val="Normal"/>
    <w:link w:val="PaperAuthorsChar"/>
    <w:qFormat/>
    <w:rsid w:val="00876C43"/>
    <w:pPr>
      <w:spacing w:after="240" w:line="240" w:lineRule="auto"/>
      <w:jc w:val="center"/>
    </w:pPr>
    <w:rPr>
      <w:rFonts w:eastAsiaTheme="minorHAnsi"/>
    </w:rPr>
  </w:style>
  <w:style w:type="character" w:customStyle="1" w:styleId="AppendixTitle1Char">
    <w:name w:val="Appendix Title (1) Char"/>
    <w:basedOn w:val="HEADING0Char"/>
    <w:link w:val="AppendixTitle1"/>
    <w:rsid w:val="00752CCF"/>
    <w:rPr>
      <w:b/>
      <w:sz w:val="24"/>
    </w:rPr>
  </w:style>
  <w:style w:type="character" w:customStyle="1" w:styleId="PaperAuthorsChar">
    <w:name w:val="Paper Authors Char"/>
    <w:basedOn w:val="DefaultParagraphFont"/>
    <w:link w:val="PaperAuthors"/>
    <w:rsid w:val="00876C43"/>
    <w:rPr>
      <w:rFonts w:eastAsia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645004">
      <w:bodyDiv w:val="1"/>
      <w:marLeft w:val="0"/>
      <w:marRight w:val="0"/>
      <w:marTop w:val="0"/>
      <w:marBottom w:val="0"/>
      <w:divBdr>
        <w:top w:val="none" w:sz="0" w:space="0" w:color="auto"/>
        <w:left w:val="none" w:sz="0" w:space="0" w:color="auto"/>
        <w:bottom w:val="none" w:sz="0" w:space="0" w:color="auto"/>
        <w:right w:val="none" w:sz="0" w:space="0" w:color="auto"/>
      </w:divBdr>
    </w:div>
    <w:div w:id="352191436">
      <w:bodyDiv w:val="1"/>
      <w:marLeft w:val="0"/>
      <w:marRight w:val="0"/>
      <w:marTop w:val="0"/>
      <w:marBottom w:val="0"/>
      <w:divBdr>
        <w:top w:val="none" w:sz="0" w:space="0" w:color="auto"/>
        <w:left w:val="none" w:sz="0" w:space="0" w:color="auto"/>
        <w:bottom w:val="none" w:sz="0" w:space="0" w:color="auto"/>
        <w:right w:val="none" w:sz="0" w:space="0" w:color="auto"/>
      </w:divBdr>
    </w:div>
    <w:div w:id="352803910">
      <w:bodyDiv w:val="1"/>
      <w:marLeft w:val="0"/>
      <w:marRight w:val="0"/>
      <w:marTop w:val="0"/>
      <w:marBottom w:val="0"/>
      <w:divBdr>
        <w:top w:val="none" w:sz="0" w:space="0" w:color="auto"/>
        <w:left w:val="none" w:sz="0" w:space="0" w:color="auto"/>
        <w:bottom w:val="none" w:sz="0" w:space="0" w:color="auto"/>
        <w:right w:val="none" w:sz="0" w:space="0" w:color="auto"/>
      </w:divBdr>
    </w:div>
    <w:div w:id="471024638">
      <w:bodyDiv w:val="1"/>
      <w:marLeft w:val="0"/>
      <w:marRight w:val="0"/>
      <w:marTop w:val="0"/>
      <w:marBottom w:val="0"/>
      <w:divBdr>
        <w:top w:val="none" w:sz="0" w:space="0" w:color="auto"/>
        <w:left w:val="none" w:sz="0" w:space="0" w:color="auto"/>
        <w:bottom w:val="none" w:sz="0" w:space="0" w:color="auto"/>
        <w:right w:val="none" w:sz="0" w:space="0" w:color="auto"/>
      </w:divBdr>
    </w:div>
    <w:div w:id="794953923">
      <w:bodyDiv w:val="1"/>
      <w:marLeft w:val="0"/>
      <w:marRight w:val="0"/>
      <w:marTop w:val="0"/>
      <w:marBottom w:val="0"/>
      <w:divBdr>
        <w:top w:val="none" w:sz="0" w:space="0" w:color="auto"/>
        <w:left w:val="none" w:sz="0" w:space="0" w:color="auto"/>
        <w:bottom w:val="none" w:sz="0" w:space="0" w:color="auto"/>
        <w:right w:val="none" w:sz="0" w:space="0" w:color="auto"/>
      </w:divBdr>
    </w:div>
    <w:div w:id="2112041593">
      <w:bodyDiv w:val="1"/>
      <w:marLeft w:val="0"/>
      <w:marRight w:val="0"/>
      <w:marTop w:val="0"/>
      <w:marBottom w:val="0"/>
      <w:divBdr>
        <w:top w:val="none" w:sz="0" w:space="0" w:color="auto"/>
        <w:left w:val="none" w:sz="0" w:space="0" w:color="auto"/>
        <w:bottom w:val="none" w:sz="0" w:space="0" w:color="auto"/>
        <w:right w:val="none" w:sz="0" w:space="0" w:color="auto"/>
      </w:divBdr>
      <w:divsChild>
        <w:div w:id="1534033860">
          <w:marLeft w:val="0"/>
          <w:marRight w:val="0"/>
          <w:marTop w:val="1260"/>
          <w:marBottom w:val="0"/>
          <w:divBdr>
            <w:top w:val="none" w:sz="0" w:space="0" w:color="auto"/>
            <w:left w:val="none" w:sz="0" w:space="0" w:color="auto"/>
            <w:bottom w:val="none" w:sz="0" w:space="0" w:color="auto"/>
            <w:right w:val="none" w:sz="0" w:space="0" w:color="auto"/>
          </w:divBdr>
          <w:divsChild>
            <w:div w:id="733704372">
              <w:marLeft w:val="0"/>
              <w:marRight w:val="0"/>
              <w:marTop w:val="0"/>
              <w:marBottom w:val="0"/>
              <w:divBdr>
                <w:top w:val="single" w:sz="18" w:space="6" w:color="D3DBE4"/>
                <w:left w:val="none" w:sz="0" w:space="0" w:color="auto"/>
                <w:bottom w:val="none" w:sz="0" w:space="0" w:color="auto"/>
                <w:right w:val="none" w:sz="0" w:space="0" w:color="auto"/>
              </w:divBdr>
              <w:divsChild>
                <w:div w:id="346566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image" Target="media/image3.wmf"/><Relationship Id="rId26" Type="http://schemas.openxmlformats.org/officeDocument/2006/relationships/image" Target="media/image7.wmf"/><Relationship Id="rId39"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oleObject" Target="embeddings/oleObject4.bin"/><Relationship Id="rId34" Type="http://schemas.openxmlformats.org/officeDocument/2006/relationships/diagramQuickStyle" Target="diagrams/quickStyle1.xml"/><Relationship Id="rId42" Type="http://schemas.openxmlformats.org/officeDocument/2006/relationships/footer" Target="footer3.xm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diagramLayout" Target="diagrams/layout1.xml"/><Relationship Id="rId38" Type="http://schemas.openxmlformats.org/officeDocument/2006/relationships/image" Target="media/image12.png"/><Relationship Id="rId46" Type="http://schemas.openxmlformats.org/officeDocument/2006/relationships/header" Target="header10.xml"/><Relationship Id="rId2" Type="http://schemas.openxmlformats.org/officeDocument/2006/relationships/numbering" Target="numbering.xml"/><Relationship Id="rId16" Type="http://schemas.openxmlformats.org/officeDocument/2006/relationships/image" Target="media/image2.wmf"/><Relationship Id="rId20" Type="http://schemas.openxmlformats.org/officeDocument/2006/relationships/image" Target="media/image4.wmf"/><Relationship Id="rId29" Type="http://schemas.openxmlformats.org/officeDocument/2006/relationships/image" Target="media/image9.wmf"/><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6.wmf"/><Relationship Id="rId32" Type="http://schemas.openxmlformats.org/officeDocument/2006/relationships/diagramData" Target="diagrams/data1.xml"/><Relationship Id="rId37" Type="http://schemas.openxmlformats.org/officeDocument/2006/relationships/image" Target="media/image11.png"/><Relationship Id="rId40" Type="http://schemas.openxmlformats.org/officeDocument/2006/relationships/header" Target="header5.xml"/><Relationship Id="rId45"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8.png"/><Relationship Id="rId36" Type="http://schemas.microsoft.com/office/2007/relationships/diagramDrawing" Target="diagrams/drawing1.xml"/><Relationship Id="rId10" Type="http://schemas.openxmlformats.org/officeDocument/2006/relationships/header" Target="header3.xml"/><Relationship Id="rId19" Type="http://schemas.openxmlformats.org/officeDocument/2006/relationships/oleObject" Target="embeddings/oleObject3.bin"/><Relationship Id="rId31" Type="http://schemas.openxmlformats.org/officeDocument/2006/relationships/image" Target="media/image10.png"/><Relationship Id="rId44" Type="http://schemas.openxmlformats.org/officeDocument/2006/relationships/header" Target="header8.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wmf"/><Relationship Id="rId22" Type="http://schemas.openxmlformats.org/officeDocument/2006/relationships/image" Target="media/image5.wmf"/><Relationship Id="rId27" Type="http://schemas.openxmlformats.org/officeDocument/2006/relationships/oleObject" Target="embeddings/oleObject7.bin"/><Relationship Id="rId30" Type="http://schemas.openxmlformats.org/officeDocument/2006/relationships/oleObject" Target="embeddings/oleObject8.bin"/><Relationship Id="rId35" Type="http://schemas.openxmlformats.org/officeDocument/2006/relationships/diagramColors" Target="diagrams/colors1.xml"/><Relationship Id="rId43" Type="http://schemas.openxmlformats.org/officeDocument/2006/relationships/header" Target="header7.xml"/><Relationship Id="rId48"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90"/>
      <c:rotY val="0"/>
      <c:rAngAx val="0"/>
      <c:perspective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surfaceChart>
        <c:wireframe val="1"/>
        <c:ser>
          <c:idx val="0"/>
          <c:order val="0"/>
          <c:tx>
            <c:strRef>
              <c:f>Sheet1!$B$1</c:f>
              <c:strCache>
                <c:ptCount val="1"/>
                <c:pt idx="0">
                  <c:v>Series 1</c:v>
                </c:pt>
              </c:strCache>
            </c:strRef>
          </c:tx>
          <c:spPr>
            <a:ln w="9525" cap="rnd">
              <a:solidFill>
                <a:schemeClr val="accent1"/>
              </a:solidFill>
              <a:round/>
            </a:ln>
            <a:effectLst/>
          </c:spPr>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C2AC-4813-924C-16042336D247}"/>
            </c:ext>
          </c:extLst>
        </c:ser>
        <c:ser>
          <c:idx val="1"/>
          <c:order val="1"/>
          <c:tx>
            <c:strRef>
              <c:f>Sheet1!$C$1</c:f>
              <c:strCache>
                <c:ptCount val="1"/>
                <c:pt idx="0">
                  <c:v>Series 2</c:v>
                </c:pt>
              </c:strCache>
            </c:strRef>
          </c:tx>
          <c:spPr>
            <a:ln w="9525" cap="rnd">
              <a:solidFill>
                <a:schemeClr val="accent2"/>
              </a:solidFill>
              <a:round/>
            </a:ln>
            <a:effectLst/>
          </c:spPr>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C2AC-4813-924C-16042336D247}"/>
            </c:ext>
          </c:extLst>
        </c:ser>
        <c:ser>
          <c:idx val="2"/>
          <c:order val="2"/>
          <c:tx>
            <c:strRef>
              <c:f>Sheet1!$D$1</c:f>
              <c:strCache>
                <c:ptCount val="1"/>
                <c:pt idx="0">
                  <c:v>Series 3</c:v>
                </c:pt>
              </c:strCache>
            </c:strRef>
          </c:tx>
          <c:spPr>
            <a:ln w="9525" cap="rnd">
              <a:solidFill>
                <a:schemeClr val="accent3"/>
              </a:solidFill>
              <a:round/>
            </a:ln>
            <a:effectLst/>
          </c:spPr>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C2AC-4813-924C-16042336D247}"/>
            </c:ext>
          </c:extLst>
        </c:ser>
        <c:bandFmts>
          <c:bandFmt>
            <c:idx val="0"/>
            <c:spPr>
              <a:ln w="9525" cap="rnd">
                <a:solidFill>
                  <a:schemeClr val="accent1"/>
                </a:solidFill>
                <a:round/>
              </a:ln>
              <a:effectLst/>
            </c:spPr>
          </c:bandFmt>
          <c:bandFmt>
            <c:idx val="1"/>
            <c:spPr>
              <a:ln w="9525" cap="rnd">
                <a:solidFill>
                  <a:schemeClr val="accent2"/>
                </a:solidFill>
                <a:round/>
              </a:ln>
              <a:effectLst/>
            </c:spPr>
          </c:bandFmt>
          <c:bandFmt>
            <c:idx val="2"/>
            <c:spPr>
              <a:ln w="9525" cap="rnd">
                <a:solidFill>
                  <a:schemeClr val="accent3"/>
                </a:solidFill>
                <a:round/>
              </a:ln>
              <a:effectLst/>
            </c:spPr>
          </c:bandFmt>
          <c:bandFmt>
            <c:idx val="3"/>
            <c:spPr>
              <a:ln w="9525" cap="rnd">
                <a:solidFill>
                  <a:schemeClr val="accent4"/>
                </a:solidFill>
                <a:round/>
              </a:ln>
              <a:effectLst/>
            </c:spPr>
          </c:bandFmt>
          <c:bandFmt>
            <c:idx val="4"/>
            <c:spPr>
              <a:ln w="9525" cap="rnd">
                <a:solidFill>
                  <a:schemeClr val="accent5"/>
                </a:solidFill>
                <a:round/>
              </a:ln>
              <a:effectLst/>
            </c:spPr>
          </c:bandFmt>
          <c:bandFmt>
            <c:idx val="5"/>
            <c:spPr>
              <a:ln w="9525" cap="rnd">
                <a:solidFill>
                  <a:schemeClr val="accent6"/>
                </a:solidFill>
                <a:round/>
              </a:ln>
              <a:effectLst/>
            </c:spPr>
          </c:bandFmt>
          <c:bandFmt>
            <c:idx val="6"/>
            <c:spPr>
              <a:ln w="9525" cap="rnd">
                <a:solidFill>
                  <a:schemeClr val="accent1">
                    <a:lumMod val="60000"/>
                  </a:schemeClr>
                </a:solidFill>
                <a:round/>
              </a:ln>
              <a:effectLst/>
            </c:spPr>
          </c:bandFmt>
          <c:bandFmt>
            <c:idx val="7"/>
            <c:spPr>
              <a:ln w="9525" cap="rnd">
                <a:solidFill>
                  <a:schemeClr val="accent2">
                    <a:lumMod val="60000"/>
                  </a:schemeClr>
                </a:solidFill>
                <a:round/>
              </a:ln>
              <a:effectLst/>
            </c:spPr>
          </c:bandFmt>
          <c:bandFmt>
            <c:idx val="8"/>
            <c:spPr>
              <a:ln w="9525" cap="rnd">
                <a:solidFill>
                  <a:schemeClr val="accent3">
                    <a:lumMod val="60000"/>
                  </a:schemeClr>
                </a:solidFill>
                <a:round/>
              </a:ln>
              <a:effectLst/>
            </c:spPr>
          </c:bandFmt>
          <c:bandFmt>
            <c:idx val="9"/>
            <c:spPr>
              <a:ln w="9525" cap="rnd">
                <a:solidFill>
                  <a:schemeClr val="accent4">
                    <a:lumMod val="60000"/>
                  </a:schemeClr>
                </a:solidFill>
                <a:round/>
              </a:ln>
              <a:effectLst/>
            </c:spPr>
          </c:bandFmt>
          <c:bandFmt>
            <c:idx val="10"/>
            <c:spPr>
              <a:ln w="9525" cap="rnd">
                <a:solidFill>
                  <a:schemeClr val="accent5">
                    <a:lumMod val="60000"/>
                  </a:schemeClr>
                </a:solidFill>
                <a:round/>
              </a:ln>
              <a:effectLst/>
            </c:spPr>
          </c:bandFmt>
          <c:bandFmt>
            <c:idx val="11"/>
            <c:spPr>
              <a:ln w="9525" cap="rnd">
                <a:solidFill>
                  <a:schemeClr val="accent6">
                    <a:lumMod val="60000"/>
                  </a:schemeClr>
                </a:solidFill>
                <a:round/>
              </a:ln>
              <a:effectLst/>
            </c:spPr>
          </c:bandFmt>
          <c:bandFmt>
            <c:idx val="12"/>
            <c:spPr>
              <a:ln w="9525" cap="rnd">
                <a:solidFill>
                  <a:schemeClr val="accent1">
                    <a:lumMod val="80000"/>
                    <a:lumOff val="20000"/>
                  </a:schemeClr>
                </a:solidFill>
                <a:round/>
              </a:ln>
              <a:effectLst/>
            </c:spPr>
          </c:bandFmt>
          <c:bandFmt>
            <c:idx val="13"/>
            <c:spPr>
              <a:ln w="9525" cap="rnd">
                <a:solidFill>
                  <a:schemeClr val="accent2">
                    <a:lumMod val="80000"/>
                    <a:lumOff val="20000"/>
                  </a:schemeClr>
                </a:solidFill>
                <a:round/>
              </a:ln>
              <a:effectLst/>
            </c:spPr>
          </c:bandFmt>
          <c:bandFmt>
            <c:idx val="14"/>
            <c:spPr>
              <a:ln w="9525" cap="rnd">
                <a:solidFill>
                  <a:schemeClr val="accent3">
                    <a:lumMod val="80000"/>
                    <a:lumOff val="20000"/>
                  </a:schemeClr>
                </a:solidFill>
                <a:round/>
              </a:ln>
              <a:effectLst/>
            </c:spPr>
          </c:bandFmt>
        </c:bandFmts>
        <c:axId val="500106224"/>
        <c:axId val="500107864"/>
        <c:axId val="417173096"/>
      </c:surfaceChart>
      <c:catAx>
        <c:axId val="500106224"/>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0107864"/>
        <c:crosses val="autoZero"/>
        <c:auto val="1"/>
        <c:lblAlgn val="ctr"/>
        <c:lblOffset val="100"/>
        <c:noMultiLvlLbl val="0"/>
      </c:catAx>
      <c:valAx>
        <c:axId val="5001078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one"/>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0106224"/>
        <c:crosses val="autoZero"/>
        <c:crossBetween val="midCat"/>
      </c:valAx>
      <c:serAx>
        <c:axId val="417173096"/>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0107864"/>
        <c:crosses val="autoZero"/>
      </c:serAx>
      <c:spPr>
        <a:noFill/>
        <a:ln>
          <a:noFill/>
        </a:ln>
        <a:effectLst/>
      </c:spPr>
    </c:plotArea>
    <c:legend>
      <c:legendPos val="b"/>
      <c:layout/>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FE46C2F-0DBB-4294-84FB-1392C9826C4E}" type="doc">
      <dgm:prSet loTypeId="urn:microsoft.com/office/officeart/2005/8/layout/pList1" loCatId="picture" qsTypeId="urn:microsoft.com/office/officeart/2005/8/quickstyle/simple1" qsCatId="simple" csTypeId="urn:microsoft.com/office/officeart/2005/8/colors/accent0_2" csCatId="mainScheme" phldr="1"/>
      <dgm:spPr/>
      <dgm:t>
        <a:bodyPr/>
        <a:lstStyle/>
        <a:p>
          <a:endParaRPr lang="en-US"/>
        </a:p>
      </dgm:t>
    </dgm:pt>
    <dgm:pt modelId="{4ADB6E25-A315-4C48-A8AF-5B28BCEAAC93}">
      <dgm:prSet phldrT="[Text]" custT="1"/>
      <dgm:spPr/>
      <dgm:t>
        <a:bodyPr/>
        <a:lstStyle/>
        <a:p>
          <a:r>
            <a:rPr lang="en-US" sz="1200">
              <a:latin typeface="Times New Roman" panose="02020603050405020304" pitchFamily="18" charset="0"/>
              <a:cs typeface="Times New Roman" panose="02020603050405020304" pitchFamily="18" charset="0"/>
            </a:rPr>
            <a:t>a</a:t>
          </a:r>
        </a:p>
      </dgm:t>
    </dgm:pt>
    <dgm:pt modelId="{07469567-D8D4-4D04-991E-CD6BD21A4E29}" type="parTrans" cxnId="{BAA397B3-B080-4D9A-8DC8-885F0478D786}">
      <dgm:prSet/>
      <dgm:spPr/>
      <dgm:t>
        <a:bodyPr/>
        <a:lstStyle/>
        <a:p>
          <a:endParaRPr lang="en-US"/>
        </a:p>
      </dgm:t>
    </dgm:pt>
    <dgm:pt modelId="{ACA7D772-25AF-4081-AE08-494813C1AD5C}" type="sibTrans" cxnId="{BAA397B3-B080-4D9A-8DC8-885F0478D786}">
      <dgm:prSet/>
      <dgm:spPr/>
      <dgm:t>
        <a:bodyPr/>
        <a:lstStyle/>
        <a:p>
          <a:endParaRPr lang="en-US"/>
        </a:p>
      </dgm:t>
    </dgm:pt>
    <dgm:pt modelId="{1887460D-624E-4A5F-928B-A21728CA7D49}">
      <dgm:prSet phldrT="[Text]" custT="1"/>
      <dgm:spPr/>
      <dgm:t>
        <a:bodyPr/>
        <a:lstStyle/>
        <a:p>
          <a:r>
            <a:rPr lang="en-US" sz="1200">
              <a:latin typeface="Times New Roman" panose="02020603050405020304" pitchFamily="18" charset="0"/>
              <a:cs typeface="Times New Roman" panose="02020603050405020304" pitchFamily="18" charset="0"/>
            </a:rPr>
            <a:t>b</a:t>
          </a:r>
        </a:p>
      </dgm:t>
    </dgm:pt>
    <dgm:pt modelId="{72374A38-FAE9-41AE-B277-A8E09DE8D4D5}" type="parTrans" cxnId="{A75EEF78-F02F-4907-9A17-9447EF37CADC}">
      <dgm:prSet/>
      <dgm:spPr/>
      <dgm:t>
        <a:bodyPr/>
        <a:lstStyle/>
        <a:p>
          <a:endParaRPr lang="en-US"/>
        </a:p>
      </dgm:t>
    </dgm:pt>
    <dgm:pt modelId="{525C2447-424C-402A-B978-366BA27E21E8}" type="sibTrans" cxnId="{A75EEF78-F02F-4907-9A17-9447EF37CADC}">
      <dgm:prSet/>
      <dgm:spPr/>
      <dgm:t>
        <a:bodyPr/>
        <a:lstStyle/>
        <a:p>
          <a:endParaRPr lang="en-US"/>
        </a:p>
      </dgm:t>
    </dgm:pt>
    <dgm:pt modelId="{764AC9B6-E5A9-4CD2-93BC-8279071D182E}">
      <dgm:prSet phldrT="[Text]" custT="1"/>
      <dgm:spPr/>
      <dgm:t>
        <a:bodyPr/>
        <a:lstStyle/>
        <a:p>
          <a:r>
            <a:rPr lang="en-US" sz="1200">
              <a:latin typeface="Times New Roman" panose="02020603050405020304" pitchFamily="18" charset="0"/>
              <a:cs typeface="Times New Roman" panose="02020603050405020304" pitchFamily="18" charset="0"/>
            </a:rPr>
            <a:t>c</a:t>
          </a:r>
        </a:p>
      </dgm:t>
    </dgm:pt>
    <dgm:pt modelId="{13F77099-94D2-4D8D-AE87-4B7EAE02ACAA}" type="parTrans" cxnId="{06B8CBAB-7EDF-442D-BCA5-DD49AC1FBBF1}">
      <dgm:prSet/>
      <dgm:spPr/>
      <dgm:t>
        <a:bodyPr/>
        <a:lstStyle/>
        <a:p>
          <a:endParaRPr lang="en-US"/>
        </a:p>
      </dgm:t>
    </dgm:pt>
    <dgm:pt modelId="{396B2571-108E-4C12-84B3-146083BA04DF}" type="sibTrans" cxnId="{06B8CBAB-7EDF-442D-BCA5-DD49AC1FBBF1}">
      <dgm:prSet/>
      <dgm:spPr/>
      <dgm:t>
        <a:bodyPr/>
        <a:lstStyle/>
        <a:p>
          <a:endParaRPr lang="en-US"/>
        </a:p>
      </dgm:t>
    </dgm:pt>
    <dgm:pt modelId="{BF46742C-5F1D-4453-BCA0-D12467D9A8A0}">
      <dgm:prSet phldrT="[Text]" custT="1"/>
      <dgm:spPr/>
      <dgm:t>
        <a:bodyPr/>
        <a:lstStyle/>
        <a:p>
          <a:r>
            <a:rPr lang="en-US" sz="1200">
              <a:latin typeface="Times New Roman" panose="02020603050405020304" pitchFamily="18" charset="0"/>
              <a:cs typeface="Times New Roman" panose="02020603050405020304" pitchFamily="18" charset="0"/>
            </a:rPr>
            <a:t>d</a:t>
          </a:r>
        </a:p>
      </dgm:t>
    </dgm:pt>
    <dgm:pt modelId="{066AF619-BF69-46FD-9E3B-F29FF59920DE}" type="parTrans" cxnId="{2484F830-F55C-47E3-A596-4A090F7A589A}">
      <dgm:prSet/>
      <dgm:spPr/>
      <dgm:t>
        <a:bodyPr/>
        <a:lstStyle/>
        <a:p>
          <a:endParaRPr lang="en-US"/>
        </a:p>
      </dgm:t>
    </dgm:pt>
    <dgm:pt modelId="{069B0B39-211A-45FD-8EA3-BA14E896A5DE}" type="sibTrans" cxnId="{2484F830-F55C-47E3-A596-4A090F7A589A}">
      <dgm:prSet/>
      <dgm:spPr/>
      <dgm:t>
        <a:bodyPr/>
        <a:lstStyle/>
        <a:p>
          <a:endParaRPr lang="en-US"/>
        </a:p>
      </dgm:t>
    </dgm:pt>
    <dgm:pt modelId="{7FAD6073-2EC0-4F6C-A165-E79DF75AB508}" type="pres">
      <dgm:prSet presAssocID="{FFE46C2F-0DBB-4294-84FB-1392C9826C4E}" presName="Name0" presStyleCnt="0">
        <dgm:presLayoutVars>
          <dgm:dir/>
          <dgm:resizeHandles val="exact"/>
        </dgm:presLayoutVars>
      </dgm:prSet>
      <dgm:spPr/>
      <dgm:t>
        <a:bodyPr/>
        <a:lstStyle/>
        <a:p>
          <a:endParaRPr lang="en-US"/>
        </a:p>
      </dgm:t>
    </dgm:pt>
    <dgm:pt modelId="{E8D2EB21-C3CB-4281-BBD4-EA96C8A45639}" type="pres">
      <dgm:prSet presAssocID="{4ADB6E25-A315-4C48-A8AF-5B28BCEAAC93}" presName="compNode" presStyleCnt="0"/>
      <dgm:spPr/>
    </dgm:pt>
    <dgm:pt modelId="{A0A72813-B68E-4975-A1FD-8AAE5BF98307}" type="pres">
      <dgm:prSet presAssocID="{4ADB6E25-A315-4C48-A8AF-5B28BCEAAC93}" presName="pictRect" presStyleLbl="node1" presStyleIdx="0" presStyleCnt="4"/>
      <dgm:spPr/>
    </dgm:pt>
    <dgm:pt modelId="{8DB0E147-DD2E-4734-9001-4CD5DD14387F}" type="pres">
      <dgm:prSet presAssocID="{4ADB6E25-A315-4C48-A8AF-5B28BCEAAC93}" presName="textRect" presStyleLbl="revTx" presStyleIdx="0" presStyleCnt="4" custScaleX="86987" custScaleY="46893" custLinFactNeighborY="-16270">
        <dgm:presLayoutVars>
          <dgm:bulletEnabled val="1"/>
        </dgm:presLayoutVars>
      </dgm:prSet>
      <dgm:spPr/>
      <dgm:t>
        <a:bodyPr/>
        <a:lstStyle/>
        <a:p>
          <a:endParaRPr lang="en-US"/>
        </a:p>
      </dgm:t>
    </dgm:pt>
    <dgm:pt modelId="{9FA075BE-0800-4835-A9E0-B9F8E8F8CC73}" type="pres">
      <dgm:prSet presAssocID="{ACA7D772-25AF-4081-AE08-494813C1AD5C}" presName="sibTrans" presStyleLbl="sibTrans2D1" presStyleIdx="0" presStyleCnt="0"/>
      <dgm:spPr/>
      <dgm:t>
        <a:bodyPr/>
        <a:lstStyle/>
        <a:p>
          <a:endParaRPr lang="en-US"/>
        </a:p>
      </dgm:t>
    </dgm:pt>
    <dgm:pt modelId="{92033604-2006-4048-B75A-56F2A480077F}" type="pres">
      <dgm:prSet presAssocID="{1887460D-624E-4A5F-928B-A21728CA7D49}" presName="compNode" presStyleCnt="0"/>
      <dgm:spPr/>
    </dgm:pt>
    <dgm:pt modelId="{80A815C1-6593-472E-A79F-9D95B201EBCF}" type="pres">
      <dgm:prSet presAssocID="{1887460D-624E-4A5F-928B-A21728CA7D49}" presName="pictRect" presStyleLbl="node1" presStyleIdx="1" presStyleCnt="4"/>
      <dgm:spPr/>
    </dgm:pt>
    <dgm:pt modelId="{CBFEEA07-D98F-4C22-822B-F0D9883017DA}" type="pres">
      <dgm:prSet presAssocID="{1887460D-624E-4A5F-928B-A21728CA7D49}" presName="textRect" presStyleLbl="revTx" presStyleIdx="1" presStyleCnt="4" custScaleX="88624" custScaleY="47776" custLinFactNeighborY="-16270">
        <dgm:presLayoutVars>
          <dgm:bulletEnabled val="1"/>
        </dgm:presLayoutVars>
      </dgm:prSet>
      <dgm:spPr/>
      <dgm:t>
        <a:bodyPr/>
        <a:lstStyle/>
        <a:p>
          <a:endParaRPr lang="en-US"/>
        </a:p>
      </dgm:t>
    </dgm:pt>
    <dgm:pt modelId="{386C6B42-6291-4A52-B778-0EEA32D56848}" type="pres">
      <dgm:prSet presAssocID="{525C2447-424C-402A-B978-366BA27E21E8}" presName="sibTrans" presStyleLbl="sibTrans2D1" presStyleIdx="0" presStyleCnt="0"/>
      <dgm:spPr/>
      <dgm:t>
        <a:bodyPr/>
        <a:lstStyle/>
        <a:p>
          <a:endParaRPr lang="en-US"/>
        </a:p>
      </dgm:t>
    </dgm:pt>
    <dgm:pt modelId="{103E7895-25B6-444E-A470-205F24447B6A}" type="pres">
      <dgm:prSet presAssocID="{764AC9B6-E5A9-4CD2-93BC-8279071D182E}" presName="compNode" presStyleCnt="0"/>
      <dgm:spPr/>
    </dgm:pt>
    <dgm:pt modelId="{6E12CE64-4A75-4267-8286-CA96FE7ECF30}" type="pres">
      <dgm:prSet presAssocID="{764AC9B6-E5A9-4CD2-93BC-8279071D182E}" presName="pictRect" presStyleLbl="node1" presStyleIdx="2" presStyleCnt="4"/>
      <dgm:spPr/>
    </dgm:pt>
    <dgm:pt modelId="{E151350D-79EF-47AD-BDE6-484D6CE5E16D}" type="pres">
      <dgm:prSet presAssocID="{764AC9B6-E5A9-4CD2-93BC-8279071D182E}" presName="textRect" presStyleLbl="revTx" presStyleIdx="2" presStyleCnt="4" custScaleX="88624" custScaleY="47776" custLinFactNeighborY="-16270">
        <dgm:presLayoutVars>
          <dgm:bulletEnabled val="1"/>
        </dgm:presLayoutVars>
      </dgm:prSet>
      <dgm:spPr/>
      <dgm:t>
        <a:bodyPr/>
        <a:lstStyle/>
        <a:p>
          <a:endParaRPr lang="en-US"/>
        </a:p>
      </dgm:t>
    </dgm:pt>
    <dgm:pt modelId="{D54F95A1-5EA9-4163-B8E1-A2C6B0D8DCBA}" type="pres">
      <dgm:prSet presAssocID="{396B2571-108E-4C12-84B3-146083BA04DF}" presName="sibTrans" presStyleLbl="sibTrans2D1" presStyleIdx="0" presStyleCnt="0"/>
      <dgm:spPr/>
      <dgm:t>
        <a:bodyPr/>
        <a:lstStyle/>
        <a:p>
          <a:endParaRPr lang="en-US"/>
        </a:p>
      </dgm:t>
    </dgm:pt>
    <dgm:pt modelId="{96EC1EA9-0105-4A81-ABF2-28518643866E}" type="pres">
      <dgm:prSet presAssocID="{BF46742C-5F1D-4453-BCA0-D12467D9A8A0}" presName="compNode" presStyleCnt="0"/>
      <dgm:spPr/>
    </dgm:pt>
    <dgm:pt modelId="{82CC9C23-B03E-4882-88A5-E5CB0D710AE7}" type="pres">
      <dgm:prSet presAssocID="{BF46742C-5F1D-4453-BCA0-D12467D9A8A0}" presName="pictRect" presStyleLbl="node1" presStyleIdx="3" presStyleCnt="4"/>
      <dgm:spPr/>
    </dgm:pt>
    <dgm:pt modelId="{1A050495-760F-4730-8E22-87EFB44078AD}" type="pres">
      <dgm:prSet presAssocID="{BF46742C-5F1D-4453-BCA0-D12467D9A8A0}" presName="textRect" presStyleLbl="revTx" presStyleIdx="3" presStyleCnt="4" custScaleX="88624" custScaleY="47776" custLinFactNeighborY="-16270">
        <dgm:presLayoutVars>
          <dgm:bulletEnabled val="1"/>
        </dgm:presLayoutVars>
      </dgm:prSet>
      <dgm:spPr/>
      <dgm:t>
        <a:bodyPr/>
        <a:lstStyle/>
        <a:p>
          <a:endParaRPr lang="en-US"/>
        </a:p>
      </dgm:t>
    </dgm:pt>
  </dgm:ptLst>
  <dgm:cxnLst>
    <dgm:cxn modelId="{C8944041-319A-414A-852B-35DF23DA701C}" type="presOf" srcId="{525C2447-424C-402A-B978-366BA27E21E8}" destId="{386C6B42-6291-4A52-B778-0EEA32D56848}" srcOrd="0" destOrd="0" presId="urn:microsoft.com/office/officeart/2005/8/layout/pList1"/>
    <dgm:cxn modelId="{D5F52F5C-7F10-45D3-909F-DF478F1A6E9D}" type="presOf" srcId="{1887460D-624E-4A5F-928B-A21728CA7D49}" destId="{CBFEEA07-D98F-4C22-822B-F0D9883017DA}" srcOrd="0" destOrd="0" presId="urn:microsoft.com/office/officeart/2005/8/layout/pList1"/>
    <dgm:cxn modelId="{2484F830-F55C-47E3-A596-4A090F7A589A}" srcId="{FFE46C2F-0DBB-4294-84FB-1392C9826C4E}" destId="{BF46742C-5F1D-4453-BCA0-D12467D9A8A0}" srcOrd="3" destOrd="0" parTransId="{066AF619-BF69-46FD-9E3B-F29FF59920DE}" sibTransId="{069B0B39-211A-45FD-8EA3-BA14E896A5DE}"/>
    <dgm:cxn modelId="{BDFFC5FB-1E80-4486-B1BA-1892945F2B65}" type="presOf" srcId="{ACA7D772-25AF-4081-AE08-494813C1AD5C}" destId="{9FA075BE-0800-4835-A9E0-B9F8E8F8CC73}" srcOrd="0" destOrd="0" presId="urn:microsoft.com/office/officeart/2005/8/layout/pList1"/>
    <dgm:cxn modelId="{A75EEF78-F02F-4907-9A17-9447EF37CADC}" srcId="{FFE46C2F-0DBB-4294-84FB-1392C9826C4E}" destId="{1887460D-624E-4A5F-928B-A21728CA7D49}" srcOrd="1" destOrd="0" parTransId="{72374A38-FAE9-41AE-B277-A8E09DE8D4D5}" sibTransId="{525C2447-424C-402A-B978-366BA27E21E8}"/>
    <dgm:cxn modelId="{BE8A2169-56E6-4080-B591-0389B13E3E11}" type="presOf" srcId="{BF46742C-5F1D-4453-BCA0-D12467D9A8A0}" destId="{1A050495-760F-4730-8E22-87EFB44078AD}" srcOrd="0" destOrd="0" presId="urn:microsoft.com/office/officeart/2005/8/layout/pList1"/>
    <dgm:cxn modelId="{06B8CBAB-7EDF-442D-BCA5-DD49AC1FBBF1}" srcId="{FFE46C2F-0DBB-4294-84FB-1392C9826C4E}" destId="{764AC9B6-E5A9-4CD2-93BC-8279071D182E}" srcOrd="2" destOrd="0" parTransId="{13F77099-94D2-4D8D-AE87-4B7EAE02ACAA}" sibTransId="{396B2571-108E-4C12-84B3-146083BA04DF}"/>
    <dgm:cxn modelId="{65183E2D-6828-4963-BDF3-4D23EBDCC2E6}" type="presOf" srcId="{764AC9B6-E5A9-4CD2-93BC-8279071D182E}" destId="{E151350D-79EF-47AD-BDE6-484D6CE5E16D}" srcOrd="0" destOrd="0" presId="urn:microsoft.com/office/officeart/2005/8/layout/pList1"/>
    <dgm:cxn modelId="{B831C1E2-6916-42F1-92D6-A447D0656BC0}" type="presOf" srcId="{4ADB6E25-A315-4C48-A8AF-5B28BCEAAC93}" destId="{8DB0E147-DD2E-4734-9001-4CD5DD14387F}" srcOrd="0" destOrd="0" presId="urn:microsoft.com/office/officeart/2005/8/layout/pList1"/>
    <dgm:cxn modelId="{BAA397B3-B080-4D9A-8DC8-885F0478D786}" srcId="{FFE46C2F-0DBB-4294-84FB-1392C9826C4E}" destId="{4ADB6E25-A315-4C48-A8AF-5B28BCEAAC93}" srcOrd="0" destOrd="0" parTransId="{07469567-D8D4-4D04-991E-CD6BD21A4E29}" sibTransId="{ACA7D772-25AF-4081-AE08-494813C1AD5C}"/>
    <dgm:cxn modelId="{43115724-F68A-4879-B7B9-ED70D25DA177}" type="presOf" srcId="{FFE46C2F-0DBB-4294-84FB-1392C9826C4E}" destId="{7FAD6073-2EC0-4F6C-A165-E79DF75AB508}" srcOrd="0" destOrd="0" presId="urn:microsoft.com/office/officeart/2005/8/layout/pList1"/>
    <dgm:cxn modelId="{68B5698F-8653-4B3F-9449-6FCF5CBFDD0B}" type="presOf" srcId="{396B2571-108E-4C12-84B3-146083BA04DF}" destId="{D54F95A1-5EA9-4163-B8E1-A2C6B0D8DCBA}" srcOrd="0" destOrd="0" presId="urn:microsoft.com/office/officeart/2005/8/layout/pList1"/>
    <dgm:cxn modelId="{4A30111D-ECA4-43CB-BE88-1ED01125B5E8}" type="presParOf" srcId="{7FAD6073-2EC0-4F6C-A165-E79DF75AB508}" destId="{E8D2EB21-C3CB-4281-BBD4-EA96C8A45639}" srcOrd="0" destOrd="0" presId="urn:microsoft.com/office/officeart/2005/8/layout/pList1"/>
    <dgm:cxn modelId="{87E7F829-678A-4D75-823F-DC7A682237D7}" type="presParOf" srcId="{E8D2EB21-C3CB-4281-BBD4-EA96C8A45639}" destId="{A0A72813-B68E-4975-A1FD-8AAE5BF98307}" srcOrd="0" destOrd="0" presId="urn:microsoft.com/office/officeart/2005/8/layout/pList1"/>
    <dgm:cxn modelId="{F9E1148F-F1BE-4015-8568-F48E1BF6C866}" type="presParOf" srcId="{E8D2EB21-C3CB-4281-BBD4-EA96C8A45639}" destId="{8DB0E147-DD2E-4734-9001-4CD5DD14387F}" srcOrd="1" destOrd="0" presId="urn:microsoft.com/office/officeart/2005/8/layout/pList1"/>
    <dgm:cxn modelId="{B271AD9D-DA0A-4DB9-AB2C-E363A17778D6}" type="presParOf" srcId="{7FAD6073-2EC0-4F6C-A165-E79DF75AB508}" destId="{9FA075BE-0800-4835-A9E0-B9F8E8F8CC73}" srcOrd="1" destOrd="0" presId="urn:microsoft.com/office/officeart/2005/8/layout/pList1"/>
    <dgm:cxn modelId="{5F579B13-39A6-4DCA-9B82-B6A23AC4E851}" type="presParOf" srcId="{7FAD6073-2EC0-4F6C-A165-E79DF75AB508}" destId="{92033604-2006-4048-B75A-56F2A480077F}" srcOrd="2" destOrd="0" presId="urn:microsoft.com/office/officeart/2005/8/layout/pList1"/>
    <dgm:cxn modelId="{5B4296B2-CF88-4F5B-978D-8CA784DCC16B}" type="presParOf" srcId="{92033604-2006-4048-B75A-56F2A480077F}" destId="{80A815C1-6593-472E-A79F-9D95B201EBCF}" srcOrd="0" destOrd="0" presId="urn:microsoft.com/office/officeart/2005/8/layout/pList1"/>
    <dgm:cxn modelId="{772CF52A-0930-47F2-AA80-EDAB7A971828}" type="presParOf" srcId="{92033604-2006-4048-B75A-56F2A480077F}" destId="{CBFEEA07-D98F-4C22-822B-F0D9883017DA}" srcOrd="1" destOrd="0" presId="urn:microsoft.com/office/officeart/2005/8/layout/pList1"/>
    <dgm:cxn modelId="{F94EAF6F-F4CD-49C7-89BD-C7C85E3D4977}" type="presParOf" srcId="{7FAD6073-2EC0-4F6C-A165-E79DF75AB508}" destId="{386C6B42-6291-4A52-B778-0EEA32D56848}" srcOrd="3" destOrd="0" presId="urn:microsoft.com/office/officeart/2005/8/layout/pList1"/>
    <dgm:cxn modelId="{A7FD870F-D6D3-4505-87DC-886026D07FCA}" type="presParOf" srcId="{7FAD6073-2EC0-4F6C-A165-E79DF75AB508}" destId="{103E7895-25B6-444E-A470-205F24447B6A}" srcOrd="4" destOrd="0" presId="urn:microsoft.com/office/officeart/2005/8/layout/pList1"/>
    <dgm:cxn modelId="{57549C3F-2D5F-429E-A6FE-DF947EBAA34E}" type="presParOf" srcId="{103E7895-25B6-444E-A470-205F24447B6A}" destId="{6E12CE64-4A75-4267-8286-CA96FE7ECF30}" srcOrd="0" destOrd="0" presId="urn:microsoft.com/office/officeart/2005/8/layout/pList1"/>
    <dgm:cxn modelId="{4F94C159-0107-42AE-82F0-751B944437F4}" type="presParOf" srcId="{103E7895-25B6-444E-A470-205F24447B6A}" destId="{E151350D-79EF-47AD-BDE6-484D6CE5E16D}" srcOrd="1" destOrd="0" presId="urn:microsoft.com/office/officeart/2005/8/layout/pList1"/>
    <dgm:cxn modelId="{4A22EB2F-77AB-402B-8A54-829FBBFC2781}" type="presParOf" srcId="{7FAD6073-2EC0-4F6C-A165-E79DF75AB508}" destId="{D54F95A1-5EA9-4163-B8E1-A2C6B0D8DCBA}" srcOrd="5" destOrd="0" presId="urn:microsoft.com/office/officeart/2005/8/layout/pList1"/>
    <dgm:cxn modelId="{89F59EB4-7C74-46B2-A3D9-08D578628898}" type="presParOf" srcId="{7FAD6073-2EC0-4F6C-A165-E79DF75AB508}" destId="{96EC1EA9-0105-4A81-ABF2-28518643866E}" srcOrd="6" destOrd="0" presId="urn:microsoft.com/office/officeart/2005/8/layout/pList1"/>
    <dgm:cxn modelId="{61A7AD89-B1DE-4C84-9829-F60C06A0613A}" type="presParOf" srcId="{96EC1EA9-0105-4A81-ABF2-28518643866E}" destId="{82CC9C23-B03E-4882-88A5-E5CB0D710AE7}" srcOrd="0" destOrd="0" presId="urn:microsoft.com/office/officeart/2005/8/layout/pList1"/>
    <dgm:cxn modelId="{A9C80D63-C999-4F73-99E6-E1C4B0A95678}" type="presParOf" srcId="{96EC1EA9-0105-4A81-ABF2-28518643866E}" destId="{1A050495-760F-4730-8E22-87EFB44078AD}" srcOrd="1" destOrd="0" presId="urn:microsoft.com/office/officeart/2005/8/layout/pList1"/>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0A72813-B68E-4975-A1FD-8AAE5BF98307}">
      <dsp:nvSpPr>
        <dsp:cNvPr id="0" name=""/>
        <dsp:cNvSpPr/>
      </dsp:nvSpPr>
      <dsp:spPr>
        <a:xfrm>
          <a:off x="639348" y="2671"/>
          <a:ext cx="1578109" cy="1087317"/>
        </a:xfrm>
        <a:prstGeom prst="round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DB0E147-DD2E-4734-9001-4CD5DD14387F}">
      <dsp:nvSpPr>
        <dsp:cNvPr id="0" name=""/>
        <dsp:cNvSpPr/>
      </dsp:nvSpPr>
      <dsp:spPr>
        <a:xfrm>
          <a:off x="742028" y="1150196"/>
          <a:ext cx="1372750" cy="27454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85344" rIns="85344" bIns="0" numCol="1" spcCol="1270" anchor="t"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a</a:t>
          </a:r>
        </a:p>
      </dsp:txBody>
      <dsp:txXfrm>
        <a:off x="742028" y="1150196"/>
        <a:ext cx="1372750" cy="274548"/>
      </dsp:txXfrm>
    </dsp:sp>
    <dsp:sp modelId="{80A815C1-6593-472E-A79F-9D95B201EBCF}">
      <dsp:nvSpPr>
        <dsp:cNvPr id="0" name=""/>
        <dsp:cNvSpPr/>
      </dsp:nvSpPr>
      <dsp:spPr>
        <a:xfrm>
          <a:off x="2375335" y="1378"/>
          <a:ext cx="1578109" cy="1087317"/>
        </a:xfrm>
        <a:prstGeom prst="round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FEEA07-D98F-4C22-822B-F0D9883017DA}">
      <dsp:nvSpPr>
        <dsp:cNvPr id="0" name=""/>
        <dsp:cNvSpPr/>
      </dsp:nvSpPr>
      <dsp:spPr>
        <a:xfrm>
          <a:off x="2465097" y="1146318"/>
          <a:ext cx="1398583" cy="27971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85344" rIns="85344" bIns="0" numCol="1" spcCol="1270" anchor="t"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b</a:t>
          </a:r>
        </a:p>
      </dsp:txBody>
      <dsp:txXfrm>
        <a:off x="2465097" y="1146318"/>
        <a:ext cx="1398583" cy="279718"/>
      </dsp:txXfrm>
    </dsp:sp>
    <dsp:sp modelId="{6E12CE64-4A75-4267-8286-CA96FE7ECF30}">
      <dsp:nvSpPr>
        <dsp:cNvPr id="0" name=""/>
        <dsp:cNvSpPr/>
      </dsp:nvSpPr>
      <dsp:spPr>
        <a:xfrm>
          <a:off x="639348" y="1679105"/>
          <a:ext cx="1578109" cy="1087317"/>
        </a:xfrm>
        <a:prstGeom prst="round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151350D-79EF-47AD-BDE6-484D6CE5E16D}">
      <dsp:nvSpPr>
        <dsp:cNvPr id="0" name=""/>
        <dsp:cNvSpPr/>
      </dsp:nvSpPr>
      <dsp:spPr>
        <a:xfrm>
          <a:off x="729111" y="2824045"/>
          <a:ext cx="1398583" cy="27971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85344" rIns="85344" bIns="0" numCol="1" spcCol="1270" anchor="t"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c</a:t>
          </a:r>
        </a:p>
      </dsp:txBody>
      <dsp:txXfrm>
        <a:off x="729111" y="2824045"/>
        <a:ext cx="1398583" cy="279718"/>
      </dsp:txXfrm>
    </dsp:sp>
    <dsp:sp modelId="{82CC9C23-B03E-4882-88A5-E5CB0D710AE7}">
      <dsp:nvSpPr>
        <dsp:cNvPr id="0" name=""/>
        <dsp:cNvSpPr/>
      </dsp:nvSpPr>
      <dsp:spPr>
        <a:xfrm>
          <a:off x="2375335" y="1679105"/>
          <a:ext cx="1578109" cy="1087317"/>
        </a:xfrm>
        <a:prstGeom prst="round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A050495-760F-4730-8E22-87EFB44078AD}">
      <dsp:nvSpPr>
        <dsp:cNvPr id="0" name=""/>
        <dsp:cNvSpPr/>
      </dsp:nvSpPr>
      <dsp:spPr>
        <a:xfrm>
          <a:off x="2465097" y="2824045"/>
          <a:ext cx="1398583" cy="27971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85344" rIns="85344" bIns="0" numCol="1" spcCol="1270" anchor="t"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d</a:t>
          </a:r>
        </a:p>
      </dsp:txBody>
      <dsp:txXfrm>
        <a:off x="2465097" y="2824045"/>
        <a:ext cx="1398583" cy="279718"/>
      </dsp:txXfrm>
    </dsp:sp>
  </dsp:spTree>
</dsp:drawing>
</file>

<file path=word/diagrams/layout1.xml><?xml version="1.0" encoding="utf-8"?>
<dgm:layoutDef xmlns:dgm="http://schemas.openxmlformats.org/drawingml/2006/diagram" xmlns:a="http://schemas.openxmlformats.org/drawingml/2006/main" uniqueId="urn:microsoft.com/office/officeart/2005/8/layout/pList1">
  <dgm:title val=""/>
  <dgm:desc val=""/>
  <dgm:catLst>
    <dgm:cat type="list" pri="2000"/>
    <dgm:cat type="picture" pri="2500"/>
    <dgm:cat type="pictureconvert" pri="2500"/>
  </dgm:catLst>
  <dgm:sampData>
    <dgm:dataModel>
      <dgm:ptLst>
        <dgm:pt modelId="0" type="doc"/>
        <dgm:pt modelId="1">
          <dgm:prSet phldr="1"/>
        </dgm:pt>
        <dgm:pt modelId="2">
          <dgm:prSet phldr="1"/>
        </dgm:pt>
        <dgm:pt modelId="3">
          <dgm:prSet phldr="1"/>
        </dgm:pt>
        <dgm:pt modelId="4">
          <dgm:prSet phldr="1"/>
        </dgm:pt>
      </dgm:ptLst>
      <dgm:cxnLst>
        <dgm:cxn modelId="7" srcId="0" destId="1" srcOrd="0" destOrd="0"/>
        <dgm:cxn modelId="8" srcId="0" destId="2" srcOrd="1" destOrd="0"/>
        <dgm:cxn modelId="9" srcId="0" destId="3" srcOrd="2" destOrd="0"/>
        <dgm:cxn modelId="10"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useDef="1">
    <dgm:dataModel>
      <dgm:pt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off" val="ctr"/>
          <dgm:param type="vertAlign" val="mid"/>
          <dgm:param type="horzAlign" val="ctr"/>
        </dgm:alg>
      </dgm:if>
      <dgm:else name="Name3">
        <dgm:alg type="snake">
          <dgm:param type="grDir" val="tR"/>
          <dgm:param type="flowDir" val="row"/>
          <dgm:param type="contDir" val="sameDir"/>
          <dgm:param type="off" val="ctr"/>
          <dgm:param type="vertAlign" val="mid"/>
          <dgm:param type="horzAlign" val="ctr"/>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1"/>
      <dgm:constr type="sp" refType="w" refFor="ch" refForName="compNode" op="equ" fact="0.1"/>
      <dgm:constr type="primFontSz" for="des" ptType="node" op="equ" val="65"/>
    </dgm:constrLst>
    <dgm:ruleLst/>
    <dgm:forEach name="Name4" axis="ch" ptType="node">
      <dgm:layoutNode name="compNode">
        <dgm:alg type="composite">
          <dgm:param type="ar" val="0.943"/>
        </dgm:alg>
        <dgm:shape xmlns:r="http://schemas.openxmlformats.org/officeDocument/2006/relationships" r:blip="">
          <dgm:adjLst/>
        </dgm:shape>
        <dgm:presOf axis="self"/>
        <dgm:constrLst>
          <dgm:constr type="h" refType="w" fact="1.06"/>
          <dgm:constr type="h" for="ch" forName="pictRect" refType="h" fact="0.65"/>
          <dgm:constr type="w" for="ch" forName="pictRect" refType="w"/>
          <dgm:constr type="l" for="ch" forName="pictRect"/>
          <dgm:constr type="t" for="ch" forName="pictRect"/>
          <dgm:constr type="w" for="ch" forName="textRect" refType="w"/>
          <dgm:constr type="h" for="ch" forName="textRect" refType="h" fact="0.35"/>
          <dgm:constr type="l" for="ch" forName="textRect"/>
          <dgm:constr type="t" for="ch" forName="textRect" refType="b" refFor="ch" refForName="pictRect"/>
        </dgm:constrLst>
        <dgm:ruleLst/>
        <dgm:layoutNode name="pictRect">
          <dgm:alg type="sp"/>
          <dgm:shape xmlns:r="http://schemas.openxmlformats.org/officeDocument/2006/relationships" type="roundRect" r:blip="" blipPhldr="1">
            <dgm:adjLst/>
          </dgm:shape>
          <dgm:presOf/>
          <dgm:constrLst/>
          <dgm:ruleLst/>
        </dgm:layoutNode>
        <dgm:layoutNode name="textRect" styleLbl="revTx">
          <dgm:varLst>
            <dgm:bulletEnabled val="1"/>
          </dgm:varLst>
          <dgm:alg type="tx">
            <dgm:param type="txAnchorVert" val="t"/>
          </dgm:alg>
          <dgm:shape xmlns:r="http://schemas.openxmlformats.org/officeDocument/2006/relationships" type="rect" r:blip="">
            <dgm:adjLst/>
          </dgm:shape>
          <dgm:presOf axis="desOrSelf" ptType="node"/>
          <dgm:constrLst>
            <dgm:constr type="bMarg"/>
          </dgm:constrLst>
          <dgm:ruleLst>
            <dgm:rule type="primFontSz" val="5" fact="NaN" max="NaN"/>
          </dgm:ruleLst>
        </dgm:layoutNode>
      </dgm:layoutNode>
      <dgm:forEach name="Name5" axis="followSib" ptType="sibTrans" cnt="1">
        <dgm:layoutNode name="sibTrans">
          <dgm:alg type="sp"/>
          <dgm:shape xmlns:r="http://schemas.openxmlformats.org/officeDocument/2006/relationships" type="rect" r:blip="" hideGeom="1">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7BE315-869D-482E-B293-BCBE6664D5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64</Pages>
  <Words>10708</Words>
  <Characters>59740</Characters>
  <Application>Microsoft Office Word</Application>
  <DocSecurity>0</DocSecurity>
  <Lines>497</Lines>
  <Paragraphs>140</Paragraphs>
  <ScaleCrop>false</ScaleCrop>
  <HeadingPairs>
    <vt:vector size="2" baseType="variant">
      <vt:variant>
        <vt:lpstr>Title</vt:lpstr>
      </vt:variant>
      <vt:variant>
        <vt:i4>1</vt:i4>
      </vt:variant>
    </vt:vector>
  </HeadingPairs>
  <TitlesOfParts>
    <vt:vector size="1" baseType="lpstr">
      <vt:lpstr>II</vt:lpstr>
    </vt:vector>
  </TitlesOfParts>
  <Company>Missouri University of Science and Technology</Company>
  <LinksUpToDate>false</LinksUpToDate>
  <CharactersWithSpaces>70308</CharactersWithSpaces>
  <SharedDoc>false</SharedDoc>
  <HLinks>
    <vt:vector size="6" baseType="variant">
      <vt:variant>
        <vt:i4>3932195</vt:i4>
      </vt:variant>
      <vt:variant>
        <vt:i4>132</vt:i4>
      </vt:variant>
      <vt:variant>
        <vt:i4>0</vt:i4>
      </vt:variant>
      <vt:variant>
        <vt:i4>5</vt:i4>
      </vt:variant>
      <vt:variant>
        <vt:lpwstr>http://www.sce.carleton.ca/faculty/chinneck/thesi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dc:title>
  <dc:subject/>
  <dc:creator>angelay</dc:creator>
  <cp:keywords/>
  <dc:description/>
  <cp:lastModifiedBy>Seals, Emily</cp:lastModifiedBy>
  <cp:revision>9</cp:revision>
  <cp:lastPrinted>2019-03-07T21:29:00Z</cp:lastPrinted>
  <dcterms:created xsi:type="dcterms:W3CDTF">2019-11-05T14:36:00Z</dcterms:created>
  <dcterms:modified xsi:type="dcterms:W3CDTF">2020-02-03T16:03:00Z</dcterms:modified>
</cp:coreProperties>
</file>